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5B31258A" w14:textId="77777777" w:rsidTr="002735F9">
        <w:trPr>
          <w:trHeight w:val="852"/>
          <w:jc w:val="center"/>
        </w:trPr>
        <w:tc>
          <w:tcPr>
            <w:tcW w:w="6946" w:type="dxa"/>
            <w:vMerge w:val="restart"/>
            <w:tcBorders>
              <w:right w:val="single" w:sz="4" w:space="0" w:color="auto"/>
            </w:tcBorders>
            <w:vAlign w:val="center"/>
          </w:tcPr>
          <w:p w14:paraId="2032B358" w14:textId="77777777" w:rsidR="000A03B2" w:rsidRPr="00B57B36" w:rsidRDefault="000A03B2" w:rsidP="002735F9">
            <w:pPr>
              <w:tabs>
                <w:tab w:val="left" w:pos="-108"/>
              </w:tabs>
              <w:ind w:left="-108"/>
              <w:jc w:val="center"/>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73B2D1B2" wp14:editId="2E23990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416F861" w14:textId="77777777" w:rsidR="000A03B2" w:rsidRPr="00B57B36" w:rsidRDefault="00A76EFC" w:rsidP="002735F9">
            <w:pPr>
              <w:tabs>
                <w:tab w:val="left" w:pos="-108"/>
              </w:tabs>
              <w:ind w:left="-108"/>
              <w:jc w:val="center"/>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vAlign w:val="bottom"/>
          </w:tcPr>
          <w:p w14:paraId="10439109" w14:textId="77777777" w:rsidR="000A03B2" w:rsidRPr="00B57B36" w:rsidRDefault="000A03B2" w:rsidP="002735F9">
            <w:pPr>
              <w:spacing w:line="140" w:lineRule="atLeast"/>
              <w:jc w:val="center"/>
              <w:rPr>
                <w:rFonts w:cs="Arial"/>
                <w:sz w:val="14"/>
                <w:szCs w:val="14"/>
              </w:rPr>
            </w:pPr>
            <w:r w:rsidRPr="00B57B36">
              <w:rPr>
                <w:rFonts w:cs="Arial"/>
                <w:sz w:val="14"/>
                <w:szCs w:val="14"/>
              </w:rPr>
              <w:t>A publication of</w:t>
            </w:r>
          </w:p>
          <w:p w14:paraId="0B1FBA0C" w14:textId="77777777" w:rsidR="000A03B2" w:rsidRPr="00B57B36" w:rsidRDefault="000A03B2" w:rsidP="002735F9">
            <w:pPr>
              <w:jc w:val="center"/>
            </w:pPr>
            <w:r w:rsidRPr="00B57B36">
              <w:rPr>
                <w:noProof/>
                <w:lang w:val="pt-BR" w:eastAsia="pt-BR"/>
              </w:rPr>
              <w:drawing>
                <wp:inline distT="0" distB="0" distL="0" distR="0" wp14:anchorId="26B30CBF" wp14:editId="3DFCB56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29683C63" w14:textId="77777777">
        <w:trPr>
          <w:trHeight w:val="567"/>
          <w:jc w:val="center"/>
        </w:trPr>
        <w:tc>
          <w:tcPr>
            <w:tcW w:w="6946" w:type="dxa"/>
            <w:vMerge/>
            <w:tcBorders>
              <w:right w:val="single" w:sz="4" w:space="0" w:color="auto"/>
            </w:tcBorders>
          </w:tcPr>
          <w:p w14:paraId="077A0E68"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0875524"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2DA2A1C"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68E3A87"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5A6A7835" w14:textId="77777777">
        <w:trPr>
          <w:trHeight w:val="68"/>
          <w:jc w:val="center"/>
        </w:trPr>
        <w:tc>
          <w:tcPr>
            <w:tcW w:w="8789" w:type="dxa"/>
            <w:gridSpan w:val="2"/>
          </w:tcPr>
          <w:p w14:paraId="1EE178A9"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4ADEA4F0"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1926E1C"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996EE62" w14:textId="77777777" w:rsidR="00E978D0" w:rsidRPr="00B57B36" w:rsidRDefault="00F114F6" w:rsidP="00E978D0">
      <w:pPr>
        <w:pStyle w:val="CETTitle"/>
      </w:pPr>
      <w:r w:rsidRPr="00F114F6">
        <w:lastRenderedPageBreak/>
        <w:t>DEVELOPMENT OF INTELLIGENT MODELS FOR THE PREDICTION THE DYNAMICS OF NONLINEAR PROCESS</w:t>
      </w:r>
    </w:p>
    <w:p w14:paraId="1E43E0A6" w14:textId="5E9ED765" w:rsidR="00E978D0" w:rsidRPr="000E5709" w:rsidRDefault="00F114F6" w:rsidP="00AB5011">
      <w:pPr>
        <w:pStyle w:val="CETAuthors"/>
        <w:rPr>
          <w:lang w:val="pt-BR"/>
        </w:rPr>
      </w:pPr>
      <w:r w:rsidRPr="000E5709">
        <w:rPr>
          <w:lang w:val="pt-BR"/>
        </w:rPr>
        <w:t>Eric M. L. Luz</w:t>
      </w:r>
      <w:r w:rsidR="000E5709" w:rsidRPr="000E5709">
        <w:rPr>
          <w:lang w:val="pt-BR"/>
        </w:rPr>
        <w:t>, Brunno F. Santos</w:t>
      </w:r>
      <w:r w:rsidR="000E5709">
        <w:rPr>
          <w:lang w:val="pt-BR"/>
        </w:rPr>
        <w:t>*</w:t>
      </w:r>
      <w:r w:rsidR="00600535" w:rsidRPr="000E5709">
        <w:rPr>
          <w:lang w:val="pt-BR"/>
        </w:rPr>
        <w:t xml:space="preserve"> </w:t>
      </w:r>
    </w:p>
    <w:p w14:paraId="2D0DF8E1" w14:textId="77777777" w:rsidR="00F114F6" w:rsidRPr="000E5709" w:rsidRDefault="00E978D0" w:rsidP="00E978D0">
      <w:pPr>
        <w:pStyle w:val="CETAddress"/>
        <w:rPr>
          <w:lang w:val="pt-BR"/>
        </w:rPr>
      </w:pPr>
      <w:r w:rsidRPr="00B57B36">
        <w:t>A</w:t>
      </w:r>
      <w:r w:rsidR="00F114F6" w:rsidRPr="00F114F6">
        <w:t xml:space="preserve"> Department of Chemical and Material Engineering (DEQM). </w:t>
      </w:r>
      <w:r w:rsidR="00F114F6" w:rsidRPr="000E5709">
        <w:rPr>
          <w:lang w:val="pt-BR"/>
        </w:rPr>
        <w:t>Pontifical Catholic University of Rio de Janeiro (PUC-Rio). Rua Marquês de São Vicente, 225 – Gávea, Rio de Janeiro – RJ, 22430-060, Brazil.</w:t>
      </w:r>
    </w:p>
    <w:p w14:paraId="17AFBD79" w14:textId="6A4B1CDA" w:rsidR="00E978D0" w:rsidRPr="000E5709" w:rsidRDefault="00F114F6" w:rsidP="00E978D0">
      <w:pPr>
        <w:pStyle w:val="CETAddress"/>
        <w:rPr>
          <w:lang w:val="pt-BR"/>
        </w:rPr>
      </w:pPr>
      <w:r w:rsidRPr="000E5709">
        <w:rPr>
          <w:vertAlign w:val="superscript"/>
          <w:lang w:val="pt-BR"/>
        </w:rPr>
        <w:t xml:space="preserve"> </w:t>
      </w:r>
    </w:p>
    <w:p w14:paraId="4C048C4B" w14:textId="7B7C4AB6" w:rsidR="00F114F6" w:rsidRPr="00866B81" w:rsidRDefault="000E5709" w:rsidP="00F114F6">
      <w:pPr>
        <w:pStyle w:val="CETAddress"/>
        <w:rPr>
          <w:lang w:val="en-US"/>
        </w:rPr>
      </w:pPr>
      <w:r w:rsidRPr="00866B81">
        <w:rPr>
          <w:vertAlign w:val="superscript"/>
          <w:lang w:val="en-US"/>
        </w:rPr>
        <w:t>*</w:t>
      </w:r>
      <w:r w:rsidR="00F114F6" w:rsidRPr="00866B81">
        <w:rPr>
          <w:lang w:val="en-US"/>
        </w:rPr>
        <w:t>bsantos@puc-rio.br</w:t>
      </w:r>
    </w:p>
    <w:p w14:paraId="07674ACD" w14:textId="77777777" w:rsidR="00C41D4B" w:rsidRPr="00B57B36" w:rsidRDefault="00C41D4B" w:rsidP="00C41D4B">
      <w:pPr>
        <w:pStyle w:val="CETHeading1"/>
        <w:numPr>
          <w:ilvl w:val="0"/>
          <w:numId w:val="0"/>
        </w:numPr>
        <w:rPr>
          <w:lang w:val="en-GB"/>
        </w:rPr>
      </w:pPr>
      <w:r>
        <w:rPr>
          <w:lang w:val="en-GB"/>
        </w:rPr>
        <w:t>Abstract</w:t>
      </w:r>
    </w:p>
    <w:p w14:paraId="20AD6148" w14:textId="6C55FF15" w:rsidR="00C41D4B" w:rsidRPr="00C41D4B" w:rsidRDefault="00C41D4B" w:rsidP="00C41D4B">
      <w:pPr>
        <w:pStyle w:val="CETBodytext"/>
      </w:pPr>
      <w:r w:rsidRPr="00C41D4B">
        <w:t>The use of artificial intelligence (AI) techniques to address nonlinearity problems is gaining importance, mainly in context of industry 4.0</w:t>
      </w:r>
      <w:r w:rsidR="00866B81">
        <w:t>.</w:t>
      </w:r>
      <w:r w:rsidRPr="00C41D4B">
        <w:t xml:space="preserve"> The present work was development of models based on artificial intelligence was performed to predict the concentration of cyclopentenol in a CSTR chemical reactor with the Van De Vusse kinetics. This reaction is known for </w:t>
      </w:r>
      <w:r w:rsidRPr="0084579C">
        <w:rPr>
          <w:color w:val="000000" w:themeColor="text1"/>
        </w:rPr>
        <w:t xml:space="preserve">its nonlinear </w:t>
      </w:r>
      <w:r w:rsidRPr="00C41D4B">
        <w:t xml:space="preserve">behavior, which makes prediction difficult. Using simulations of this reactor in open and closed mesh combined with certain perturbations, a database was generated to train the models. The software MATLAB 2018a was used to implement the neural and the </w:t>
      </w:r>
      <w:r w:rsidR="005B40A2">
        <w:t>ANFIS</w:t>
      </w:r>
      <w:r w:rsidRPr="00C41D4B">
        <w:t xml:space="preserve"> systems. The input layer could be feed flow, feed temperature, heat provided by the </w:t>
      </w:r>
      <w:r w:rsidRPr="0084579C">
        <w:rPr>
          <w:color w:val="000000" w:themeColor="text1"/>
        </w:rPr>
        <w:t xml:space="preserve">thermal jacket, outlet temperature. The output were concentration of the component B and reactor temperature one step </w:t>
      </w:r>
      <w:r w:rsidRPr="00C41D4B">
        <w:t xml:space="preserve">ahead. The models had good </w:t>
      </w:r>
      <w:r w:rsidRPr="0084579C">
        <w:rPr>
          <w:color w:val="000000" w:themeColor="text1"/>
        </w:rPr>
        <w:t>agreement</w:t>
      </w:r>
      <w:r w:rsidRPr="00C41D4B">
        <w:t>, once presented remarkable performance reproducing the dynamics, obtaining R² values near to 1 and error index near to 0.</w:t>
      </w:r>
    </w:p>
    <w:p w14:paraId="3679D396" w14:textId="77777777" w:rsidR="00600535" w:rsidRPr="00B57B36" w:rsidRDefault="00600535" w:rsidP="00600535">
      <w:pPr>
        <w:pStyle w:val="CETHeading1"/>
        <w:rPr>
          <w:lang w:val="en-GB"/>
        </w:rPr>
      </w:pPr>
      <w:r w:rsidRPr="00B57B36">
        <w:rPr>
          <w:lang w:val="en-GB"/>
        </w:rPr>
        <w:t>Introduction</w:t>
      </w:r>
    </w:p>
    <w:p w14:paraId="3626C470" w14:textId="1027508B" w:rsidR="00547D83" w:rsidRDefault="007F4948" w:rsidP="00C41D4B">
      <w:pPr>
        <w:pStyle w:val="CETBodytext"/>
      </w:pPr>
      <w:r w:rsidRPr="007F4948">
        <w:t>In recent years, the use of artificial intelligence techniques to deal with nonlinearity problems has been gaining importance, especially in the current competitive world, where cost reduction may be the differential.</w:t>
      </w:r>
      <w:r w:rsidR="004B4FF2">
        <w:t xml:space="preserve"> </w:t>
      </w:r>
      <w:r w:rsidR="006F09F3" w:rsidRPr="006F09F3">
        <w:t xml:space="preserve">In the works </w:t>
      </w:r>
      <w:r w:rsidR="00386059">
        <w:rPr>
          <w:color w:val="000000" w:themeColor="text1"/>
        </w:rPr>
        <w:t>Yang</w:t>
      </w:r>
      <w:r w:rsidR="006F09F3">
        <w:rPr>
          <w:color w:val="000000" w:themeColor="text1"/>
        </w:rPr>
        <w:t xml:space="preserve"> et al</w:t>
      </w:r>
      <w:r w:rsidR="00866B81">
        <w:rPr>
          <w:color w:val="000000" w:themeColor="text1"/>
        </w:rPr>
        <w:t>.</w:t>
      </w:r>
      <w:r w:rsidR="006F09F3">
        <w:rPr>
          <w:color w:val="000000" w:themeColor="text1"/>
        </w:rPr>
        <w:t xml:space="preserve"> </w:t>
      </w:r>
      <w:r w:rsidR="00386059">
        <w:rPr>
          <w:color w:val="000000" w:themeColor="text1"/>
        </w:rPr>
        <w:t>(</w:t>
      </w:r>
      <w:r w:rsidR="006F09F3">
        <w:rPr>
          <w:color w:val="000000" w:themeColor="text1"/>
        </w:rPr>
        <w:t>2018</w:t>
      </w:r>
      <w:r w:rsidR="00386059">
        <w:rPr>
          <w:color w:val="000000" w:themeColor="text1"/>
        </w:rPr>
        <w:t>), Zhou</w:t>
      </w:r>
      <w:r w:rsidR="004766A5">
        <w:rPr>
          <w:color w:val="000000" w:themeColor="text1"/>
        </w:rPr>
        <w:t xml:space="preserve"> et al</w:t>
      </w:r>
      <w:r w:rsidR="00866B81">
        <w:rPr>
          <w:color w:val="000000" w:themeColor="text1"/>
        </w:rPr>
        <w:t>.</w:t>
      </w:r>
      <w:r w:rsidR="004766A5">
        <w:rPr>
          <w:color w:val="000000" w:themeColor="text1"/>
        </w:rPr>
        <w:t xml:space="preserve"> </w:t>
      </w:r>
      <w:r w:rsidR="00386059">
        <w:rPr>
          <w:color w:val="000000" w:themeColor="text1"/>
        </w:rPr>
        <w:t>(</w:t>
      </w:r>
      <w:r w:rsidR="004766A5">
        <w:rPr>
          <w:color w:val="000000" w:themeColor="text1"/>
        </w:rPr>
        <w:t>2018</w:t>
      </w:r>
      <w:r w:rsidR="00386059">
        <w:rPr>
          <w:color w:val="000000" w:themeColor="text1"/>
        </w:rPr>
        <w:t>)</w:t>
      </w:r>
      <w:r w:rsidR="006F09F3">
        <w:rPr>
          <w:color w:val="000000" w:themeColor="text1"/>
        </w:rPr>
        <w:t xml:space="preserve"> and </w:t>
      </w:r>
      <w:r w:rsidR="00386059">
        <w:rPr>
          <w:color w:val="000000" w:themeColor="text1"/>
        </w:rPr>
        <w:t>Tsai (</w:t>
      </w:r>
      <w:r w:rsidR="006F09F3" w:rsidRPr="0018624D">
        <w:rPr>
          <w:color w:val="000000" w:themeColor="text1"/>
        </w:rPr>
        <w:t>2011</w:t>
      </w:r>
      <w:r w:rsidR="00386059">
        <w:rPr>
          <w:color w:val="000000" w:themeColor="text1"/>
        </w:rPr>
        <w:t>)</w:t>
      </w:r>
      <w:r w:rsidR="006F09F3" w:rsidRPr="006F09F3">
        <w:t>, artificial intelligence techniques were used to solve nonlinear problems</w:t>
      </w:r>
      <w:r w:rsidR="004B4FF2">
        <w:t>.</w:t>
      </w:r>
    </w:p>
    <w:p w14:paraId="6D965B1F" w14:textId="77777777" w:rsidR="007F4948" w:rsidRPr="00C41D4B" w:rsidRDefault="007F4948" w:rsidP="00C41D4B">
      <w:pPr>
        <w:pStyle w:val="CETBodytext"/>
      </w:pPr>
    </w:p>
    <w:p w14:paraId="336A44C6" w14:textId="09B0F166" w:rsidR="00DE777B" w:rsidRDefault="005B40A2" w:rsidP="00C41D4B">
      <w:pPr>
        <w:pStyle w:val="CETBodytext"/>
      </w:pPr>
      <w:r w:rsidRPr="005B40A2">
        <w:t>Predictive models involving process with chemical reaction can be difficult due to nonlinearity of chemical kinetics and the possibility of serial and parallel reactions. In this context, the CSTR chemical reactor with Van de Vusse kinetics is used as the standard nonlinear chemical process for the performance evaluation of controllers and predictive models.</w:t>
      </w:r>
      <w:r w:rsidR="00027D2E" w:rsidRPr="00027D2E">
        <w:t xml:space="preserve"> This reaction was studied in the </w:t>
      </w:r>
      <w:bookmarkStart w:id="0" w:name="_Hlk6251430"/>
      <w:r w:rsidR="00386059">
        <w:t xml:space="preserve">Engell </w:t>
      </w:r>
      <w:r w:rsidR="00027D2E">
        <w:t>et al</w:t>
      </w:r>
      <w:r w:rsidR="00866B81">
        <w:t>.</w:t>
      </w:r>
      <w:r w:rsidR="00386059">
        <w:t xml:space="preserve"> (</w:t>
      </w:r>
      <w:r w:rsidR="00027D2E">
        <w:t>1993</w:t>
      </w:r>
      <w:bookmarkEnd w:id="0"/>
      <w:r w:rsidR="00386059">
        <w:t>),</w:t>
      </w:r>
      <w:r w:rsidR="00BD5528">
        <w:t xml:space="preserve"> </w:t>
      </w:r>
      <w:r w:rsidR="00386059">
        <w:rPr>
          <w:color w:val="000000" w:themeColor="text1"/>
        </w:rPr>
        <w:t xml:space="preserve">Schäfer, </w:t>
      </w:r>
      <w:r w:rsidR="00027D2E" w:rsidRPr="00866B81">
        <w:rPr>
          <w:color w:val="000000" w:themeColor="text1"/>
        </w:rPr>
        <w:t>et al</w:t>
      </w:r>
      <w:r w:rsidR="00866B81">
        <w:rPr>
          <w:color w:val="000000" w:themeColor="text1"/>
        </w:rPr>
        <w:t>.</w:t>
      </w:r>
      <w:r w:rsidR="00027D2E" w:rsidRPr="00866B81">
        <w:rPr>
          <w:color w:val="000000" w:themeColor="text1"/>
        </w:rPr>
        <w:t xml:space="preserve"> </w:t>
      </w:r>
      <w:r w:rsidR="00386059">
        <w:rPr>
          <w:color w:val="000000" w:themeColor="text1"/>
        </w:rPr>
        <w:t>(</w:t>
      </w:r>
      <w:r w:rsidR="00027D2E" w:rsidRPr="00866B81">
        <w:rPr>
          <w:color w:val="000000" w:themeColor="text1"/>
        </w:rPr>
        <w:t>2018</w:t>
      </w:r>
      <w:r w:rsidR="00386059">
        <w:rPr>
          <w:color w:val="000000" w:themeColor="text1"/>
        </w:rPr>
        <w:t>)</w:t>
      </w:r>
      <w:r w:rsidR="00BD5528" w:rsidRPr="00866B81">
        <w:rPr>
          <w:color w:val="000000" w:themeColor="text1"/>
        </w:rPr>
        <w:t xml:space="preserve"> and </w:t>
      </w:r>
      <w:r w:rsidR="00BD5528" w:rsidRPr="0018624D">
        <w:rPr>
          <w:color w:val="000000" w:themeColor="text1"/>
        </w:rPr>
        <w:t>Cassol</w:t>
      </w:r>
      <w:r w:rsidR="00BD5528">
        <w:rPr>
          <w:color w:val="000000" w:themeColor="text1"/>
        </w:rPr>
        <w:t xml:space="preserve"> et al</w:t>
      </w:r>
      <w:r w:rsidR="00866B81">
        <w:rPr>
          <w:color w:val="000000" w:themeColor="text1"/>
        </w:rPr>
        <w:t>.</w:t>
      </w:r>
      <w:r w:rsidR="00BD5528">
        <w:rPr>
          <w:color w:val="000000" w:themeColor="text1"/>
        </w:rPr>
        <w:t xml:space="preserve"> </w:t>
      </w:r>
      <w:r w:rsidR="00386059">
        <w:rPr>
          <w:color w:val="000000" w:themeColor="text1"/>
        </w:rPr>
        <w:t>(</w:t>
      </w:r>
      <w:r w:rsidR="00BD5528">
        <w:rPr>
          <w:color w:val="000000" w:themeColor="text1"/>
        </w:rPr>
        <w:t>2018</w:t>
      </w:r>
      <w:r w:rsidR="00386059">
        <w:rPr>
          <w:color w:val="000000" w:themeColor="text1"/>
        </w:rPr>
        <w:t>)</w:t>
      </w:r>
      <w:r w:rsidR="00BD5528">
        <w:rPr>
          <w:color w:val="000000" w:themeColor="text1"/>
        </w:rPr>
        <w:t>.</w:t>
      </w:r>
    </w:p>
    <w:p w14:paraId="022C152E" w14:textId="77777777" w:rsidR="000E5709" w:rsidRPr="00C41D4B" w:rsidRDefault="000E5709" w:rsidP="00C41D4B">
      <w:pPr>
        <w:pStyle w:val="CETBodytext"/>
      </w:pPr>
    </w:p>
    <w:p w14:paraId="36CA909C" w14:textId="69EC466F" w:rsidR="00600535" w:rsidRPr="00B57B36" w:rsidRDefault="008B20F1" w:rsidP="000E5709">
      <w:pPr>
        <w:pStyle w:val="CETheadingx"/>
        <w:numPr>
          <w:ilvl w:val="2"/>
          <w:numId w:val="23"/>
        </w:numPr>
      </w:pPr>
      <w:r w:rsidRPr="008B20F1">
        <w:t>Case Study - Van de Vusse Reactor</w:t>
      </w:r>
    </w:p>
    <w:p w14:paraId="280744CC" w14:textId="66F2D52C" w:rsidR="00F114F6" w:rsidRDefault="008B20F1" w:rsidP="00600535">
      <w:pPr>
        <w:pStyle w:val="CETBodytext"/>
        <w:rPr>
          <w:lang w:val="en-GB"/>
        </w:rPr>
      </w:pPr>
      <w:r w:rsidRPr="008B20F1">
        <w:rPr>
          <w:lang w:val="en-GB"/>
        </w:rPr>
        <w:t xml:space="preserve">As described in more detail by </w:t>
      </w:r>
      <w:r w:rsidR="00866B81" w:rsidRPr="00866B81">
        <w:rPr>
          <w:lang w:val="en-GB"/>
        </w:rPr>
        <w:t>Engell S.et al</w:t>
      </w:r>
      <w:r w:rsidR="00866B81">
        <w:rPr>
          <w:lang w:val="en-GB"/>
        </w:rPr>
        <w:t>.</w:t>
      </w:r>
      <w:r w:rsidR="00866B81" w:rsidRPr="00866B81">
        <w:rPr>
          <w:lang w:val="en-GB"/>
        </w:rPr>
        <w:t>,1993</w:t>
      </w:r>
      <w:r w:rsidRPr="008B20F1">
        <w:rPr>
          <w:lang w:val="en-GB"/>
        </w:rPr>
        <w:t xml:space="preserve">, the reaction occurs in a jacketed CSTR reactor, due to the exothermic nature of the reaction (Figure </w:t>
      </w:r>
      <w:r w:rsidR="00831482">
        <w:rPr>
          <w:lang w:val="en-GB"/>
        </w:rPr>
        <w:t>1</w:t>
      </w:r>
      <w:r w:rsidRPr="008B20F1">
        <w:rPr>
          <w:lang w:val="en-GB"/>
        </w:rPr>
        <w:t xml:space="preserve">). In the </w:t>
      </w:r>
      <w:r w:rsidRPr="008E67B5">
        <w:rPr>
          <w:color w:val="000000" w:themeColor="text1"/>
          <w:lang w:val="en-GB"/>
        </w:rPr>
        <w:t>Van de Vusse</w:t>
      </w:r>
      <w:r w:rsidR="008E67B5" w:rsidRPr="008E67B5">
        <w:rPr>
          <w:color w:val="000000" w:themeColor="text1"/>
          <w:lang w:val="en-GB"/>
        </w:rPr>
        <w:t xml:space="preserve"> reaction</w:t>
      </w:r>
      <w:r w:rsidRPr="008B20F1">
        <w:rPr>
          <w:lang w:val="en-GB"/>
        </w:rPr>
        <w:t xml:space="preserve">, cyclopentenol (B) is produced from cyclopentadiene, with the formation of cyclopentanadiol (C) and dicyclopentadiene (D) as byproducts, according to the following reactions </w:t>
      </w:r>
      <w:r w:rsidR="00027D2E" w:rsidRPr="0018624D">
        <w:rPr>
          <w:color w:val="000000" w:themeColor="text1"/>
        </w:rPr>
        <w:t>van de Vusse, J. G.</w:t>
      </w:r>
      <w:r w:rsidR="00027D2E">
        <w:rPr>
          <w:color w:val="000000" w:themeColor="text1"/>
        </w:rPr>
        <w:t xml:space="preserve">, </w:t>
      </w:r>
      <w:r w:rsidR="00027D2E" w:rsidRPr="0018624D">
        <w:rPr>
          <w:color w:val="000000" w:themeColor="text1"/>
        </w:rPr>
        <w:t>1964.</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3881"/>
      </w:tblGrid>
      <w:tr w:rsidR="00F114F6" w14:paraId="4B88152B" w14:textId="77777777" w:rsidTr="00C2016E">
        <w:trPr>
          <w:jc w:val="center"/>
        </w:trPr>
        <w:tc>
          <w:tcPr>
            <w:tcW w:w="3348" w:type="dxa"/>
          </w:tcPr>
          <w:p w14:paraId="72D2BE2C" w14:textId="11FE31EC" w:rsidR="002735F9" w:rsidRDefault="00F114F6" w:rsidP="00C2016E">
            <w:pPr>
              <w:jc w:val="center"/>
            </w:pPr>
            <w:r>
              <w:rPr>
                <w:noProof/>
                <w:lang w:val="pt-BR" w:eastAsia="pt-BR"/>
              </w:rPr>
              <w:lastRenderedPageBreak/>
              <w:drawing>
                <wp:inline distT="0" distB="0" distL="0" distR="0" wp14:anchorId="22C73AB5" wp14:editId="5CEA90F4">
                  <wp:extent cx="2124075" cy="1776412"/>
                  <wp:effectExtent l="0" t="0" r="0" b="0"/>
                  <wp:docPr id="11" name="Imagem 11"/>
                  <wp:cNvGraphicFramePr/>
                  <a:graphic xmlns:a="http://schemas.openxmlformats.org/drawingml/2006/main">
                    <a:graphicData uri="http://schemas.openxmlformats.org/drawingml/2006/picture">
                      <pic:pic xmlns:pic="http://schemas.openxmlformats.org/drawingml/2006/picture">
                        <pic:nvPicPr>
                          <pic:cNvPr id="11" name="Imagem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37473" cy="1787617"/>
                          </a:xfrm>
                          <a:prstGeom prst="rect">
                            <a:avLst/>
                          </a:prstGeom>
                        </pic:spPr>
                      </pic:pic>
                    </a:graphicData>
                  </a:graphic>
                </wp:inline>
              </w:drawing>
            </w:r>
          </w:p>
        </w:tc>
        <w:tc>
          <w:tcPr>
            <w:tcW w:w="3881" w:type="dxa"/>
            <w:vAlign w:val="bottom"/>
          </w:tcPr>
          <w:p w14:paraId="55B994A3" w14:textId="53EC0AB8" w:rsidR="00F114F6" w:rsidRPr="00C2016E" w:rsidRDefault="00F114F6" w:rsidP="00C2016E">
            <w:pPr>
              <w:jc w:val="center"/>
              <w:rPr>
                <w:i/>
              </w:rPr>
            </w:pPr>
            <w:r>
              <w:rPr>
                <w:noProof/>
                <w:lang w:val="pt-BR" w:eastAsia="pt-BR"/>
              </w:rPr>
              <w:drawing>
                <wp:inline distT="0" distB="0" distL="0" distR="0" wp14:anchorId="0FCF8F8F" wp14:editId="40B19707">
                  <wp:extent cx="2386941" cy="1353787"/>
                  <wp:effectExtent l="0" t="0" r="0" b="0"/>
                  <wp:docPr id="34" name="Imagem 34"/>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6941" cy="1353787"/>
                          </a:xfrm>
                          <a:prstGeom prst="rect">
                            <a:avLst/>
                          </a:prstGeom>
                        </pic:spPr>
                      </pic:pic>
                    </a:graphicData>
                  </a:graphic>
                </wp:inline>
              </w:drawing>
            </w:r>
          </w:p>
        </w:tc>
      </w:tr>
    </w:tbl>
    <w:p w14:paraId="779ED19D" w14:textId="26422E04" w:rsidR="00C2016E" w:rsidRDefault="00C2016E" w:rsidP="00C2016E">
      <w:pPr>
        <w:pStyle w:val="CETBodytext"/>
        <w:jc w:val="center"/>
        <w:rPr>
          <w:lang w:val="en-GB"/>
        </w:rPr>
      </w:pPr>
      <w:r w:rsidRPr="001C0E73">
        <w:t>Figure 1: Van de Vusse CSTR reactor</w:t>
      </w:r>
    </w:p>
    <w:p w14:paraId="7DF11F14" w14:textId="77777777" w:rsidR="00C2016E" w:rsidRDefault="00C2016E" w:rsidP="00600535">
      <w:pPr>
        <w:pStyle w:val="CETBodytext"/>
        <w:rPr>
          <w:lang w:val="en-GB"/>
        </w:rPr>
      </w:pPr>
    </w:p>
    <w:p w14:paraId="4062681B" w14:textId="22DC713E" w:rsidR="00F114F6" w:rsidRDefault="00027A7D" w:rsidP="00600535">
      <w:pPr>
        <w:pStyle w:val="CETBodytext"/>
        <w:rPr>
          <w:lang w:val="en-GB"/>
        </w:rPr>
      </w:pPr>
      <w:r w:rsidRPr="00027A7D">
        <w:rPr>
          <w:lang w:val="en-GB"/>
        </w:rPr>
        <w:t>Considering the constant density throughout the reactor and the ideal level control, for simplicity, the dynamics of the system is described by the following differential equations, resulting from the mass and energy balance of the reactor and the cooling jacket</w:t>
      </w:r>
    </w:p>
    <w:p w14:paraId="56374A06" w14:textId="77777777" w:rsidR="00027A7D" w:rsidRDefault="00027A7D" w:rsidP="00600535">
      <w:pPr>
        <w:pStyle w:val="CETBodytext"/>
        <w:rPr>
          <w:lang w:val="en-GB"/>
        </w:rPr>
      </w:pPr>
    </w:p>
    <w:tbl>
      <w:tblPr>
        <w:tblStyle w:val="Tabelacomgrade"/>
        <w:tblW w:w="85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7"/>
        <w:gridCol w:w="444"/>
      </w:tblGrid>
      <w:tr w:rsidR="00D21497" w14:paraId="71DDC155" w14:textId="77777777" w:rsidTr="00731F02">
        <w:tc>
          <w:tcPr>
            <w:tcW w:w="8057" w:type="dxa"/>
            <w:vAlign w:val="center"/>
          </w:tcPr>
          <w:p w14:paraId="1A40AE40" w14:textId="77777777" w:rsidR="00D21497" w:rsidRDefault="001C0E73" w:rsidP="00C27E6C">
            <w:pPr>
              <w:rPr>
                <w:sz w:val="24"/>
              </w:rPr>
            </w:pPr>
            <w:r w:rsidRPr="001C0E73">
              <w:t>Mass balance of component A:</w:t>
            </w:r>
          </w:p>
        </w:tc>
        <w:tc>
          <w:tcPr>
            <w:tcW w:w="444" w:type="dxa"/>
            <w:vAlign w:val="center"/>
          </w:tcPr>
          <w:p w14:paraId="3E6989F1" w14:textId="77777777" w:rsidR="00D21497" w:rsidRDefault="00D21497" w:rsidP="00D21497">
            <w:pPr>
              <w:jc w:val="center"/>
              <w:rPr>
                <w:rFonts w:cs="Arial"/>
              </w:rPr>
            </w:pPr>
          </w:p>
        </w:tc>
      </w:tr>
      <w:tr w:rsidR="00D21497" w14:paraId="211EDEB2" w14:textId="77777777" w:rsidTr="00731F02">
        <w:tc>
          <w:tcPr>
            <w:tcW w:w="8057" w:type="dxa"/>
            <w:vAlign w:val="center"/>
            <w:hideMark/>
          </w:tcPr>
          <w:p w14:paraId="634ED176" w14:textId="77777777" w:rsidR="00D21497" w:rsidRPr="00731F02" w:rsidRDefault="00620870" w:rsidP="001C0E73">
            <w:pPr>
              <w:pStyle w:val="CETEquation"/>
              <w:rPr>
                <w:sz w:val="24"/>
              </w:rPr>
            </w:pPr>
            <m:oMathPara>
              <m:oMathParaPr>
                <m:jc m:val="left"/>
              </m:oMathParaPr>
              <m:oMath>
                <m:f>
                  <m:fPr>
                    <m:ctrlPr>
                      <w:rPr>
                        <w:rFonts w:ascii="Cambria Math" w:hAnsi="Cambria Math"/>
                        <w:sz w:val="24"/>
                      </w:rPr>
                    </m:ctrlPr>
                  </m:fPr>
                  <m:num>
                    <m:r>
                      <w:rPr>
                        <w:rFonts w:ascii="Cambria Math" w:hAnsi="Cambria Math"/>
                      </w:rPr>
                      <m:t>d</m:t>
                    </m:r>
                    <m:sSub>
                      <m:sSubPr>
                        <m:ctrlPr>
                          <w:rPr>
                            <w:rFonts w:ascii="Cambria Math" w:hAnsi="Cambria Math"/>
                            <w:sz w:val="24"/>
                          </w:rPr>
                        </m:ctrlPr>
                      </m:sSubPr>
                      <m:e>
                        <m:r>
                          <w:rPr>
                            <w:rFonts w:ascii="Cambria Math" w:hAnsi="Cambria Math"/>
                          </w:rPr>
                          <m:t>C</m:t>
                        </m:r>
                      </m:e>
                      <m:sub>
                        <m:r>
                          <w:rPr>
                            <w:rFonts w:ascii="Cambria Math" w:hAnsi="Cambria Math"/>
                          </w:rPr>
                          <m:t>A</m:t>
                        </m:r>
                      </m:sub>
                    </m:sSub>
                  </m:num>
                  <m:den>
                    <m:r>
                      <w:rPr>
                        <w:rFonts w:ascii="Cambria Math" w:hAnsi="Cambria Math"/>
                      </w:rPr>
                      <m:t>dt</m:t>
                    </m:r>
                  </m:den>
                </m:f>
                <m:r>
                  <m:rPr>
                    <m:sty m:val="p"/>
                  </m:rPr>
                  <w:rPr>
                    <w:rFonts w:ascii="Cambria Math" w:hAnsi="Cambria Math"/>
                  </w:rPr>
                  <m:t>=</m:t>
                </m:r>
                <m:f>
                  <m:fPr>
                    <m:ctrlPr>
                      <w:rPr>
                        <w:rFonts w:ascii="Cambria Math" w:hAnsi="Cambria Math"/>
                        <w:sz w:val="24"/>
                      </w:rPr>
                    </m:ctrlPr>
                  </m:fPr>
                  <m:num>
                    <m:sSub>
                      <m:sSubPr>
                        <m:ctrlPr>
                          <w:rPr>
                            <w:rFonts w:ascii="Cambria Math" w:hAnsi="Cambria Math"/>
                            <w:sz w:val="24"/>
                          </w:rPr>
                        </m:ctrlPr>
                      </m:sSubPr>
                      <m:e>
                        <m:r>
                          <w:rPr>
                            <w:rFonts w:ascii="Cambria Math" w:hAnsi="Cambria Math"/>
                          </w:rPr>
                          <m:t>F</m:t>
                        </m:r>
                      </m:e>
                      <m:sub>
                        <m:r>
                          <w:rPr>
                            <w:rFonts w:ascii="Cambria Math" w:hAnsi="Cambria Math"/>
                          </w:rPr>
                          <m:t>in</m:t>
                        </m:r>
                      </m:sub>
                    </m:sSub>
                  </m:num>
                  <m:den>
                    <m:sSub>
                      <m:sSubPr>
                        <m:ctrlPr>
                          <w:rPr>
                            <w:rFonts w:ascii="Cambria Math" w:hAnsi="Cambria Math"/>
                            <w:sz w:val="24"/>
                          </w:rPr>
                        </m:ctrlPr>
                      </m:sSubPr>
                      <m:e>
                        <m:r>
                          <w:rPr>
                            <w:rFonts w:ascii="Cambria Math" w:hAnsi="Cambria Math"/>
                          </w:rPr>
                          <m:t>V</m:t>
                        </m:r>
                      </m:e>
                      <m:sub>
                        <m:r>
                          <w:rPr>
                            <w:rFonts w:ascii="Cambria Math" w:hAnsi="Cambria Math"/>
                          </w:rPr>
                          <m:t>R</m:t>
                        </m:r>
                      </m:sub>
                    </m:sSub>
                  </m:den>
                </m:f>
                <m:r>
                  <m:rPr>
                    <m:sty m:val="p"/>
                  </m:rPr>
                  <w:rPr>
                    <w:rFonts w:ascii="Cambria Math" w:hAnsi="Cambria Math"/>
                  </w:rPr>
                  <m:t>.</m:t>
                </m:r>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rPr>
                          <m:t>C</m:t>
                        </m:r>
                      </m:e>
                      <m:sub>
                        <m:r>
                          <w:rPr>
                            <w:rFonts w:ascii="Cambria Math" w:hAnsi="Cambria Math"/>
                          </w:rPr>
                          <m:t>Ain</m:t>
                        </m:r>
                      </m:sub>
                    </m:sSub>
                    <m:r>
                      <m:rPr>
                        <m:sty m:val="p"/>
                      </m:rPr>
                      <w:rPr>
                        <w:rFonts w:ascii="Cambria Math" w:hAnsi="Cambria Math"/>
                      </w:rPr>
                      <m:t>-</m:t>
                    </m:r>
                    <m:sSub>
                      <m:sSubPr>
                        <m:ctrlPr>
                          <w:rPr>
                            <w:rFonts w:ascii="Cambria Math" w:hAnsi="Cambria Math"/>
                            <w:sz w:val="24"/>
                          </w:rPr>
                        </m:ctrlPr>
                      </m:sSubPr>
                      <m:e>
                        <m:r>
                          <w:rPr>
                            <w:rFonts w:ascii="Cambria Math" w:hAnsi="Cambria Math"/>
                          </w:rPr>
                          <m:t>C</m:t>
                        </m:r>
                      </m:e>
                      <m:sub>
                        <m:r>
                          <w:rPr>
                            <w:rFonts w:ascii="Cambria Math" w:hAnsi="Cambria Math"/>
                          </w:rPr>
                          <m:t>A</m:t>
                        </m:r>
                      </m:sub>
                    </m:sSub>
                  </m:e>
                </m:d>
                <m:r>
                  <m:rPr>
                    <m:sty m:val="p"/>
                  </m:rPr>
                  <w:rPr>
                    <w:rFonts w:ascii="Cambria Math" w:hAnsi="Cambria Math"/>
                  </w:rPr>
                  <m:t>-</m:t>
                </m:r>
                <m:sSub>
                  <m:sSubPr>
                    <m:ctrlPr>
                      <w:rPr>
                        <w:rFonts w:ascii="Cambria Math" w:hAnsi="Cambria Math"/>
                        <w:sz w:val="24"/>
                      </w:rPr>
                    </m:ctrlPr>
                  </m:sSubPr>
                  <m:e>
                    <m:r>
                      <w:rPr>
                        <w:rFonts w:ascii="Cambria Math" w:hAnsi="Cambria Math"/>
                      </w:rPr>
                      <m:t>k</m:t>
                    </m:r>
                  </m:e>
                  <m:sub>
                    <m:r>
                      <m:rPr>
                        <m:sty m:val="p"/>
                      </m:rPr>
                      <w:rPr>
                        <w:rFonts w:ascii="Cambria Math" w:hAnsi="Cambria Math"/>
                      </w:rPr>
                      <m:t>1</m:t>
                    </m:r>
                  </m:sub>
                </m:sSub>
                <m:d>
                  <m:dPr>
                    <m:ctrlPr>
                      <w:rPr>
                        <w:rFonts w:ascii="Cambria Math" w:hAnsi="Cambria Math"/>
                        <w:sz w:val="24"/>
                      </w:rPr>
                    </m:ctrlPr>
                  </m:dPr>
                  <m:e>
                    <m:r>
                      <w:rPr>
                        <w:rFonts w:ascii="Cambria Math" w:hAnsi="Cambria Math"/>
                      </w:rPr>
                      <m:t>T</m:t>
                    </m:r>
                  </m:e>
                </m:d>
                <m:r>
                  <m:rPr>
                    <m:sty m:val="p"/>
                  </m:rPr>
                  <w:rPr>
                    <w:rFonts w:ascii="Cambria Math" w:hAnsi="Cambria Math"/>
                  </w:rPr>
                  <m:t>.</m:t>
                </m:r>
                <m:sSub>
                  <m:sSubPr>
                    <m:ctrlPr>
                      <w:rPr>
                        <w:rFonts w:ascii="Cambria Math" w:hAnsi="Cambria Math"/>
                        <w:sz w:val="24"/>
                      </w:rPr>
                    </m:ctrlPr>
                  </m:sSubPr>
                  <m:e>
                    <m:r>
                      <w:rPr>
                        <w:rFonts w:ascii="Cambria Math" w:hAnsi="Cambria Math"/>
                      </w:rPr>
                      <m:t>C</m:t>
                    </m:r>
                  </m:e>
                  <m:sub>
                    <m:r>
                      <w:rPr>
                        <w:rFonts w:ascii="Cambria Math" w:hAnsi="Cambria Math"/>
                      </w:rPr>
                      <m:t>A</m:t>
                    </m:r>
                  </m:sub>
                </m:sSub>
                <m:r>
                  <m:rPr>
                    <m:sty m:val="p"/>
                  </m:rPr>
                  <w:rPr>
                    <w:rFonts w:ascii="Cambria Math" w:hAnsi="Cambria Math"/>
                  </w:rPr>
                  <m:t>-</m:t>
                </m:r>
                <m:sSub>
                  <m:sSubPr>
                    <m:ctrlPr>
                      <w:rPr>
                        <w:rFonts w:ascii="Cambria Math" w:hAnsi="Cambria Math"/>
                        <w:sz w:val="24"/>
                      </w:rPr>
                    </m:ctrlPr>
                  </m:sSubPr>
                  <m:e>
                    <m:r>
                      <w:rPr>
                        <w:rFonts w:ascii="Cambria Math" w:hAnsi="Cambria Math"/>
                      </w:rPr>
                      <m:t>k</m:t>
                    </m:r>
                  </m:e>
                  <m:sub>
                    <m:r>
                      <m:rPr>
                        <m:sty m:val="p"/>
                      </m:rPr>
                      <w:rPr>
                        <w:rFonts w:ascii="Cambria Math" w:hAnsi="Cambria Math"/>
                      </w:rPr>
                      <m:t>3</m:t>
                    </m:r>
                  </m:sub>
                </m:sSub>
                <m:d>
                  <m:dPr>
                    <m:ctrlPr>
                      <w:rPr>
                        <w:rFonts w:ascii="Cambria Math" w:hAnsi="Cambria Math"/>
                        <w:sz w:val="24"/>
                      </w:rPr>
                    </m:ctrlPr>
                  </m:dPr>
                  <m:e>
                    <m:r>
                      <w:rPr>
                        <w:rFonts w:ascii="Cambria Math" w:hAnsi="Cambria Math"/>
                      </w:rPr>
                      <m:t>T</m:t>
                    </m:r>
                  </m:e>
                </m:d>
                <m:r>
                  <m:rPr>
                    <m:sty m:val="p"/>
                  </m:rPr>
                  <w:rPr>
                    <w:rFonts w:ascii="Cambria Math" w:hAnsi="Cambria Math"/>
                  </w:rPr>
                  <m:t>.</m:t>
                </m:r>
                <m:sSup>
                  <m:sSupPr>
                    <m:ctrlPr>
                      <w:rPr>
                        <w:rFonts w:ascii="Cambria Math" w:hAnsi="Cambria Math"/>
                        <w:sz w:val="24"/>
                      </w:rPr>
                    </m:ctrlPr>
                  </m:sSupPr>
                  <m:e>
                    <m:sSub>
                      <m:sSubPr>
                        <m:ctrlPr>
                          <w:rPr>
                            <w:rFonts w:ascii="Cambria Math" w:hAnsi="Cambria Math"/>
                            <w:sz w:val="24"/>
                          </w:rPr>
                        </m:ctrlPr>
                      </m:sSubPr>
                      <m:e>
                        <m:r>
                          <w:rPr>
                            <w:rFonts w:ascii="Cambria Math" w:hAnsi="Cambria Math"/>
                          </w:rPr>
                          <m:t>C</m:t>
                        </m:r>
                      </m:e>
                      <m:sub>
                        <m:r>
                          <w:rPr>
                            <w:rFonts w:ascii="Cambria Math" w:hAnsi="Cambria Math"/>
                          </w:rPr>
                          <m:t>A</m:t>
                        </m:r>
                      </m:sub>
                    </m:sSub>
                  </m:e>
                  <m:sup>
                    <m:r>
                      <m:rPr>
                        <m:sty m:val="p"/>
                      </m:rPr>
                      <w:rPr>
                        <w:rFonts w:ascii="Cambria Math" w:hAnsi="Cambria Math"/>
                      </w:rPr>
                      <m:t>2</m:t>
                    </m:r>
                  </m:sup>
                </m:sSup>
              </m:oMath>
            </m:oMathPara>
          </w:p>
          <w:p w14:paraId="61C6982C" w14:textId="77777777" w:rsidR="00731F02" w:rsidRDefault="00731F02" w:rsidP="00C27E6C">
            <w:pPr>
              <w:rPr>
                <w:rFonts w:cs="Arial"/>
              </w:rPr>
            </w:pPr>
          </w:p>
        </w:tc>
        <w:tc>
          <w:tcPr>
            <w:tcW w:w="444" w:type="dxa"/>
            <w:vAlign w:val="center"/>
            <w:hideMark/>
          </w:tcPr>
          <w:p w14:paraId="1AC8B6F0" w14:textId="77777777" w:rsidR="00D21497" w:rsidRDefault="00D21497" w:rsidP="00D21497">
            <w:pPr>
              <w:jc w:val="center"/>
              <w:rPr>
                <w:rFonts w:cs="Arial"/>
              </w:rPr>
            </w:pPr>
            <w:r>
              <w:rPr>
                <w:rFonts w:cs="Arial"/>
              </w:rPr>
              <w:t>(1)</w:t>
            </w:r>
          </w:p>
        </w:tc>
      </w:tr>
      <w:tr w:rsidR="00D21497" w14:paraId="2E4E1289" w14:textId="77777777" w:rsidTr="00731F02">
        <w:tc>
          <w:tcPr>
            <w:tcW w:w="8057" w:type="dxa"/>
            <w:vAlign w:val="center"/>
          </w:tcPr>
          <w:p w14:paraId="38520D69" w14:textId="77777777" w:rsidR="00D21497" w:rsidRDefault="001C0E73" w:rsidP="00C27E6C">
            <w:pPr>
              <w:rPr>
                <w:sz w:val="24"/>
              </w:rPr>
            </w:pPr>
            <w:r w:rsidRPr="001C0E73">
              <w:t xml:space="preserve">Mass balance of component </w:t>
            </w:r>
            <w:r>
              <w:t>B</w:t>
            </w:r>
            <w:r w:rsidRPr="001C0E73">
              <w:t>:</w:t>
            </w:r>
          </w:p>
        </w:tc>
        <w:tc>
          <w:tcPr>
            <w:tcW w:w="444" w:type="dxa"/>
            <w:vAlign w:val="center"/>
          </w:tcPr>
          <w:p w14:paraId="3ED93835" w14:textId="77777777" w:rsidR="00D21497" w:rsidRDefault="00D21497" w:rsidP="00D21497">
            <w:pPr>
              <w:jc w:val="center"/>
              <w:rPr>
                <w:rFonts w:cs="Arial"/>
              </w:rPr>
            </w:pPr>
          </w:p>
        </w:tc>
      </w:tr>
      <w:tr w:rsidR="00D21497" w14:paraId="5463B0BE" w14:textId="77777777" w:rsidTr="00731F02">
        <w:tc>
          <w:tcPr>
            <w:tcW w:w="8057" w:type="dxa"/>
            <w:vAlign w:val="center"/>
            <w:hideMark/>
          </w:tcPr>
          <w:p w14:paraId="0429DDFA" w14:textId="77777777" w:rsidR="00D21497" w:rsidRPr="00731F02" w:rsidRDefault="00620870" w:rsidP="001C0E73">
            <w:pPr>
              <w:pStyle w:val="CETEquation"/>
              <w:rPr>
                <w:sz w:val="24"/>
              </w:rPr>
            </w:pPr>
            <m:oMathPara>
              <m:oMathParaPr>
                <m:jc m:val="left"/>
              </m:oMathParaPr>
              <m:oMath>
                <m:f>
                  <m:fPr>
                    <m:ctrlPr>
                      <w:rPr>
                        <w:rFonts w:ascii="Cambria Math" w:hAnsi="Cambria Math"/>
                        <w:sz w:val="24"/>
                      </w:rPr>
                    </m:ctrlPr>
                  </m:fPr>
                  <m:num>
                    <m:r>
                      <w:rPr>
                        <w:rFonts w:ascii="Cambria Math" w:hAnsi="Cambria Math"/>
                      </w:rPr>
                      <m:t>d</m:t>
                    </m:r>
                    <m:sSub>
                      <m:sSubPr>
                        <m:ctrlPr>
                          <w:rPr>
                            <w:rFonts w:ascii="Cambria Math" w:hAnsi="Cambria Math"/>
                            <w:sz w:val="24"/>
                          </w:rPr>
                        </m:ctrlPr>
                      </m:sSubPr>
                      <m:e>
                        <m:r>
                          <w:rPr>
                            <w:rFonts w:ascii="Cambria Math" w:hAnsi="Cambria Math"/>
                          </w:rPr>
                          <m:t>C</m:t>
                        </m:r>
                      </m:e>
                      <m:sub>
                        <m:r>
                          <w:rPr>
                            <w:rFonts w:ascii="Cambria Math" w:hAnsi="Cambria Math"/>
                          </w:rPr>
                          <m:t>B</m:t>
                        </m:r>
                      </m:sub>
                    </m:sSub>
                  </m:num>
                  <m:den>
                    <m:r>
                      <w:rPr>
                        <w:rFonts w:ascii="Cambria Math" w:hAnsi="Cambria Math"/>
                      </w:rPr>
                      <m:t>dt</m:t>
                    </m:r>
                  </m:den>
                </m:f>
                <m:r>
                  <m:rPr>
                    <m:sty m:val="p"/>
                  </m:rPr>
                  <w:rPr>
                    <w:rFonts w:ascii="Cambria Math" w:hAnsi="Cambria Math"/>
                  </w:rPr>
                  <m:t>=-</m:t>
                </m:r>
                <m:f>
                  <m:fPr>
                    <m:ctrlPr>
                      <w:rPr>
                        <w:rFonts w:ascii="Cambria Math" w:hAnsi="Cambria Math"/>
                        <w:sz w:val="24"/>
                      </w:rPr>
                    </m:ctrlPr>
                  </m:fPr>
                  <m:num>
                    <m:sSub>
                      <m:sSubPr>
                        <m:ctrlPr>
                          <w:rPr>
                            <w:rFonts w:ascii="Cambria Math" w:hAnsi="Cambria Math"/>
                            <w:sz w:val="24"/>
                          </w:rPr>
                        </m:ctrlPr>
                      </m:sSubPr>
                      <m:e>
                        <m:r>
                          <w:rPr>
                            <w:rFonts w:ascii="Cambria Math" w:hAnsi="Cambria Math"/>
                          </w:rPr>
                          <m:t>F</m:t>
                        </m:r>
                      </m:e>
                      <m:sub>
                        <m:r>
                          <w:rPr>
                            <w:rFonts w:ascii="Cambria Math" w:hAnsi="Cambria Math"/>
                          </w:rPr>
                          <m:t>in</m:t>
                        </m:r>
                      </m:sub>
                    </m:sSub>
                  </m:num>
                  <m:den>
                    <m:sSub>
                      <m:sSubPr>
                        <m:ctrlPr>
                          <w:rPr>
                            <w:rFonts w:ascii="Cambria Math" w:hAnsi="Cambria Math"/>
                            <w:sz w:val="24"/>
                          </w:rPr>
                        </m:ctrlPr>
                      </m:sSubPr>
                      <m:e>
                        <m:r>
                          <w:rPr>
                            <w:rFonts w:ascii="Cambria Math" w:hAnsi="Cambria Math"/>
                          </w:rPr>
                          <m:t>V</m:t>
                        </m:r>
                      </m:e>
                      <m:sub>
                        <m:r>
                          <w:rPr>
                            <w:rFonts w:ascii="Cambria Math" w:hAnsi="Cambria Math"/>
                          </w:rPr>
                          <m:t>R</m:t>
                        </m:r>
                      </m:sub>
                    </m:sSub>
                  </m:den>
                </m:f>
                <m:r>
                  <m:rPr>
                    <m:sty m:val="p"/>
                  </m:rPr>
                  <w:rPr>
                    <w:rFonts w:ascii="Cambria Math" w:hAnsi="Cambria Math"/>
                  </w:rPr>
                  <m:t>.</m:t>
                </m:r>
                <m:sSub>
                  <m:sSubPr>
                    <m:ctrlPr>
                      <w:rPr>
                        <w:rFonts w:ascii="Cambria Math" w:hAnsi="Cambria Math"/>
                        <w:sz w:val="24"/>
                      </w:rPr>
                    </m:ctrlPr>
                  </m:sSubPr>
                  <m:e>
                    <m:r>
                      <w:rPr>
                        <w:rFonts w:ascii="Cambria Math" w:hAnsi="Cambria Math"/>
                      </w:rPr>
                      <m:t>C</m:t>
                    </m:r>
                  </m:e>
                  <m:sub>
                    <m:r>
                      <w:rPr>
                        <w:rFonts w:ascii="Cambria Math" w:hAnsi="Cambria Math"/>
                      </w:rPr>
                      <m:t>B</m:t>
                    </m:r>
                  </m:sub>
                </m:sSub>
                <m:r>
                  <m:rPr>
                    <m:sty m:val="p"/>
                  </m:rPr>
                  <w:rPr>
                    <w:rFonts w:ascii="Cambria Math" w:hAnsi="Cambria Math"/>
                  </w:rPr>
                  <m:t>+</m:t>
                </m:r>
                <m:sSub>
                  <m:sSubPr>
                    <m:ctrlPr>
                      <w:rPr>
                        <w:rFonts w:ascii="Cambria Math" w:hAnsi="Cambria Math"/>
                        <w:sz w:val="24"/>
                      </w:rPr>
                    </m:ctrlPr>
                  </m:sSubPr>
                  <m:e>
                    <m:r>
                      <w:rPr>
                        <w:rFonts w:ascii="Cambria Math" w:hAnsi="Cambria Math"/>
                      </w:rPr>
                      <m:t>k</m:t>
                    </m:r>
                  </m:e>
                  <m:sub>
                    <m:r>
                      <m:rPr>
                        <m:sty m:val="p"/>
                      </m:rPr>
                      <w:rPr>
                        <w:rFonts w:ascii="Cambria Math" w:hAnsi="Cambria Math"/>
                      </w:rPr>
                      <m:t>1</m:t>
                    </m:r>
                  </m:sub>
                </m:sSub>
                <m:d>
                  <m:dPr>
                    <m:ctrlPr>
                      <w:rPr>
                        <w:rFonts w:ascii="Cambria Math" w:hAnsi="Cambria Math"/>
                        <w:sz w:val="24"/>
                      </w:rPr>
                    </m:ctrlPr>
                  </m:dPr>
                  <m:e>
                    <m:r>
                      <w:rPr>
                        <w:rFonts w:ascii="Cambria Math" w:hAnsi="Cambria Math"/>
                      </w:rPr>
                      <m:t>T</m:t>
                    </m:r>
                  </m:e>
                </m:d>
                <m:r>
                  <m:rPr>
                    <m:sty m:val="p"/>
                  </m:rPr>
                  <w:rPr>
                    <w:rFonts w:ascii="Cambria Math" w:hAnsi="Cambria Math"/>
                  </w:rPr>
                  <m:t>.</m:t>
                </m:r>
                <m:sSub>
                  <m:sSubPr>
                    <m:ctrlPr>
                      <w:rPr>
                        <w:rFonts w:ascii="Cambria Math" w:hAnsi="Cambria Math"/>
                        <w:sz w:val="24"/>
                      </w:rPr>
                    </m:ctrlPr>
                  </m:sSubPr>
                  <m:e>
                    <m:r>
                      <w:rPr>
                        <w:rFonts w:ascii="Cambria Math" w:hAnsi="Cambria Math"/>
                      </w:rPr>
                      <m:t>C</m:t>
                    </m:r>
                  </m:e>
                  <m:sub>
                    <m:r>
                      <w:rPr>
                        <w:rFonts w:ascii="Cambria Math" w:hAnsi="Cambria Math"/>
                      </w:rPr>
                      <m:t>A</m:t>
                    </m:r>
                  </m:sub>
                </m:sSub>
                <m:r>
                  <m:rPr>
                    <m:sty m:val="p"/>
                  </m:rPr>
                  <w:rPr>
                    <w:rFonts w:ascii="Cambria Math" w:hAnsi="Cambria Math"/>
                  </w:rPr>
                  <m:t>-</m:t>
                </m:r>
                <m:sSub>
                  <m:sSubPr>
                    <m:ctrlPr>
                      <w:rPr>
                        <w:rFonts w:ascii="Cambria Math" w:hAnsi="Cambria Math"/>
                        <w:sz w:val="24"/>
                      </w:rPr>
                    </m:ctrlPr>
                  </m:sSubPr>
                  <m:e>
                    <m:r>
                      <w:rPr>
                        <w:rFonts w:ascii="Cambria Math" w:hAnsi="Cambria Math"/>
                      </w:rPr>
                      <m:t>k</m:t>
                    </m:r>
                  </m:e>
                  <m:sub>
                    <m:r>
                      <m:rPr>
                        <m:sty m:val="p"/>
                      </m:rPr>
                      <w:rPr>
                        <w:rFonts w:ascii="Cambria Math" w:hAnsi="Cambria Math"/>
                      </w:rPr>
                      <m:t>2</m:t>
                    </m:r>
                  </m:sub>
                </m:sSub>
                <m:d>
                  <m:dPr>
                    <m:ctrlPr>
                      <w:rPr>
                        <w:rFonts w:ascii="Cambria Math" w:hAnsi="Cambria Math"/>
                        <w:sz w:val="24"/>
                      </w:rPr>
                    </m:ctrlPr>
                  </m:dPr>
                  <m:e>
                    <m:r>
                      <w:rPr>
                        <w:rFonts w:ascii="Cambria Math" w:hAnsi="Cambria Math"/>
                      </w:rPr>
                      <m:t>T</m:t>
                    </m:r>
                  </m:e>
                </m:d>
                <m:r>
                  <m:rPr>
                    <m:sty m:val="p"/>
                  </m:rPr>
                  <w:rPr>
                    <w:rFonts w:ascii="Cambria Math" w:hAnsi="Cambria Math"/>
                  </w:rPr>
                  <m:t>.</m:t>
                </m:r>
                <m:sSub>
                  <m:sSubPr>
                    <m:ctrlPr>
                      <w:rPr>
                        <w:rFonts w:ascii="Cambria Math" w:hAnsi="Cambria Math"/>
                        <w:sz w:val="24"/>
                      </w:rPr>
                    </m:ctrlPr>
                  </m:sSubPr>
                  <m:e>
                    <m:r>
                      <w:rPr>
                        <w:rFonts w:ascii="Cambria Math" w:hAnsi="Cambria Math"/>
                      </w:rPr>
                      <m:t>C</m:t>
                    </m:r>
                  </m:e>
                  <m:sub>
                    <m:r>
                      <w:rPr>
                        <w:rFonts w:ascii="Cambria Math" w:hAnsi="Cambria Math"/>
                      </w:rPr>
                      <m:t>B</m:t>
                    </m:r>
                  </m:sub>
                </m:sSub>
              </m:oMath>
            </m:oMathPara>
          </w:p>
          <w:p w14:paraId="553568E1" w14:textId="77777777" w:rsidR="00731F02" w:rsidRDefault="00731F02" w:rsidP="00C27E6C">
            <w:pPr>
              <w:rPr>
                <w:rFonts w:cs="Arial"/>
              </w:rPr>
            </w:pPr>
          </w:p>
        </w:tc>
        <w:tc>
          <w:tcPr>
            <w:tcW w:w="444" w:type="dxa"/>
            <w:vAlign w:val="center"/>
            <w:hideMark/>
          </w:tcPr>
          <w:p w14:paraId="7D056E41" w14:textId="77777777" w:rsidR="00D21497" w:rsidRDefault="00D21497" w:rsidP="00D21497">
            <w:pPr>
              <w:jc w:val="center"/>
              <w:rPr>
                <w:rFonts w:cs="Arial"/>
              </w:rPr>
            </w:pPr>
            <w:r>
              <w:rPr>
                <w:rFonts w:cs="Arial"/>
              </w:rPr>
              <w:t>(2)</w:t>
            </w:r>
          </w:p>
        </w:tc>
      </w:tr>
      <w:tr w:rsidR="00D21497" w14:paraId="37320227" w14:textId="77777777" w:rsidTr="00731F02">
        <w:tc>
          <w:tcPr>
            <w:tcW w:w="8057" w:type="dxa"/>
            <w:vAlign w:val="center"/>
          </w:tcPr>
          <w:p w14:paraId="0F80500E" w14:textId="77777777" w:rsidR="00D21497" w:rsidRDefault="001C0E73" w:rsidP="00C27E6C">
            <w:pPr>
              <w:rPr>
                <w:sz w:val="24"/>
              </w:rPr>
            </w:pPr>
            <w:r w:rsidRPr="001C0E73">
              <w:t>CSTR reactor energy balance</w:t>
            </w:r>
            <w:r>
              <w:t>:</w:t>
            </w:r>
          </w:p>
        </w:tc>
        <w:tc>
          <w:tcPr>
            <w:tcW w:w="444" w:type="dxa"/>
            <w:vAlign w:val="center"/>
          </w:tcPr>
          <w:p w14:paraId="488BD332" w14:textId="77777777" w:rsidR="00D21497" w:rsidRDefault="00D21497" w:rsidP="00D21497">
            <w:pPr>
              <w:jc w:val="center"/>
              <w:rPr>
                <w:rFonts w:cs="Arial"/>
              </w:rPr>
            </w:pPr>
          </w:p>
        </w:tc>
      </w:tr>
      <w:tr w:rsidR="00D21497" w14:paraId="5CC23B29" w14:textId="77777777" w:rsidTr="00731F02">
        <w:tc>
          <w:tcPr>
            <w:tcW w:w="8057" w:type="dxa"/>
            <w:vAlign w:val="center"/>
            <w:hideMark/>
          </w:tcPr>
          <w:p w14:paraId="1489559B" w14:textId="77777777" w:rsidR="00D21497" w:rsidRPr="00731F02" w:rsidRDefault="00620870" w:rsidP="001C0E73">
            <w:pPr>
              <w:pStyle w:val="CETEquation"/>
              <w:rPr>
                <w:sz w:val="24"/>
              </w:rPr>
            </w:pPr>
            <m:oMathPara>
              <m:oMathParaPr>
                <m:jc m:val="left"/>
              </m:oMathParaPr>
              <m:oMath>
                <m:f>
                  <m:fPr>
                    <m:ctrlPr>
                      <w:rPr>
                        <w:rFonts w:ascii="Cambria Math" w:hAnsi="Cambria Math"/>
                        <w:sz w:val="24"/>
                      </w:rPr>
                    </m:ctrlPr>
                  </m:fPr>
                  <m:num>
                    <m:r>
                      <w:rPr>
                        <w:rFonts w:ascii="Cambria Math" w:hAnsi="Cambria Math"/>
                      </w:rPr>
                      <m:t>dT</m:t>
                    </m:r>
                  </m:num>
                  <m:den>
                    <m:r>
                      <w:rPr>
                        <w:rFonts w:ascii="Cambria Math" w:hAnsi="Cambria Math"/>
                      </w:rPr>
                      <m:t>dt</m:t>
                    </m:r>
                  </m:den>
                </m:f>
                <m:r>
                  <m:rPr>
                    <m:sty m:val="p"/>
                  </m:rPr>
                  <w:rPr>
                    <w:rFonts w:ascii="Cambria Math" w:hAnsi="Cambria Math"/>
                  </w:rPr>
                  <m:t>=</m:t>
                </m:r>
                <m:f>
                  <m:fPr>
                    <m:ctrlPr>
                      <w:rPr>
                        <w:rFonts w:ascii="Cambria Math" w:hAnsi="Cambria Math"/>
                        <w:sz w:val="24"/>
                      </w:rPr>
                    </m:ctrlPr>
                  </m:fPr>
                  <m:num>
                    <m:sSub>
                      <m:sSubPr>
                        <m:ctrlPr>
                          <w:rPr>
                            <w:rFonts w:ascii="Cambria Math" w:hAnsi="Cambria Math"/>
                            <w:sz w:val="24"/>
                          </w:rPr>
                        </m:ctrlPr>
                      </m:sSubPr>
                      <m:e>
                        <m:r>
                          <w:rPr>
                            <w:rFonts w:ascii="Cambria Math" w:hAnsi="Cambria Math"/>
                          </w:rPr>
                          <m:t>F</m:t>
                        </m:r>
                      </m:e>
                      <m:sub>
                        <m:r>
                          <w:rPr>
                            <w:rFonts w:ascii="Cambria Math" w:hAnsi="Cambria Math"/>
                          </w:rPr>
                          <m:t>in</m:t>
                        </m:r>
                      </m:sub>
                    </m:sSub>
                  </m:num>
                  <m:den>
                    <m:sSub>
                      <m:sSubPr>
                        <m:ctrlPr>
                          <w:rPr>
                            <w:rFonts w:ascii="Cambria Math" w:hAnsi="Cambria Math"/>
                            <w:sz w:val="24"/>
                          </w:rPr>
                        </m:ctrlPr>
                      </m:sSubPr>
                      <m:e>
                        <m:r>
                          <w:rPr>
                            <w:rFonts w:ascii="Cambria Math" w:hAnsi="Cambria Math"/>
                          </w:rPr>
                          <m:t>V</m:t>
                        </m:r>
                      </m:e>
                      <m:sub>
                        <m:r>
                          <w:rPr>
                            <w:rFonts w:ascii="Cambria Math" w:hAnsi="Cambria Math"/>
                          </w:rPr>
                          <m:t>R</m:t>
                        </m:r>
                      </m:sub>
                    </m:sSub>
                  </m:den>
                </m:f>
                <m:r>
                  <m:rPr>
                    <m:sty m:val="p"/>
                  </m:rPr>
                  <w:rPr>
                    <w:rFonts w:ascii="Cambria Math" w:hAnsi="Cambria Math"/>
                  </w:rPr>
                  <m:t>.</m:t>
                </m:r>
                <m:d>
                  <m:dPr>
                    <m:begChr m:val="["/>
                    <m:endChr m:val="]"/>
                    <m:ctrlPr>
                      <w:rPr>
                        <w:rFonts w:ascii="Cambria Math" w:hAnsi="Cambria Math"/>
                        <w:sz w:val="24"/>
                      </w:rPr>
                    </m:ctrlPr>
                  </m:dPr>
                  <m:e>
                    <m:sSup>
                      <m:sSupPr>
                        <m:ctrlPr>
                          <w:rPr>
                            <w:rFonts w:ascii="Cambria Math" w:hAnsi="Cambria Math"/>
                            <w:sz w:val="24"/>
                          </w:rPr>
                        </m:ctrlPr>
                      </m:sSupPr>
                      <m:e>
                        <m:r>
                          <w:rPr>
                            <w:rFonts w:ascii="Cambria Math" w:hAnsi="Cambria Math"/>
                          </w:rPr>
                          <m:t>T</m:t>
                        </m:r>
                      </m:e>
                      <m:sup>
                        <m:r>
                          <w:rPr>
                            <w:rFonts w:ascii="Cambria Math" w:hAnsi="Cambria Math"/>
                          </w:rPr>
                          <m:t>in</m:t>
                        </m:r>
                      </m:sup>
                    </m:sSup>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sz w:val="24"/>
                      </w:rPr>
                    </m:ctrlPr>
                  </m:fPr>
                  <m:num>
                    <m:sSub>
                      <m:sSubPr>
                        <m:ctrlPr>
                          <w:rPr>
                            <w:rFonts w:ascii="Cambria Math" w:hAnsi="Cambria Math"/>
                            <w:sz w:val="24"/>
                          </w:rPr>
                        </m:ctrlPr>
                      </m:sSubPr>
                      <m:e>
                        <m:r>
                          <w:rPr>
                            <w:rFonts w:ascii="Cambria Math" w:hAnsi="Cambria Math"/>
                          </w:rPr>
                          <m:t>k</m:t>
                        </m:r>
                      </m:e>
                      <m:sub>
                        <m:r>
                          <w:rPr>
                            <w:rFonts w:ascii="Cambria Math" w:hAnsi="Cambria Math"/>
                          </w:rPr>
                          <m:t>w</m:t>
                        </m:r>
                      </m:sub>
                    </m:sSub>
                    <m:sSub>
                      <m:sSubPr>
                        <m:ctrlPr>
                          <w:rPr>
                            <w:rFonts w:ascii="Cambria Math" w:hAnsi="Cambria Math"/>
                            <w:sz w:val="24"/>
                          </w:rPr>
                        </m:ctrlPr>
                      </m:sSubPr>
                      <m:e>
                        <m:r>
                          <w:rPr>
                            <w:rFonts w:ascii="Cambria Math" w:hAnsi="Cambria Math"/>
                          </w:rPr>
                          <m:t>A</m:t>
                        </m:r>
                      </m:e>
                      <m:sub>
                        <m:r>
                          <w:rPr>
                            <w:rFonts w:ascii="Cambria Math" w:hAnsi="Cambria Math"/>
                          </w:rPr>
                          <m:t>R</m:t>
                        </m:r>
                      </m:sub>
                    </m:sSub>
                  </m:num>
                  <m:den>
                    <m:r>
                      <w:rPr>
                        <w:rFonts w:ascii="Cambria Math" w:hAnsi="Cambria Math"/>
                      </w:rPr>
                      <m:t>ρ</m:t>
                    </m:r>
                    <m:r>
                      <m:rPr>
                        <m:sty m:val="p"/>
                      </m:rPr>
                      <w:rPr>
                        <w:rFonts w:ascii="Cambria Math" w:hAnsi="Cambria Math"/>
                      </w:rPr>
                      <m:t xml:space="preserve"> </m:t>
                    </m:r>
                    <m:r>
                      <w:rPr>
                        <w:rFonts w:ascii="Cambria Math" w:hAnsi="Cambria Math"/>
                      </w:rPr>
                      <m:t>Cp</m:t>
                    </m:r>
                    <m:r>
                      <m:rPr>
                        <m:sty m:val="p"/>
                      </m:rPr>
                      <w:rPr>
                        <w:rFonts w:ascii="Cambria Math" w:hAnsi="Cambria Math"/>
                      </w:rPr>
                      <m:t xml:space="preserve"> </m:t>
                    </m:r>
                    <m:sSub>
                      <m:sSubPr>
                        <m:ctrlPr>
                          <w:rPr>
                            <w:rFonts w:ascii="Cambria Math" w:hAnsi="Cambria Math"/>
                            <w:sz w:val="24"/>
                          </w:rPr>
                        </m:ctrlPr>
                      </m:sSubPr>
                      <m:e>
                        <m:r>
                          <w:rPr>
                            <w:rFonts w:ascii="Cambria Math" w:hAnsi="Cambria Math"/>
                          </w:rPr>
                          <m:t>V</m:t>
                        </m:r>
                      </m:e>
                      <m:sub>
                        <m:r>
                          <w:rPr>
                            <w:rFonts w:ascii="Cambria Math" w:hAnsi="Cambria Math"/>
                          </w:rPr>
                          <m:t>R</m:t>
                        </m:r>
                      </m:sub>
                    </m:sSub>
                  </m:den>
                </m:f>
                <m:r>
                  <m:rPr>
                    <m:sty m:val="p"/>
                  </m:rPr>
                  <w:rPr>
                    <w:rFonts w:ascii="Cambria Math" w:hAnsi="Cambria Math"/>
                  </w:rPr>
                  <m:t xml:space="preserve">. </m:t>
                </m:r>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sz w:val="24"/>
                      </w:rPr>
                    </m:ctrlPr>
                  </m:fPr>
                  <m:num>
                    <m:r>
                      <m:rPr>
                        <m:sty m:val="p"/>
                      </m:rPr>
                      <w:rPr>
                        <w:rFonts w:ascii="Cambria Math" w:hAnsi="Cambria Math"/>
                      </w:rPr>
                      <m:t>1</m:t>
                    </m:r>
                  </m:num>
                  <m:den>
                    <m:r>
                      <w:rPr>
                        <w:rFonts w:ascii="Cambria Math" w:hAnsi="Cambria Math"/>
                      </w:rPr>
                      <m:t>ρ</m:t>
                    </m:r>
                    <m:r>
                      <m:rPr>
                        <m:sty m:val="p"/>
                      </m:rPr>
                      <w:rPr>
                        <w:rFonts w:ascii="Cambria Math" w:hAnsi="Cambria Math"/>
                      </w:rPr>
                      <m:t xml:space="preserve"> </m:t>
                    </m:r>
                    <m:r>
                      <w:rPr>
                        <w:rFonts w:ascii="Cambria Math" w:hAnsi="Cambria Math"/>
                      </w:rPr>
                      <m:t>Cp</m:t>
                    </m:r>
                  </m:den>
                </m:f>
                <m:r>
                  <m:rPr>
                    <m:sty m:val="p"/>
                  </m:rPr>
                  <w:rPr>
                    <w:rFonts w:ascii="Cambria Math" w:hAnsi="Cambria Math"/>
                  </w:rPr>
                  <m:t>.</m:t>
                </m:r>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rPr>
                          <m:t>k</m:t>
                        </m:r>
                      </m:e>
                      <m:sub>
                        <m:r>
                          <m:rPr>
                            <m:sty m:val="p"/>
                          </m:rPr>
                          <w:rPr>
                            <w:rFonts w:ascii="Cambria Math" w:hAnsi="Cambria Math"/>
                          </w:rPr>
                          <m:t>1</m:t>
                        </m:r>
                      </m:sub>
                    </m:sSub>
                    <m:d>
                      <m:dPr>
                        <m:ctrlPr>
                          <w:rPr>
                            <w:rFonts w:ascii="Cambria Math" w:hAnsi="Cambria Math"/>
                            <w:sz w:val="24"/>
                          </w:rPr>
                        </m:ctrlPr>
                      </m:dPr>
                      <m:e>
                        <m:r>
                          <w:rPr>
                            <w:rFonts w:ascii="Cambria Math" w:hAnsi="Cambria Math"/>
                          </w:rPr>
                          <m:t>T</m:t>
                        </m:r>
                      </m:e>
                    </m:d>
                    <m:r>
                      <m:rPr>
                        <m:sty m:val="p"/>
                      </m:rPr>
                      <w:rPr>
                        <w:rFonts w:ascii="Cambria Math" w:hAnsi="Cambria Math"/>
                      </w:rPr>
                      <m:t>.</m:t>
                    </m:r>
                    <m:sSub>
                      <m:sSubPr>
                        <m:ctrlPr>
                          <w:rPr>
                            <w:rFonts w:ascii="Cambria Math" w:hAnsi="Cambria Math"/>
                            <w:sz w:val="24"/>
                          </w:rPr>
                        </m:ctrlPr>
                      </m:sSubPr>
                      <m:e>
                        <m:r>
                          <w:rPr>
                            <w:rFonts w:ascii="Cambria Math" w:hAnsi="Cambria Math"/>
                          </w:rPr>
                          <m:t>C</m:t>
                        </m:r>
                      </m:e>
                      <m:sub>
                        <m:r>
                          <w:rPr>
                            <w:rFonts w:ascii="Cambria Math" w:hAnsi="Cambria Math"/>
                          </w:rPr>
                          <m:t>A</m:t>
                        </m:r>
                      </m:sub>
                    </m:sSub>
                    <m:r>
                      <m:rPr>
                        <m:sty m:val="p"/>
                      </m:rPr>
                      <w:rPr>
                        <w:rFonts w:ascii="Cambria Math" w:hAnsi="Cambria Math"/>
                      </w:rPr>
                      <m:t>.</m:t>
                    </m:r>
                    <m:sSub>
                      <m:sSubPr>
                        <m:ctrlPr>
                          <w:rPr>
                            <w:rFonts w:ascii="Cambria Math" w:hAnsi="Cambria Math"/>
                            <w:sz w:val="24"/>
                          </w:rPr>
                        </m:ctrlPr>
                      </m:sSubPr>
                      <m:e>
                        <m:r>
                          <m:rPr>
                            <m:sty m:val="p"/>
                          </m:rPr>
                          <w:rPr>
                            <w:rFonts w:ascii="Cambria Math" w:hAnsi="Cambria Math"/>
                          </w:rPr>
                          <m:t>∆</m:t>
                        </m:r>
                        <m: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sz w:val="24"/>
                          </w:rPr>
                        </m:ctrlPr>
                      </m:sSubPr>
                      <m:e>
                        <m:r>
                          <w:rPr>
                            <w:rFonts w:ascii="Cambria Math" w:hAnsi="Cambria Math"/>
                          </w:rPr>
                          <m:t>k</m:t>
                        </m:r>
                      </m:e>
                      <m:sub>
                        <m:r>
                          <m:rPr>
                            <m:sty m:val="p"/>
                          </m:rPr>
                          <w:rPr>
                            <w:rFonts w:ascii="Cambria Math" w:hAnsi="Cambria Math"/>
                          </w:rPr>
                          <m:t>2</m:t>
                        </m:r>
                      </m:sub>
                    </m:sSub>
                    <m:d>
                      <m:dPr>
                        <m:ctrlPr>
                          <w:rPr>
                            <w:rFonts w:ascii="Cambria Math" w:hAnsi="Cambria Math"/>
                            <w:sz w:val="24"/>
                          </w:rPr>
                        </m:ctrlPr>
                      </m:dPr>
                      <m:e>
                        <m:r>
                          <w:rPr>
                            <w:rFonts w:ascii="Cambria Math" w:hAnsi="Cambria Math"/>
                          </w:rPr>
                          <m:t>T</m:t>
                        </m:r>
                      </m:e>
                    </m:d>
                    <m:r>
                      <m:rPr>
                        <m:sty m:val="p"/>
                      </m:rPr>
                      <w:rPr>
                        <w:rFonts w:ascii="Cambria Math" w:hAnsi="Cambria Math"/>
                      </w:rPr>
                      <m:t>.</m:t>
                    </m:r>
                    <m:sSub>
                      <m:sSubPr>
                        <m:ctrlPr>
                          <w:rPr>
                            <w:rFonts w:ascii="Cambria Math" w:hAnsi="Cambria Math"/>
                            <w:sz w:val="24"/>
                          </w:rPr>
                        </m:ctrlPr>
                      </m:sSubPr>
                      <m:e>
                        <m:r>
                          <w:rPr>
                            <w:rFonts w:ascii="Cambria Math" w:hAnsi="Cambria Math"/>
                          </w:rPr>
                          <m:t>C</m:t>
                        </m:r>
                      </m:e>
                      <m:sub>
                        <m:r>
                          <w:rPr>
                            <w:rFonts w:ascii="Cambria Math" w:hAnsi="Cambria Math"/>
                          </w:rPr>
                          <m:t>B</m:t>
                        </m:r>
                      </m:sub>
                    </m:sSub>
                    <m:r>
                      <m:rPr>
                        <m:sty m:val="p"/>
                      </m:rPr>
                      <w:rPr>
                        <w:rFonts w:ascii="Cambria Math" w:hAnsi="Cambria Math"/>
                      </w:rPr>
                      <m:t>.</m:t>
                    </m:r>
                    <m:sSub>
                      <m:sSubPr>
                        <m:ctrlPr>
                          <w:rPr>
                            <w:rFonts w:ascii="Cambria Math" w:hAnsi="Cambria Math"/>
                            <w:sz w:val="24"/>
                          </w:rPr>
                        </m:ctrlPr>
                      </m:sSubPr>
                      <m:e>
                        <m:r>
                          <m:rPr>
                            <m:sty m:val="p"/>
                          </m:rPr>
                          <w:rPr>
                            <w:rFonts w:ascii="Cambria Math" w:hAnsi="Cambria Math"/>
                          </w:rPr>
                          <m:t>∆</m:t>
                        </m:r>
                        <m:r>
                          <w:rPr>
                            <w:rFonts w:ascii="Cambria Math" w:hAnsi="Cambria Math"/>
                          </w:rPr>
                          <m:t>H</m:t>
                        </m:r>
                      </m:e>
                      <m:sub>
                        <m:r>
                          <m:rPr>
                            <m:sty m:val="p"/>
                          </m:rPr>
                          <w:rPr>
                            <w:rFonts w:ascii="Cambria Math" w:hAnsi="Cambria Math"/>
                          </w:rPr>
                          <m:t>2</m:t>
                        </m:r>
                      </m:sub>
                    </m:sSub>
                    <m:r>
                      <m:rPr>
                        <m:sty m:val="p"/>
                      </m:rPr>
                      <w:rPr>
                        <w:rFonts w:ascii="Cambria Math" w:hAnsi="Cambria Math"/>
                      </w:rPr>
                      <m:t>+</m:t>
                    </m:r>
                    <m:sSub>
                      <m:sSubPr>
                        <m:ctrlPr>
                          <w:rPr>
                            <w:rFonts w:ascii="Cambria Math" w:hAnsi="Cambria Math"/>
                            <w:sz w:val="24"/>
                          </w:rPr>
                        </m:ctrlPr>
                      </m:sSubPr>
                      <m:e>
                        <m:r>
                          <w:rPr>
                            <w:rFonts w:ascii="Cambria Math" w:hAnsi="Cambria Math"/>
                          </w:rPr>
                          <m:t>k</m:t>
                        </m:r>
                      </m:e>
                      <m:sub>
                        <m:r>
                          <m:rPr>
                            <m:sty m:val="p"/>
                          </m:rPr>
                          <w:rPr>
                            <w:rFonts w:ascii="Cambria Math" w:hAnsi="Cambria Math"/>
                          </w:rPr>
                          <m:t>3</m:t>
                        </m:r>
                      </m:sub>
                    </m:sSub>
                    <m:d>
                      <m:dPr>
                        <m:ctrlPr>
                          <w:rPr>
                            <w:rFonts w:ascii="Cambria Math" w:hAnsi="Cambria Math"/>
                            <w:sz w:val="24"/>
                          </w:rPr>
                        </m:ctrlPr>
                      </m:dPr>
                      <m:e>
                        <m:r>
                          <w:rPr>
                            <w:rFonts w:ascii="Cambria Math" w:hAnsi="Cambria Math"/>
                          </w:rPr>
                          <m:t>T</m:t>
                        </m:r>
                      </m:e>
                    </m:d>
                    <m:r>
                      <m:rPr>
                        <m:sty m:val="p"/>
                      </m:rPr>
                      <w:rPr>
                        <w:rFonts w:ascii="Cambria Math" w:hAnsi="Cambria Math"/>
                      </w:rPr>
                      <m:t>.</m:t>
                    </m:r>
                    <m:sSup>
                      <m:sSupPr>
                        <m:ctrlPr>
                          <w:rPr>
                            <w:rFonts w:ascii="Cambria Math" w:hAnsi="Cambria Math"/>
                            <w:sz w:val="24"/>
                          </w:rPr>
                        </m:ctrlPr>
                      </m:sSupPr>
                      <m:e>
                        <m:sSub>
                          <m:sSubPr>
                            <m:ctrlPr>
                              <w:rPr>
                                <w:rFonts w:ascii="Cambria Math" w:hAnsi="Cambria Math"/>
                                <w:sz w:val="24"/>
                              </w:rPr>
                            </m:ctrlPr>
                          </m:sSubPr>
                          <m:e>
                            <m:r>
                              <w:rPr>
                                <w:rFonts w:ascii="Cambria Math" w:hAnsi="Cambria Math"/>
                              </w:rPr>
                              <m:t>C</m:t>
                            </m:r>
                          </m:e>
                          <m:sub>
                            <m:r>
                              <w:rPr>
                                <w:rFonts w:ascii="Cambria Math" w:hAnsi="Cambria Math"/>
                              </w:rPr>
                              <m:t>A</m:t>
                            </m:r>
                          </m:sub>
                        </m:sSub>
                      </m:e>
                      <m:sup>
                        <m:r>
                          <m:rPr>
                            <m:sty m:val="p"/>
                          </m:rPr>
                          <w:rPr>
                            <w:rFonts w:ascii="Cambria Math" w:hAnsi="Cambria Math"/>
                          </w:rPr>
                          <m:t>2</m:t>
                        </m:r>
                      </m:sup>
                    </m:sSup>
                    <m:r>
                      <m:rPr>
                        <m:sty m:val="p"/>
                      </m:rPr>
                      <w:rPr>
                        <w:rFonts w:ascii="Cambria Math" w:hAnsi="Cambria Math"/>
                      </w:rPr>
                      <m:t>.</m:t>
                    </m:r>
                    <m:sSub>
                      <m:sSubPr>
                        <m:ctrlPr>
                          <w:rPr>
                            <w:rFonts w:ascii="Cambria Math" w:hAnsi="Cambria Math"/>
                            <w:sz w:val="24"/>
                          </w:rPr>
                        </m:ctrlPr>
                      </m:sSubPr>
                      <m:e>
                        <m:r>
                          <m:rPr>
                            <m:sty m:val="p"/>
                          </m:rPr>
                          <w:rPr>
                            <w:rFonts w:ascii="Cambria Math" w:hAnsi="Cambria Math"/>
                          </w:rPr>
                          <m:t>∆</m:t>
                        </m:r>
                        <m:r>
                          <w:rPr>
                            <w:rFonts w:ascii="Cambria Math" w:hAnsi="Cambria Math"/>
                          </w:rPr>
                          <m:t>H</m:t>
                        </m:r>
                      </m:e>
                      <m:sub>
                        <m:r>
                          <m:rPr>
                            <m:sty m:val="p"/>
                          </m:rPr>
                          <w:rPr>
                            <w:rFonts w:ascii="Cambria Math" w:hAnsi="Cambria Math"/>
                          </w:rPr>
                          <m:t>3</m:t>
                        </m:r>
                      </m:sub>
                    </m:sSub>
                  </m:e>
                </m:d>
              </m:oMath>
            </m:oMathPara>
          </w:p>
          <w:p w14:paraId="73A5E110" w14:textId="77777777" w:rsidR="00731F02" w:rsidRDefault="00731F02" w:rsidP="00C27E6C">
            <w:pPr>
              <w:rPr>
                <w:rFonts w:cs="Arial"/>
              </w:rPr>
            </w:pPr>
          </w:p>
        </w:tc>
        <w:tc>
          <w:tcPr>
            <w:tcW w:w="444" w:type="dxa"/>
            <w:vAlign w:val="center"/>
            <w:hideMark/>
          </w:tcPr>
          <w:p w14:paraId="3DB82723" w14:textId="77777777" w:rsidR="00D21497" w:rsidRDefault="00D21497" w:rsidP="00D21497">
            <w:pPr>
              <w:jc w:val="center"/>
              <w:rPr>
                <w:rFonts w:cs="Arial"/>
              </w:rPr>
            </w:pPr>
            <w:r>
              <w:rPr>
                <w:rFonts w:cs="Arial"/>
              </w:rPr>
              <w:t>(3)</w:t>
            </w:r>
          </w:p>
        </w:tc>
      </w:tr>
      <w:tr w:rsidR="00D21497" w14:paraId="4F6666AA" w14:textId="77777777" w:rsidTr="00731F02">
        <w:tc>
          <w:tcPr>
            <w:tcW w:w="8057" w:type="dxa"/>
            <w:vAlign w:val="center"/>
          </w:tcPr>
          <w:p w14:paraId="22647EBF" w14:textId="77777777" w:rsidR="00D21497" w:rsidRDefault="001C0E73" w:rsidP="00D21497">
            <w:pPr>
              <w:rPr>
                <w:sz w:val="24"/>
              </w:rPr>
            </w:pPr>
            <w:r>
              <w:t>T</w:t>
            </w:r>
            <w:r w:rsidRPr="00C41D4B">
              <w:t>hermal jacket</w:t>
            </w:r>
            <w:r>
              <w:t xml:space="preserve"> </w:t>
            </w:r>
            <w:r w:rsidRPr="001C0E73">
              <w:t>energy balance</w:t>
            </w:r>
            <w:r>
              <w:t>:</w:t>
            </w:r>
          </w:p>
        </w:tc>
        <w:tc>
          <w:tcPr>
            <w:tcW w:w="444" w:type="dxa"/>
            <w:vAlign w:val="center"/>
          </w:tcPr>
          <w:p w14:paraId="045F199E" w14:textId="77777777" w:rsidR="00D21497" w:rsidRDefault="00D21497" w:rsidP="00D21497">
            <w:pPr>
              <w:jc w:val="center"/>
              <w:rPr>
                <w:rFonts w:cs="Arial"/>
              </w:rPr>
            </w:pPr>
          </w:p>
        </w:tc>
      </w:tr>
      <w:tr w:rsidR="00D21497" w14:paraId="7960EFCF" w14:textId="77777777" w:rsidTr="00731F02">
        <w:tc>
          <w:tcPr>
            <w:tcW w:w="8057" w:type="dxa"/>
            <w:vAlign w:val="center"/>
            <w:hideMark/>
          </w:tcPr>
          <w:p w14:paraId="267D5E4D" w14:textId="77777777" w:rsidR="00D21497" w:rsidRDefault="00620870" w:rsidP="001C0E73">
            <w:pPr>
              <w:pStyle w:val="CETEquation"/>
            </w:pPr>
            <m:oMathPara>
              <m:oMathParaPr>
                <m:jc m:val="left"/>
              </m:oMathParaPr>
              <m:oMath>
                <m:f>
                  <m:fPr>
                    <m:ctrlPr>
                      <w:rPr>
                        <w:rFonts w:ascii="Cambria Math" w:hAnsi="Cambria Math"/>
                        <w:sz w:val="24"/>
                      </w:rPr>
                    </m:ctrlPr>
                  </m:fPr>
                  <m:num>
                    <m:r>
                      <w:rPr>
                        <w:rFonts w:ascii="Cambria Math" w:hAnsi="Cambria Math"/>
                      </w:rPr>
                      <m:t>d</m:t>
                    </m:r>
                    <m:sSub>
                      <m:sSubPr>
                        <m:ctrlPr>
                          <w:rPr>
                            <w:rFonts w:ascii="Cambria Math" w:hAnsi="Cambria Math"/>
                            <w:sz w:val="24"/>
                          </w:rPr>
                        </m:ctrlPr>
                      </m:sSubPr>
                      <m:e>
                        <m:r>
                          <w:rPr>
                            <w:rFonts w:ascii="Cambria Math" w:hAnsi="Cambria Math"/>
                          </w:rPr>
                          <m:t>T</m:t>
                        </m:r>
                      </m:e>
                      <m:sub>
                        <m:r>
                          <w:rPr>
                            <w:rFonts w:ascii="Cambria Math" w:hAnsi="Cambria Math"/>
                          </w:rPr>
                          <m:t>k</m:t>
                        </m:r>
                      </m:sub>
                    </m:sSub>
                  </m:num>
                  <m:den>
                    <m:r>
                      <w:rPr>
                        <w:rFonts w:ascii="Cambria Math" w:hAnsi="Cambria Math"/>
                      </w:rPr>
                      <m:t>dt</m:t>
                    </m:r>
                  </m:den>
                </m:f>
                <m:r>
                  <m:rPr>
                    <m:sty m:val="p"/>
                  </m:rPr>
                  <w:rPr>
                    <w:rFonts w:ascii="Cambria Math" w:hAnsi="Cambria Math"/>
                  </w:rPr>
                  <m:t>=</m:t>
                </m:r>
                <m:f>
                  <m:fPr>
                    <m:ctrlPr>
                      <w:rPr>
                        <w:rFonts w:ascii="Cambria Math" w:hAnsi="Cambria Math"/>
                        <w:sz w:val="24"/>
                      </w:rPr>
                    </m:ctrlPr>
                  </m:fPr>
                  <m:num>
                    <m:sSub>
                      <m:sSubPr>
                        <m:ctrlPr>
                          <w:rPr>
                            <w:rFonts w:ascii="Cambria Math" w:hAnsi="Cambria Math"/>
                            <w:sz w:val="24"/>
                          </w:rPr>
                        </m:ctrlPr>
                      </m:sSubPr>
                      <m:e>
                        <m:r>
                          <w:rPr>
                            <w:rFonts w:ascii="Cambria Math" w:hAnsi="Cambria Math"/>
                          </w:rPr>
                          <m:t>Q</m:t>
                        </m:r>
                      </m:e>
                      <m:sub>
                        <m:r>
                          <w:rPr>
                            <w:rFonts w:ascii="Cambria Math" w:hAnsi="Cambria Math"/>
                          </w:rPr>
                          <m:t>k</m:t>
                        </m:r>
                      </m:sub>
                    </m:sSub>
                  </m:num>
                  <m:den>
                    <m:r>
                      <m:rPr>
                        <m:sty m:val="p"/>
                      </m:rPr>
                      <w:rPr>
                        <w:rFonts w:ascii="Cambria Math" w:hAnsi="Cambria Math"/>
                      </w:rPr>
                      <m:t xml:space="preserve"> </m:t>
                    </m:r>
                    <m:sSub>
                      <m:sSubPr>
                        <m:ctrlPr>
                          <w:rPr>
                            <w:rFonts w:ascii="Cambria Math" w:hAnsi="Cambria Math"/>
                            <w:sz w:val="24"/>
                          </w:rPr>
                        </m:ctrlPr>
                      </m:sSubPr>
                      <m:e>
                        <m:r>
                          <w:rPr>
                            <w:rFonts w:ascii="Cambria Math" w:hAnsi="Cambria Math"/>
                          </w:rPr>
                          <m:t>m</m:t>
                        </m:r>
                      </m:e>
                      <m:sub>
                        <m:r>
                          <w:rPr>
                            <w:rFonts w:ascii="Cambria Math" w:hAnsi="Cambria Math"/>
                          </w:rPr>
                          <m:t>k</m:t>
                        </m:r>
                      </m:sub>
                    </m:sSub>
                    <m:sSub>
                      <m:sSubPr>
                        <m:ctrlPr>
                          <w:rPr>
                            <w:rFonts w:ascii="Cambria Math" w:hAnsi="Cambria Math"/>
                            <w:sz w:val="24"/>
                          </w:rPr>
                        </m:ctrlPr>
                      </m:sSubPr>
                      <m:e>
                        <m:r>
                          <w:rPr>
                            <w:rFonts w:ascii="Cambria Math" w:hAnsi="Cambria Math"/>
                          </w:rPr>
                          <m:t>Cp</m:t>
                        </m:r>
                      </m:e>
                      <m:sub>
                        <m:r>
                          <w:rPr>
                            <w:rFonts w:ascii="Cambria Math" w:hAnsi="Cambria Math"/>
                          </w:rPr>
                          <m:t>k</m:t>
                        </m:r>
                      </m:sub>
                    </m:sSub>
                  </m:den>
                </m:f>
                <m:r>
                  <m:rPr>
                    <m:sty m:val="p"/>
                  </m:rPr>
                  <w:rPr>
                    <w:rFonts w:ascii="Cambria Math" w:hAnsi="Cambria Math"/>
                  </w:rPr>
                  <m:t>+</m:t>
                </m:r>
                <m:f>
                  <m:fPr>
                    <m:ctrlPr>
                      <w:rPr>
                        <w:rFonts w:ascii="Cambria Math" w:hAnsi="Cambria Math"/>
                        <w:sz w:val="24"/>
                      </w:rPr>
                    </m:ctrlPr>
                  </m:fPr>
                  <m:num>
                    <m:sSub>
                      <m:sSubPr>
                        <m:ctrlPr>
                          <w:rPr>
                            <w:rFonts w:ascii="Cambria Math" w:hAnsi="Cambria Math"/>
                            <w:sz w:val="24"/>
                          </w:rPr>
                        </m:ctrlPr>
                      </m:sSubPr>
                      <m:e>
                        <m:r>
                          <w:rPr>
                            <w:rFonts w:ascii="Cambria Math" w:hAnsi="Cambria Math"/>
                          </w:rPr>
                          <m:t>k</m:t>
                        </m:r>
                      </m:e>
                      <m:sub>
                        <m:r>
                          <w:rPr>
                            <w:rFonts w:ascii="Cambria Math" w:hAnsi="Cambria Math"/>
                          </w:rPr>
                          <m:t>w</m:t>
                        </m:r>
                      </m:sub>
                    </m:sSub>
                    <m:sSub>
                      <m:sSubPr>
                        <m:ctrlPr>
                          <w:rPr>
                            <w:rFonts w:ascii="Cambria Math" w:hAnsi="Cambria Math"/>
                            <w:sz w:val="24"/>
                          </w:rPr>
                        </m:ctrlPr>
                      </m:sSubPr>
                      <m:e>
                        <m:r>
                          <w:rPr>
                            <w:rFonts w:ascii="Cambria Math" w:hAnsi="Cambria Math"/>
                          </w:rPr>
                          <m:t>A</m:t>
                        </m:r>
                      </m:e>
                      <m:sub>
                        <m:r>
                          <w:rPr>
                            <w:rFonts w:ascii="Cambria Math" w:hAnsi="Cambria Math"/>
                          </w:rPr>
                          <m:t>R</m:t>
                        </m:r>
                      </m:sub>
                    </m:sSub>
                  </m:num>
                  <m:den>
                    <m:r>
                      <m:rPr>
                        <m:sty m:val="p"/>
                      </m:rPr>
                      <w:rPr>
                        <w:rFonts w:ascii="Cambria Math" w:hAnsi="Cambria Math"/>
                      </w:rPr>
                      <m:t xml:space="preserve"> </m:t>
                    </m:r>
                    <m:sSub>
                      <m:sSubPr>
                        <m:ctrlPr>
                          <w:rPr>
                            <w:rFonts w:ascii="Cambria Math" w:hAnsi="Cambria Math"/>
                            <w:sz w:val="24"/>
                          </w:rPr>
                        </m:ctrlPr>
                      </m:sSubPr>
                      <m:e>
                        <m:r>
                          <w:rPr>
                            <w:rFonts w:ascii="Cambria Math" w:hAnsi="Cambria Math"/>
                          </w:rPr>
                          <m:t>m</m:t>
                        </m:r>
                      </m:e>
                      <m:sub>
                        <m:r>
                          <w:rPr>
                            <w:rFonts w:ascii="Cambria Math" w:hAnsi="Cambria Math"/>
                          </w:rPr>
                          <m:t>k</m:t>
                        </m:r>
                      </m:sub>
                    </m:sSub>
                    <m:sSub>
                      <m:sSubPr>
                        <m:ctrlPr>
                          <w:rPr>
                            <w:rFonts w:ascii="Cambria Math" w:hAnsi="Cambria Math"/>
                            <w:sz w:val="24"/>
                          </w:rPr>
                        </m:ctrlPr>
                      </m:sSubPr>
                      <m:e>
                        <m:r>
                          <w:rPr>
                            <w:rFonts w:ascii="Cambria Math" w:hAnsi="Cambria Math"/>
                          </w:rPr>
                          <m:t>Cp</m:t>
                        </m:r>
                      </m:e>
                      <m:sub>
                        <m:r>
                          <w:rPr>
                            <w:rFonts w:ascii="Cambria Math" w:hAnsi="Cambria Math"/>
                          </w:rPr>
                          <m:t>k</m:t>
                        </m:r>
                      </m:sub>
                    </m:sSub>
                  </m:den>
                </m:f>
                <m:r>
                  <m:rPr>
                    <m:sty m:val="p"/>
                  </m:rPr>
                  <w:rPr>
                    <w:rFonts w:ascii="Cambria Math" w:hAnsi="Cambria Math"/>
                  </w:rPr>
                  <m:t xml:space="preserve">. </m:t>
                </m:r>
                <m:d>
                  <m:dPr>
                    <m:begChr m:val="["/>
                    <m:endChr m:val="]"/>
                    <m:ctrlPr>
                      <w:rPr>
                        <w:rFonts w:ascii="Cambria Math" w:hAnsi="Cambria Math"/>
                        <w:sz w:val="24"/>
                      </w:rPr>
                    </m:ctrlPr>
                  </m:dPr>
                  <m:e>
                    <m:r>
                      <w:rPr>
                        <w:rFonts w:ascii="Cambria Math" w:hAnsi="Cambria Math"/>
                      </w:rPr>
                      <m:t>T</m:t>
                    </m:r>
                    <m:r>
                      <m:rPr>
                        <m:sty m:val="p"/>
                      </m:rPr>
                      <w:rPr>
                        <w:rFonts w:ascii="Cambria Math" w:hAnsi="Cambria Math"/>
                      </w:rPr>
                      <m:t>-</m:t>
                    </m:r>
                    <m:sSub>
                      <m:sSubPr>
                        <m:ctrlPr>
                          <w:rPr>
                            <w:rFonts w:ascii="Cambria Math" w:hAnsi="Cambria Math"/>
                            <w:sz w:val="24"/>
                          </w:rPr>
                        </m:ctrlPr>
                      </m:sSubPr>
                      <m:e>
                        <m:r>
                          <w:rPr>
                            <w:rFonts w:ascii="Cambria Math" w:hAnsi="Cambria Math"/>
                          </w:rPr>
                          <m:t>T</m:t>
                        </m:r>
                      </m:e>
                      <m:sub>
                        <m:r>
                          <w:rPr>
                            <w:rFonts w:ascii="Cambria Math" w:hAnsi="Cambria Math"/>
                          </w:rPr>
                          <m:t>k</m:t>
                        </m:r>
                      </m:sub>
                    </m:sSub>
                  </m:e>
                </m:d>
              </m:oMath>
            </m:oMathPara>
          </w:p>
        </w:tc>
        <w:tc>
          <w:tcPr>
            <w:tcW w:w="444" w:type="dxa"/>
            <w:vAlign w:val="center"/>
            <w:hideMark/>
          </w:tcPr>
          <w:p w14:paraId="329781F2" w14:textId="77777777" w:rsidR="00D21497" w:rsidRDefault="00D21497" w:rsidP="00D21497">
            <w:pPr>
              <w:jc w:val="center"/>
              <w:rPr>
                <w:rFonts w:cs="Arial"/>
              </w:rPr>
            </w:pPr>
            <w:r>
              <w:rPr>
                <w:rFonts w:cs="Arial"/>
              </w:rPr>
              <w:t>(4)</w:t>
            </w:r>
          </w:p>
        </w:tc>
      </w:tr>
    </w:tbl>
    <w:p w14:paraId="16DCE2AB" w14:textId="77777777" w:rsidR="00F114F6" w:rsidRDefault="00F114F6" w:rsidP="00600535">
      <w:pPr>
        <w:pStyle w:val="CETBodytext"/>
        <w:rPr>
          <w:lang w:val="en-GB"/>
        </w:rPr>
      </w:pPr>
    </w:p>
    <w:p w14:paraId="32F08760" w14:textId="03C979F5" w:rsidR="00D21497" w:rsidRDefault="00027A7D" w:rsidP="001C0E73">
      <w:r w:rsidRPr="00027A7D">
        <w:t xml:space="preserve">Tables 1 and 2 show the reaction kinetic parameters and reactor/jacket properties provided by </w:t>
      </w:r>
      <w:r w:rsidR="00866B81" w:rsidRPr="00027D2E">
        <w:t>Engell S.</w:t>
      </w:r>
      <w:r w:rsidR="00866B81">
        <w:t>et al.,1993</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5"/>
        <w:gridCol w:w="4812"/>
      </w:tblGrid>
      <w:tr w:rsidR="008E6C52" w14:paraId="48E722FC" w14:textId="77777777" w:rsidTr="001C0E73">
        <w:tc>
          <w:tcPr>
            <w:tcW w:w="3965" w:type="dxa"/>
          </w:tcPr>
          <w:p w14:paraId="50862BC4" w14:textId="77777777" w:rsidR="008E6C52" w:rsidRPr="00B57B36" w:rsidRDefault="008E6C52" w:rsidP="001C0E73">
            <w:pPr>
              <w:pStyle w:val="CETTabletitle"/>
              <w:jc w:val="center"/>
            </w:pPr>
            <w:r w:rsidRPr="00B57B36">
              <w:t xml:space="preserve">Table 1: </w:t>
            </w:r>
            <w:r w:rsidRPr="008E6C52">
              <w:t>Parameters of the reactor</w:t>
            </w:r>
          </w:p>
          <w:tbl>
            <w:tblPr>
              <w:tblW w:w="3749"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00"/>
              <w:gridCol w:w="1449"/>
            </w:tblGrid>
            <w:tr w:rsidR="00B0144A" w:rsidRPr="00B57B36" w14:paraId="3277BE8B" w14:textId="77777777" w:rsidTr="001C0E73">
              <w:trPr>
                <w:jc w:val="center"/>
              </w:trPr>
              <w:tc>
                <w:tcPr>
                  <w:tcW w:w="2300" w:type="dxa"/>
                  <w:tcBorders>
                    <w:top w:val="single" w:sz="12" w:space="0" w:color="008000"/>
                    <w:bottom w:val="single" w:sz="6" w:space="0" w:color="008000"/>
                  </w:tcBorders>
                  <w:shd w:val="clear" w:color="auto" w:fill="FFFFFF"/>
                </w:tcPr>
                <w:p w14:paraId="4649D964" w14:textId="77777777" w:rsidR="00B0144A" w:rsidRPr="00B57B36" w:rsidRDefault="00B0144A" w:rsidP="008E6C52">
                  <w:pPr>
                    <w:pStyle w:val="CETBodytext"/>
                    <w:jc w:val="left"/>
                    <w:rPr>
                      <w:lang w:val="en-GB"/>
                    </w:rPr>
                  </w:pPr>
                  <w:r w:rsidRPr="008E6C52">
                    <w:t>Parameters</w:t>
                  </w:r>
                </w:p>
              </w:tc>
              <w:tc>
                <w:tcPr>
                  <w:tcW w:w="1449" w:type="dxa"/>
                  <w:tcBorders>
                    <w:top w:val="single" w:sz="12" w:space="0" w:color="008000"/>
                    <w:bottom w:val="single" w:sz="6" w:space="0" w:color="008000"/>
                  </w:tcBorders>
                  <w:shd w:val="clear" w:color="auto" w:fill="FFFFFF"/>
                </w:tcPr>
                <w:p w14:paraId="1A25AD58" w14:textId="77777777" w:rsidR="00B0144A" w:rsidRPr="00B57B36" w:rsidRDefault="00B0144A" w:rsidP="008E6C52">
                  <w:pPr>
                    <w:pStyle w:val="CETBodytext"/>
                    <w:jc w:val="center"/>
                    <w:rPr>
                      <w:lang w:val="en-GB"/>
                    </w:rPr>
                  </w:pPr>
                  <w:r>
                    <w:rPr>
                      <w:rFonts w:cs="Arial"/>
                    </w:rPr>
                    <w:t>Value</w:t>
                  </w:r>
                </w:p>
              </w:tc>
            </w:tr>
            <w:tr w:rsidR="00B0144A" w:rsidRPr="00B57B36" w14:paraId="640BBF81" w14:textId="77777777" w:rsidTr="001C0E73">
              <w:trPr>
                <w:jc w:val="center"/>
              </w:trPr>
              <w:tc>
                <w:tcPr>
                  <w:tcW w:w="2300" w:type="dxa"/>
                  <w:shd w:val="clear" w:color="auto" w:fill="FFFFFF"/>
                  <w:vAlign w:val="center"/>
                </w:tcPr>
                <w:p w14:paraId="36D5AF77" w14:textId="77777777" w:rsidR="00B0144A" w:rsidRDefault="00B0144A" w:rsidP="008E6C52">
                  <w:pPr>
                    <w:pStyle w:val="CETBodytext"/>
                    <w:jc w:val="left"/>
                    <w:rPr>
                      <w:b/>
                    </w:rPr>
                  </w:pPr>
                  <w:r w:rsidRPr="00953F69">
                    <w:t xml:space="preserve">Solution </w:t>
                  </w:r>
                  <w:r>
                    <w:t>d</w:t>
                  </w:r>
                  <w:r w:rsidRPr="00953F69">
                    <w:t>ensity</w:t>
                  </w:r>
                  <w:r>
                    <w:t xml:space="preserve"> (</w:t>
                  </w:r>
                  <w:r>
                    <w:rPr>
                      <w:rFonts w:cs="Arial"/>
                    </w:rPr>
                    <w:t>ρ</w:t>
                  </w:r>
                  <w:r>
                    <w:t>)</w:t>
                  </w:r>
                </w:p>
              </w:tc>
              <w:tc>
                <w:tcPr>
                  <w:tcW w:w="1449" w:type="dxa"/>
                  <w:shd w:val="clear" w:color="auto" w:fill="FFFFFF"/>
                  <w:vAlign w:val="center"/>
                </w:tcPr>
                <w:p w14:paraId="3EB94152" w14:textId="77777777" w:rsidR="00B0144A" w:rsidRDefault="00B0144A" w:rsidP="008E6C52">
                  <w:pPr>
                    <w:pStyle w:val="CETBodytext"/>
                    <w:jc w:val="center"/>
                    <w:rPr>
                      <w:vertAlign w:val="superscript"/>
                    </w:rPr>
                  </w:pPr>
                  <w:r>
                    <w:t xml:space="preserve">0,9342 </w:t>
                  </w:r>
                  <w:r w:rsidRPr="008E6C52">
                    <w:rPr>
                      <w:sz w:val="16"/>
                    </w:rPr>
                    <w:t>kg.L</w:t>
                  </w:r>
                  <w:r w:rsidRPr="008E6C52">
                    <w:rPr>
                      <w:sz w:val="16"/>
                      <w:vertAlign w:val="superscript"/>
                    </w:rPr>
                    <w:t>-1</w:t>
                  </w:r>
                </w:p>
              </w:tc>
            </w:tr>
            <w:tr w:rsidR="00B0144A" w:rsidRPr="00B57B36" w14:paraId="182013B5" w14:textId="77777777" w:rsidTr="001C0E73">
              <w:trPr>
                <w:jc w:val="center"/>
              </w:trPr>
              <w:tc>
                <w:tcPr>
                  <w:tcW w:w="2300" w:type="dxa"/>
                  <w:shd w:val="clear" w:color="auto" w:fill="FFFFFF"/>
                  <w:vAlign w:val="center"/>
                </w:tcPr>
                <w:p w14:paraId="31BE941A" w14:textId="77777777" w:rsidR="00B0144A" w:rsidRDefault="00B0144A" w:rsidP="008E6C52">
                  <w:pPr>
                    <w:pStyle w:val="CETBodytext"/>
                    <w:jc w:val="left"/>
                    <w:rPr>
                      <w:b/>
                    </w:rPr>
                  </w:pPr>
                  <w:r w:rsidRPr="00953F69">
                    <w:t>Heat capacity</w:t>
                  </w:r>
                  <w:r>
                    <w:t xml:space="preserve"> (Cp)</w:t>
                  </w:r>
                </w:p>
              </w:tc>
              <w:tc>
                <w:tcPr>
                  <w:tcW w:w="1449" w:type="dxa"/>
                  <w:shd w:val="clear" w:color="auto" w:fill="FFFFFF"/>
                  <w:vAlign w:val="center"/>
                </w:tcPr>
                <w:p w14:paraId="774473EC" w14:textId="77777777" w:rsidR="00B0144A" w:rsidRDefault="00B0144A" w:rsidP="008E6C52">
                  <w:pPr>
                    <w:pStyle w:val="CETBodytext"/>
                    <w:jc w:val="center"/>
                  </w:pPr>
                  <w:r>
                    <w:t xml:space="preserve">3,01 </w:t>
                  </w:r>
                  <w:r w:rsidRPr="008E6C52">
                    <w:rPr>
                      <w:sz w:val="16"/>
                    </w:rPr>
                    <w:t>kJ.kg</w:t>
                  </w:r>
                  <w:r w:rsidRPr="008E6C52">
                    <w:rPr>
                      <w:sz w:val="16"/>
                      <w:vertAlign w:val="superscript"/>
                    </w:rPr>
                    <w:t>-1</w:t>
                  </w:r>
                  <w:r w:rsidRPr="008E6C52">
                    <w:rPr>
                      <w:sz w:val="16"/>
                    </w:rPr>
                    <w:t>.K</w:t>
                  </w:r>
                  <w:r w:rsidRPr="008E6C52">
                    <w:rPr>
                      <w:sz w:val="16"/>
                      <w:vertAlign w:val="superscript"/>
                    </w:rPr>
                    <w:t>-1</w:t>
                  </w:r>
                </w:p>
              </w:tc>
            </w:tr>
            <w:tr w:rsidR="00B0144A" w:rsidRPr="00B57B36" w14:paraId="152FCF8C" w14:textId="77777777" w:rsidTr="001C0E73">
              <w:trPr>
                <w:jc w:val="center"/>
              </w:trPr>
              <w:tc>
                <w:tcPr>
                  <w:tcW w:w="2300" w:type="dxa"/>
                  <w:shd w:val="clear" w:color="auto" w:fill="FFFFFF"/>
                  <w:vAlign w:val="center"/>
                </w:tcPr>
                <w:p w14:paraId="21A0BAAE" w14:textId="77777777" w:rsidR="00B0144A" w:rsidRPr="008E6C52" w:rsidRDefault="00B0144A" w:rsidP="008E6C52">
                  <w:pPr>
                    <w:pStyle w:val="CETBodytext"/>
                    <w:jc w:val="left"/>
                    <w:rPr>
                      <w:b/>
                    </w:rPr>
                  </w:pPr>
                  <w:r w:rsidRPr="00953F69">
                    <w:t xml:space="preserve">Thermal </w:t>
                  </w:r>
                  <w:r>
                    <w:t>c</w:t>
                  </w:r>
                  <w:r w:rsidRPr="00953F69">
                    <w:t>onductivity</w:t>
                  </w:r>
                  <w:r>
                    <w:t xml:space="preserve"> (k</w:t>
                  </w:r>
                  <w:r>
                    <w:rPr>
                      <w:vertAlign w:val="subscript"/>
                    </w:rPr>
                    <w:t>w</w:t>
                  </w:r>
                  <w:r>
                    <w:t>)</w:t>
                  </w:r>
                </w:p>
              </w:tc>
              <w:tc>
                <w:tcPr>
                  <w:tcW w:w="1449" w:type="dxa"/>
                  <w:shd w:val="clear" w:color="auto" w:fill="FFFFFF"/>
                  <w:vAlign w:val="center"/>
                </w:tcPr>
                <w:p w14:paraId="2E267A55" w14:textId="77777777" w:rsidR="00B0144A" w:rsidRDefault="00B0144A" w:rsidP="008E6C52">
                  <w:pPr>
                    <w:pStyle w:val="CETBodytext"/>
                    <w:jc w:val="center"/>
                  </w:pPr>
                  <w:r>
                    <w:t xml:space="preserve">4032 </w:t>
                  </w:r>
                  <w:r w:rsidRPr="008E6C52">
                    <w:rPr>
                      <w:sz w:val="16"/>
                    </w:rPr>
                    <w:t>kJ.m</w:t>
                  </w:r>
                  <w:r w:rsidRPr="008E6C52">
                    <w:rPr>
                      <w:sz w:val="16"/>
                      <w:vertAlign w:val="superscript"/>
                    </w:rPr>
                    <w:t>-2</w:t>
                  </w:r>
                  <w:r w:rsidRPr="008E6C52">
                    <w:rPr>
                      <w:sz w:val="16"/>
                    </w:rPr>
                    <w:t xml:space="preserve"> .h</w:t>
                  </w:r>
                  <w:r w:rsidRPr="008E6C52">
                    <w:rPr>
                      <w:sz w:val="16"/>
                      <w:vertAlign w:val="superscript"/>
                    </w:rPr>
                    <w:t>-1</w:t>
                  </w:r>
                  <w:r w:rsidRPr="008E6C52">
                    <w:rPr>
                      <w:sz w:val="16"/>
                    </w:rPr>
                    <w:t xml:space="preserve"> K</w:t>
                  </w:r>
                  <w:r w:rsidRPr="008E6C52">
                    <w:rPr>
                      <w:sz w:val="16"/>
                      <w:vertAlign w:val="superscript"/>
                    </w:rPr>
                    <w:t>-1</w:t>
                  </w:r>
                </w:p>
              </w:tc>
            </w:tr>
            <w:tr w:rsidR="00B0144A" w:rsidRPr="00B57B36" w14:paraId="496B4310" w14:textId="77777777" w:rsidTr="001C0E73">
              <w:trPr>
                <w:jc w:val="center"/>
              </w:trPr>
              <w:tc>
                <w:tcPr>
                  <w:tcW w:w="2300" w:type="dxa"/>
                  <w:shd w:val="clear" w:color="auto" w:fill="FFFFFF"/>
                  <w:vAlign w:val="center"/>
                </w:tcPr>
                <w:p w14:paraId="6639D7F8" w14:textId="77777777" w:rsidR="00B0144A" w:rsidRPr="008E6C52" w:rsidRDefault="00B0144A" w:rsidP="008E6C52">
                  <w:pPr>
                    <w:pStyle w:val="CETBodytext"/>
                    <w:jc w:val="left"/>
                    <w:rPr>
                      <w:b/>
                    </w:rPr>
                  </w:pPr>
                  <w:r w:rsidRPr="00953F69">
                    <w:t>Thermal exchange area</w:t>
                  </w:r>
                  <w:r>
                    <w:t xml:space="preserve"> (A</w:t>
                  </w:r>
                  <w:r>
                    <w:rPr>
                      <w:vertAlign w:val="subscript"/>
                    </w:rPr>
                    <w:t>R</w:t>
                  </w:r>
                  <w:r>
                    <w:t>)</w:t>
                  </w:r>
                </w:p>
              </w:tc>
              <w:tc>
                <w:tcPr>
                  <w:tcW w:w="1449" w:type="dxa"/>
                  <w:shd w:val="clear" w:color="auto" w:fill="FFFFFF"/>
                  <w:vAlign w:val="center"/>
                </w:tcPr>
                <w:p w14:paraId="541F2214" w14:textId="77777777" w:rsidR="00B0144A" w:rsidRDefault="00B0144A" w:rsidP="008E6C52">
                  <w:pPr>
                    <w:pStyle w:val="CETBodytext"/>
                    <w:jc w:val="center"/>
                    <w:rPr>
                      <w:vertAlign w:val="superscript"/>
                    </w:rPr>
                  </w:pPr>
                  <w:r>
                    <w:t xml:space="preserve">0,215 </w:t>
                  </w:r>
                  <w:r w:rsidRPr="008E6C52">
                    <w:rPr>
                      <w:sz w:val="16"/>
                    </w:rPr>
                    <w:t>m</w:t>
                  </w:r>
                  <w:r w:rsidRPr="008E6C52">
                    <w:rPr>
                      <w:sz w:val="16"/>
                      <w:vertAlign w:val="superscript"/>
                    </w:rPr>
                    <w:t>2</w:t>
                  </w:r>
                </w:p>
              </w:tc>
            </w:tr>
            <w:tr w:rsidR="00B0144A" w:rsidRPr="00B57B36" w14:paraId="26F20E52" w14:textId="77777777" w:rsidTr="001C0E73">
              <w:trPr>
                <w:jc w:val="center"/>
              </w:trPr>
              <w:tc>
                <w:tcPr>
                  <w:tcW w:w="2300" w:type="dxa"/>
                  <w:shd w:val="clear" w:color="auto" w:fill="FFFFFF"/>
                  <w:vAlign w:val="center"/>
                </w:tcPr>
                <w:p w14:paraId="32F8A8EF" w14:textId="77777777" w:rsidR="00B0144A" w:rsidRPr="001C0E73" w:rsidRDefault="00B0144A" w:rsidP="008E6C52">
                  <w:pPr>
                    <w:pStyle w:val="CETBodytext"/>
                    <w:jc w:val="left"/>
                    <w:rPr>
                      <w:b/>
                    </w:rPr>
                  </w:pPr>
                  <w:r w:rsidRPr="00953F69">
                    <w:t>Reactor volume</w:t>
                  </w:r>
                  <w:r>
                    <w:t xml:space="preserve"> (V</w:t>
                  </w:r>
                  <w:r>
                    <w:rPr>
                      <w:vertAlign w:val="subscript"/>
                    </w:rPr>
                    <w:t>R</w:t>
                  </w:r>
                  <w:r w:rsidR="001C0E73">
                    <w:t>)</w:t>
                  </w:r>
                </w:p>
              </w:tc>
              <w:tc>
                <w:tcPr>
                  <w:tcW w:w="1449" w:type="dxa"/>
                  <w:shd w:val="clear" w:color="auto" w:fill="FFFFFF"/>
                  <w:vAlign w:val="center"/>
                </w:tcPr>
                <w:p w14:paraId="0875B6CA" w14:textId="77777777" w:rsidR="00B0144A" w:rsidRDefault="00B0144A" w:rsidP="008E6C52">
                  <w:pPr>
                    <w:pStyle w:val="CETBodytext"/>
                    <w:jc w:val="center"/>
                  </w:pPr>
                  <w:r>
                    <w:t xml:space="preserve">10 </w:t>
                  </w:r>
                  <w:r w:rsidRPr="008E6C52">
                    <w:rPr>
                      <w:sz w:val="16"/>
                    </w:rPr>
                    <w:t>L</w:t>
                  </w:r>
                </w:p>
              </w:tc>
            </w:tr>
            <w:tr w:rsidR="00B0144A" w:rsidRPr="00B57B36" w14:paraId="6A1BD6C8" w14:textId="77777777" w:rsidTr="001C0E73">
              <w:trPr>
                <w:jc w:val="center"/>
              </w:trPr>
              <w:tc>
                <w:tcPr>
                  <w:tcW w:w="2300" w:type="dxa"/>
                  <w:shd w:val="clear" w:color="auto" w:fill="FFFFFF"/>
                  <w:vAlign w:val="center"/>
                </w:tcPr>
                <w:p w14:paraId="2F1C1657" w14:textId="77777777" w:rsidR="00B0144A" w:rsidRPr="00B0144A" w:rsidRDefault="00B0144A" w:rsidP="008E6C52">
                  <w:pPr>
                    <w:pStyle w:val="CETBodytext"/>
                    <w:jc w:val="left"/>
                    <w:rPr>
                      <w:b/>
                    </w:rPr>
                  </w:pPr>
                  <w:r>
                    <w:t>T</w:t>
                  </w:r>
                  <w:r w:rsidRPr="00953F69">
                    <w:t>hermal jacket</w:t>
                  </w:r>
                  <w:r>
                    <w:t xml:space="preserve"> mass (m</w:t>
                  </w:r>
                  <w:r>
                    <w:rPr>
                      <w:vertAlign w:val="subscript"/>
                    </w:rPr>
                    <w:t>k</w:t>
                  </w:r>
                  <w:r>
                    <w:t>)</w:t>
                  </w:r>
                </w:p>
              </w:tc>
              <w:tc>
                <w:tcPr>
                  <w:tcW w:w="1449" w:type="dxa"/>
                  <w:shd w:val="clear" w:color="auto" w:fill="FFFFFF"/>
                  <w:vAlign w:val="center"/>
                </w:tcPr>
                <w:p w14:paraId="6391C412" w14:textId="77777777" w:rsidR="00B0144A" w:rsidRDefault="00B0144A" w:rsidP="008E6C52">
                  <w:pPr>
                    <w:pStyle w:val="CETBodytext"/>
                    <w:jc w:val="center"/>
                  </w:pPr>
                  <w:r>
                    <w:t xml:space="preserve">5 </w:t>
                  </w:r>
                  <w:r w:rsidRPr="008E6C52">
                    <w:rPr>
                      <w:sz w:val="16"/>
                    </w:rPr>
                    <w:t>kg</w:t>
                  </w:r>
                </w:p>
              </w:tc>
            </w:tr>
            <w:tr w:rsidR="00B0144A" w:rsidRPr="00B57B36" w14:paraId="0D187220" w14:textId="77777777" w:rsidTr="001C0E73">
              <w:trPr>
                <w:jc w:val="center"/>
              </w:trPr>
              <w:tc>
                <w:tcPr>
                  <w:tcW w:w="2300" w:type="dxa"/>
                  <w:shd w:val="clear" w:color="auto" w:fill="FFFFFF"/>
                  <w:vAlign w:val="center"/>
                </w:tcPr>
                <w:p w14:paraId="490B943E" w14:textId="77777777" w:rsidR="00B0144A" w:rsidRPr="00B0144A" w:rsidRDefault="00B0144A" w:rsidP="008E6C52">
                  <w:pPr>
                    <w:pStyle w:val="CETBodytext"/>
                    <w:jc w:val="left"/>
                    <w:rPr>
                      <w:b/>
                    </w:rPr>
                  </w:pPr>
                  <w:r w:rsidRPr="008E6C52">
                    <w:t>Heat capacity</w:t>
                  </w:r>
                  <w:r>
                    <w:t xml:space="preserve"> </w:t>
                  </w:r>
                  <w:r w:rsidRPr="00953F69">
                    <w:t>jacket</w:t>
                  </w:r>
                  <w:r>
                    <w:t xml:space="preserve"> (Cp</w:t>
                  </w:r>
                  <w:r>
                    <w:rPr>
                      <w:vertAlign w:val="subscript"/>
                    </w:rPr>
                    <w:t>k</w:t>
                  </w:r>
                  <w:r>
                    <w:t>)</w:t>
                  </w:r>
                </w:p>
              </w:tc>
              <w:tc>
                <w:tcPr>
                  <w:tcW w:w="1449" w:type="dxa"/>
                  <w:shd w:val="clear" w:color="auto" w:fill="FFFFFF"/>
                  <w:vAlign w:val="center"/>
                </w:tcPr>
                <w:p w14:paraId="5C42E357" w14:textId="77777777" w:rsidR="00B0144A" w:rsidRDefault="00B0144A" w:rsidP="008E6C52">
                  <w:pPr>
                    <w:pStyle w:val="CETBodytext"/>
                    <w:jc w:val="center"/>
                  </w:pPr>
                  <w:r>
                    <w:t xml:space="preserve">2,0 </w:t>
                  </w:r>
                  <w:r w:rsidRPr="008E6C52">
                    <w:rPr>
                      <w:sz w:val="16"/>
                    </w:rPr>
                    <w:t>kJ.kg</w:t>
                  </w:r>
                  <w:r w:rsidRPr="008E6C52">
                    <w:rPr>
                      <w:sz w:val="16"/>
                      <w:vertAlign w:val="superscript"/>
                    </w:rPr>
                    <w:t>-1</w:t>
                  </w:r>
                  <w:r w:rsidRPr="008E6C52">
                    <w:rPr>
                      <w:sz w:val="16"/>
                    </w:rPr>
                    <w:t>.K</w:t>
                  </w:r>
                  <w:r w:rsidRPr="008E6C52">
                    <w:rPr>
                      <w:sz w:val="16"/>
                      <w:vertAlign w:val="superscript"/>
                    </w:rPr>
                    <w:t>-1</w:t>
                  </w:r>
                </w:p>
              </w:tc>
            </w:tr>
          </w:tbl>
          <w:p w14:paraId="7DDEF037" w14:textId="77777777" w:rsidR="008E6C52" w:rsidRDefault="008E6C52" w:rsidP="00C27E6C"/>
        </w:tc>
        <w:tc>
          <w:tcPr>
            <w:tcW w:w="4812" w:type="dxa"/>
          </w:tcPr>
          <w:p w14:paraId="6CB26FD4" w14:textId="77777777" w:rsidR="008E6C52" w:rsidRPr="00B57B36" w:rsidRDefault="008E6C52" w:rsidP="001C0E73">
            <w:pPr>
              <w:pStyle w:val="CETTabletitle"/>
              <w:jc w:val="center"/>
            </w:pPr>
            <w:r w:rsidRPr="00B57B36">
              <w:t xml:space="preserve">Table </w:t>
            </w:r>
            <w:r>
              <w:t>2</w:t>
            </w:r>
            <w:r w:rsidRPr="00B57B36">
              <w:t xml:space="preserve">: </w:t>
            </w:r>
            <w:r w:rsidRPr="008E6C52">
              <w:t>Kinetic Reaction Parameter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18"/>
              <w:gridCol w:w="1696"/>
              <w:gridCol w:w="769"/>
              <w:gridCol w:w="1130"/>
            </w:tblGrid>
            <w:tr w:rsidR="008E6C52" w:rsidRPr="00B57B36" w14:paraId="1D1F6208" w14:textId="77777777" w:rsidTr="00B0144A">
              <w:trPr>
                <w:jc w:val="center"/>
              </w:trPr>
              <w:tc>
                <w:tcPr>
                  <w:tcW w:w="918" w:type="dxa"/>
                  <w:tcBorders>
                    <w:top w:val="single" w:sz="12" w:space="0" w:color="008000"/>
                    <w:bottom w:val="single" w:sz="6" w:space="0" w:color="008000"/>
                  </w:tcBorders>
                  <w:shd w:val="clear" w:color="auto" w:fill="FFFFFF"/>
                </w:tcPr>
                <w:p w14:paraId="14790FFB" w14:textId="77777777" w:rsidR="008E6C52" w:rsidRPr="00B57B36" w:rsidRDefault="008E6C52" w:rsidP="008E6C52">
                  <w:pPr>
                    <w:pStyle w:val="CETBodytext"/>
                    <w:jc w:val="center"/>
                    <w:rPr>
                      <w:lang w:val="en-GB"/>
                    </w:rPr>
                  </w:pPr>
                  <w:r w:rsidRPr="008E6C52">
                    <w:t>Reaction</w:t>
                  </w:r>
                </w:p>
              </w:tc>
              <w:tc>
                <w:tcPr>
                  <w:tcW w:w="1696" w:type="dxa"/>
                  <w:tcBorders>
                    <w:top w:val="single" w:sz="12" w:space="0" w:color="008000"/>
                    <w:bottom w:val="single" w:sz="6" w:space="0" w:color="008000"/>
                  </w:tcBorders>
                  <w:shd w:val="clear" w:color="auto" w:fill="FFFFFF"/>
                </w:tcPr>
                <w:p w14:paraId="0366BC52" w14:textId="77777777" w:rsidR="008E6C52" w:rsidRPr="00D21497" w:rsidRDefault="008E6C52" w:rsidP="008E6C52">
                  <w:pPr>
                    <w:pStyle w:val="CETBodytext"/>
                    <w:jc w:val="center"/>
                    <w:rPr>
                      <w:vertAlign w:val="subscript"/>
                      <w:lang w:val="en-GB"/>
                    </w:rPr>
                  </w:pPr>
                  <w:r>
                    <w:rPr>
                      <w:rFonts w:cs="Arial"/>
                    </w:rPr>
                    <w:t>k</w:t>
                  </w:r>
                  <w:r>
                    <w:rPr>
                      <w:rFonts w:cs="Arial"/>
                      <w:vertAlign w:val="subscript"/>
                    </w:rPr>
                    <w:t>io</w:t>
                  </w:r>
                </w:p>
              </w:tc>
              <w:tc>
                <w:tcPr>
                  <w:tcW w:w="769" w:type="dxa"/>
                  <w:tcBorders>
                    <w:top w:val="single" w:sz="12" w:space="0" w:color="008000"/>
                    <w:bottom w:val="single" w:sz="6" w:space="0" w:color="008000"/>
                  </w:tcBorders>
                  <w:shd w:val="clear" w:color="auto" w:fill="FFFFFF"/>
                </w:tcPr>
                <w:p w14:paraId="175348BE" w14:textId="77777777" w:rsidR="008E6C52" w:rsidRPr="00B57B36" w:rsidRDefault="008E6C52" w:rsidP="008E6C52">
                  <w:pPr>
                    <w:pStyle w:val="CETBodytext"/>
                    <w:jc w:val="center"/>
                    <w:rPr>
                      <w:lang w:val="en-GB"/>
                    </w:rPr>
                  </w:pPr>
                  <w:r>
                    <w:rPr>
                      <w:rFonts w:cs="Arial"/>
                    </w:rPr>
                    <w:t>Eai</w:t>
                  </w:r>
                </w:p>
              </w:tc>
              <w:tc>
                <w:tcPr>
                  <w:tcW w:w="1130" w:type="dxa"/>
                  <w:tcBorders>
                    <w:top w:val="single" w:sz="12" w:space="0" w:color="008000"/>
                    <w:bottom w:val="single" w:sz="6" w:space="0" w:color="008000"/>
                  </w:tcBorders>
                  <w:shd w:val="clear" w:color="auto" w:fill="FFFFFF"/>
                </w:tcPr>
                <w:p w14:paraId="711A6847" w14:textId="77777777" w:rsidR="008E6C52" w:rsidRDefault="008E6C52" w:rsidP="008E6C52">
                  <w:pPr>
                    <w:pStyle w:val="CETBodytext"/>
                    <w:jc w:val="center"/>
                    <w:rPr>
                      <w:rFonts w:cs="Arial"/>
                    </w:rPr>
                  </w:pPr>
                  <w:r w:rsidRPr="00D21497">
                    <w:rPr>
                      <w:rFonts w:cs="Arial"/>
                    </w:rPr>
                    <w:t>∆H</w:t>
                  </w:r>
                  <w:r w:rsidRPr="00D21497">
                    <w:rPr>
                      <w:rFonts w:cs="Arial"/>
                      <w:vertAlign w:val="subscript"/>
                    </w:rPr>
                    <w:t>ri</w:t>
                  </w:r>
                </w:p>
              </w:tc>
            </w:tr>
            <w:tr w:rsidR="008E6C52" w:rsidRPr="00B57B36" w14:paraId="7D352042" w14:textId="77777777" w:rsidTr="00B0144A">
              <w:trPr>
                <w:jc w:val="center"/>
              </w:trPr>
              <w:tc>
                <w:tcPr>
                  <w:tcW w:w="918" w:type="dxa"/>
                  <w:shd w:val="clear" w:color="auto" w:fill="FFFFFF"/>
                  <w:vAlign w:val="center"/>
                </w:tcPr>
                <w:p w14:paraId="580098A8" w14:textId="77777777" w:rsidR="008E6C52" w:rsidRPr="00D21497" w:rsidRDefault="008E6C52" w:rsidP="008E6C52">
                  <w:pPr>
                    <w:pStyle w:val="CETBodytext"/>
                    <w:jc w:val="center"/>
                  </w:pPr>
                  <m:oMathPara>
                    <m:oMath>
                      <m:r>
                        <m:rPr>
                          <m:sty m:val="bi"/>
                        </m:rPr>
                        <w:rPr>
                          <w:rFonts w:ascii="Cambria Math" w:hAnsi="Cambria Math"/>
                        </w:rPr>
                        <m:t>A</m:t>
                      </m:r>
                      <m:box>
                        <m:boxPr>
                          <m:opEmu m:val="1"/>
                          <m:ctrlPr>
                            <w:rPr>
                              <w:rFonts w:ascii="Cambria Math" w:hAnsi="Cambria Math"/>
                            </w:rPr>
                          </m:ctrlPr>
                        </m:boxPr>
                        <m:e>
                          <m:r>
                            <m:rPr>
                              <m:sty m:val="p"/>
                            </m:rPr>
                            <w:rPr>
                              <w:rFonts w:ascii="Cambria Math" w:hAnsi="Cambria Math"/>
                            </w:rPr>
                            <m:t xml:space="preserve"> </m:t>
                          </m:r>
                          <m:groupChr>
                            <m:groupChrPr>
                              <m:chr m:val="→"/>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k</m:t>
                                  </m:r>
                                </m:e>
                                <m:sub>
                                  <m:r>
                                    <m:rPr>
                                      <m:sty m:val="b"/>
                                    </m:rPr>
                                    <w:rPr>
                                      <w:rFonts w:ascii="Cambria Math" w:hAnsi="Cambria Math"/>
                                    </w:rPr>
                                    <m:t>1</m:t>
                                  </m:r>
                                </m:sub>
                              </m:sSub>
                            </m:e>
                          </m:groupChr>
                        </m:e>
                      </m:box>
                      <m:r>
                        <m:rPr>
                          <m:sty m:val="p"/>
                        </m:rPr>
                        <w:rPr>
                          <w:rFonts w:ascii="Cambria Math" w:hAnsi="Cambria Math"/>
                        </w:rPr>
                        <m:t xml:space="preserve"> </m:t>
                      </m:r>
                      <m:r>
                        <m:rPr>
                          <m:sty m:val="bi"/>
                        </m:rPr>
                        <w:rPr>
                          <w:rFonts w:ascii="Cambria Math" w:hAnsi="Cambria Math"/>
                        </w:rPr>
                        <m:t>B</m:t>
                      </m:r>
                    </m:oMath>
                  </m:oMathPara>
                </w:p>
              </w:tc>
              <w:tc>
                <w:tcPr>
                  <w:tcW w:w="1696" w:type="dxa"/>
                  <w:shd w:val="clear" w:color="auto" w:fill="FFFFFF"/>
                  <w:vAlign w:val="center"/>
                </w:tcPr>
                <w:p w14:paraId="29ED5760" w14:textId="77777777" w:rsidR="008E6C52" w:rsidRPr="00AF0BBF" w:rsidRDefault="008E6C52" w:rsidP="008E6C52">
                  <w:pPr>
                    <w:pStyle w:val="CETBodytext"/>
                    <w:jc w:val="center"/>
                    <w:rPr>
                      <w:szCs w:val="18"/>
                    </w:rPr>
                  </w:pPr>
                  <w:r w:rsidRPr="00AF0BBF">
                    <w:rPr>
                      <w:rFonts w:cs="Arial"/>
                      <w:szCs w:val="18"/>
                    </w:rPr>
                    <w:t>1,287 x 10</w:t>
                  </w:r>
                  <w:r w:rsidRPr="00AF0BBF">
                    <w:rPr>
                      <w:rFonts w:cs="Arial"/>
                      <w:szCs w:val="18"/>
                      <w:vertAlign w:val="superscript"/>
                    </w:rPr>
                    <w:t>12</w:t>
                  </w:r>
                  <w:r w:rsidRPr="00AF0BBF">
                    <w:rPr>
                      <w:rFonts w:cs="Arial"/>
                      <w:szCs w:val="18"/>
                    </w:rPr>
                    <w:t xml:space="preserve"> </w:t>
                  </w:r>
                  <w:r w:rsidRPr="008E6C52">
                    <w:rPr>
                      <w:rFonts w:cs="Arial"/>
                      <w:sz w:val="16"/>
                      <w:szCs w:val="18"/>
                    </w:rPr>
                    <w:t>h</w:t>
                  </w:r>
                  <w:r w:rsidRPr="008E6C52">
                    <w:rPr>
                      <w:rFonts w:cs="Arial"/>
                      <w:sz w:val="16"/>
                      <w:szCs w:val="18"/>
                      <w:vertAlign w:val="superscript"/>
                    </w:rPr>
                    <w:t>-1</w:t>
                  </w:r>
                </w:p>
              </w:tc>
              <w:tc>
                <w:tcPr>
                  <w:tcW w:w="769" w:type="dxa"/>
                  <w:shd w:val="clear" w:color="auto" w:fill="FFFFFF"/>
                  <w:vAlign w:val="center"/>
                </w:tcPr>
                <w:p w14:paraId="113DB866" w14:textId="77777777" w:rsidR="008E6C52" w:rsidRPr="00AF0BBF" w:rsidRDefault="008E6C52" w:rsidP="008E6C52">
                  <w:pPr>
                    <w:pStyle w:val="CETBodytext"/>
                    <w:jc w:val="center"/>
                    <w:rPr>
                      <w:szCs w:val="18"/>
                      <w:vertAlign w:val="superscript"/>
                    </w:rPr>
                  </w:pPr>
                  <w:r w:rsidRPr="00AF0BBF">
                    <w:rPr>
                      <w:rFonts w:cs="Arial"/>
                      <w:szCs w:val="18"/>
                    </w:rPr>
                    <w:t xml:space="preserve">-9758,3 </w:t>
                  </w:r>
                  <w:r w:rsidRPr="008E6C52">
                    <w:rPr>
                      <w:rFonts w:cs="Arial"/>
                      <w:sz w:val="16"/>
                      <w:szCs w:val="18"/>
                    </w:rPr>
                    <w:t>K</w:t>
                  </w:r>
                </w:p>
              </w:tc>
              <w:tc>
                <w:tcPr>
                  <w:tcW w:w="1130" w:type="dxa"/>
                  <w:shd w:val="clear" w:color="auto" w:fill="FFFFFF"/>
                </w:tcPr>
                <w:p w14:paraId="07D7CF37" w14:textId="77777777" w:rsidR="008E6C52" w:rsidRPr="00AF0BBF" w:rsidRDefault="008E6C52" w:rsidP="008E6C52">
                  <w:pPr>
                    <w:pStyle w:val="CETBodytext"/>
                    <w:jc w:val="center"/>
                    <w:rPr>
                      <w:szCs w:val="18"/>
                      <w:vertAlign w:val="superscript"/>
                    </w:rPr>
                  </w:pPr>
                  <w:r w:rsidRPr="00AF0BBF">
                    <w:rPr>
                      <w:rFonts w:cs="Arial"/>
                      <w:szCs w:val="18"/>
                    </w:rPr>
                    <w:t xml:space="preserve">4,2 </w:t>
                  </w:r>
                  <w:r w:rsidRPr="008E6C52">
                    <w:rPr>
                      <w:rFonts w:cs="Arial"/>
                      <w:sz w:val="16"/>
                      <w:szCs w:val="18"/>
                    </w:rPr>
                    <w:t>kJ.mol</w:t>
                  </w:r>
                  <w:r w:rsidRPr="008E6C52">
                    <w:rPr>
                      <w:rFonts w:cs="Arial"/>
                      <w:sz w:val="16"/>
                      <w:szCs w:val="18"/>
                      <w:vertAlign w:val="superscript"/>
                    </w:rPr>
                    <w:t>-1</w:t>
                  </w:r>
                </w:p>
              </w:tc>
            </w:tr>
            <w:tr w:rsidR="008E6C52" w:rsidRPr="00B57B36" w14:paraId="695B08DB" w14:textId="77777777" w:rsidTr="00B0144A">
              <w:trPr>
                <w:jc w:val="center"/>
              </w:trPr>
              <w:tc>
                <w:tcPr>
                  <w:tcW w:w="918" w:type="dxa"/>
                  <w:shd w:val="clear" w:color="auto" w:fill="FFFFFF"/>
                  <w:vAlign w:val="center"/>
                </w:tcPr>
                <w:p w14:paraId="7A23756A" w14:textId="77777777" w:rsidR="008E6C52" w:rsidRPr="00D21497" w:rsidRDefault="008E6C52" w:rsidP="008E6C52">
                  <w:pPr>
                    <w:pStyle w:val="CETBodytext"/>
                    <w:jc w:val="center"/>
                  </w:pPr>
                  <m:oMathPara>
                    <m:oMath>
                      <m:r>
                        <m:rPr>
                          <m:sty m:val="bi"/>
                        </m:rPr>
                        <w:rPr>
                          <w:rFonts w:ascii="Cambria Math" w:hAnsi="Cambria Math"/>
                        </w:rPr>
                        <m:t>B</m:t>
                      </m:r>
                      <m:r>
                        <m:rPr>
                          <m:sty m:val="p"/>
                        </m:rPr>
                        <w:rPr>
                          <w:rFonts w:ascii="Cambria Math" w:hAnsi="Cambria Math"/>
                        </w:rPr>
                        <m:t xml:space="preserve"> </m:t>
                      </m:r>
                      <m:groupChr>
                        <m:groupChrPr>
                          <m:chr m:val="→"/>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k</m:t>
                              </m:r>
                            </m:e>
                            <m:sub>
                              <m:r>
                                <m:rPr>
                                  <m:sty m:val="b"/>
                                </m:rPr>
                                <w:rPr>
                                  <w:rFonts w:ascii="Cambria Math" w:hAnsi="Cambria Math"/>
                                </w:rPr>
                                <m:t>2</m:t>
                              </m:r>
                            </m:sub>
                          </m:sSub>
                        </m:e>
                      </m:groupChr>
                      <m:r>
                        <m:rPr>
                          <m:sty m:val="p"/>
                        </m:rPr>
                        <w:rPr>
                          <w:rFonts w:ascii="Cambria Math" w:hAnsi="Cambria Math"/>
                        </w:rPr>
                        <m:t xml:space="preserve"> </m:t>
                      </m:r>
                      <m:r>
                        <m:rPr>
                          <m:sty m:val="bi"/>
                        </m:rPr>
                        <w:rPr>
                          <w:rFonts w:ascii="Cambria Math" w:hAnsi="Cambria Math"/>
                        </w:rPr>
                        <m:t>C</m:t>
                      </m:r>
                    </m:oMath>
                  </m:oMathPara>
                </w:p>
              </w:tc>
              <w:tc>
                <w:tcPr>
                  <w:tcW w:w="1696" w:type="dxa"/>
                  <w:shd w:val="clear" w:color="auto" w:fill="FFFFFF"/>
                  <w:vAlign w:val="center"/>
                </w:tcPr>
                <w:p w14:paraId="3D5C6403" w14:textId="77777777" w:rsidR="008E6C52" w:rsidRPr="00AF0BBF" w:rsidRDefault="008E6C52" w:rsidP="008E6C52">
                  <w:pPr>
                    <w:pStyle w:val="CETBodytext"/>
                    <w:jc w:val="center"/>
                    <w:rPr>
                      <w:szCs w:val="18"/>
                    </w:rPr>
                  </w:pPr>
                  <w:r w:rsidRPr="00AF0BBF">
                    <w:rPr>
                      <w:rFonts w:cs="Arial"/>
                      <w:szCs w:val="18"/>
                    </w:rPr>
                    <w:t>1,287 x 10</w:t>
                  </w:r>
                  <w:r w:rsidRPr="00AF0BBF">
                    <w:rPr>
                      <w:rFonts w:cs="Arial"/>
                      <w:szCs w:val="18"/>
                      <w:vertAlign w:val="superscript"/>
                    </w:rPr>
                    <w:t>12</w:t>
                  </w:r>
                  <w:r w:rsidRPr="00AF0BBF">
                    <w:rPr>
                      <w:rFonts w:cs="Arial"/>
                      <w:szCs w:val="18"/>
                    </w:rPr>
                    <w:t xml:space="preserve"> </w:t>
                  </w:r>
                  <w:r w:rsidRPr="008E6C52">
                    <w:rPr>
                      <w:rFonts w:cs="Arial"/>
                      <w:sz w:val="16"/>
                      <w:szCs w:val="18"/>
                    </w:rPr>
                    <w:t>h</w:t>
                  </w:r>
                  <w:r w:rsidRPr="008E6C52">
                    <w:rPr>
                      <w:rFonts w:cs="Arial"/>
                      <w:sz w:val="16"/>
                      <w:szCs w:val="18"/>
                      <w:vertAlign w:val="superscript"/>
                    </w:rPr>
                    <w:t>-1</w:t>
                  </w:r>
                </w:p>
              </w:tc>
              <w:tc>
                <w:tcPr>
                  <w:tcW w:w="769" w:type="dxa"/>
                  <w:shd w:val="clear" w:color="auto" w:fill="FFFFFF"/>
                  <w:vAlign w:val="center"/>
                </w:tcPr>
                <w:p w14:paraId="1C758E59" w14:textId="77777777" w:rsidR="008E6C52" w:rsidRPr="00AF0BBF" w:rsidRDefault="008E6C52" w:rsidP="008E6C52">
                  <w:pPr>
                    <w:pStyle w:val="CETBodytext"/>
                    <w:jc w:val="center"/>
                    <w:rPr>
                      <w:szCs w:val="18"/>
                    </w:rPr>
                  </w:pPr>
                  <w:r w:rsidRPr="00AF0BBF">
                    <w:rPr>
                      <w:rFonts w:cs="Arial"/>
                      <w:szCs w:val="18"/>
                    </w:rPr>
                    <w:t xml:space="preserve">-9758,3 </w:t>
                  </w:r>
                  <w:r w:rsidRPr="008E6C52">
                    <w:rPr>
                      <w:rFonts w:cs="Arial"/>
                      <w:sz w:val="16"/>
                      <w:szCs w:val="18"/>
                    </w:rPr>
                    <w:t>K</w:t>
                  </w:r>
                </w:p>
              </w:tc>
              <w:tc>
                <w:tcPr>
                  <w:tcW w:w="1130" w:type="dxa"/>
                  <w:shd w:val="clear" w:color="auto" w:fill="FFFFFF"/>
                </w:tcPr>
                <w:p w14:paraId="64E2BC34" w14:textId="77777777" w:rsidR="008E6C52" w:rsidRPr="00AF0BBF" w:rsidRDefault="008E6C52" w:rsidP="008E6C52">
                  <w:pPr>
                    <w:pStyle w:val="CETBodytext"/>
                    <w:jc w:val="center"/>
                    <w:rPr>
                      <w:szCs w:val="18"/>
                    </w:rPr>
                  </w:pPr>
                  <w:r w:rsidRPr="00AF0BBF">
                    <w:rPr>
                      <w:rFonts w:cs="Arial"/>
                      <w:szCs w:val="18"/>
                    </w:rPr>
                    <w:t xml:space="preserve">-11 </w:t>
                  </w:r>
                  <w:r w:rsidRPr="008E6C52">
                    <w:rPr>
                      <w:rFonts w:cs="Arial"/>
                      <w:sz w:val="16"/>
                      <w:szCs w:val="18"/>
                    </w:rPr>
                    <w:t>kJ.mol</w:t>
                  </w:r>
                  <w:r w:rsidRPr="008E6C52">
                    <w:rPr>
                      <w:rFonts w:cs="Arial"/>
                      <w:sz w:val="16"/>
                      <w:szCs w:val="18"/>
                      <w:vertAlign w:val="superscript"/>
                    </w:rPr>
                    <w:t>-1</w:t>
                  </w:r>
                </w:p>
              </w:tc>
            </w:tr>
            <w:tr w:rsidR="008E6C52" w:rsidRPr="00B57B36" w14:paraId="5A104E00" w14:textId="77777777" w:rsidTr="00B0144A">
              <w:trPr>
                <w:jc w:val="center"/>
              </w:trPr>
              <w:tc>
                <w:tcPr>
                  <w:tcW w:w="918" w:type="dxa"/>
                  <w:shd w:val="clear" w:color="auto" w:fill="FFFFFF"/>
                  <w:vAlign w:val="center"/>
                </w:tcPr>
                <w:p w14:paraId="646F9DF6" w14:textId="77777777" w:rsidR="008E6C52" w:rsidRPr="00D21497" w:rsidRDefault="008E6C52" w:rsidP="008E6C52">
                  <w:pPr>
                    <w:pStyle w:val="CETBodytext"/>
                    <w:jc w:val="center"/>
                  </w:pPr>
                  <m:oMathPara>
                    <m:oMath>
                      <m:r>
                        <m:rPr>
                          <m:sty m:val="b"/>
                        </m:rPr>
                        <w:rPr>
                          <w:rFonts w:ascii="Cambria Math" w:hAnsi="Cambria Math"/>
                        </w:rPr>
                        <m:t>2</m:t>
                      </m:r>
                      <m:r>
                        <m:rPr>
                          <m:sty m:val="bi"/>
                        </m:rPr>
                        <w:rPr>
                          <w:rFonts w:ascii="Cambria Math" w:hAnsi="Cambria Math"/>
                        </w:rPr>
                        <m:t>A</m:t>
                      </m:r>
                      <m:box>
                        <m:boxPr>
                          <m:opEmu m:val="1"/>
                          <m:ctrlPr>
                            <w:rPr>
                              <w:rFonts w:ascii="Cambria Math" w:hAnsi="Cambria Math"/>
                            </w:rPr>
                          </m:ctrlPr>
                        </m:boxPr>
                        <m:e>
                          <m:r>
                            <m:rPr>
                              <m:sty m:val="p"/>
                            </m:rPr>
                            <w:rPr>
                              <w:rFonts w:ascii="Cambria Math" w:hAnsi="Cambria Math"/>
                            </w:rPr>
                            <m:t xml:space="preserve">  </m:t>
                          </m:r>
                          <m:groupChr>
                            <m:groupChrPr>
                              <m:chr m:val="→"/>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k</m:t>
                                  </m:r>
                                </m:e>
                                <m:sub>
                                  <m:r>
                                    <m:rPr>
                                      <m:sty m:val="b"/>
                                    </m:rPr>
                                    <w:rPr>
                                      <w:rFonts w:ascii="Cambria Math" w:hAnsi="Cambria Math"/>
                                    </w:rPr>
                                    <m:t>3</m:t>
                                  </m:r>
                                </m:sub>
                              </m:sSub>
                            </m:e>
                          </m:groupChr>
                        </m:e>
                      </m:box>
                      <m:r>
                        <m:rPr>
                          <m:sty m:val="p"/>
                        </m:rPr>
                        <w:rPr>
                          <w:rFonts w:ascii="Cambria Math" w:hAnsi="Cambria Math"/>
                        </w:rPr>
                        <m:t xml:space="preserve">  </m:t>
                      </m:r>
                      <m:r>
                        <m:rPr>
                          <m:sty m:val="bi"/>
                        </m:rPr>
                        <w:rPr>
                          <w:rFonts w:ascii="Cambria Math" w:hAnsi="Cambria Math"/>
                        </w:rPr>
                        <m:t>D</m:t>
                      </m:r>
                    </m:oMath>
                  </m:oMathPara>
                </w:p>
              </w:tc>
              <w:tc>
                <w:tcPr>
                  <w:tcW w:w="1696" w:type="dxa"/>
                  <w:shd w:val="clear" w:color="auto" w:fill="FFFFFF"/>
                  <w:vAlign w:val="center"/>
                </w:tcPr>
                <w:p w14:paraId="290BCF7E" w14:textId="10D7DE7B" w:rsidR="008E6C52" w:rsidRPr="00AF0BBF" w:rsidRDefault="008E6C52" w:rsidP="008E6C52">
                  <w:pPr>
                    <w:pStyle w:val="CETBodytext"/>
                    <w:jc w:val="center"/>
                    <w:rPr>
                      <w:szCs w:val="18"/>
                    </w:rPr>
                  </w:pPr>
                  <w:r w:rsidRPr="00AF0BBF">
                    <w:rPr>
                      <w:szCs w:val="18"/>
                    </w:rPr>
                    <w:t>9,043 x 10</w:t>
                  </w:r>
                  <w:r w:rsidRPr="008E6C52">
                    <w:rPr>
                      <w:szCs w:val="18"/>
                      <w:vertAlign w:val="superscript"/>
                    </w:rPr>
                    <w:t>9</w:t>
                  </w:r>
                  <w:r w:rsidRPr="00AF0BBF">
                    <w:rPr>
                      <w:szCs w:val="18"/>
                    </w:rPr>
                    <w:t xml:space="preserve"> </w:t>
                  </w:r>
                  <w:r w:rsidR="008E67B5">
                    <w:rPr>
                      <w:sz w:val="16"/>
                      <w:szCs w:val="18"/>
                    </w:rPr>
                    <w:t>L.</w:t>
                  </w:r>
                  <w:r w:rsidRPr="008E6C52">
                    <w:rPr>
                      <w:sz w:val="16"/>
                      <w:szCs w:val="18"/>
                    </w:rPr>
                    <w:t>mol</w:t>
                  </w:r>
                  <w:r w:rsidRPr="008E6C52">
                    <w:rPr>
                      <w:sz w:val="16"/>
                      <w:szCs w:val="18"/>
                      <w:vertAlign w:val="superscript"/>
                    </w:rPr>
                    <w:t>-1</w:t>
                  </w:r>
                  <w:r w:rsidRPr="008E6C52">
                    <w:rPr>
                      <w:sz w:val="16"/>
                      <w:szCs w:val="18"/>
                    </w:rPr>
                    <w:t>h</w:t>
                  </w:r>
                  <w:r w:rsidRPr="008E6C52">
                    <w:rPr>
                      <w:sz w:val="16"/>
                      <w:szCs w:val="18"/>
                      <w:vertAlign w:val="superscript"/>
                    </w:rPr>
                    <w:t>-1</w:t>
                  </w:r>
                </w:p>
              </w:tc>
              <w:tc>
                <w:tcPr>
                  <w:tcW w:w="769" w:type="dxa"/>
                  <w:shd w:val="clear" w:color="auto" w:fill="FFFFFF"/>
                  <w:vAlign w:val="center"/>
                </w:tcPr>
                <w:p w14:paraId="4523E88B" w14:textId="77777777" w:rsidR="008E6C52" w:rsidRPr="00AF0BBF" w:rsidRDefault="008E6C52" w:rsidP="008E6C52">
                  <w:pPr>
                    <w:pStyle w:val="CETBodytext"/>
                    <w:jc w:val="center"/>
                    <w:rPr>
                      <w:szCs w:val="18"/>
                    </w:rPr>
                  </w:pPr>
                  <w:r w:rsidRPr="00AF0BBF">
                    <w:rPr>
                      <w:szCs w:val="18"/>
                    </w:rPr>
                    <w:t>-</w:t>
                  </w:r>
                  <w:r w:rsidRPr="00AF0BBF">
                    <w:rPr>
                      <w:rFonts w:cs="Arial"/>
                      <w:szCs w:val="18"/>
                    </w:rPr>
                    <w:t xml:space="preserve">8560 </w:t>
                  </w:r>
                  <w:r w:rsidRPr="008E6C52">
                    <w:rPr>
                      <w:rFonts w:cs="Arial"/>
                      <w:sz w:val="16"/>
                      <w:szCs w:val="18"/>
                    </w:rPr>
                    <w:t>K</w:t>
                  </w:r>
                </w:p>
              </w:tc>
              <w:tc>
                <w:tcPr>
                  <w:tcW w:w="1130" w:type="dxa"/>
                  <w:shd w:val="clear" w:color="auto" w:fill="FFFFFF"/>
                </w:tcPr>
                <w:p w14:paraId="0D9CF930" w14:textId="77777777" w:rsidR="008E6C52" w:rsidRPr="00AF0BBF" w:rsidRDefault="008E6C52" w:rsidP="008E6C52">
                  <w:pPr>
                    <w:pStyle w:val="CETBodytext"/>
                    <w:jc w:val="center"/>
                    <w:rPr>
                      <w:szCs w:val="18"/>
                    </w:rPr>
                  </w:pPr>
                  <w:r w:rsidRPr="00AF0BBF">
                    <w:rPr>
                      <w:rFonts w:cs="Arial"/>
                      <w:szCs w:val="18"/>
                    </w:rPr>
                    <w:t xml:space="preserve">-41,85 </w:t>
                  </w:r>
                  <w:r w:rsidRPr="008E6C52">
                    <w:rPr>
                      <w:rFonts w:cs="Arial"/>
                      <w:sz w:val="16"/>
                      <w:szCs w:val="18"/>
                    </w:rPr>
                    <w:t>kJ.mol</w:t>
                  </w:r>
                  <w:r w:rsidRPr="008E6C52">
                    <w:rPr>
                      <w:rFonts w:cs="Arial"/>
                      <w:sz w:val="16"/>
                      <w:szCs w:val="18"/>
                      <w:vertAlign w:val="superscript"/>
                    </w:rPr>
                    <w:t>-1</w:t>
                  </w:r>
                </w:p>
              </w:tc>
            </w:tr>
          </w:tbl>
          <w:p w14:paraId="3E8D2C3E" w14:textId="77777777" w:rsidR="008E6C52" w:rsidRDefault="008E6C52" w:rsidP="00C27E6C"/>
        </w:tc>
      </w:tr>
    </w:tbl>
    <w:p w14:paraId="6635FCEE" w14:textId="507E952C" w:rsidR="008E6C52" w:rsidRDefault="008E6C52" w:rsidP="00C27E6C">
      <w:pPr>
        <w:ind w:firstLine="567"/>
      </w:pPr>
    </w:p>
    <w:p w14:paraId="232D936D" w14:textId="38F48986" w:rsidR="00C202A7" w:rsidRDefault="00C202A7" w:rsidP="00C202A7">
      <w:pPr>
        <w:pStyle w:val="CETBodytext"/>
      </w:pPr>
      <w:r w:rsidRPr="00C202A7">
        <w:lastRenderedPageBreak/>
        <w:t xml:space="preserve">The behavior of the CSTR reactor with the van de Vusse kinetics at steady state is shown in Figure </w:t>
      </w:r>
      <w:r w:rsidR="00C2016E">
        <w:t>2</w:t>
      </w:r>
      <w:r w:rsidRPr="00C202A7">
        <w:t xml:space="preserve">. The longitudinal and transverse profiles for certain temperatures and flow rates are shown in Figures </w:t>
      </w:r>
      <w:r w:rsidR="00C2016E">
        <w:t>2.2</w:t>
      </w:r>
      <w:r w:rsidRPr="00C202A7">
        <w:t xml:space="preserve"> and </w:t>
      </w:r>
      <w:r w:rsidR="00C2016E">
        <w:t>2.3</w:t>
      </w:r>
      <w:r w:rsidRPr="00C202A7">
        <w:t>, respectively.</w:t>
      </w:r>
    </w:p>
    <w:p w14:paraId="39408143" w14:textId="02B4B2B3" w:rsidR="00FB4F01" w:rsidRDefault="007551AC" w:rsidP="00FB4F01">
      <w:pPr>
        <w:pStyle w:val="CETBodytext"/>
        <w:jc w:val="center"/>
      </w:pPr>
      <w:r>
        <w:rPr>
          <w:noProof/>
          <w:lang w:val="pt-BR" w:eastAsia="pt-BR"/>
        </w:rPr>
        <mc:AlternateContent>
          <mc:Choice Requires="wps">
            <w:drawing>
              <wp:anchor distT="45720" distB="45720" distL="114300" distR="114300" simplePos="0" relativeHeight="251663872" behindDoc="0" locked="0" layoutInCell="1" allowOverlap="1" wp14:anchorId="69382377" wp14:editId="68BCB507">
                <wp:simplePos x="0" y="0"/>
                <wp:positionH relativeFrom="column">
                  <wp:posOffset>3977639</wp:posOffset>
                </wp:positionH>
                <wp:positionV relativeFrom="paragraph">
                  <wp:posOffset>1101090</wp:posOffset>
                </wp:positionV>
                <wp:extent cx="170815" cy="228600"/>
                <wp:effectExtent l="0" t="0" r="635" b="0"/>
                <wp:wrapNone/>
                <wp:docPr id="2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 cy="228600"/>
                        </a:xfrm>
                        <a:prstGeom prst="rect">
                          <a:avLst/>
                        </a:prstGeom>
                        <a:solidFill>
                          <a:srgbClr val="FFFFFF"/>
                        </a:solidFill>
                        <a:ln w="9525">
                          <a:noFill/>
                          <a:miter lim="800000"/>
                          <a:headEnd/>
                          <a:tailEnd/>
                        </a:ln>
                      </wps:spPr>
                      <wps:txbx>
                        <w:txbxContent>
                          <w:p w14:paraId="45AC6BE9" w14:textId="1611EB23" w:rsidR="007551AC" w:rsidRPr="00C2016E" w:rsidRDefault="007551AC" w:rsidP="007551AC">
                            <w:pPr>
                              <w:rPr>
                                <w:b/>
                                <w:lang w:val="pt-BR"/>
                              </w:rPr>
                            </w:pPr>
                            <w:r>
                              <w:rPr>
                                <w:b/>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9382377" id="_x0000_t202" coordsize="21600,21600" o:spt="202" path="m,l,21600r21600,l21600,xe">
                <v:stroke joinstyle="miter"/>
                <v:path gradientshapeok="t" o:connecttype="rect"/>
              </v:shapetype>
              <v:shape id="Caixa de Texto 2" o:spid="_x0000_s1026" type="#_x0000_t202" style="position:absolute;left:0;text-align:left;margin-left:313.2pt;margin-top:86.7pt;width:13.45pt;height:18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" stroked="f">
                <v:textbox>
                  <w:txbxContent>
                    <w:p w14:paraId="45AC6BE9" w14:textId="1611EB23" w:rsidR="007551AC" w:rsidRPr="00C2016E" w:rsidRDefault="007551AC" w:rsidP="007551AC">
                      <w:pPr>
                        <w:rPr>
                          <w:b/>
                          <w:lang w:val="pt-BR"/>
                        </w:rPr>
                      </w:pPr>
                      <w:r>
                        <w:rPr>
                          <w:b/>
                        </w:rPr>
                        <w:t>3</w:t>
                      </w:r>
                    </w:p>
                  </w:txbxContent>
                </v:textbox>
              </v:shape>
            </w:pict>
          </mc:Fallback>
        </mc:AlternateContent>
      </w:r>
      <w:r>
        <w:rPr>
          <w:noProof/>
          <w:lang w:val="pt-BR" w:eastAsia="pt-BR"/>
        </w:rPr>
        <mc:AlternateContent>
          <mc:Choice Requires="wps">
            <w:drawing>
              <wp:anchor distT="45720" distB="45720" distL="114300" distR="114300" simplePos="0" relativeHeight="251662848" behindDoc="0" locked="0" layoutInCell="1" allowOverlap="1" wp14:anchorId="5CF8B009" wp14:editId="41224123">
                <wp:simplePos x="0" y="0"/>
                <wp:positionH relativeFrom="column">
                  <wp:posOffset>2905760</wp:posOffset>
                </wp:positionH>
                <wp:positionV relativeFrom="paragraph">
                  <wp:posOffset>310515</wp:posOffset>
                </wp:positionV>
                <wp:extent cx="214312" cy="228600"/>
                <wp:effectExtent l="0" t="0" r="0" b="0"/>
                <wp:wrapNone/>
                <wp:docPr id="2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 cy="228600"/>
                        </a:xfrm>
                        <a:prstGeom prst="rect">
                          <a:avLst/>
                        </a:prstGeom>
                        <a:solidFill>
                          <a:srgbClr val="FFFFFF"/>
                        </a:solidFill>
                        <a:ln w="9525">
                          <a:noFill/>
                          <a:miter lim="800000"/>
                          <a:headEnd/>
                          <a:tailEnd/>
                        </a:ln>
                      </wps:spPr>
                      <wps:txbx>
                        <w:txbxContent>
                          <w:p w14:paraId="05B5B0B7" w14:textId="0CF31C97" w:rsidR="007551AC" w:rsidRPr="00C2016E" w:rsidRDefault="007551AC" w:rsidP="007551AC">
                            <w:pPr>
                              <w:rPr>
                                <w:b/>
                                <w:lang w:val="pt-BR"/>
                              </w:rPr>
                            </w:pPr>
                            <w:r>
                              <w:rPr>
                                <w:b/>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F8B009" id="_x0000_s1027" type="#_x0000_t202" style="position:absolute;left:0;text-align:left;margin-left:228.8pt;margin-top:24.45pt;width:16.85pt;height:18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" stroked="f">
                <v:textbox>
                  <w:txbxContent>
                    <w:p w14:paraId="05B5B0B7" w14:textId="0CF31C97" w:rsidR="007551AC" w:rsidRPr="00C2016E" w:rsidRDefault="007551AC" w:rsidP="007551AC">
                      <w:pPr>
                        <w:rPr>
                          <w:b/>
                          <w:lang w:val="pt-BR"/>
                        </w:rPr>
                      </w:pPr>
                      <w:r>
                        <w:rPr>
                          <w:b/>
                        </w:rPr>
                        <w:t>2</w:t>
                      </w:r>
                    </w:p>
                  </w:txbxContent>
                </v:textbox>
              </v:shape>
            </w:pict>
          </mc:Fallback>
        </mc:AlternateContent>
      </w:r>
      <w:r w:rsidR="00C2016E">
        <w:rPr>
          <w:noProof/>
          <w:lang w:val="pt-BR" w:eastAsia="pt-BR"/>
        </w:rPr>
        <mc:AlternateContent>
          <mc:Choice Requires="wps">
            <w:drawing>
              <wp:anchor distT="45720" distB="45720" distL="114300" distR="114300" simplePos="0" relativeHeight="251660800" behindDoc="0" locked="0" layoutInCell="1" allowOverlap="1" wp14:anchorId="5BDF1F8B" wp14:editId="3C8750FE">
                <wp:simplePos x="0" y="0"/>
                <wp:positionH relativeFrom="column">
                  <wp:posOffset>2906078</wp:posOffset>
                </wp:positionH>
                <wp:positionV relativeFrom="paragraph">
                  <wp:posOffset>1101090</wp:posOffset>
                </wp:positionV>
                <wp:extent cx="214312" cy="228600"/>
                <wp:effectExtent l="0" t="0" r="0" b="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 cy="228600"/>
                        </a:xfrm>
                        <a:prstGeom prst="rect">
                          <a:avLst/>
                        </a:prstGeom>
                        <a:solidFill>
                          <a:srgbClr val="FFFFFF"/>
                        </a:solidFill>
                        <a:ln w="9525">
                          <a:noFill/>
                          <a:miter lim="800000"/>
                          <a:headEnd/>
                          <a:tailEnd/>
                        </a:ln>
                      </wps:spPr>
                      <wps:txbx>
                        <w:txbxContent>
                          <w:p w14:paraId="6883FA85" w14:textId="1796BF5C" w:rsidR="00C2016E" w:rsidRPr="00C2016E" w:rsidRDefault="00C2016E">
                            <w:pPr>
                              <w:rPr>
                                <w:b/>
                                <w:lang w:val="pt-BR"/>
                              </w:rPr>
                            </w:pPr>
                            <w:r w:rsidRPr="00C2016E">
                              <w:rPr>
                                <w:b/>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DF1F8B" id="_x0000_s1028" type="#_x0000_t202" style="position:absolute;left:0;text-align:left;margin-left:228.85pt;margin-top:86.7pt;width:16.85pt;height:18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" stroked="f">
                <v:textbox>
                  <w:txbxContent>
                    <w:p w14:paraId="6883FA85" w14:textId="1796BF5C" w:rsidR="00C2016E" w:rsidRPr="00C2016E" w:rsidRDefault="00C2016E">
                      <w:pPr>
                        <w:rPr>
                          <w:b/>
                          <w:lang w:val="pt-BR"/>
                        </w:rPr>
                      </w:pPr>
                      <w:r w:rsidRPr="00C2016E">
                        <w:rPr>
                          <w:b/>
                        </w:rPr>
                        <w:t>1</w:t>
                      </w:r>
                    </w:p>
                  </w:txbxContent>
                </v:textbox>
              </v:shape>
            </w:pict>
          </mc:Fallback>
        </mc:AlternateContent>
      </w:r>
      <w:r w:rsidR="00C2016E" w:rsidRPr="008260DE">
        <w:rPr>
          <w:i/>
          <w:noProof/>
          <w:lang w:val="pt-BR" w:eastAsia="pt-BR"/>
        </w:rPr>
        <w:drawing>
          <wp:anchor distT="0" distB="0" distL="114300" distR="114300" simplePos="0" relativeHeight="251659776" behindDoc="0" locked="0" layoutInCell="1" allowOverlap="1" wp14:anchorId="6BC44065" wp14:editId="18BA42EC">
            <wp:simplePos x="0" y="0"/>
            <wp:positionH relativeFrom="column">
              <wp:posOffset>3509962</wp:posOffset>
            </wp:positionH>
            <wp:positionV relativeFrom="paragraph">
              <wp:posOffset>461963</wp:posOffset>
            </wp:positionV>
            <wp:extent cx="708049" cy="594360"/>
            <wp:effectExtent l="0" t="0" r="0" b="0"/>
            <wp:wrapNone/>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E TvsFin.png"/>
                    <pic:cNvPicPr/>
                  </pic:nvPicPr>
                  <pic:blipFill rotWithShape="1">
                    <a:blip r:embed="rId12" cstate="print">
                      <a:extLst>
                        <a:ext uri="{28A0092B-C50C-407E-A947-70E740481C1C}">
                          <a14:useLocalDpi xmlns:a14="http://schemas.microsoft.com/office/drawing/2010/main" val="0"/>
                        </a:ext>
                      </a:extLst>
                    </a:blip>
                    <a:srcRect l="76760" t="21175" r="9162" b="63389"/>
                    <a:stretch/>
                  </pic:blipFill>
                  <pic:spPr bwMode="auto">
                    <a:xfrm>
                      <a:off x="0" y="0"/>
                      <a:ext cx="708049" cy="594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0BBF" w:rsidRPr="008260DE">
        <w:rPr>
          <w:i/>
          <w:noProof/>
          <w:lang w:val="pt-BR" w:eastAsia="pt-BR"/>
        </w:rPr>
        <w:drawing>
          <wp:inline distT="0" distB="0" distL="0" distR="0" wp14:anchorId="62AAE076" wp14:editId="537D9795">
            <wp:extent cx="3232548" cy="2861892"/>
            <wp:effectExtent l="0" t="0" r="635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E TvsFin.pn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2548" cy="2861892"/>
                    </a:xfrm>
                    <a:prstGeom prst="rect">
                      <a:avLst/>
                    </a:prstGeom>
                    <a:ln>
                      <a:noFill/>
                    </a:ln>
                    <a:extLst>
                      <a:ext uri="{53640926-AAD7-44D8-BBD7-CCE9431645EC}">
                        <a14:shadowObscured xmlns:a14="http://schemas.microsoft.com/office/drawing/2010/main"/>
                      </a:ext>
                    </a:extLst>
                  </pic:spPr>
                </pic:pic>
              </a:graphicData>
            </a:graphic>
          </wp:inline>
        </w:drawing>
      </w:r>
    </w:p>
    <w:p w14:paraId="7D289789" w14:textId="4E54C1B3" w:rsidR="00BE0824" w:rsidRDefault="00BE0824" w:rsidP="00FB4F01">
      <w:pPr>
        <w:pStyle w:val="CETBodytext"/>
        <w:jc w:val="center"/>
        <w:rPr>
          <w:vertAlign w:val="superscript"/>
        </w:rPr>
      </w:pPr>
      <w:r w:rsidRPr="00BE0824">
        <w:t xml:space="preserve">Figure </w:t>
      </w:r>
      <w:r w:rsidR="00C2016E">
        <w:t>2</w:t>
      </w:r>
      <w:r w:rsidRPr="00BE0824">
        <w:t>: CB as a function of flow and temperature in the CA</w:t>
      </w:r>
      <w:r w:rsidRPr="00BE0824">
        <w:rPr>
          <w:vertAlign w:val="subscript"/>
        </w:rPr>
        <w:t>in</w:t>
      </w:r>
      <w:r w:rsidRPr="00BE0824">
        <w:t xml:space="preserve"> of 5.1 mol</w:t>
      </w:r>
      <w:r>
        <w:t>.</w:t>
      </w:r>
      <w:r w:rsidRPr="00BE0824">
        <w:t>L</w:t>
      </w:r>
      <w:r>
        <w:rPr>
          <w:vertAlign w:val="superscript"/>
        </w:rPr>
        <w:t>-1</w:t>
      </w:r>
    </w:p>
    <w:p w14:paraId="2789B121" w14:textId="77777777" w:rsidR="00FB4F01" w:rsidRPr="00FB4F01" w:rsidRDefault="00FB4F01" w:rsidP="00FB4F01">
      <w:pPr>
        <w:pStyle w:val="CETBodytext"/>
        <w:jc w:val="center"/>
        <w:rPr>
          <w:lang w:val="en-GB"/>
        </w:rPr>
      </w:pPr>
    </w:p>
    <w:p w14:paraId="54D806CF" w14:textId="262EEAFA" w:rsidR="00F114F6" w:rsidRPr="00866B81" w:rsidRDefault="00155854" w:rsidP="00600535">
      <w:pPr>
        <w:pStyle w:val="CETBodytext"/>
        <w:rPr>
          <w:color w:val="000000" w:themeColor="text1"/>
          <w:lang w:val="en-GB"/>
        </w:rPr>
      </w:pPr>
      <w:r w:rsidRPr="00866B81">
        <w:rPr>
          <w:color w:val="000000" w:themeColor="text1"/>
          <w:lang w:val="en-GB"/>
        </w:rPr>
        <w:t xml:space="preserve">Analyzing Figure </w:t>
      </w:r>
      <w:r w:rsidR="00C2016E">
        <w:rPr>
          <w:color w:val="000000" w:themeColor="text1"/>
          <w:lang w:val="en-GB"/>
        </w:rPr>
        <w:t>2</w:t>
      </w:r>
      <w:r w:rsidR="004E173E" w:rsidRPr="00866B81">
        <w:rPr>
          <w:color w:val="000000" w:themeColor="text1"/>
          <w:lang w:val="en-GB"/>
        </w:rPr>
        <w:t>.</w:t>
      </w:r>
      <w:r w:rsidR="00C2016E">
        <w:rPr>
          <w:color w:val="000000" w:themeColor="text1"/>
          <w:lang w:val="en-GB"/>
        </w:rPr>
        <w:t>1</w:t>
      </w:r>
      <w:r w:rsidRPr="00866B81">
        <w:rPr>
          <w:color w:val="000000" w:themeColor="text1"/>
          <w:lang w:val="en-GB"/>
        </w:rPr>
        <w:t xml:space="preserve">, the narrowing of the zone of higher concentration of compound B with increasing temperature was observed. With this increase, this optimal zone undergoes a displacement towards regions of greater flows. This </w:t>
      </w:r>
      <w:r w:rsidR="0035533E" w:rsidRPr="00866B81">
        <w:rPr>
          <w:color w:val="000000" w:themeColor="text1"/>
          <w:lang w:val="en-GB"/>
        </w:rPr>
        <w:t>behaviour</w:t>
      </w:r>
      <w:r w:rsidRPr="00866B81">
        <w:rPr>
          <w:color w:val="000000" w:themeColor="text1"/>
          <w:lang w:val="en-GB"/>
        </w:rPr>
        <w:t xml:space="preserve"> is more easily identified by the cross section in the section of 200 and 700 L</w:t>
      </w:r>
      <w:r w:rsidR="007551AC">
        <w:rPr>
          <w:color w:val="000000" w:themeColor="text1"/>
          <w:lang w:val="en-GB"/>
        </w:rPr>
        <w:t>.</w:t>
      </w:r>
      <w:r w:rsidRPr="00866B81">
        <w:rPr>
          <w:color w:val="000000" w:themeColor="text1"/>
          <w:lang w:val="en-GB"/>
        </w:rPr>
        <w:t>h</w:t>
      </w:r>
      <w:r w:rsidR="007551AC">
        <w:rPr>
          <w:color w:val="000000" w:themeColor="text1"/>
          <w:vertAlign w:val="superscript"/>
          <w:lang w:val="en-GB"/>
        </w:rPr>
        <w:t>-1</w:t>
      </w:r>
      <w:r w:rsidRPr="00866B81">
        <w:rPr>
          <w:color w:val="000000" w:themeColor="text1"/>
          <w:lang w:val="en-GB"/>
        </w:rPr>
        <w:t xml:space="preserve"> (Figure </w:t>
      </w:r>
      <w:r w:rsidR="00C2016E">
        <w:rPr>
          <w:color w:val="000000" w:themeColor="text1"/>
          <w:lang w:val="en-GB"/>
        </w:rPr>
        <w:t>2</w:t>
      </w:r>
      <w:r w:rsidR="004E173E" w:rsidRPr="00866B81">
        <w:rPr>
          <w:color w:val="000000" w:themeColor="text1"/>
          <w:lang w:val="en-GB"/>
        </w:rPr>
        <w:t>.</w:t>
      </w:r>
      <w:r w:rsidR="00C2016E">
        <w:rPr>
          <w:color w:val="000000" w:themeColor="text1"/>
          <w:lang w:val="en-GB"/>
        </w:rPr>
        <w:t>3</w:t>
      </w:r>
      <w:r w:rsidRPr="00866B81">
        <w:rPr>
          <w:color w:val="000000" w:themeColor="text1"/>
          <w:lang w:val="en-GB"/>
        </w:rPr>
        <w:t xml:space="preserve">). Through the longitudinal cuts (Figure </w:t>
      </w:r>
      <w:r w:rsidR="00C2016E">
        <w:rPr>
          <w:color w:val="000000" w:themeColor="text1"/>
          <w:lang w:val="en-GB"/>
        </w:rPr>
        <w:t>2</w:t>
      </w:r>
      <w:r w:rsidR="004E173E" w:rsidRPr="00866B81">
        <w:rPr>
          <w:color w:val="000000" w:themeColor="text1"/>
          <w:lang w:val="en-GB"/>
        </w:rPr>
        <w:t>.</w:t>
      </w:r>
      <w:r w:rsidR="00C2016E">
        <w:rPr>
          <w:color w:val="000000" w:themeColor="text1"/>
          <w:lang w:val="en-GB"/>
        </w:rPr>
        <w:t>2</w:t>
      </w:r>
      <w:r w:rsidRPr="00866B81">
        <w:rPr>
          <w:color w:val="000000" w:themeColor="text1"/>
          <w:lang w:val="en-GB"/>
        </w:rPr>
        <w:t>) the decrease of non-linearity with temperature increase is evident. The nonlinear profile is evidenced in the 380 K cut, where the curve is increasing until the flow rate of 100 L</w:t>
      </w:r>
      <w:r w:rsidR="007551AC" w:rsidRPr="007551AC">
        <w:rPr>
          <w:color w:val="000000" w:themeColor="text1"/>
          <w:lang w:val="en-GB"/>
        </w:rPr>
        <w:t xml:space="preserve"> </w:t>
      </w:r>
      <w:r w:rsidR="007551AC" w:rsidRPr="00866B81">
        <w:rPr>
          <w:color w:val="000000" w:themeColor="text1"/>
          <w:lang w:val="en-GB"/>
        </w:rPr>
        <w:t>h</w:t>
      </w:r>
      <w:r w:rsidR="007551AC">
        <w:rPr>
          <w:color w:val="000000" w:themeColor="text1"/>
          <w:vertAlign w:val="superscript"/>
          <w:lang w:val="en-GB"/>
        </w:rPr>
        <w:t>-1</w:t>
      </w:r>
      <w:r w:rsidRPr="00866B81">
        <w:rPr>
          <w:color w:val="000000" w:themeColor="text1"/>
          <w:lang w:val="en-GB"/>
        </w:rPr>
        <w:t xml:space="preserve"> and for larger flows it decreases.</w:t>
      </w:r>
    </w:p>
    <w:p w14:paraId="2C851ECD" w14:textId="77777777" w:rsidR="00112D05" w:rsidRDefault="00112D05" w:rsidP="00600535">
      <w:pPr>
        <w:pStyle w:val="CETBodytext"/>
        <w:rPr>
          <w:lang w:val="en-GB"/>
        </w:rPr>
      </w:pPr>
    </w:p>
    <w:p w14:paraId="7E8A0C36" w14:textId="34ADC8D5" w:rsidR="003065A1" w:rsidRDefault="00155854" w:rsidP="003065A1">
      <w:pPr>
        <w:pStyle w:val="CETHeading1"/>
      </w:pPr>
      <w:r w:rsidRPr="00155854">
        <w:t>Methodology</w:t>
      </w:r>
    </w:p>
    <w:p w14:paraId="35E522B2" w14:textId="728803DC" w:rsidR="00A25390" w:rsidRDefault="00EB4D4B" w:rsidP="00027D2E">
      <w:pPr>
        <w:pStyle w:val="CETBodytext"/>
      </w:pPr>
      <w:r w:rsidRPr="00EB4D4B">
        <w:t xml:space="preserve">This process was studied by simulation, numerically integrating the nonlinear differential equations (equations 1 - 4). </w:t>
      </w:r>
      <w:r w:rsidR="004C6E25" w:rsidRPr="004C6E25">
        <w:t xml:space="preserve">For the control system of CSTR reactor, two integrative proportional controllers (PI) were developed. One to control the concentration of component B and another to control reactor temperature, as shown in Table 3, where CB is the cyclopentenol concentration of the reactor outlet, T is the reactor temperature, </w:t>
      </w:r>
      <w:r w:rsidR="004C6E25" w:rsidRPr="00B561DF">
        <w:rPr>
          <w:color w:val="FF0000"/>
        </w:rPr>
        <w:t xml:space="preserve">Fin </w:t>
      </w:r>
      <w:r w:rsidR="004C6E25" w:rsidRPr="004C6E25">
        <w:t>is feed flow and Qk is the heat removed from the reactor (Figure 1). These controllers were tuned according to the method of Ziegler-Nichols.</w:t>
      </w:r>
    </w:p>
    <w:p w14:paraId="3270CF7F" w14:textId="77777777" w:rsidR="003065A1" w:rsidRPr="00B57B36" w:rsidRDefault="00AC2C79" w:rsidP="000B0A1F">
      <w:pPr>
        <w:pStyle w:val="CETTabletitle"/>
        <w:jc w:val="center"/>
      </w:pPr>
      <w:r w:rsidRPr="00AC2C79">
        <w:t xml:space="preserve">Table 3: Control </w:t>
      </w:r>
      <w:r w:rsidR="00BE0824">
        <w:t>system</w:t>
      </w:r>
      <w:r w:rsidRPr="00AC2C79">
        <w:t xml:space="preserve"> developed</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6"/>
        <w:gridCol w:w="1842"/>
        <w:gridCol w:w="1984"/>
        <w:gridCol w:w="1701"/>
      </w:tblGrid>
      <w:tr w:rsidR="00A25390" w:rsidRPr="00B57B36" w14:paraId="1ABB4BAD" w14:textId="77777777" w:rsidTr="00BE0824">
        <w:trPr>
          <w:jc w:val="center"/>
        </w:trPr>
        <w:tc>
          <w:tcPr>
            <w:tcW w:w="1986" w:type="dxa"/>
            <w:tcBorders>
              <w:top w:val="single" w:sz="12" w:space="0" w:color="008000"/>
              <w:bottom w:val="single" w:sz="6" w:space="0" w:color="008000"/>
            </w:tcBorders>
            <w:shd w:val="clear" w:color="auto" w:fill="FFFFFF"/>
          </w:tcPr>
          <w:p w14:paraId="2CD503E5" w14:textId="77777777" w:rsidR="00A25390" w:rsidRPr="00B57B36" w:rsidRDefault="00BE0824" w:rsidP="000B0A1F">
            <w:pPr>
              <w:pStyle w:val="CETBodytext"/>
              <w:jc w:val="center"/>
              <w:rPr>
                <w:lang w:val="en-GB"/>
              </w:rPr>
            </w:pPr>
            <w:r w:rsidRPr="00AC2C79">
              <w:t xml:space="preserve">Control </w:t>
            </w:r>
            <w:r>
              <w:t>system</w:t>
            </w:r>
          </w:p>
        </w:tc>
        <w:tc>
          <w:tcPr>
            <w:tcW w:w="1842" w:type="dxa"/>
            <w:tcBorders>
              <w:top w:val="single" w:sz="12" w:space="0" w:color="008000"/>
              <w:bottom w:val="single" w:sz="6" w:space="0" w:color="008000"/>
            </w:tcBorders>
            <w:shd w:val="clear" w:color="auto" w:fill="FFFFFF"/>
          </w:tcPr>
          <w:p w14:paraId="030329FC" w14:textId="77777777" w:rsidR="00A25390" w:rsidRPr="00B57B36" w:rsidRDefault="00BE0824" w:rsidP="000B0A1F">
            <w:pPr>
              <w:pStyle w:val="CETBodytext"/>
              <w:jc w:val="center"/>
              <w:rPr>
                <w:lang w:val="en-GB"/>
              </w:rPr>
            </w:pPr>
            <w:r w:rsidRPr="00BE0824">
              <w:rPr>
                <w:lang w:val="en-GB"/>
              </w:rPr>
              <w:t>Controlled variable</w:t>
            </w:r>
          </w:p>
        </w:tc>
        <w:tc>
          <w:tcPr>
            <w:tcW w:w="1984" w:type="dxa"/>
            <w:tcBorders>
              <w:top w:val="single" w:sz="12" w:space="0" w:color="008000"/>
              <w:bottom w:val="single" w:sz="6" w:space="0" w:color="008000"/>
            </w:tcBorders>
            <w:shd w:val="clear" w:color="auto" w:fill="FFFFFF"/>
          </w:tcPr>
          <w:p w14:paraId="2B6E4818" w14:textId="77777777" w:rsidR="00A25390" w:rsidRPr="00B57B36" w:rsidRDefault="00BE0824" w:rsidP="000B0A1F">
            <w:pPr>
              <w:pStyle w:val="CETBodytext"/>
              <w:jc w:val="center"/>
              <w:rPr>
                <w:lang w:val="en-GB"/>
              </w:rPr>
            </w:pPr>
            <w:r w:rsidRPr="00BE0824">
              <w:rPr>
                <w:lang w:val="en-GB"/>
              </w:rPr>
              <w:t>Variable manipulated</w:t>
            </w:r>
          </w:p>
        </w:tc>
        <w:tc>
          <w:tcPr>
            <w:tcW w:w="1701" w:type="dxa"/>
            <w:tcBorders>
              <w:top w:val="single" w:sz="12" w:space="0" w:color="008000"/>
              <w:bottom w:val="single" w:sz="6" w:space="0" w:color="008000"/>
            </w:tcBorders>
            <w:shd w:val="clear" w:color="auto" w:fill="FFFFFF"/>
          </w:tcPr>
          <w:p w14:paraId="40D08641" w14:textId="77777777" w:rsidR="00A25390" w:rsidRPr="00B57B36" w:rsidRDefault="00BE0824" w:rsidP="000B0A1F">
            <w:pPr>
              <w:pStyle w:val="CETBodytext"/>
              <w:ind w:right="-1"/>
              <w:jc w:val="center"/>
              <w:rPr>
                <w:rFonts w:cs="Arial"/>
                <w:szCs w:val="18"/>
                <w:lang w:val="en-GB"/>
              </w:rPr>
            </w:pPr>
            <w:r w:rsidRPr="00BE0824">
              <w:rPr>
                <w:rFonts w:cs="Arial"/>
                <w:szCs w:val="18"/>
                <w:lang w:val="en-GB"/>
              </w:rPr>
              <w:t>Operating Range</w:t>
            </w:r>
          </w:p>
        </w:tc>
      </w:tr>
      <w:tr w:rsidR="00A25390" w:rsidRPr="00B57B36" w14:paraId="45BF0280" w14:textId="77777777" w:rsidTr="00BE0824">
        <w:trPr>
          <w:jc w:val="center"/>
        </w:trPr>
        <w:tc>
          <w:tcPr>
            <w:tcW w:w="1986" w:type="dxa"/>
            <w:shd w:val="clear" w:color="auto" w:fill="FFFFFF"/>
          </w:tcPr>
          <w:p w14:paraId="1E52DA15" w14:textId="77777777" w:rsidR="00A25390" w:rsidRPr="00B57B36" w:rsidRDefault="00BE0824" w:rsidP="000B0A1F">
            <w:pPr>
              <w:pStyle w:val="CETBodytext"/>
              <w:jc w:val="center"/>
              <w:rPr>
                <w:lang w:val="en-GB"/>
              </w:rPr>
            </w:pPr>
            <w:r w:rsidRPr="00AC2C79">
              <w:t xml:space="preserve">Control </w:t>
            </w:r>
            <w:r>
              <w:t>system</w:t>
            </w:r>
            <w:r w:rsidR="00A25390">
              <w:rPr>
                <w:lang w:val="en-GB"/>
              </w:rPr>
              <w:t xml:space="preserve"> CB</w:t>
            </w:r>
          </w:p>
        </w:tc>
        <w:tc>
          <w:tcPr>
            <w:tcW w:w="1842" w:type="dxa"/>
            <w:shd w:val="clear" w:color="auto" w:fill="FFFFFF"/>
          </w:tcPr>
          <w:p w14:paraId="6B850DE0" w14:textId="77777777" w:rsidR="00A25390" w:rsidRPr="00B57B36" w:rsidRDefault="00A25390" w:rsidP="000B0A1F">
            <w:pPr>
              <w:pStyle w:val="CETBodytext"/>
              <w:jc w:val="center"/>
              <w:rPr>
                <w:lang w:val="en-GB"/>
              </w:rPr>
            </w:pPr>
            <w:r>
              <w:rPr>
                <w:lang w:val="en-GB"/>
              </w:rPr>
              <w:t>CB</w:t>
            </w:r>
          </w:p>
        </w:tc>
        <w:tc>
          <w:tcPr>
            <w:tcW w:w="1984" w:type="dxa"/>
            <w:shd w:val="clear" w:color="auto" w:fill="FFFFFF"/>
          </w:tcPr>
          <w:p w14:paraId="6A7237B1" w14:textId="77777777" w:rsidR="00A25390" w:rsidRPr="00B57B36" w:rsidRDefault="00A25390" w:rsidP="000B0A1F">
            <w:pPr>
              <w:pStyle w:val="CETBodytext"/>
              <w:jc w:val="center"/>
              <w:rPr>
                <w:lang w:val="en-GB"/>
              </w:rPr>
            </w:pPr>
            <w:r>
              <w:rPr>
                <w:lang w:val="en-GB"/>
              </w:rPr>
              <w:t>Fin</w:t>
            </w:r>
          </w:p>
        </w:tc>
        <w:tc>
          <w:tcPr>
            <w:tcW w:w="1701" w:type="dxa"/>
            <w:shd w:val="clear" w:color="auto" w:fill="FFFFFF"/>
          </w:tcPr>
          <w:p w14:paraId="3ACF821A" w14:textId="671689D0" w:rsidR="00A25390" w:rsidRPr="00D97837" w:rsidRDefault="00A25390" w:rsidP="000B0A1F">
            <w:pPr>
              <w:pStyle w:val="CETBodytext"/>
              <w:ind w:right="-1"/>
              <w:jc w:val="center"/>
              <w:rPr>
                <w:rFonts w:cs="Arial"/>
                <w:szCs w:val="18"/>
                <w:vertAlign w:val="superscript"/>
                <w:lang w:val="en-GB"/>
              </w:rPr>
            </w:pPr>
            <w:r>
              <w:t>100 - 1600 L</w:t>
            </w:r>
            <w:r w:rsidR="00D97837">
              <w:t>.</w:t>
            </w:r>
            <w:r>
              <w:t>h</w:t>
            </w:r>
            <w:r w:rsidR="00D97837">
              <w:rPr>
                <w:vertAlign w:val="superscript"/>
              </w:rPr>
              <w:t>-1</w:t>
            </w:r>
          </w:p>
        </w:tc>
      </w:tr>
      <w:tr w:rsidR="00A25390" w:rsidRPr="00B57B36" w14:paraId="6FFD5EF2" w14:textId="77777777" w:rsidTr="00BE0824">
        <w:trPr>
          <w:jc w:val="center"/>
        </w:trPr>
        <w:tc>
          <w:tcPr>
            <w:tcW w:w="1986" w:type="dxa"/>
            <w:shd w:val="clear" w:color="auto" w:fill="FFFFFF"/>
          </w:tcPr>
          <w:p w14:paraId="4BCFC749" w14:textId="77777777" w:rsidR="00A25390" w:rsidRPr="00B57B36" w:rsidRDefault="00BE0824" w:rsidP="000B0A1F">
            <w:pPr>
              <w:pStyle w:val="CETBodytext"/>
              <w:ind w:right="-1"/>
              <w:jc w:val="center"/>
              <w:rPr>
                <w:rFonts w:cs="Arial"/>
                <w:szCs w:val="18"/>
                <w:lang w:val="en-GB"/>
              </w:rPr>
            </w:pPr>
            <w:r w:rsidRPr="00AC2C79">
              <w:t xml:space="preserve">Control </w:t>
            </w:r>
            <w:r>
              <w:t>system</w:t>
            </w:r>
            <w:r w:rsidRPr="00AC2C79">
              <w:t xml:space="preserve"> </w:t>
            </w:r>
            <w:r w:rsidR="00A25390">
              <w:rPr>
                <w:rFonts w:cs="Arial"/>
                <w:szCs w:val="18"/>
                <w:lang w:val="en-GB"/>
              </w:rPr>
              <w:t>T</w:t>
            </w:r>
          </w:p>
        </w:tc>
        <w:tc>
          <w:tcPr>
            <w:tcW w:w="1842" w:type="dxa"/>
            <w:shd w:val="clear" w:color="auto" w:fill="FFFFFF"/>
          </w:tcPr>
          <w:p w14:paraId="7D1D0CBD" w14:textId="77777777" w:rsidR="00A25390" w:rsidRPr="00B57B36" w:rsidRDefault="00A25390" w:rsidP="000B0A1F">
            <w:pPr>
              <w:pStyle w:val="CETBodytext"/>
              <w:ind w:right="-1"/>
              <w:jc w:val="center"/>
              <w:rPr>
                <w:rFonts w:cs="Arial"/>
                <w:szCs w:val="18"/>
                <w:lang w:val="en-GB"/>
              </w:rPr>
            </w:pPr>
            <w:r>
              <w:rPr>
                <w:rFonts w:cs="Arial"/>
                <w:szCs w:val="18"/>
                <w:lang w:val="en-GB"/>
              </w:rPr>
              <w:t>T</w:t>
            </w:r>
          </w:p>
        </w:tc>
        <w:tc>
          <w:tcPr>
            <w:tcW w:w="1984" w:type="dxa"/>
            <w:shd w:val="clear" w:color="auto" w:fill="FFFFFF"/>
          </w:tcPr>
          <w:p w14:paraId="5E7EAAF7" w14:textId="77777777" w:rsidR="00A25390" w:rsidRPr="00B57B36" w:rsidRDefault="00A25390" w:rsidP="000B0A1F">
            <w:pPr>
              <w:pStyle w:val="CETBodytext"/>
              <w:ind w:right="-1"/>
              <w:jc w:val="center"/>
              <w:rPr>
                <w:rFonts w:cs="Arial"/>
                <w:szCs w:val="18"/>
                <w:lang w:val="en-GB"/>
              </w:rPr>
            </w:pPr>
            <w:r>
              <w:rPr>
                <w:rFonts w:cs="Arial"/>
                <w:szCs w:val="18"/>
                <w:lang w:val="en-GB"/>
              </w:rPr>
              <w:t>Qk</w:t>
            </w:r>
          </w:p>
        </w:tc>
        <w:tc>
          <w:tcPr>
            <w:tcW w:w="1701" w:type="dxa"/>
            <w:shd w:val="clear" w:color="auto" w:fill="FFFFFF"/>
          </w:tcPr>
          <w:p w14:paraId="3C71ACC2" w14:textId="437D6154" w:rsidR="00A25390" w:rsidRPr="00D97837" w:rsidRDefault="00A25390" w:rsidP="000B0A1F">
            <w:pPr>
              <w:pStyle w:val="CETBodytext"/>
              <w:ind w:right="-1"/>
              <w:jc w:val="center"/>
              <w:rPr>
                <w:rFonts w:cs="Arial"/>
                <w:szCs w:val="18"/>
                <w:vertAlign w:val="superscript"/>
                <w:lang w:val="en-GB"/>
              </w:rPr>
            </w:pPr>
            <w:r>
              <w:t>0 - 85000 kJ</w:t>
            </w:r>
            <w:r w:rsidR="00D97837">
              <w:t>.</w:t>
            </w:r>
            <w:r>
              <w:t>h</w:t>
            </w:r>
            <w:r w:rsidR="00D313C4">
              <w:rPr>
                <w:vertAlign w:val="superscript"/>
              </w:rPr>
              <w:t>-1</w:t>
            </w:r>
          </w:p>
        </w:tc>
      </w:tr>
    </w:tbl>
    <w:p w14:paraId="66306D43" w14:textId="77777777" w:rsidR="003065A1" w:rsidRDefault="003065A1" w:rsidP="003065A1">
      <w:pPr>
        <w:pStyle w:val="CETBodytext"/>
      </w:pPr>
    </w:p>
    <w:p w14:paraId="4A2D4FDC" w14:textId="24B98384" w:rsidR="00E43692" w:rsidRPr="00866B81" w:rsidRDefault="00E43692" w:rsidP="000256E5">
      <w:pPr>
        <w:rPr>
          <w:color w:val="000000" w:themeColor="text1"/>
        </w:rPr>
      </w:pPr>
      <w:r w:rsidRPr="00866B81">
        <w:rPr>
          <w:color w:val="000000" w:themeColor="text1"/>
        </w:rPr>
        <w:t>This process was submitted to systematic disturbances under different control conditions. The process variables obtained in these simulations were stored in a database. For the development of the predictive models, the database, containing the process input variables and their respective outputs, was divided into 3 groups: (70% for training, 15% for validation, 15% for testing).</w:t>
      </w:r>
    </w:p>
    <w:p w14:paraId="7F8C5097" w14:textId="77777777" w:rsidR="00547D83" w:rsidRPr="00866B81" w:rsidRDefault="00547D83" w:rsidP="000256E5">
      <w:pPr>
        <w:rPr>
          <w:color w:val="000000" w:themeColor="text1"/>
        </w:rPr>
      </w:pPr>
    </w:p>
    <w:p w14:paraId="6A91DFEE" w14:textId="7948A292" w:rsidR="00027D2E" w:rsidRPr="00866B81" w:rsidRDefault="0054079F" w:rsidP="00027D2E">
      <w:pPr>
        <w:rPr>
          <w:color w:val="000000" w:themeColor="text1"/>
        </w:rPr>
      </w:pPr>
      <w:r w:rsidRPr="00866B81">
        <w:rPr>
          <w:color w:val="000000" w:themeColor="text1"/>
        </w:rPr>
        <w:t>For the development of the hybrid system ANFIS (Adaptive-Network-Based Fuzzy Inference System)</w:t>
      </w:r>
      <w:r w:rsidR="004949FA" w:rsidRPr="00866B81">
        <w:rPr>
          <w:color w:val="000000" w:themeColor="text1"/>
        </w:rPr>
        <w:t xml:space="preserve"> was used toolbox “Fuzzy Logic Designer” by Matlab®</w:t>
      </w:r>
      <w:r w:rsidR="00027D2E" w:rsidRPr="00866B81">
        <w:rPr>
          <w:color w:val="000000" w:themeColor="text1"/>
        </w:rPr>
        <w:t xml:space="preserve"> 2018b</w:t>
      </w:r>
      <w:r w:rsidR="004949FA" w:rsidRPr="00866B81">
        <w:rPr>
          <w:color w:val="000000" w:themeColor="text1"/>
        </w:rPr>
        <w:t>.</w:t>
      </w:r>
      <w:r w:rsidRPr="00866B81">
        <w:rPr>
          <w:color w:val="000000" w:themeColor="text1"/>
        </w:rPr>
        <w:t xml:space="preserve"> </w:t>
      </w:r>
      <w:r w:rsidR="00BA277A" w:rsidRPr="00866B81">
        <w:rPr>
          <w:color w:val="000000" w:themeColor="text1"/>
        </w:rPr>
        <w:t>The fuzzy groups were established through the sub clustering of the toolbox. This method automatically groups the data according to their degree of similarity. This algorithm has as parameters</w:t>
      </w:r>
      <w:r w:rsidR="00BA65A8" w:rsidRPr="00866B81">
        <w:rPr>
          <w:color w:val="000000" w:themeColor="text1"/>
        </w:rPr>
        <w:t>:</w:t>
      </w:r>
      <w:r w:rsidR="00BA277A" w:rsidRPr="00866B81">
        <w:rPr>
          <w:color w:val="000000" w:themeColor="text1"/>
        </w:rPr>
        <w:t xml:space="preserve"> influence radius, squash factor, </w:t>
      </w:r>
      <w:r w:rsidR="00BA65A8" w:rsidRPr="00866B81">
        <w:rPr>
          <w:color w:val="000000" w:themeColor="text1"/>
        </w:rPr>
        <w:t xml:space="preserve">acceptation </w:t>
      </w:r>
      <w:r w:rsidR="00BA277A" w:rsidRPr="00866B81">
        <w:rPr>
          <w:color w:val="000000" w:themeColor="text1"/>
        </w:rPr>
        <w:t xml:space="preserve">rate and rejection rate. To create the neural network, the toolbox "Neural Fitting (nftool)" was used. This toolbox allows you to choose the training algorithm, </w:t>
      </w:r>
      <w:r w:rsidR="00A5236F" w:rsidRPr="00866B81">
        <w:rPr>
          <w:color w:val="000000" w:themeColor="text1"/>
        </w:rPr>
        <w:t>activation function</w:t>
      </w:r>
      <w:r w:rsidR="00BA277A" w:rsidRPr="00866B81">
        <w:rPr>
          <w:color w:val="000000" w:themeColor="text1"/>
        </w:rPr>
        <w:t>, the number of neurons in the hidden layer and other parameters.</w:t>
      </w:r>
    </w:p>
    <w:p w14:paraId="20BEB8B0" w14:textId="74E9D24C" w:rsidR="00027D2E" w:rsidRPr="00866B81" w:rsidRDefault="00027D2E" w:rsidP="000256E5">
      <w:pPr>
        <w:pStyle w:val="CETHeading1"/>
        <w:rPr>
          <w:color w:val="000000" w:themeColor="text1"/>
        </w:rPr>
      </w:pPr>
      <w:r w:rsidRPr="00866B81">
        <w:rPr>
          <w:color w:val="000000" w:themeColor="text1"/>
        </w:rPr>
        <w:lastRenderedPageBreak/>
        <w:t>Results and Discussion</w:t>
      </w:r>
    </w:p>
    <w:p w14:paraId="5FB74DAF" w14:textId="23EB5CDA" w:rsidR="00027D2E" w:rsidRPr="00866B81" w:rsidRDefault="00027D2E" w:rsidP="00027D2E">
      <w:pPr>
        <w:pStyle w:val="CETBodytext"/>
        <w:rPr>
          <w:color w:val="000000" w:themeColor="text1"/>
          <w:lang w:val="en-GB"/>
        </w:rPr>
      </w:pPr>
      <w:r w:rsidRPr="00866B81">
        <w:rPr>
          <w:color w:val="000000" w:themeColor="text1"/>
          <w:lang w:val="en-GB"/>
        </w:rPr>
        <w:t xml:space="preserve">A neural network model (RNA) predicting the concentration of compound B was developed for comparative purposes. This network is composed of 4 neurons in the hidden layer and with the same 6 inputs of the ANFIS system. The network topology and training parameters are shown in Figure </w:t>
      </w:r>
      <w:r w:rsidR="007551AC">
        <w:rPr>
          <w:color w:val="000000" w:themeColor="text1"/>
          <w:lang w:val="en-GB"/>
        </w:rPr>
        <w:t>3</w:t>
      </w:r>
      <w:r w:rsidRPr="00866B81">
        <w:rPr>
          <w:color w:val="000000" w:themeColor="text1"/>
          <w:lang w:val="en-GB"/>
        </w:rPr>
        <w:t>.</w:t>
      </w:r>
    </w:p>
    <w:p w14:paraId="162C2C1C" w14:textId="77777777" w:rsidR="00027D2E" w:rsidRPr="00866B81" w:rsidRDefault="00027D2E" w:rsidP="00027D2E">
      <w:pPr>
        <w:pStyle w:val="CETBodytext"/>
        <w:rPr>
          <w:color w:val="000000" w:themeColor="text1"/>
          <w:lang w:val="en-GB"/>
        </w:rPr>
      </w:pPr>
    </w:p>
    <w:p w14:paraId="37A4F97A" w14:textId="77777777" w:rsidR="00027D2E" w:rsidRPr="00866B81" w:rsidRDefault="00027D2E" w:rsidP="00027D2E">
      <w:pPr>
        <w:pStyle w:val="CETBodytext"/>
        <w:jc w:val="center"/>
        <w:rPr>
          <w:color w:val="000000" w:themeColor="text1"/>
          <w:lang w:val="en-GB"/>
        </w:rPr>
      </w:pPr>
      <w:r w:rsidRPr="00866B81">
        <w:rPr>
          <w:noProof/>
          <w:color w:val="000000" w:themeColor="text1"/>
          <w:lang w:val="pt-BR" w:eastAsia="pt-BR"/>
        </w:rPr>
        <w:drawing>
          <wp:inline distT="0" distB="0" distL="0" distR="0" wp14:anchorId="5532CF71" wp14:editId="194CF453">
            <wp:extent cx="4629150" cy="2448125"/>
            <wp:effectExtent l="0" t="0" r="0" b="952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11944" cy="2491911"/>
                    </a:xfrm>
                    <a:prstGeom prst="rect">
                      <a:avLst/>
                    </a:prstGeom>
                  </pic:spPr>
                </pic:pic>
              </a:graphicData>
            </a:graphic>
          </wp:inline>
        </w:drawing>
      </w:r>
    </w:p>
    <w:p w14:paraId="4F0385DA" w14:textId="07571296" w:rsidR="00027D2E" w:rsidRPr="00866B81" w:rsidRDefault="00027D2E" w:rsidP="00027D2E">
      <w:pPr>
        <w:pStyle w:val="CETCaption"/>
        <w:jc w:val="center"/>
        <w:rPr>
          <w:color w:val="000000" w:themeColor="text1"/>
        </w:rPr>
      </w:pPr>
      <w:r w:rsidRPr="00866B81">
        <w:rPr>
          <w:color w:val="000000" w:themeColor="text1"/>
        </w:rPr>
        <w:t xml:space="preserve">Figure </w:t>
      </w:r>
      <w:r w:rsidR="007551AC">
        <w:rPr>
          <w:color w:val="000000" w:themeColor="text1"/>
        </w:rPr>
        <w:t>3</w:t>
      </w:r>
      <w:r w:rsidRPr="00866B81">
        <w:rPr>
          <w:color w:val="000000" w:themeColor="text1"/>
        </w:rPr>
        <w:t>: RNA topology and training parameters</w:t>
      </w:r>
    </w:p>
    <w:p w14:paraId="2E3C2437" w14:textId="51C36AC2" w:rsidR="00AC2C79" w:rsidRPr="00866B81" w:rsidRDefault="00436D71" w:rsidP="000256E5">
      <w:pPr>
        <w:rPr>
          <w:color w:val="000000" w:themeColor="text1"/>
        </w:rPr>
      </w:pPr>
      <w:r w:rsidRPr="00866B81">
        <w:rPr>
          <w:color w:val="000000" w:themeColor="text1"/>
        </w:rPr>
        <w:t>This</w:t>
      </w:r>
      <w:r w:rsidR="00A5236F" w:rsidRPr="00866B81">
        <w:rPr>
          <w:color w:val="000000" w:themeColor="text1"/>
        </w:rPr>
        <w:t xml:space="preserve"> fuzzy inference</w:t>
      </w:r>
      <w:r w:rsidRPr="00866B81">
        <w:rPr>
          <w:color w:val="000000" w:themeColor="text1"/>
        </w:rPr>
        <w:t xml:space="preserve"> system has 6 input variables (</w:t>
      </w:r>
      <w:r w:rsidR="008E67B5" w:rsidRPr="00866B81">
        <w:rPr>
          <w:color w:val="000000" w:themeColor="text1"/>
        </w:rPr>
        <w:t>f</w:t>
      </w:r>
      <w:r w:rsidRPr="00866B81">
        <w:rPr>
          <w:color w:val="000000" w:themeColor="text1"/>
        </w:rPr>
        <w:t xml:space="preserve">eed flow (Fin), </w:t>
      </w:r>
      <w:r w:rsidR="008E67B5" w:rsidRPr="00866B81">
        <w:rPr>
          <w:color w:val="000000" w:themeColor="text1"/>
        </w:rPr>
        <w:t>f</w:t>
      </w:r>
      <w:r w:rsidRPr="00866B81">
        <w:rPr>
          <w:color w:val="000000" w:themeColor="text1"/>
        </w:rPr>
        <w:t xml:space="preserve">eed temperature (Tin), </w:t>
      </w:r>
      <w:r w:rsidR="008E67B5" w:rsidRPr="00866B81">
        <w:rPr>
          <w:color w:val="000000" w:themeColor="text1"/>
        </w:rPr>
        <w:t>c</w:t>
      </w:r>
      <w:r w:rsidRPr="00866B81">
        <w:rPr>
          <w:color w:val="000000" w:themeColor="text1"/>
        </w:rPr>
        <w:t xml:space="preserve">oncentration of cyclopentadiene in feed (CAin), heat withdrawn by the thermal jacket of the reactor (Qk), derived from the concentration of </w:t>
      </w:r>
      <w:r w:rsidR="00E12356" w:rsidRPr="00866B81">
        <w:rPr>
          <w:color w:val="000000" w:themeColor="text1"/>
        </w:rPr>
        <w:t>compost</w:t>
      </w:r>
      <w:r w:rsidRPr="00866B81">
        <w:rPr>
          <w:color w:val="000000" w:themeColor="text1"/>
        </w:rPr>
        <w:t xml:space="preserve"> B at the instant (dCB / dt) and the concentration of B in the previous instant (CB (t-1)) and an output variable (the prediction of the cyclopen</w:t>
      </w:r>
      <w:r w:rsidR="00A5236F" w:rsidRPr="00866B81">
        <w:rPr>
          <w:color w:val="000000" w:themeColor="text1"/>
        </w:rPr>
        <w:t>tenol concentration at 3 instants ahead</w:t>
      </w:r>
      <w:r w:rsidRPr="00866B81">
        <w:rPr>
          <w:color w:val="000000" w:themeColor="text1"/>
        </w:rPr>
        <w:t>), according to Figure 4.</w:t>
      </w:r>
    </w:p>
    <w:p w14:paraId="5F382B17" w14:textId="77777777" w:rsidR="00112D05" w:rsidRPr="00866B81" w:rsidRDefault="00112D05" w:rsidP="000256E5">
      <w:pPr>
        <w:rPr>
          <w:color w:val="000000" w:themeColor="text1"/>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1"/>
        <w:gridCol w:w="3276"/>
      </w:tblGrid>
      <w:tr w:rsidR="00866B81" w:rsidRPr="00866B81" w14:paraId="3EDB60D6" w14:textId="77777777" w:rsidTr="000B0A1F">
        <w:tc>
          <w:tcPr>
            <w:tcW w:w="4388" w:type="dxa"/>
            <w:vMerge w:val="restart"/>
            <w:vAlign w:val="center"/>
          </w:tcPr>
          <w:p w14:paraId="54461EDB" w14:textId="77777777" w:rsidR="00C41D4B" w:rsidRPr="00866B81" w:rsidRDefault="00C41D4B" w:rsidP="00C41D4B">
            <w:pPr>
              <w:jc w:val="center"/>
              <w:rPr>
                <w:color w:val="000000" w:themeColor="text1"/>
              </w:rPr>
            </w:pPr>
            <w:r w:rsidRPr="00866B81">
              <w:rPr>
                <w:noProof/>
                <w:color w:val="000000" w:themeColor="text1"/>
                <w:lang w:val="pt-BR" w:eastAsia="pt-BR"/>
              </w:rPr>
              <w:drawing>
                <wp:inline distT="0" distB="0" distL="0" distR="0" wp14:anchorId="3F747CD8" wp14:editId="1CF571B6">
                  <wp:extent cx="3362325" cy="1766568"/>
                  <wp:effectExtent l="0" t="0" r="0" b="571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48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440743" cy="1807769"/>
                          </a:xfrm>
                          <a:prstGeom prst="rect">
                            <a:avLst/>
                          </a:prstGeom>
                          <a:noFill/>
                          <a:ln>
                            <a:noFill/>
                          </a:ln>
                        </pic:spPr>
                      </pic:pic>
                    </a:graphicData>
                  </a:graphic>
                </wp:inline>
              </w:drawing>
            </w:r>
          </w:p>
          <w:p w14:paraId="211A9F56" w14:textId="4E552179" w:rsidR="00AC2C79" w:rsidRPr="00866B81" w:rsidRDefault="00AC2C79" w:rsidP="00AC2C79">
            <w:pPr>
              <w:pStyle w:val="CETCaption"/>
              <w:jc w:val="center"/>
              <w:rPr>
                <w:color w:val="000000" w:themeColor="text1"/>
              </w:rPr>
            </w:pPr>
            <w:r w:rsidRPr="00866B81">
              <w:rPr>
                <w:color w:val="000000" w:themeColor="text1"/>
              </w:rPr>
              <w:t>Figure 4: Fuzzy inference system for CB prediction</w:t>
            </w:r>
          </w:p>
        </w:tc>
        <w:tc>
          <w:tcPr>
            <w:tcW w:w="4389" w:type="dxa"/>
          </w:tcPr>
          <w:p w14:paraId="155F6FAD" w14:textId="77777777" w:rsidR="00C41D4B" w:rsidRPr="00866B81" w:rsidRDefault="00AC2C79" w:rsidP="00C41D4B">
            <w:pPr>
              <w:pStyle w:val="CETTabletitle"/>
              <w:rPr>
                <w:color w:val="000000" w:themeColor="text1"/>
              </w:rPr>
            </w:pPr>
            <w:r w:rsidRPr="00866B81">
              <w:rPr>
                <w:color w:val="000000" w:themeColor="text1"/>
              </w:rPr>
              <w:t>Table 4: Sub clustering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86"/>
              <w:gridCol w:w="974"/>
            </w:tblGrid>
            <w:tr w:rsidR="00866B81" w:rsidRPr="00866B81" w14:paraId="1821879B" w14:textId="77777777" w:rsidTr="009B79FD">
              <w:tc>
                <w:tcPr>
                  <w:tcW w:w="2127" w:type="dxa"/>
                  <w:tcBorders>
                    <w:top w:val="single" w:sz="12" w:space="0" w:color="008000"/>
                    <w:bottom w:val="single" w:sz="6" w:space="0" w:color="008000"/>
                  </w:tcBorders>
                  <w:shd w:val="clear" w:color="auto" w:fill="FFFFFF"/>
                </w:tcPr>
                <w:p w14:paraId="094BF3A0" w14:textId="77777777" w:rsidR="00C41D4B" w:rsidRPr="00866B81" w:rsidRDefault="00C41D4B" w:rsidP="00C41D4B">
                  <w:pPr>
                    <w:pStyle w:val="CETBodytext"/>
                    <w:rPr>
                      <w:color w:val="000000" w:themeColor="text1"/>
                      <w:lang w:val="en-GB"/>
                    </w:rPr>
                  </w:pPr>
                  <w:r w:rsidRPr="00866B81">
                    <w:rPr>
                      <w:color w:val="000000" w:themeColor="text1"/>
                    </w:rPr>
                    <w:t>Parameters</w:t>
                  </w:r>
                </w:p>
              </w:tc>
              <w:tc>
                <w:tcPr>
                  <w:tcW w:w="992" w:type="dxa"/>
                  <w:tcBorders>
                    <w:top w:val="single" w:sz="12" w:space="0" w:color="008000"/>
                    <w:bottom w:val="single" w:sz="6" w:space="0" w:color="008000"/>
                  </w:tcBorders>
                  <w:shd w:val="clear" w:color="auto" w:fill="FFFFFF"/>
                </w:tcPr>
                <w:p w14:paraId="41CE084F" w14:textId="77777777" w:rsidR="00C41D4B" w:rsidRPr="00866B81" w:rsidRDefault="00C41D4B" w:rsidP="00C41D4B">
                  <w:pPr>
                    <w:pStyle w:val="CETBodytext"/>
                    <w:jc w:val="center"/>
                    <w:rPr>
                      <w:color w:val="000000" w:themeColor="text1"/>
                      <w:lang w:val="en-GB"/>
                    </w:rPr>
                  </w:pPr>
                  <w:r w:rsidRPr="00866B81">
                    <w:rPr>
                      <w:color w:val="000000" w:themeColor="text1"/>
                      <w:lang w:val="en-GB"/>
                    </w:rPr>
                    <w:t>Value</w:t>
                  </w:r>
                </w:p>
              </w:tc>
            </w:tr>
            <w:tr w:rsidR="00866B81" w:rsidRPr="00866B81" w14:paraId="56603878" w14:textId="77777777" w:rsidTr="009B79FD">
              <w:tc>
                <w:tcPr>
                  <w:tcW w:w="2127" w:type="dxa"/>
                  <w:shd w:val="clear" w:color="auto" w:fill="FFFFFF"/>
                </w:tcPr>
                <w:p w14:paraId="595C1508" w14:textId="5C11330D" w:rsidR="00C41D4B" w:rsidRPr="00866B81" w:rsidRDefault="00761734" w:rsidP="00C41D4B">
                  <w:pPr>
                    <w:rPr>
                      <w:color w:val="000000" w:themeColor="text1"/>
                    </w:rPr>
                  </w:pPr>
                  <w:r w:rsidRPr="00866B81">
                    <w:rPr>
                      <w:color w:val="000000" w:themeColor="text1"/>
                    </w:rPr>
                    <w:t>Influence</w:t>
                  </w:r>
                </w:p>
              </w:tc>
              <w:tc>
                <w:tcPr>
                  <w:tcW w:w="992" w:type="dxa"/>
                  <w:shd w:val="clear" w:color="auto" w:fill="FFFFFF"/>
                </w:tcPr>
                <w:p w14:paraId="3C9FB7F0" w14:textId="77777777" w:rsidR="00C41D4B" w:rsidRPr="00866B81" w:rsidRDefault="00C41D4B" w:rsidP="00C41D4B">
                  <w:pPr>
                    <w:jc w:val="center"/>
                    <w:rPr>
                      <w:color w:val="000000" w:themeColor="text1"/>
                    </w:rPr>
                  </w:pPr>
                  <w:r w:rsidRPr="00866B81">
                    <w:rPr>
                      <w:color w:val="000000" w:themeColor="text1"/>
                    </w:rPr>
                    <w:t>0.7</w:t>
                  </w:r>
                </w:p>
              </w:tc>
            </w:tr>
            <w:tr w:rsidR="00866B81" w:rsidRPr="00866B81" w14:paraId="626B6AD0" w14:textId="77777777" w:rsidTr="009B79FD">
              <w:tc>
                <w:tcPr>
                  <w:tcW w:w="2127" w:type="dxa"/>
                  <w:shd w:val="clear" w:color="auto" w:fill="FFFFFF"/>
                </w:tcPr>
                <w:p w14:paraId="44633BF8" w14:textId="14D8A142" w:rsidR="00C41D4B" w:rsidRPr="00866B81" w:rsidRDefault="001A0BFC" w:rsidP="00C41D4B">
                  <w:pPr>
                    <w:rPr>
                      <w:color w:val="000000" w:themeColor="text1"/>
                    </w:rPr>
                  </w:pPr>
                  <w:r w:rsidRPr="00866B81">
                    <w:rPr>
                      <w:color w:val="000000" w:themeColor="text1"/>
                    </w:rPr>
                    <w:t>Squash factor</w:t>
                  </w:r>
                </w:p>
              </w:tc>
              <w:tc>
                <w:tcPr>
                  <w:tcW w:w="992" w:type="dxa"/>
                  <w:shd w:val="clear" w:color="auto" w:fill="FFFFFF"/>
                </w:tcPr>
                <w:p w14:paraId="2E0073E9" w14:textId="77777777" w:rsidR="00C41D4B" w:rsidRPr="00866B81" w:rsidRDefault="00C41D4B" w:rsidP="00C41D4B">
                  <w:pPr>
                    <w:jc w:val="center"/>
                    <w:rPr>
                      <w:color w:val="000000" w:themeColor="text1"/>
                    </w:rPr>
                  </w:pPr>
                  <w:r w:rsidRPr="00866B81">
                    <w:rPr>
                      <w:color w:val="000000" w:themeColor="text1"/>
                    </w:rPr>
                    <w:t>1.25</w:t>
                  </w:r>
                </w:p>
              </w:tc>
            </w:tr>
            <w:tr w:rsidR="00866B81" w:rsidRPr="00866B81" w14:paraId="707B3C9D" w14:textId="77777777" w:rsidTr="009B79FD">
              <w:tc>
                <w:tcPr>
                  <w:tcW w:w="2127" w:type="dxa"/>
                  <w:shd w:val="clear" w:color="auto" w:fill="FFFFFF"/>
                </w:tcPr>
                <w:p w14:paraId="4DED9E1B" w14:textId="183B31B5" w:rsidR="00C41D4B" w:rsidRPr="00866B81" w:rsidRDefault="00744F2F" w:rsidP="00C41D4B">
                  <w:pPr>
                    <w:rPr>
                      <w:color w:val="000000" w:themeColor="text1"/>
                    </w:rPr>
                  </w:pPr>
                  <w:r w:rsidRPr="00866B81">
                    <w:rPr>
                      <w:color w:val="000000" w:themeColor="text1"/>
                    </w:rPr>
                    <w:t>Acceptation</w:t>
                  </w:r>
                </w:p>
              </w:tc>
              <w:tc>
                <w:tcPr>
                  <w:tcW w:w="992" w:type="dxa"/>
                  <w:shd w:val="clear" w:color="auto" w:fill="FFFFFF"/>
                </w:tcPr>
                <w:p w14:paraId="2FD744E8" w14:textId="77777777" w:rsidR="00C41D4B" w:rsidRPr="00866B81" w:rsidRDefault="00C41D4B" w:rsidP="00C41D4B">
                  <w:pPr>
                    <w:jc w:val="center"/>
                    <w:rPr>
                      <w:color w:val="000000" w:themeColor="text1"/>
                    </w:rPr>
                  </w:pPr>
                  <w:r w:rsidRPr="00866B81">
                    <w:rPr>
                      <w:color w:val="000000" w:themeColor="text1"/>
                    </w:rPr>
                    <w:t>0.7</w:t>
                  </w:r>
                </w:p>
              </w:tc>
            </w:tr>
            <w:tr w:rsidR="00866B81" w:rsidRPr="00866B81" w14:paraId="51C003E2" w14:textId="77777777" w:rsidTr="009B79FD">
              <w:tc>
                <w:tcPr>
                  <w:tcW w:w="2127" w:type="dxa"/>
                  <w:shd w:val="clear" w:color="auto" w:fill="FFFFFF"/>
                </w:tcPr>
                <w:p w14:paraId="42D1460D" w14:textId="64A68D37" w:rsidR="00C41D4B" w:rsidRPr="00866B81" w:rsidRDefault="00671C4B" w:rsidP="00C41D4B">
                  <w:pPr>
                    <w:rPr>
                      <w:color w:val="000000" w:themeColor="text1"/>
                    </w:rPr>
                  </w:pPr>
                  <w:r w:rsidRPr="00866B81">
                    <w:rPr>
                      <w:color w:val="000000" w:themeColor="text1"/>
                    </w:rPr>
                    <w:t>Rejection</w:t>
                  </w:r>
                </w:p>
              </w:tc>
              <w:tc>
                <w:tcPr>
                  <w:tcW w:w="992" w:type="dxa"/>
                  <w:shd w:val="clear" w:color="auto" w:fill="FFFFFF"/>
                </w:tcPr>
                <w:p w14:paraId="717933AA" w14:textId="77777777" w:rsidR="00C41D4B" w:rsidRPr="00866B81" w:rsidRDefault="00C41D4B" w:rsidP="00C41D4B">
                  <w:pPr>
                    <w:jc w:val="center"/>
                    <w:rPr>
                      <w:color w:val="000000" w:themeColor="text1"/>
                    </w:rPr>
                  </w:pPr>
                  <w:r w:rsidRPr="00866B81">
                    <w:rPr>
                      <w:color w:val="000000" w:themeColor="text1"/>
                    </w:rPr>
                    <w:t>0.15</w:t>
                  </w:r>
                </w:p>
              </w:tc>
            </w:tr>
            <w:tr w:rsidR="00866B81" w:rsidRPr="00866B81" w14:paraId="1F9C7C19" w14:textId="77777777" w:rsidTr="009B79FD">
              <w:tc>
                <w:tcPr>
                  <w:tcW w:w="2127" w:type="dxa"/>
                  <w:shd w:val="clear" w:color="auto" w:fill="FFFFFF"/>
                </w:tcPr>
                <w:p w14:paraId="4E61CA25" w14:textId="77777777" w:rsidR="00C41D4B" w:rsidRPr="00866B81" w:rsidRDefault="00C41D4B" w:rsidP="00C41D4B">
                  <w:pPr>
                    <w:rPr>
                      <w:color w:val="000000" w:themeColor="text1"/>
                    </w:rPr>
                  </w:pPr>
                  <w:r w:rsidRPr="00866B81">
                    <w:rPr>
                      <w:color w:val="000000" w:themeColor="text1"/>
                    </w:rPr>
                    <w:t>Clusters</w:t>
                  </w:r>
                </w:p>
              </w:tc>
              <w:tc>
                <w:tcPr>
                  <w:tcW w:w="992" w:type="dxa"/>
                  <w:shd w:val="clear" w:color="auto" w:fill="FFFFFF"/>
                </w:tcPr>
                <w:p w14:paraId="1894CD81" w14:textId="31597BC2" w:rsidR="00C41D4B" w:rsidRPr="00866B81" w:rsidRDefault="00C41D4B" w:rsidP="00C41D4B">
                  <w:pPr>
                    <w:jc w:val="center"/>
                    <w:rPr>
                      <w:color w:val="000000" w:themeColor="text1"/>
                    </w:rPr>
                  </w:pPr>
                  <w:r w:rsidRPr="00866B81">
                    <w:rPr>
                      <w:color w:val="000000" w:themeColor="text1"/>
                    </w:rPr>
                    <w:t>3 3 3 3 3</w:t>
                  </w:r>
                  <w:r w:rsidR="00E12356" w:rsidRPr="00866B81">
                    <w:rPr>
                      <w:color w:val="000000" w:themeColor="text1"/>
                    </w:rPr>
                    <w:t xml:space="preserve"> 3</w:t>
                  </w:r>
                </w:p>
              </w:tc>
            </w:tr>
          </w:tbl>
          <w:p w14:paraId="51518154" w14:textId="77777777" w:rsidR="00C41D4B" w:rsidRPr="00866B81" w:rsidRDefault="00C41D4B" w:rsidP="000256E5">
            <w:pPr>
              <w:rPr>
                <w:color w:val="000000" w:themeColor="text1"/>
              </w:rPr>
            </w:pPr>
          </w:p>
        </w:tc>
      </w:tr>
      <w:tr w:rsidR="00433EB9" w:rsidRPr="00866B81" w14:paraId="07D6ACE8" w14:textId="77777777" w:rsidTr="000B0A1F">
        <w:tc>
          <w:tcPr>
            <w:tcW w:w="4388" w:type="dxa"/>
            <w:vMerge/>
          </w:tcPr>
          <w:p w14:paraId="011ECC1C" w14:textId="77777777" w:rsidR="00C41D4B" w:rsidRPr="00866B81" w:rsidRDefault="00C41D4B" w:rsidP="000256E5">
            <w:pPr>
              <w:rPr>
                <w:color w:val="000000" w:themeColor="text1"/>
              </w:rPr>
            </w:pPr>
          </w:p>
        </w:tc>
        <w:tc>
          <w:tcPr>
            <w:tcW w:w="4389" w:type="dxa"/>
          </w:tcPr>
          <w:p w14:paraId="158903E6" w14:textId="77777777" w:rsidR="00C41D4B" w:rsidRPr="00866B81" w:rsidRDefault="00AC2C79" w:rsidP="00C41D4B">
            <w:pPr>
              <w:pStyle w:val="CETTabletitle"/>
              <w:rPr>
                <w:color w:val="000000" w:themeColor="text1"/>
              </w:rPr>
            </w:pPr>
            <w:r w:rsidRPr="00866B81">
              <w:rPr>
                <w:color w:val="000000" w:themeColor="text1"/>
              </w:rPr>
              <w:t>Table 5: Network training indic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79"/>
              <w:gridCol w:w="981"/>
            </w:tblGrid>
            <w:tr w:rsidR="00866B81" w:rsidRPr="00866B81" w14:paraId="53A0961C" w14:textId="77777777" w:rsidTr="009B79FD">
              <w:tc>
                <w:tcPr>
                  <w:tcW w:w="2127" w:type="dxa"/>
                  <w:tcBorders>
                    <w:top w:val="single" w:sz="12" w:space="0" w:color="008000"/>
                    <w:bottom w:val="single" w:sz="6" w:space="0" w:color="008000"/>
                  </w:tcBorders>
                  <w:shd w:val="clear" w:color="auto" w:fill="FFFFFF"/>
                </w:tcPr>
                <w:p w14:paraId="44674B19" w14:textId="59E263A4" w:rsidR="00C41D4B" w:rsidRPr="00866B81" w:rsidRDefault="002C6154" w:rsidP="00C41D4B">
                  <w:pPr>
                    <w:pStyle w:val="CETBodytext"/>
                    <w:rPr>
                      <w:color w:val="000000" w:themeColor="text1"/>
                      <w:lang w:val="en-GB"/>
                    </w:rPr>
                  </w:pPr>
                  <w:r w:rsidRPr="00866B81">
                    <w:rPr>
                      <w:color w:val="000000" w:themeColor="text1"/>
                    </w:rPr>
                    <w:t>Indexes</w:t>
                  </w:r>
                </w:p>
              </w:tc>
              <w:tc>
                <w:tcPr>
                  <w:tcW w:w="992" w:type="dxa"/>
                  <w:tcBorders>
                    <w:top w:val="single" w:sz="12" w:space="0" w:color="008000"/>
                    <w:bottom w:val="single" w:sz="6" w:space="0" w:color="008000"/>
                  </w:tcBorders>
                  <w:shd w:val="clear" w:color="auto" w:fill="FFFFFF"/>
                </w:tcPr>
                <w:p w14:paraId="49B8DA6E" w14:textId="77777777" w:rsidR="00C41D4B" w:rsidRPr="00866B81" w:rsidRDefault="00C41D4B" w:rsidP="00C41D4B">
                  <w:pPr>
                    <w:pStyle w:val="CETBodytext"/>
                    <w:rPr>
                      <w:color w:val="000000" w:themeColor="text1"/>
                      <w:lang w:val="en-GB"/>
                    </w:rPr>
                  </w:pPr>
                  <w:r w:rsidRPr="00866B81">
                    <w:rPr>
                      <w:color w:val="000000" w:themeColor="text1"/>
                      <w:lang w:val="en-GB"/>
                    </w:rPr>
                    <w:t>Value</w:t>
                  </w:r>
                </w:p>
              </w:tc>
            </w:tr>
            <w:tr w:rsidR="00866B81" w:rsidRPr="00866B81" w14:paraId="624EE155" w14:textId="77777777" w:rsidTr="009B79FD">
              <w:tc>
                <w:tcPr>
                  <w:tcW w:w="2127" w:type="dxa"/>
                  <w:shd w:val="clear" w:color="auto" w:fill="FFFFFF"/>
                </w:tcPr>
                <w:p w14:paraId="52AB9C71" w14:textId="4158C014" w:rsidR="00C41D4B" w:rsidRPr="00866B81" w:rsidRDefault="00671C4B" w:rsidP="00C41D4B">
                  <w:pPr>
                    <w:rPr>
                      <w:color w:val="000000" w:themeColor="text1"/>
                    </w:rPr>
                  </w:pPr>
                  <w:r w:rsidRPr="00866B81">
                    <w:rPr>
                      <w:color w:val="000000" w:themeColor="text1"/>
                    </w:rPr>
                    <w:t xml:space="preserve">Error </w:t>
                  </w:r>
                  <w:r w:rsidR="00FD2F48" w:rsidRPr="00866B81">
                    <w:rPr>
                      <w:color w:val="000000" w:themeColor="text1"/>
                    </w:rPr>
                    <w:t>t</w:t>
                  </w:r>
                  <w:r w:rsidRPr="00866B81">
                    <w:rPr>
                      <w:color w:val="000000" w:themeColor="text1"/>
                    </w:rPr>
                    <w:t>raining</w:t>
                  </w:r>
                </w:p>
              </w:tc>
              <w:tc>
                <w:tcPr>
                  <w:tcW w:w="992" w:type="dxa"/>
                  <w:shd w:val="clear" w:color="auto" w:fill="FFFFFF"/>
                </w:tcPr>
                <w:p w14:paraId="1C9D86F3" w14:textId="77777777" w:rsidR="00C41D4B" w:rsidRPr="00866B81" w:rsidRDefault="00C41D4B" w:rsidP="00C41D4B">
                  <w:pPr>
                    <w:rPr>
                      <w:color w:val="000000" w:themeColor="text1"/>
                      <w:vertAlign w:val="superscript"/>
                    </w:rPr>
                  </w:pPr>
                  <w:r w:rsidRPr="00866B81">
                    <w:rPr>
                      <w:color w:val="000000" w:themeColor="text1"/>
                    </w:rPr>
                    <w:t>1.47x10</w:t>
                  </w:r>
                  <w:r w:rsidRPr="00866B81">
                    <w:rPr>
                      <w:color w:val="000000" w:themeColor="text1"/>
                      <w:vertAlign w:val="superscript"/>
                    </w:rPr>
                    <w:t>-7</w:t>
                  </w:r>
                </w:p>
              </w:tc>
            </w:tr>
            <w:tr w:rsidR="00866B81" w:rsidRPr="00866B81" w14:paraId="02D338C5" w14:textId="77777777" w:rsidTr="009B79FD">
              <w:tc>
                <w:tcPr>
                  <w:tcW w:w="2127" w:type="dxa"/>
                  <w:shd w:val="clear" w:color="auto" w:fill="FFFFFF"/>
                </w:tcPr>
                <w:p w14:paraId="0727578B" w14:textId="5D3ED7DA" w:rsidR="00C41D4B" w:rsidRPr="00866B81" w:rsidRDefault="00FD2F48" w:rsidP="00C41D4B">
                  <w:pPr>
                    <w:rPr>
                      <w:color w:val="000000" w:themeColor="text1"/>
                    </w:rPr>
                  </w:pPr>
                  <w:r w:rsidRPr="00866B81">
                    <w:rPr>
                      <w:color w:val="000000" w:themeColor="text1"/>
                    </w:rPr>
                    <w:t>Error validation</w:t>
                  </w:r>
                </w:p>
              </w:tc>
              <w:tc>
                <w:tcPr>
                  <w:tcW w:w="992" w:type="dxa"/>
                  <w:shd w:val="clear" w:color="auto" w:fill="FFFFFF"/>
                </w:tcPr>
                <w:p w14:paraId="0B5624EC" w14:textId="77777777" w:rsidR="00C41D4B" w:rsidRPr="00866B81" w:rsidRDefault="00C41D4B" w:rsidP="00C41D4B">
                  <w:pPr>
                    <w:rPr>
                      <w:color w:val="000000" w:themeColor="text1"/>
                    </w:rPr>
                  </w:pPr>
                  <w:r w:rsidRPr="00866B81">
                    <w:rPr>
                      <w:color w:val="000000" w:themeColor="text1"/>
                    </w:rPr>
                    <w:t>4.95x10</w:t>
                  </w:r>
                  <w:r w:rsidRPr="00866B81">
                    <w:rPr>
                      <w:color w:val="000000" w:themeColor="text1"/>
                      <w:vertAlign w:val="superscript"/>
                    </w:rPr>
                    <w:t>-7</w:t>
                  </w:r>
                </w:p>
              </w:tc>
            </w:tr>
            <w:tr w:rsidR="00866B81" w:rsidRPr="00866B81" w14:paraId="69AF01A7" w14:textId="77777777" w:rsidTr="009B79FD">
              <w:tc>
                <w:tcPr>
                  <w:tcW w:w="2127" w:type="dxa"/>
                  <w:shd w:val="clear" w:color="auto" w:fill="FFFFFF"/>
                </w:tcPr>
                <w:p w14:paraId="7C359888" w14:textId="05E9DEA1" w:rsidR="00C41D4B" w:rsidRPr="00866B81" w:rsidRDefault="00FD2F48" w:rsidP="00C41D4B">
                  <w:pPr>
                    <w:rPr>
                      <w:color w:val="000000" w:themeColor="text1"/>
                    </w:rPr>
                  </w:pPr>
                  <w:r w:rsidRPr="00866B81">
                    <w:rPr>
                      <w:color w:val="000000" w:themeColor="text1"/>
                    </w:rPr>
                    <w:t>Error test</w:t>
                  </w:r>
                </w:p>
              </w:tc>
              <w:tc>
                <w:tcPr>
                  <w:tcW w:w="992" w:type="dxa"/>
                  <w:shd w:val="clear" w:color="auto" w:fill="FFFFFF"/>
                </w:tcPr>
                <w:p w14:paraId="2F2997BD" w14:textId="77777777" w:rsidR="00C41D4B" w:rsidRPr="00866B81" w:rsidRDefault="00C41D4B" w:rsidP="00C41D4B">
                  <w:pPr>
                    <w:rPr>
                      <w:color w:val="000000" w:themeColor="text1"/>
                    </w:rPr>
                  </w:pPr>
                  <w:r w:rsidRPr="00866B81">
                    <w:rPr>
                      <w:color w:val="000000" w:themeColor="text1"/>
                    </w:rPr>
                    <w:t>1.48x10</w:t>
                  </w:r>
                  <w:r w:rsidRPr="00866B81">
                    <w:rPr>
                      <w:color w:val="000000" w:themeColor="text1"/>
                      <w:vertAlign w:val="superscript"/>
                    </w:rPr>
                    <w:t>-7</w:t>
                  </w:r>
                </w:p>
              </w:tc>
            </w:tr>
          </w:tbl>
          <w:p w14:paraId="79DF5542" w14:textId="77777777" w:rsidR="00C41D4B" w:rsidRPr="00866B81" w:rsidRDefault="00C41D4B" w:rsidP="000256E5">
            <w:pPr>
              <w:rPr>
                <w:color w:val="000000" w:themeColor="text1"/>
              </w:rPr>
            </w:pPr>
          </w:p>
        </w:tc>
      </w:tr>
    </w:tbl>
    <w:p w14:paraId="51B3F15C" w14:textId="77777777" w:rsidR="00C41D4B" w:rsidRPr="00866B81" w:rsidRDefault="00C41D4B" w:rsidP="000256E5">
      <w:pPr>
        <w:rPr>
          <w:color w:val="000000" w:themeColor="text1"/>
        </w:rPr>
      </w:pPr>
    </w:p>
    <w:p w14:paraId="7F3F2F49" w14:textId="1393063C" w:rsidR="00C27E6C" w:rsidRPr="00866B81" w:rsidRDefault="00436D71" w:rsidP="000256E5">
      <w:pPr>
        <w:rPr>
          <w:color w:val="000000" w:themeColor="text1"/>
        </w:rPr>
      </w:pPr>
      <w:r w:rsidRPr="00866B81">
        <w:rPr>
          <w:color w:val="000000" w:themeColor="text1"/>
        </w:rPr>
        <w:t xml:space="preserve">The number of </w:t>
      </w:r>
      <w:r w:rsidR="00410181" w:rsidRPr="00866B81">
        <w:rPr>
          <w:color w:val="000000" w:themeColor="text1"/>
        </w:rPr>
        <w:t>F</w:t>
      </w:r>
      <w:r w:rsidRPr="00866B81">
        <w:rPr>
          <w:color w:val="000000" w:themeColor="text1"/>
        </w:rPr>
        <w:t xml:space="preserve">uzzy groups per variable, the number of rules and consequently the topology of the neural network in the ANFIS system was determined by the </w:t>
      </w:r>
      <w:r w:rsidR="005D00DE" w:rsidRPr="00866B81">
        <w:rPr>
          <w:color w:val="000000" w:themeColor="text1"/>
        </w:rPr>
        <w:t>s</w:t>
      </w:r>
      <w:r w:rsidRPr="00866B81">
        <w:rPr>
          <w:color w:val="000000" w:themeColor="text1"/>
        </w:rPr>
        <w:t>ub</w:t>
      </w:r>
      <w:r w:rsidR="00433EB9" w:rsidRPr="00866B81">
        <w:rPr>
          <w:color w:val="000000" w:themeColor="text1"/>
        </w:rPr>
        <w:t>.</w:t>
      </w:r>
      <w:r w:rsidR="00A5236F" w:rsidRPr="00866B81">
        <w:rPr>
          <w:color w:val="000000" w:themeColor="text1"/>
        </w:rPr>
        <w:t xml:space="preserve"> </w:t>
      </w:r>
      <w:r w:rsidRPr="00866B81">
        <w:rPr>
          <w:color w:val="000000" w:themeColor="text1"/>
        </w:rPr>
        <w:t>clustering of the toolbox. The parameters of this clustering are described in Table 4</w:t>
      </w:r>
      <w:r w:rsidR="00C27E6C" w:rsidRPr="00866B81">
        <w:rPr>
          <w:color w:val="000000" w:themeColor="text1"/>
        </w:rPr>
        <w:t xml:space="preserve">. </w:t>
      </w:r>
    </w:p>
    <w:p w14:paraId="3605EDB2" w14:textId="77777777" w:rsidR="00C41D4B" w:rsidRPr="00866B81" w:rsidRDefault="00C41D4B" w:rsidP="000256E5">
      <w:pPr>
        <w:rPr>
          <w:color w:val="000000" w:themeColor="text1"/>
        </w:rPr>
      </w:pPr>
    </w:p>
    <w:p w14:paraId="1C7C87FA" w14:textId="03FFA101" w:rsidR="00C27E6C" w:rsidRPr="00866B81" w:rsidRDefault="00376B86" w:rsidP="000256E5">
      <w:pPr>
        <w:rPr>
          <w:color w:val="000000" w:themeColor="text1"/>
        </w:rPr>
      </w:pPr>
      <w:r w:rsidRPr="00866B81">
        <w:rPr>
          <w:color w:val="000000" w:themeColor="text1"/>
        </w:rPr>
        <w:t xml:space="preserve">Using the database obtained by previous simulations in closed meshes and others in open meshes, the network training of Figure 5 was performed. After a sequence of 15 training periods, the </w:t>
      </w:r>
      <w:r w:rsidR="00410181" w:rsidRPr="00866B81">
        <w:rPr>
          <w:color w:val="000000" w:themeColor="text1"/>
        </w:rPr>
        <w:t xml:space="preserve">Fuzzy groups </w:t>
      </w:r>
      <w:r w:rsidRPr="00866B81">
        <w:rPr>
          <w:color w:val="000000" w:themeColor="text1"/>
        </w:rPr>
        <w:t>were presented in Figure 6. The data on training, testing and validation are given in Table 5.</w:t>
      </w:r>
    </w:p>
    <w:p w14:paraId="3E93FEF5" w14:textId="77777777" w:rsidR="00376B86" w:rsidRPr="00866B81" w:rsidRDefault="00376B86" w:rsidP="000256E5">
      <w:pPr>
        <w:rPr>
          <w:color w:val="000000" w:themeColor="text1"/>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3"/>
        <w:gridCol w:w="5474"/>
      </w:tblGrid>
      <w:tr w:rsidR="00866B81" w:rsidRPr="00866B81" w14:paraId="20E048B3" w14:textId="77777777" w:rsidTr="00D15F93">
        <w:trPr>
          <w:trHeight w:val="4673"/>
        </w:trPr>
        <w:tc>
          <w:tcPr>
            <w:tcW w:w="3541" w:type="dxa"/>
            <w:vAlign w:val="bottom"/>
          </w:tcPr>
          <w:p w14:paraId="70795224" w14:textId="77777777" w:rsidR="000256E5" w:rsidRPr="00866B81" w:rsidRDefault="000256E5" w:rsidP="00D15F93">
            <w:pPr>
              <w:pStyle w:val="CETAddress"/>
              <w:jc w:val="center"/>
              <w:rPr>
                <w:color w:val="000000" w:themeColor="text1"/>
              </w:rPr>
            </w:pPr>
            <w:r w:rsidRPr="00866B81">
              <w:rPr>
                <w:color w:val="000000" w:themeColor="text1"/>
                <w:lang w:val="pt-BR" w:eastAsia="pt-BR"/>
              </w:rPr>
              <w:lastRenderedPageBreak/>
              <w:drawing>
                <wp:inline distT="0" distB="0" distL="0" distR="0" wp14:anchorId="08446BF3" wp14:editId="2DB940DC">
                  <wp:extent cx="2011045" cy="2463800"/>
                  <wp:effectExtent l="0" t="0" r="8255"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456"/>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052956" cy="2515147"/>
                          </a:xfrm>
                          <a:prstGeom prst="rect">
                            <a:avLst/>
                          </a:prstGeom>
                          <a:noFill/>
                          <a:ln>
                            <a:noFill/>
                          </a:ln>
                        </pic:spPr>
                      </pic:pic>
                    </a:graphicData>
                  </a:graphic>
                </wp:inline>
              </w:drawing>
            </w:r>
          </w:p>
          <w:p w14:paraId="7951247D" w14:textId="77777777" w:rsidR="000256E5" w:rsidRPr="00866B81" w:rsidRDefault="00AC2C79" w:rsidP="00D15F93">
            <w:pPr>
              <w:pStyle w:val="CETCaption"/>
              <w:jc w:val="center"/>
              <w:rPr>
                <w:color w:val="000000" w:themeColor="text1"/>
              </w:rPr>
            </w:pPr>
            <w:r w:rsidRPr="00866B81">
              <w:rPr>
                <w:color w:val="000000" w:themeColor="text1"/>
              </w:rPr>
              <w:t>Figure 5: Neural network topology for the ANFIS system</w:t>
            </w:r>
          </w:p>
        </w:tc>
        <w:tc>
          <w:tcPr>
            <w:tcW w:w="5236" w:type="dxa"/>
          </w:tcPr>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3"/>
              <w:gridCol w:w="2705"/>
            </w:tblGrid>
            <w:tr w:rsidR="00866B81" w:rsidRPr="00866B81" w14:paraId="0D679493" w14:textId="77777777" w:rsidTr="00731F02">
              <w:tc>
                <w:tcPr>
                  <w:tcW w:w="2689" w:type="dxa"/>
                  <w:hideMark/>
                </w:tcPr>
                <w:p w14:paraId="38F1C187" w14:textId="34E5F3DD" w:rsidR="000256E5" w:rsidRPr="00866B81" w:rsidRDefault="000256E5" w:rsidP="00547D83">
                  <w:pPr>
                    <w:pStyle w:val="CETAddress"/>
                    <w:rPr>
                      <w:color w:val="000000" w:themeColor="text1"/>
                    </w:rPr>
                  </w:pPr>
                  <w:r w:rsidRPr="00866B81">
                    <w:rPr>
                      <w:color w:val="000000" w:themeColor="text1"/>
                      <w:lang w:val="pt-BR" w:eastAsia="pt-BR"/>
                    </w:rPr>
                    <mc:AlternateContent>
                      <mc:Choice Requires="wps">
                        <w:drawing>
                          <wp:anchor distT="45720" distB="45720" distL="114300" distR="114300" simplePos="0" relativeHeight="251651584" behindDoc="0" locked="0" layoutInCell="1" allowOverlap="1" wp14:anchorId="416CB776" wp14:editId="7C9F42A1">
                            <wp:simplePos x="0" y="0"/>
                            <wp:positionH relativeFrom="column">
                              <wp:posOffset>1119472</wp:posOffset>
                            </wp:positionH>
                            <wp:positionV relativeFrom="paragraph">
                              <wp:posOffset>25796</wp:posOffset>
                            </wp:positionV>
                            <wp:extent cx="338447" cy="213756"/>
                            <wp:effectExtent l="0" t="0" r="0" b="0"/>
                            <wp:wrapNone/>
                            <wp:docPr id="18445" name="Caixa de Texto 18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447" cy="213756"/>
                                    </a:xfrm>
                                    <a:prstGeom prst="rect">
                                      <a:avLst/>
                                    </a:prstGeom>
                                    <a:noFill/>
                                    <a:ln w="9525">
                                      <a:noFill/>
                                      <a:miter lim="800000"/>
                                      <a:headEnd/>
                                      <a:tailEnd/>
                                    </a:ln>
                                  </wps:spPr>
                                  <wps:txbx>
                                    <w:txbxContent>
                                      <w:p w14:paraId="152B2D12" w14:textId="77777777" w:rsidR="000256E5" w:rsidRDefault="000256E5" w:rsidP="000256E5">
                                        <w:r>
                                          <w:t>F</w:t>
                                        </w:r>
                                        <w:r>
                                          <w:rPr>
                                            <w:vertAlign w:val="subscript"/>
                                          </w:rPr>
                                          <w:t>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6CB776" id="Caixa de Texto 18445" o:spid="_x0000_s1029" type="#_x0000_t202" style="position:absolute;margin-left:88.15pt;margin-top:2.05pt;width:26.65pt;height:16.85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" filled="f" stroked="f">
                            <v:textbox>
                              <w:txbxContent>
                                <w:p w14:paraId="152B2D12" w14:textId="77777777" w:rsidR="000256E5" w:rsidRDefault="000256E5" w:rsidP="000256E5">
                                  <w:r>
                                    <w:t>F</w:t>
                                  </w:r>
                                  <w:r>
                                    <w:rPr>
                                      <w:vertAlign w:val="subscript"/>
                                    </w:rPr>
                                    <w:t>in</w:t>
                                  </w:r>
                                </w:p>
                              </w:txbxContent>
                            </v:textbox>
                          </v:shape>
                        </w:pict>
                      </mc:Fallback>
                    </mc:AlternateContent>
                  </w:r>
                  <w:r w:rsidRPr="00866B81">
                    <w:rPr>
                      <w:color w:val="000000" w:themeColor="text1"/>
                      <w:lang w:val="pt-BR" w:eastAsia="pt-BR"/>
                    </w:rPr>
                    <w:drawing>
                      <wp:inline distT="0" distB="0" distL="0" distR="0" wp14:anchorId="29953507" wp14:editId="04CC15C9">
                        <wp:extent cx="1523989" cy="900000"/>
                        <wp:effectExtent l="0" t="0" r="63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485"/>
                                <pic:cNvPicPr>
                                  <a:picLocks noChangeAspect="1" noChangeArrowheads="1"/>
                                </pic:cNvPicPr>
                              </pic:nvPicPr>
                              <pic:blipFill>
                                <a:blip r:embed="rId17" cstate="print">
                                  <a:clrChange>
                                    <a:clrFrom>
                                      <a:srgbClr val="E6E6E6"/>
                                    </a:clrFrom>
                                    <a:clrTo>
                                      <a:srgbClr val="E6E6E6">
                                        <a:alpha val="0"/>
                                      </a:srgbClr>
                                    </a:clrTo>
                                  </a:clrChange>
                                  <a:extLst>
                                    <a:ext uri="{28A0092B-C50C-407E-A947-70E740481C1C}">
                                      <a14:useLocalDpi xmlns:a14="http://schemas.microsoft.com/office/drawing/2010/main" val="0"/>
                                    </a:ext>
                                  </a:extLst>
                                </a:blip>
                                <a:srcRect t="8011" b="-7571"/>
                                <a:stretch>
                                  <a:fillRect/>
                                </a:stretch>
                              </pic:blipFill>
                              <pic:spPr bwMode="auto">
                                <a:xfrm>
                                  <a:off x="0" y="0"/>
                                  <a:ext cx="1523989" cy="900000"/>
                                </a:xfrm>
                                <a:prstGeom prst="rect">
                                  <a:avLst/>
                                </a:prstGeom>
                                <a:noFill/>
                                <a:ln>
                                  <a:noFill/>
                                </a:ln>
                              </pic:spPr>
                            </pic:pic>
                          </a:graphicData>
                        </a:graphic>
                      </wp:inline>
                    </w:drawing>
                  </w:r>
                </w:p>
              </w:tc>
              <w:tc>
                <w:tcPr>
                  <w:tcW w:w="2551" w:type="dxa"/>
                  <w:hideMark/>
                </w:tcPr>
                <w:p w14:paraId="2D9A2419" w14:textId="77777777" w:rsidR="000256E5" w:rsidRPr="00866B81" w:rsidRDefault="000256E5" w:rsidP="00547D83">
                  <w:pPr>
                    <w:pStyle w:val="CETAddress"/>
                    <w:rPr>
                      <w:color w:val="000000" w:themeColor="text1"/>
                    </w:rPr>
                  </w:pPr>
                  <w:r w:rsidRPr="00866B81">
                    <w:rPr>
                      <w:color w:val="000000" w:themeColor="text1"/>
                      <w:lang w:val="pt-BR" w:eastAsia="pt-BR"/>
                    </w:rPr>
                    <mc:AlternateContent>
                      <mc:Choice Requires="wps">
                        <w:drawing>
                          <wp:anchor distT="45720" distB="45720" distL="114300" distR="114300" simplePos="0" relativeHeight="251652608" behindDoc="0" locked="0" layoutInCell="1" allowOverlap="1" wp14:anchorId="57DBCB8D" wp14:editId="246C827C">
                            <wp:simplePos x="0" y="0"/>
                            <wp:positionH relativeFrom="column">
                              <wp:posOffset>135255</wp:posOffset>
                            </wp:positionH>
                            <wp:positionV relativeFrom="paragraph">
                              <wp:posOffset>16510</wp:posOffset>
                            </wp:positionV>
                            <wp:extent cx="938530" cy="675640"/>
                            <wp:effectExtent l="0" t="0" r="0" b="0"/>
                            <wp:wrapNone/>
                            <wp:docPr id="18454" name="Caixa de Texto 18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895" cy="675005"/>
                                    </a:xfrm>
                                    <a:prstGeom prst="rect">
                                      <a:avLst/>
                                    </a:prstGeom>
                                    <a:noFill/>
                                    <a:ln w="9525">
                                      <a:noFill/>
                                      <a:miter lim="800000"/>
                                      <a:headEnd/>
                                      <a:tailEnd/>
                                    </a:ln>
                                  </wps:spPr>
                                  <wps:txbx>
                                    <w:txbxContent>
                                      <w:p w14:paraId="4CD737E1" w14:textId="77777777" w:rsidR="000256E5" w:rsidRDefault="000256E5" w:rsidP="000256E5">
                                        <w:r>
                                          <w:t>T</w:t>
                                        </w:r>
                                        <w:r>
                                          <w:rPr>
                                            <w:vertAlign w:val="subscript"/>
                                          </w:rPr>
                                          <w:t>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7DBCB8D" id="Caixa de Texto 18454" o:spid="_x0000_s1030" type="#_x0000_t202" style="position:absolute;margin-left:10.65pt;margin-top:1.3pt;width:73.9pt;height:53.2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" filled="f" stroked="f">
                            <v:textbox>
                              <w:txbxContent>
                                <w:p w14:paraId="4CD737E1" w14:textId="77777777" w:rsidR="000256E5" w:rsidRDefault="000256E5" w:rsidP="000256E5">
                                  <w:r>
                                    <w:t>T</w:t>
                                  </w:r>
                                  <w:r>
                                    <w:rPr>
                                      <w:vertAlign w:val="subscript"/>
                                    </w:rPr>
                                    <w:t>in</w:t>
                                  </w:r>
                                </w:p>
                              </w:txbxContent>
                            </v:textbox>
                          </v:shape>
                        </w:pict>
                      </mc:Fallback>
                    </mc:AlternateContent>
                  </w:r>
                  <w:r w:rsidRPr="00866B81">
                    <w:rPr>
                      <w:color w:val="000000" w:themeColor="text1"/>
                      <w:lang w:val="pt-BR" w:eastAsia="pt-BR"/>
                    </w:rPr>
                    <w:drawing>
                      <wp:inline distT="0" distB="0" distL="0" distR="0" wp14:anchorId="3AB57FF9" wp14:editId="71D686F1">
                        <wp:extent cx="1622809" cy="899327"/>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490"/>
                                <pic:cNvPicPr>
                                  <a:picLocks noChangeAspect="1" noChangeArrowheads="1"/>
                                </pic:cNvPicPr>
                              </pic:nvPicPr>
                              <pic:blipFill>
                                <a:blip r:embed="rId18" cstate="print">
                                  <a:clrChange>
                                    <a:clrFrom>
                                      <a:srgbClr val="E6E6E6"/>
                                    </a:clrFrom>
                                    <a:clrTo>
                                      <a:srgbClr val="E6E6E6">
                                        <a:alpha val="0"/>
                                      </a:srgbClr>
                                    </a:clrTo>
                                  </a:clrChange>
                                  <a:extLst>
                                    <a:ext uri="{28A0092B-C50C-407E-A947-70E740481C1C}">
                                      <a14:useLocalDpi xmlns:a14="http://schemas.microsoft.com/office/drawing/2010/main" val="0"/>
                                    </a:ext>
                                  </a:extLst>
                                </a:blip>
                                <a:srcRect t="5463" b="-7507"/>
                                <a:stretch>
                                  <a:fillRect/>
                                </a:stretch>
                              </pic:blipFill>
                              <pic:spPr bwMode="auto">
                                <a:xfrm>
                                  <a:off x="0" y="0"/>
                                  <a:ext cx="1624024" cy="900000"/>
                                </a:xfrm>
                                <a:prstGeom prst="rect">
                                  <a:avLst/>
                                </a:prstGeom>
                                <a:noFill/>
                                <a:ln>
                                  <a:noFill/>
                                </a:ln>
                              </pic:spPr>
                            </pic:pic>
                          </a:graphicData>
                        </a:graphic>
                      </wp:inline>
                    </w:drawing>
                  </w:r>
                </w:p>
              </w:tc>
            </w:tr>
            <w:tr w:rsidR="00866B81" w:rsidRPr="00866B81" w14:paraId="7EEE2A4F" w14:textId="77777777" w:rsidTr="00731F02">
              <w:tc>
                <w:tcPr>
                  <w:tcW w:w="2689" w:type="dxa"/>
                  <w:hideMark/>
                </w:tcPr>
                <w:p w14:paraId="59BB7570" w14:textId="74C92845" w:rsidR="000256E5" w:rsidRPr="00866B81" w:rsidRDefault="000E5709" w:rsidP="00547D83">
                  <w:pPr>
                    <w:pStyle w:val="CETAddress"/>
                    <w:rPr>
                      <w:color w:val="000000" w:themeColor="text1"/>
                    </w:rPr>
                  </w:pPr>
                  <w:r w:rsidRPr="00866B81">
                    <w:rPr>
                      <w:color w:val="000000" w:themeColor="text1"/>
                      <w:lang w:val="pt-BR" w:eastAsia="pt-BR"/>
                    </w:rPr>
                    <mc:AlternateContent>
                      <mc:Choice Requires="wps">
                        <w:drawing>
                          <wp:anchor distT="45720" distB="45720" distL="114300" distR="114300" simplePos="0" relativeHeight="251653632" behindDoc="0" locked="0" layoutInCell="1" allowOverlap="1" wp14:anchorId="1E05F2C4" wp14:editId="4E03B8B9">
                            <wp:simplePos x="0" y="0"/>
                            <wp:positionH relativeFrom="column">
                              <wp:posOffset>863928</wp:posOffset>
                            </wp:positionH>
                            <wp:positionV relativeFrom="paragraph">
                              <wp:posOffset>-119</wp:posOffset>
                            </wp:positionV>
                            <wp:extent cx="510540" cy="241300"/>
                            <wp:effectExtent l="0" t="0" r="0" b="6350"/>
                            <wp:wrapNone/>
                            <wp:docPr id="18457" name="Caixa de Texto 184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 cy="241300"/>
                                    </a:xfrm>
                                    <a:prstGeom prst="rect">
                                      <a:avLst/>
                                    </a:prstGeom>
                                    <a:noFill/>
                                    <a:ln w="9525">
                                      <a:noFill/>
                                      <a:miter lim="800000"/>
                                      <a:headEnd/>
                                      <a:tailEnd/>
                                    </a:ln>
                                  </wps:spPr>
                                  <wps:txbx>
                                    <w:txbxContent>
                                      <w:p w14:paraId="700B25DB" w14:textId="77777777" w:rsidR="000256E5" w:rsidRPr="000256E5" w:rsidRDefault="000256E5" w:rsidP="000256E5">
                                        <w:pPr>
                                          <w:pStyle w:val="SemEspaamento"/>
                                          <w:rPr>
                                            <w:sz w:val="18"/>
                                          </w:rPr>
                                        </w:pPr>
                                        <w:r w:rsidRPr="000256E5">
                                          <w:rPr>
                                            <w:sz w:val="18"/>
                                          </w:rPr>
                                          <w:t>CA</w:t>
                                        </w:r>
                                        <w:r w:rsidRPr="000256E5">
                                          <w:rPr>
                                            <w:sz w:val="18"/>
                                            <w:vertAlign w:val="subscript"/>
                                          </w:rPr>
                                          <w:t>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05F2C4" id="Caixa de Texto 18457" o:spid="_x0000_s1031" type="#_x0000_t202" style="position:absolute;margin-left:68.05pt;margin-top:0;width:40.2pt;height:19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" filled="f" stroked="f">
                            <v:textbox>
                              <w:txbxContent>
                                <w:p w14:paraId="700B25DB" w14:textId="77777777" w:rsidR="000256E5" w:rsidRPr="000256E5" w:rsidRDefault="000256E5" w:rsidP="000256E5">
                                  <w:pPr>
                                    <w:pStyle w:val="SemEspaamento"/>
                                    <w:rPr>
                                      <w:sz w:val="18"/>
                                    </w:rPr>
                                  </w:pPr>
                                  <w:proofErr w:type="spellStart"/>
                                  <w:r w:rsidRPr="000256E5">
                                    <w:rPr>
                                      <w:sz w:val="18"/>
                                    </w:rPr>
                                    <w:t>CA</w:t>
                                  </w:r>
                                  <w:r w:rsidRPr="000256E5">
                                    <w:rPr>
                                      <w:sz w:val="18"/>
                                      <w:vertAlign w:val="subscript"/>
                                    </w:rPr>
                                    <w:t>in</w:t>
                                  </w:r>
                                  <w:proofErr w:type="spellEnd"/>
                                </w:p>
                              </w:txbxContent>
                            </v:textbox>
                          </v:shape>
                        </w:pict>
                      </mc:Fallback>
                    </mc:AlternateContent>
                  </w:r>
                  <w:r w:rsidR="000256E5" w:rsidRPr="00866B81">
                    <w:rPr>
                      <w:color w:val="000000" w:themeColor="text1"/>
                      <w:lang w:val="pt-BR" w:eastAsia="pt-BR"/>
                    </w:rPr>
                    <mc:AlternateContent>
                      <mc:Choice Requires="wps">
                        <w:drawing>
                          <wp:anchor distT="45720" distB="45720" distL="114300" distR="114300" simplePos="0" relativeHeight="251656704" behindDoc="0" locked="0" layoutInCell="1" allowOverlap="1" wp14:anchorId="43F9EF00" wp14:editId="7FD25DB5">
                            <wp:simplePos x="0" y="0"/>
                            <wp:positionH relativeFrom="margin">
                              <wp:posOffset>1062858</wp:posOffset>
                            </wp:positionH>
                            <wp:positionV relativeFrom="paragraph">
                              <wp:posOffset>900537</wp:posOffset>
                            </wp:positionV>
                            <wp:extent cx="439387" cy="342900"/>
                            <wp:effectExtent l="0" t="0" r="0" b="0"/>
                            <wp:wrapNone/>
                            <wp:docPr id="18461" name="Caixa de Texto 18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387" cy="342900"/>
                                    </a:xfrm>
                                    <a:prstGeom prst="rect">
                                      <a:avLst/>
                                    </a:prstGeom>
                                    <a:noFill/>
                                    <a:ln w="9525">
                                      <a:noFill/>
                                      <a:miter lim="800000"/>
                                      <a:headEnd/>
                                      <a:tailEnd/>
                                    </a:ln>
                                  </wps:spPr>
                                  <wps:txbx>
                                    <w:txbxContent>
                                      <w:p w14:paraId="2919F98E" w14:textId="77777777" w:rsidR="000256E5" w:rsidRPr="000256E5" w:rsidRDefault="000256E5" w:rsidP="000256E5">
                                        <w:r w:rsidRPr="000256E5">
                                          <w:t>dC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3F9EF00" id="Caixa de Texto 18461" o:spid="_x0000_s1032" type="#_x0000_t202" style="position:absolute;margin-left:83.7pt;margin-top:70.9pt;width:34.6pt;height:27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" filled="f" stroked="f">
                            <v:textbox>
                              <w:txbxContent>
                                <w:p w14:paraId="2919F98E" w14:textId="77777777" w:rsidR="000256E5" w:rsidRPr="000256E5" w:rsidRDefault="000256E5" w:rsidP="000256E5">
                                  <w:proofErr w:type="spellStart"/>
                                  <w:r w:rsidRPr="000256E5">
                                    <w:t>dCB</w:t>
                                  </w:r>
                                  <w:proofErr w:type="spellEnd"/>
                                </w:p>
                              </w:txbxContent>
                            </v:textbox>
                            <w10:wrap anchorx="margin"/>
                          </v:shape>
                        </w:pict>
                      </mc:Fallback>
                    </mc:AlternateContent>
                  </w:r>
                  <w:r w:rsidR="000256E5" w:rsidRPr="00866B81">
                    <w:rPr>
                      <w:color w:val="000000" w:themeColor="text1"/>
                      <w:lang w:val="pt-BR" w:eastAsia="pt-BR"/>
                    </w:rPr>
                    <w:drawing>
                      <wp:inline distT="0" distB="0" distL="0" distR="0" wp14:anchorId="0DB1DACA" wp14:editId="4461D40D">
                        <wp:extent cx="1466531" cy="900000"/>
                        <wp:effectExtent l="0" t="0" r="635"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491"/>
                                <pic:cNvPicPr>
                                  <a:picLocks noChangeAspect="1" noChangeArrowheads="1"/>
                                </pic:cNvPicPr>
                              </pic:nvPicPr>
                              <pic:blipFill>
                                <a:blip r:embed="rId19" cstate="print">
                                  <a:clrChange>
                                    <a:clrFrom>
                                      <a:srgbClr val="E6E6E6"/>
                                    </a:clrFrom>
                                    <a:clrTo>
                                      <a:srgbClr val="E6E6E6">
                                        <a:alpha val="0"/>
                                      </a:srgbClr>
                                    </a:clrTo>
                                  </a:clrChange>
                                  <a:extLst>
                                    <a:ext uri="{28A0092B-C50C-407E-A947-70E740481C1C}">
                                      <a14:useLocalDpi xmlns:a14="http://schemas.microsoft.com/office/drawing/2010/main" val="0"/>
                                    </a:ext>
                                  </a:extLst>
                                </a:blip>
                                <a:srcRect t="7776" b="-10732"/>
                                <a:stretch>
                                  <a:fillRect/>
                                </a:stretch>
                              </pic:blipFill>
                              <pic:spPr bwMode="auto">
                                <a:xfrm>
                                  <a:off x="0" y="0"/>
                                  <a:ext cx="1466531" cy="900000"/>
                                </a:xfrm>
                                <a:prstGeom prst="rect">
                                  <a:avLst/>
                                </a:prstGeom>
                                <a:noFill/>
                                <a:ln>
                                  <a:noFill/>
                                </a:ln>
                              </pic:spPr>
                            </pic:pic>
                          </a:graphicData>
                        </a:graphic>
                      </wp:inline>
                    </w:drawing>
                  </w:r>
                </w:p>
              </w:tc>
              <w:tc>
                <w:tcPr>
                  <w:tcW w:w="2551" w:type="dxa"/>
                  <w:hideMark/>
                </w:tcPr>
                <w:p w14:paraId="07951FB5" w14:textId="77777777" w:rsidR="000256E5" w:rsidRPr="00866B81" w:rsidRDefault="000256E5" w:rsidP="00547D83">
                  <w:pPr>
                    <w:pStyle w:val="CETAddress"/>
                    <w:rPr>
                      <w:color w:val="000000" w:themeColor="text1"/>
                    </w:rPr>
                  </w:pPr>
                  <w:r w:rsidRPr="00866B81">
                    <w:rPr>
                      <w:color w:val="000000" w:themeColor="text1"/>
                      <w:lang w:val="pt-BR" w:eastAsia="pt-BR"/>
                    </w:rPr>
                    <mc:AlternateContent>
                      <mc:Choice Requires="wps">
                        <w:drawing>
                          <wp:anchor distT="45720" distB="45720" distL="114300" distR="114300" simplePos="0" relativeHeight="251655680" behindDoc="0" locked="0" layoutInCell="1" allowOverlap="1" wp14:anchorId="0E5E350A" wp14:editId="7810D4C1">
                            <wp:simplePos x="0" y="0"/>
                            <wp:positionH relativeFrom="column">
                              <wp:posOffset>140335</wp:posOffset>
                            </wp:positionH>
                            <wp:positionV relativeFrom="paragraph">
                              <wp:posOffset>13970</wp:posOffset>
                            </wp:positionV>
                            <wp:extent cx="930275" cy="342900"/>
                            <wp:effectExtent l="0" t="0" r="0" b="0"/>
                            <wp:wrapNone/>
                            <wp:docPr id="18459" name="Caixa de Texto 18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275" cy="342900"/>
                                    </a:xfrm>
                                    <a:prstGeom prst="rect">
                                      <a:avLst/>
                                    </a:prstGeom>
                                    <a:noFill/>
                                    <a:ln w="9525">
                                      <a:noFill/>
                                      <a:miter lim="800000"/>
                                      <a:headEnd/>
                                      <a:tailEnd/>
                                    </a:ln>
                                  </wps:spPr>
                                  <wps:txbx>
                                    <w:txbxContent>
                                      <w:p w14:paraId="3FBCAF9E" w14:textId="77777777" w:rsidR="000256E5" w:rsidRDefault="000256E5" w:rsidP="000256E5">
                                        <w:r>
                                          <w:t>Q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5E350A" id="Caixa de Texto 18459" o:spid="_x0000_s1033" type="#_x0000_t202" style="position:absolute;margin-left:11.05pt;margin-top:1.1pt;width:73.25pt;height:27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" filled="f" stroked="f">
                            <v:textbox>
                              <w:txbxContent>
                                <w:p w14:paraId="3FBCAF9E" w14:textId="77777777" w:rsidR="000256E5" w:rsidRDefault="000256E5" w:rsidP="000256E5">
                                  <w:proofErr w:type="spellStart"/>
                                  <w:r>
                                    <w:t>Qk</w:t>
                                  </w:r>
                                  <w:proofErr w:type="spellEnd"/>
                                </w:p>
                              </w:txbxContent>
                            </v:textbox>
                          </v:shape>
                        </w:pict>
                      </mc:Fallback>
                    </mc:AlternateContent>
                  </w:r>
                  <w:r w:rsidRPr="00866B81">
                    <w:rPr>
                      <w:color w:val="000000" w:themeColor="text1"/>
                      <w:lang w:val="pt-BR" w:eastAsia="pt-BR"/>
                    </w:rPr>
                    <w:drawing>
                      <wp:inline distT="0" distB="0" distL="0" distR="0" wp14:anchorId="69ECF2F7" wp14:editId="38BEEEBE">
                        <wp:extent cx="1623257" cy="900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492"/>
                                <pic:cNvPicPr>
                                  <a:picLocks noChangeAspect="1" noChangeArrowheads="1"/>
                                </pic:cNvPicPr>
                              </pic:nvPicPr>
                              <pic:blipFill>
                                <a:blip r:embed="rId20" cstate="print">
                                  <a:clrChange>
                                    <a:clrFrom>
                                      <a:srgbClr val="E6E6E6"/>
                                    </a:clrFrom>
                                    <a:clrTo>
                                      <a:srgbClr val="E6E6E6">
                                        <a:alpha val="0"/>
                                      </a:srgbClr>
                                    </a:clrTo>
                                  </a:clrChange>
                                  <a:extLst>
                                    <a:ext uri="{28A0092B-C50C-407E-A947-70E740481C1C}">
                                      <a14:useLocalDpi xmlns:a14="http://schemas.microsoft.com/office/drawing/2010/main" val="0"/>
                                    </a:ext>
                                  </a:extLst>
                                </a:blip>
                                <a:srcRect t="5605" b="-2"/>
                                <a:stretch>
                                  <a:fillRect/>
                                </a:stretch>
                              </pic:blipFill>
                              <pic:spPr bwMode="auto">
                                <a:xfrm>
                                  <a:off x="0" y="0"/>
                                  <a:ext cx="1623257" cy="900000"/>
                                </a:xfrm>
                                <a:prstGeom prst="rect">
                                  <a:avLst/>
                                </a:prstGeom>
                                <a:noFill/>
                                <a:ln>
                                  <a:noFill/>
                                </a:ln>
                              </pic:spPr>
                            </pic:pic>
                          </a:graphicData>
                        </a:graphic>
                      </wp:inline>
                    </w:drawing>
                  </w:r>
                </w:p>
              </w:tc>
            </w:tr>
            <w:tr w:rsidR="00866B81" w:rsidRPr="00866B81" w14:paraId="5CBC78D5" w14:textId="77777777" w:rsidTr="00731F02">
              <w:tc>
                <w:tcPr>
                  <w:tcW w:w="2689" w:type="dxa"/>
                  <w:hideMark/>
                </w:tcPr>
                <w:p w14:paraId="11DA0473" w14:textId="77777777" w:rsidR="000256E5" w:rsidRPr="00866B81" w:rsidRDefault="000256E5" w:rsidP="00547D83">
                  <w:pPr>
                    <w:pStyle w:val="CETAddress"/>
                    <w:rPr>
                      <w:color w:val="000000" w:themeColor="text1"/>
                    </w:rPr>
                  </w:pPr>
                  <w:r w:rsidRPr="00866B81">
                    <w:rPr>
                      <w:color w:val="000000" w:themeColor="text1"/>
                      <w:lang w:val="pt-BR" w:eastAsia="pt-BR"/>
                    </w:rPr>
                    <w:drawing>
                      <wp:inline distT="0" distB="0" distL="0" distR="0" wp14:anchorId="0C0F6EB6" wp14:editId="0FD9C7F7">
                        <wp:extent cx="1496291" cy="899795"/>
                        <wp:effectExtent l="0" t="0" r="889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493"/>
                                <pic:cNvPicPr>
                                  <a:picLocks noChangeAspect="1" noChangeArrowheads="1"/>
                                </pic:cNvPicPr>
                              </pic:nvPicPr>
                              <pic:blipFill>
                                <a:blip r:embed="rId21" cstate="print">
                                  <a:clrChange>
                                    <a:clrFrom>
                                      <a:srgbClr val="E6E6E6"/>
                                    </a:clrFrom>
                                    <a:clrTo>
                                      <a:srgbClr val="E6E6E6">
                                        <a:alpha val="0"/>
                                      </a:srgbClr>
                                    </a:clrTo>
                                  </a:clrChange>
                                  <a:extLst>
                                    <a:ext uri="{28A0092B-C50C-407E-A947-70E740481C1C}">
                                      <a14:useLocalDpi xmlns:a14="http://schemas.microsoft.com/office/drawing/2010/main" val="0"/>
                                    </a:ext>
                                  </a:extLst>
                                </a:blip>
                                <a:srcRect t="6306"/>
                                <a:stretch>
                                  <a:fillRect/>
                                </a:stretch>
                              </pic:blipFill>
                              <pic:spPr bwMode="auto">
                                <a:xfrm>
                                  <a:off x="0" y="0"/>
                                  <a:ext cx="1503062" cy="903867"/>
                                </a:xfrm>
                                <a:prstGeom prst="rect">
                                  <a:avLst/>
                                </a:prstGeom>
                                <a:noFill/>
                                <a:ln>
                                  <a:noFill/>
                                </a:ln>
                              </pic:spPr>
                            </pic:pic>
                          </a:graphicData>
                        </a:graphic>
                      </wp:inline>
                    </w:drawing>
                  </w:r>
                </w:p>
              </w:tc>
              <w:tc>
                <w:tcPr>
                  <w:tcW w:w="2551" w:type="dxa"/>
                  <w:hideMark/>
                </w:tcPr>
                <w:p w14:paraId="73E96B0B" w14:textId="77777777" w:rsidR="000256E5" w:rsidRPr="00866B81" w:rsidRDefault="000256E5" w:rsidP="00547D83">
                  <w:pPr>
                    <w:pStyle w:val="CETAddress"/>
                    <w:rPr>
                      <w:color w:val="000000" w:themeColor="text1"/>
                    </w:rPr>
                  </w:pPr>
                  <w:r w:rsidRPr="00866B81">
                    <w:rPr>
                      <w:color w:val="000000" w:themeColor="text1"/>
                      <w:lang w:val="pt-BR" w:eastAsia="pt-BR"/>
                    </w:rPr>
                    <mc:AlternateContent>
                      <mc:Choice Requires="wps">
                        <w:drawing>
                          <wp:anchor distT="45720" distB="45720" distL="114300" distR="114300" simplePos="0" relativeHeight="251657728" behindDoc="0" locked="0" layoutInCell="1" allowOverlap="1" wp14:anchorId="58FA88F9" wp14:editId="30D91983">
                            <wp:simplePos x="0" y="0"/>
                            <wp:positionH relativeFrom="margin">
                              <wp:posOffset>132715</wp:posOffset>
                            </wp:positionH>
                            <wp:positionV relativeFrom="paragraph">
                              <wp:posOffset>8255</wp:posOffset>
                            </wp:positionV>
                            <wp:extent cx="1081405" cy="342900"/>
                            <wp:effectExtent l="0" t="0" r="0" b="0"/>
                            <wp:wrapNone/>
                            <wp:docPr id="18460" name="Caixa de Texto 18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770" cy="342900"/>
                                    </a:xfrm>
                                    <a:prstGeom prst="rect">
                                      <a:avLst/>
                                    </a:prstGeom>
                                    <a:noFill/>
                                    <a:ln w="9525">
                                      <a:noFill/>
                                      <a:miter lim="800000"/>
                                      <a:headEnd/>
                                      <a:tailEnd/>
                                    </a:ln>
                                  </wps:spPr>
                                  <wps:txbx>
                                    <w:txbxContent>
                                      <w:p w14:paraId="4A564382" w14:textId="77777777" w:rsidR="000256E5" w:rsidRDefault="000256E5" w:rsidP="000256E5">
                                        <w:r>
                                          <w:t>CB</w:t>
                                        </w:r>
                                        <w:r>
                                          <w:rPr>
                                            <w:vertAlign w:val="subscript"/>
                                          </w:rPr>
                                          <w:t>(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8FA88F9" id="Caixa de Texto 18460" o:spid="_x0000_s1034" type="#_x0000_t202" style="position:absolute;margin-left:10.45pt;margin-top:.65pt;width:85.15pt;height:27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" filled="f" stroked="f">
                            <v:textbox>
                              <w:txbxContent>
                                <w:p w14:paraId="4A564382" w14:textId="77777777" w:rsidR="000256E5" w:rsidRDefault="000256E5" w:rsidP="000256E5">
                                  <w:r>
                                    <w:t>CB</w:t>
                                  </w:r>
                                  <w:r>
                                    <w:rPr>
                                      <w:vertAlign w:val="subscript"/>
                                    </w:rPr>
                                    <w:t>(t-1)</w:t>
                                  </w:r>
                                </w:p>
                              </w:txbxContent>
                            </v:textbox>
                            <w10:wrap anchorx="margin"/>
                          </v:shape>
                        </w:pict>
                      </mc:Fallback>
                    </mc:AlternateContent>
                  </w:r>
                  <w:r w:rsidRPr="00866B81">
                    <w:rPr>
                      <w:color w:val="000000" w:themeColor="text1"/>
                      <w:lang w:val="pt-BR" w:eastAsia="pt-BR"/>
                    </w:rPr>
                    <w:drawing>
                      <wp:inline distT="0" distB="0" distL="0" distR="0" wp14:anchorId="39934051" wp14:editId="13B474B5">
                        <wp:extent cx="1623257" cy="90000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494"/>
                                <pic:cNvPicPr>
                                  <a:picLocks noChangeAspect="1" noChangeArrowheads="1"/>
                                </pic:cNvPicPr>
                              </pic:nvPicPr>
                              <pic:blipFill>
                                <a:blip r:embed="rId22" cstate="print">
                                  <a:clrChange>
                                    <a:clrFrom>
                                      <a:srgbClr val="E6E6E6"/>
                                    </a:clrFrom>
                                    <a:clrTo>
                                      <a:srgbClr val="E6E6E6">
                                        <a:alpha val="0"/>
                                      </a:srgbClr>
                                    </a:clrTo>
                                  </a:clrChange>
                                  <a:extLst>
                                    <a:ext uri="{28A0092B-C50C-407E-A947-70E740481C1C}">
                                      <a14:useLocalDpi xmlns:a14="http://schemas.microsoft.com/office/drawing/2010/main" val="0"/>
                                    </a:ext>
                                  </a:extLst>
                                </a:blip>
                                <a:srcRect t="5870"/>
                                <a:stretch>
                                  <a:fillRect/>
                                </a:stretch>
                              </pic:blipFill>
                              <pic:spPr bwMode="auto">
                                <a:xfrm>
                                  <a:off x="0" y="0"/>
                                  <a:ext cx="1623257" cy="900000"/>
                                </a:xfrm>
                                <a:prstGeom prst="rect">
                                  <a:avLst/>
                                </a:prstGeom>
                                <a:noFill/>
                                <a:ln>
                                  <a:noFill/>
                                </a:ln>
                              </pic:spPr>
                            </pic:pic>
                          </a:graphicData>
                        </a:graphic>
                      </wp:inline>
                    </w:drawing>
                  </w:r>
                </w:p>
              </w:tc>
            </w:tr>
          </w:tbl>
          <w:p w14:paraId="45747CB0" w14:textId="3C2D233D" w:rsidR="000256E5" w:rsidRPr="00866B81" w:rsidRDefault="00831482" w:rsidP="00547D83">
            <w:pPr>
              <w:pStyle w:val="CETCaption"/>
              <w:rPr>
                <w:color w:val="000000" w:themeColor="text1"/>
              </w:rPr>
            </w:pPr>
            <w:r>
              <w:rPr>
                <w:color w:val="000000" w:themeColor="text1"/>
              </w:rPr>
              <w:t xml:space="preserve">       </w:t>
            </w:r>
            <w:r w:rsidR="00AC2C79" w:rsidRPr="00866B81">
              <w:rPr>
                <w:color w:val="000000" w:themeColor="text1"/>
              </w:rPr>
              <w:t>Figure 6: Fuzzy group obtained by sub clustering and training</w:t>
            </w:r>
          </w:p>
        </w:tc>
      </w:tr>
    </w:tbl>
    <w:p w14:paraId="72088016" w14:textId="0D1BE100" w:rsidR="00C36E3E" w:rsidRPr="00866B81" w:rsidRDefault="00C36E3E" w:rsidP="00547D83">
      <w:pPr>
        <w:rPr>
          <w:color w:val="000000" w:themeColor="text1"/>
        </w:rPr>
      </w:pPr>
      <w:r w:rsidRPr="00866B81">
        <w:rPr>
          <w:color w:val="000000" w:themeColor="text1"/>
        </w:rPr>
        <w:t>The CA</w:t>
      </w:r>
      <w:r w:rsidRPr="00866B81">
        <w:rPr>
          <w:color w:val="000000" w:themeColor="text1"/>
          <w:vertAlign w:val="subscript"/>
        </w:rPr>
        <w:t>in</w:t>
      </w:r>
      <w:r w:rsidRPr="00866B81">
        <w:rPr>
          <w:color w:val="000000" w:themeColor="text1"/>
        </w:rPr>
        <w:t xml:space="preserve"> variable presented a symmetric division of the </w:t>
      </w:r>
      <w:r w:rsidR="00410181" w:rsidRPr="00866B81">
        <w:rPr>
          <w:color w:val="000000" w:themeColor="text1"/>
        </w:rPr>
        <w:t>Fuzzy groups</w:t>
      </w:r>
      <w:r w:rsidRPr="00866B81">
        <w:rPr>
          <w:color w:val="000000" w:themeColor="text1"/>
        </w:rPr>
        <w:t xml:space="preserve">. The Fin and Qk entries were divided into shifted nearby sets. The variables dCB, CB (t-1) and Tin presented three similar </w:t>
      </w:r>
      <w:r w:rsidR="00410181" w:rsidRPr="00866B81">
        <w:rPr>
          <w:color w:val="000000" w:themeColor="text1"/>
        </w:rPr>
        <w:t>Fuzzy groups</w:t>
      </w:r>
      <w:r w:rsidRPr="00866B81">
        <w:rPr>
          <w:color w:val="000000" w:themeColor="text1"/>
        </w:rPr>
        <w:t xml:space="preserve">. Probably these </w:t>
      </w:r>
      <w:r w:rsidR="0084579C" w:rsidRPr="00866B81">
        <w:rPr>
          <w:color w:val="000000" w:themeColor="text1"/>
        </w:rPr>
        <w:t xml:space="preserve">groups </w:t>
      </w:r>
      <w:r w:rsidRPr="00866B81">
        <w:rPr>
          <w:color w:val="000000" w:themeColor="text1"/>
        </w:rPr>
        <w:t xml:space="preserve">were generated </w:t>
      </w:r>
      <w:r w:rsidR="005D00DE" w:rsidRPr="00866B81">
        <w:rPr>
          <w:color w:val="000000" w:themeColor="text1"/>
        </w:rPr>
        <w:t xml:space="preserve">tow copies </w:t>
      </w:r>
      <w:r w:rsidR="00915A97" w:rsidRPr="00866B81">
        <w:rPr>
          <w:color w:val="000000" w:themeColor="text1"/>
        </w:rPr>
        <w:t>due to a</w:t>
      </w:r>
      <w:r w:rsidRPr="00866B81">
        <w:rPr>
          <w:color w:val="000000" w:themeColor="text1"/>
        </w:rPr>
        <w:t xml:space="preserve"> need of the algorithm of toolbox or to increase the degree of freedom of the system.</w:t>
      </w:r>
    </w:p>
    <w:p w14:paraId="08B74866" w14:textId="77777777" w:rsidR="00547D83" w:rsidRPr="00866B81" w:rsidRDefault="00547D83" w:rsidP="00600535">
      <w:pPr>
        <w:pStyle w:val="CETBodytext"/>
        <w:rPr>
          <w:color w:val="000000" w:themeColor="text1"/>
          <w:lang w:val="en-GB"/>
        </w:rPr>
      </w:pPr>
    </w:p>
    <w:p w14:paraId="133311A0" w14:textId="2B8E9F59" w:rsidR="000F2283" w:rsidRPr="00866B81" w:rsidRDefault="000F2283" w:rsidP="00600535">
      <w:pPr>
        <w:pStyle w:val="CETBodytext"/>
        <w:rPr>
          <w:color w:val="000000" w:themeColor="text1"/>
          <w:lang w:val="en-GB"/>
        </w:rPr>
      </w:pPr>
      <w:r w:rsidRPr="00866B81">
        <w:rPr>
          <w:color w:val="000000" w:themeColor="text1"/>
          <w:lang w:val="en-GB"/>
        </w:rPr>
        <w:t xml:space="preserve">It can be observed the structure of the Fuzzy inference system in the neural network topology of Figure 5. Each input (the input variables) is connected to only three neurons of the next layer, responsible for the </w:t>
      </w:r>
      <w:r w:rsidR="00410181" w:rsidRPr="00866B81">
        <w:rPr>
          <w:color w:val="000000" w:themeColor="text1"/>
        </w:rPr>
        <w:t>Fuzzy groups</w:t>
      </w:r>
      <w:r w:rsidRPr="00866B81">
        <w:rPr>
          <w:color w:val="000000" w:themeColor="text1"/>
          <w:lang w:val="en-GB"/>
        </w:rPr>
        <w:t xml:space="preserve">. The rules of inference are observed by the connection between the second (inputmf) and third layer (rules). Each blue neuron is connected only one of the neurons of the anterior layer cracks. The output of this network depends on the weighting of these three rules according to the activation of each </w:t>
      </w:r>
      <w:r w:rsidR="00410181" w:rsidRPr="00866B81">
        <w:rPr>
          <w:color w:val="000000" w:themeColor="text1"/>
        </w:rPr>
        <w:t>Fuzzy groups</w:t>
      </w:r>
      <w:r w:rsidRPr="00866B81">
        <w:rPr>
          <w:color w:val="000000" w:themeColor="text1"/>
          <w:lang w:val="en-GB"/>
        </w:rPr>
        <w:t>, according to Figure 7.</w:t>
      </w:r>
    </w:p>
    <w:p w14:paraId="7C13C374" w14:textId="77777777" w:rsidR="005F6314" w:rsidRPr="00866B81" w:rsidRDefault="005F6314" w:rsidP="005F6314">
      <w:pPr>
        <w:pStyle w:val="CETCaption"/>
        <w:jc w:val="center"/>
        <w:rPr>
          <w:color w:val="000000" w:themeColor="text1"/>
        </w:rPr>
      </w:pPr>
      <w:r w:rsidRPr="00866B81">
        <w:rPr>
          <w:noProof/>
          <w:color w:val="000000" w:themeColor="text1"/>
          <w:lang w:val="pt-BR" w:eastAsia="pt-BR"/>
        </w:rPr>
        <w:drawing>
          <wp:inline distT="0" distB="0" distL="0" distR="0" wp14:anchorId="52B5F576" wp14:editId="0CEE0D7D">
            <wp:extent cx="5297515" cy="20955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453"/>
                    <pic:cNvPicPr>
                      <a:picLocks noChangeAspect="1" noChangeArrowheads="1"/>
                    </pic:cNvPicPr>
                  </pic:nvPicPr>
                  <pic:blipFill>
                    <a:blip r:embed="rId23" cstate="print">
                      <a:clrChange>
                        <a:clrFrom>
                          <a:srgbClr val="E6E6E6"/>
                        </a:clrFrom>
                        <a:clrTo>
                          <a:srgbClr val="E6E6E6">
                            <a:alpha val="0"/>
                          </a:srgbClr>
                        </a:clrTo>
                      </a:clrChange>
                      <a:extLst>
                        <a:ext uri="{28A0092B-C50C-407E-A947-70E740481C1C}">
                          <a14:useLocalDpi xmlns:a14="http://schemas.microsoft.com/office/drawing/2010/main" val="0"/>
                        </a:ext>
                      </a:extLst>
                    </a:blip>
                    <a:srcRect b="7680"/>
                    <a:stretch>
                      <a:fillRect/>
                    </a:stretch>
                  </pic:blipFill>
                  <pic:spPr bwMode="auto">
                    <a:xfrm>
                      <a:off x="0" y="0"/>
                      <a:ext cx="5344483" cy="2114079"/>
                    </a:xfrm>
                    <a:prstGeom prst="rect">
                      <a:avLst/>
                    </a:prstGeom>
                    <a:noFill/>
                    <a:ln>
                      <a:noFill/>
                    </a:ln>
                  </pic:spPr>
                </pic:pic>
              </a:graphicData>
            </a:graphic>
          </wp:inline>
        </w:drawing>
      </w:r>
    </w:p>
    <w:p w14:paraId="1D3E38BF" w14:textId="77777777" w:rsidR="005F6314" w:rsidRPr="00866B81" w:rsidRDefault="00AC2C79" w:rsidP="00165B9F">
      <w:pPr>
        <w:pStyle w:val="CETCaption"/>
        <w:jc w:val="center"/>
        <w:rPr>
          <w:color w:val="000000" w:themeColor="text1"/>
        </w:rPr>
      </w:pPr>
      <w:r w:rsidRPr="00866B81">
        <w:rPr>
          <w:color w:val="000000" w:themeColor="text1"/>
        </w:rPr>
        <w:t>Figure 7: Example of activation of the ANFIS system</w:t>
      </w:r>
    </w:p>
    <w:p w14:paraId="768F03FD" w14:textId="77777777" w:rsidR="00AC2C79" w:rsidRPr="00866B81" w:rsidRDefault="00AC2C79" w:rsidP="00600535">
      <w:pPr>
        <w:pStyle w:val="CETBodytext"/>
        <w:rPr>
          <w:color w:val="000000" w:themeColor="text1"/>
          <w:lang w:val="en-GB"/>
        </w:rPr>
      </w:pPr>
    </w:p>
    <w:p w14:paraId="71628302" w14:textId="249ACE8A" w:rsidR="000B0A1F" w:rsidRPr="00866B81" w:rsidRDefault="00E35FF3" w:rsidP="00600535">
      <w:pPr>
        <w:pStyle w:val="CETBodytext"/>
        <w:rPr>
          <w:color w:val="000000" w:themeColor="text1"/>
          <w:lang w:val="en-GB"/>
        </w:rPr>
      </w:pPr>
      <w:r w:rsidRPr="00866B81">
        <w:rPr>
          <w:color w:val="000000" w:themeColor="text1"/>
          <w:lang w:val="en-GB"/>
        </w:rPr>
        <w:t xml:space="preserve">The real-time simulation with the predictions of the cyclopentenol concentration performed with the ANFIS system and with the artificial neural network is shown in Figure </w:t>
      </w:r>
      <w:r w:rsidR="007551AC">
        <w:rPr>
          <w:color w:val="000000" w:themeColor="text1"/>
          <w:lang w:val="en-GB"/>
        </w:rPr>
        <w:t>8</w:t>
      </w:r>
      <w:r w:rsidRPr="00866B81">
        <w:rPr>
          <w:color w:val="000000" w:themeColor="text1"/>
          <w:lang w:val="en-GB"/>
        </w:rPr>
        <w:t xml:space="preserve">. The comparison between the concentration of component B at the time t and prediction of this concentration at time t+3 in Figure </w:t>
      </w:r>
      <w:r w:rsidR="007551AC">
        <w:rPr>
          <w:color w:val="000000" w:themeColor="text1"/>
          <w:lang w:val="en-GB"/>
        </w:rPr>
        <w:t>9</w:t>
      </w:r>
      <w:r w:rsidRPr="00866B81">
        <w:rPr>
          <w:color w:val="000000" w:themeColor="text1"/>
          <w:lang w:val="en-GB"/>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98"/>
        <w:gridCol w:w="4289"/>
      </w:tblGrid>
      <w:tr w:rsidR="00291DD0" w:rsidRPr="00866B81" w14:paraId="5036CB9E" w14:textId="77777777" w:rsidTr="000B0A1F">
        <w:tc>
          <w:tcPr>
            <w:tcW w:w="4510" w:type="dxa"/>
          </w:tcPr>
          <w:p w14:paraId="6B48E726" w14:textId="290C16A4" w:rsidR="004E62FD" w:rsidRPr="00866B81" w:rsidRDefault="004E62FD" w:rsidP="00AC2C79">
            <w:pPr>
              <w:pStyle w:val="CETBodytext"/>
              <w:jc w:val="center"/>
              <w:rPr>
                <w:color w:val="000000" w:themeColor="text1"/>
                <w:lang w:val="en-GB"/>
              </w:rPr>
            </w:pPr>
            <w:r w:rsidRPr="00866B81">
              <w:rPr>
                <w:noProof/>
                <w:color w:val="000000" w:themeColor="text1"/>
                <w:lang w:val="pt-BR" w:eastAsia="pt-BR"/>
              </w:rPr>
              <w:lastRenderedPageBreak/>
              <w:drawing>
                <wp:inline distT="0" distB="0" distL="0" distR="0" wp14:anchorId="29ED3A42" wp14:editId="23881DB3">
                  <wp:extent cx="2772888" cy="2345055"/>
                  <wp:effectExtent l="0" t="0" r="8890" b="17145"/>
                  <wp:docPr id="19" name="Gráfico 19">
                    <a:extLst xmlns:a="http://schemas.openxmlformats.org/drawingml/2006/main">
                      <a:ext uri="{FF2B5EF4-FFF2-40B4-BE49-F238E27FC236}">
                        <a16:creationId xmlns:a16="http://schemas.microsoft.com/office/drawing/2014/main" id="{67B808D6-5D34-4DF3-B49B-6A3A219551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AC2C79" w:rsidRPr="00866B81">
              <w:rPr>
                <w:rStyle w:val="CETCaptionCarattere"/>
                <w:color w:val="000000" w:themeColor="text1"/>
              </w:rPr>
              <w:t xml:space="preserve">Figure </w:t>
            </w:r>
            <w:r w:rsidR="007551AC">
              <w:rPr>
                <w:rStyle w:val="CETCaptionCarattere"/>
                <w:color w:val="000000" w:themeColor="text1"/>
              </w:rPr>
              <w:t>8</w:t>
            </w:r>
            <w:r w:rsidR="00AC2C79" w:rsidRPr="00866B81">
              <w:rPr>
                <w:rStyle w:val="CETCaptionCarattere"/>
                <w:color w:val="000000" w:themeColor="text1"/>
              </w:rPr>
              <w:t>: Simulation with CB predictions</w:t>
            </w:r>
          </w:p>
        </w:tc>
        <w:tc>
          <w:tcPr>
            <w:tcW w:w="4277" w:type="dxa"/>
          </w:tcPr>
          <w:p w14:paraId="66D88DB8" w14:textId="66643BFF" w:rsidR="003D66A0" w:rsidRPr="00866B81" w:rsidRDefault="00A605A0" w:rsidP="00600535">
            <w:pPr>
              <w:pStyle w:val="CETBodytext"/>
              <w:rPr>
                <w:rStyle w:val="CETCaptionCarattere"/>
                <w:color w:val="000000" w:themeColor="text1"/>
              </w:rPr>
            </w:pPr>
            <w:r w:rsidRPr="00866B81">
              <w:rPr>
                <w:noProof/>
                <w:color w:val="000000" w:themeColor="text1"/>
                <w:lang w:val="pt-BR" w:eastAsia="pt-BR"/>
              </w:rPr>
              <mc:AlternateContent>
                <mc:Choice Requires="wps">
                  <w:drawing>
                    <wp:anchor distT="0" distB="0" distL="114300" distR="114300" simplePos="0" relativeHeight="251654656" behindDoc="0" locked="0" layoutInCell="1" allowOverlap="1" wp14:anchorId="19D5B2F9" wp14:editId="37E812BA">
                      <wp:simplePos x="0" y="0"/>
                      <wp:positionH relativeFrom="column">
                        <wp:posOffset>1730433</wp:posOffset>
                      </wp:positionH>
                      <wp:positionV relativeFrom="paragraph">
                        <wp:posOffset>1585298</wp:posOffset>
                      </wp:positionV>
                      <wp:extent cx="91026" cy="82751"/>
                      <wp:effectExtent l="0" t="0" r="4445" b="0"/>
                      <wp:wrapNone/>
                      <wp:docPr id="2" name="Elipse 2"/>
                      <wp:cNvGraphicFramePr/>
                      <a:graphic xmlns:a="http://schemas.openxmlformats.org/drawingml/2006/main">
                        <a:graphicData uri="http://schemas.microsoft.com/office/word/2010/wordprocessingShape">
                          <wps:wsp>
                            <wps:cNvSpPr/>
                            <wps:spPr>
                              <a:xfrm>
                                <a:off x="0" y="0"/>
                                <a:ext cx="91026" cy="82751"/>
                              </a:xfrm>
                              <a:prstGeom prst="ellipse">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42924E8A" id="Elipse 2" o:spid="_x0000_s1026" style="position:absolute;margin-left:136.25pt;margin-top:124.85pt;width:7.15pt;height:6.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" fillcolor="#00b050" stroked="f" strokeweight="2pt"/>
                  </w:pict>
                </mc:Fallback>
              </mc:AlternateContent>
            </w:r>
            <w:r w:rsidRPr="00866B81">
              <w:rPr>
                <w:noProof/>
                <w:color w:val="000000" w:themeColor="text1"/>
                <w:lang w:val="pt-BR" w:eastAsia="pt-BR"/>
              </w:rPr>
              <mc:AlternateContent>
                <mc:Choice Requires="wps">
                  <w:drawing>
                    <wp:anchor distT="0" distB="0" distL="114300" distR="114300" simplePos="0" relativeHeight="251658752" behindDoc="0" locked="0" layoutInCell="1" allowOverlap="1" wp14:anchorId="6E7F4BD7" wp14:editId="5D2333F9">
                      <wp:simplePos x="0" y="0"/>
                      <wp:positionH relativeFrom="column">
                        <wp:posOffset>1730433</wp:posOffset>
                      </wp:positionH>
                      <wp:positionV relativeFrom="paragraph">
                        <wp:posOffset>1795772</wp:posOffset>
                      </wp:positionV>
                      <wp:extent cx="91026" cy="82751"/>
                      <wp:effectExtent l="0" t="0" r="4445" b="0"/>
                      <wp:wrapNone/>
                      <wp:docPr id="15" name="Elipse 15"/>
                      <wp:cNvGraphicFramePr/>
                      <a:graphic xmlns:a="http://schemas.openxmlformats.org/drawingml/2006/main">
                        <a:graphicData uri="http://schemas.microsoft.com/office/word/2010/wordprocessingShape">
                          <wps:wsp>
                            <wps:cNvSpPr/>
                            <wps:spPr>
                              <a:xfrm>
                                <a:off x="0" y="0"/>
                                <a:ext cx="91026" cy="82751"/>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3FA78DAE" id="Elipse 15" o:spid="_x0000_s1026" style="position:absolute;margin-left:136.25pt;margin-top:141.4pt;width:7.15pt;height:6.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" fillcolor="#00b0f0" stroked="f" strokeweight="2pt"/>
                  </w:pict>
                </mc:Fallback>
              </mc:AlternateContent>
            </w:r>
            <w:r w:rsidR="003D66A0" w:rsidRPr="00866B81">
              <w:rPr>
                <w:noProof/>
                <w:color w:val="000000" w:themeColor="text1"/>
                <w:lang w:val="pt-BR" w:eastAsia="pt-BR"/>
              </w:rPr>
              <w:drawing>
                <wp:inline distT="0" distB="0" distL="0" distR="0" wp14:anchorId="23F97FFC" wp14:editId="2A8DBF76">
                  <wp:extent cx="2630385" cy="2357120"/>
                  <wp:effectExtent l="0" t="0" r="17780" b="5080"/>
                  <wp:docPr id="1" name="Gráfico 1">
                    <a:extLst xmlns:a="http://schemas.openxmlformats.org/drawingml/2006/main">
                      <a:ext uri="{FF2B5EF4-FFF2-40B4-BE49-F238E27FC236}">
                        <a16:creationId xmlns:a16="http://schemas.microsoft.com/office/drawing/2014/main" id="{BAB5E000-483E-4989-BB7C-A46D836C05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CC1C1DC" w14:textId="1406B76C" w:rsidR="003211DF" w:rsidRPr="00866B81" w:rsidRDefault="00AC2C79" w:rsidP="00600535">
            <w:pPr>
              <w:pStyle w:val="CETBodytext"/>
              <w:rPr>
                <w:color w:val="000000" w:themeColor="text1"/>
                <w:lang w:val="en-GB"/>
              </w:rPr>
            </w:pPr>
            <w:r w:rsidRPr="00866B81">
              <w:rPr>
                <w:rStyle w:val="CETCaptionCarattere"/>
                <w:color w:val="000000" w:themeColor="text1"/>
              </w:rPr>
              <w:t xml:space="preserve">Figure </w:t>
            </w:r>
            <w:r w:rsidR="007551AC">
              <w:rPr>
                <w:rStyle w:val="CETCaptionCarattere"/>
                <w:color w:val="000000" w:themeColor="text1"/>
              </w:rPr>
              <w:t>9</w:t>
            </w:r>
            <w:r w:rsidRPr="00866B81">
              <w:rPr>
                <w:rStyle w:val="CETCaptionCarattere"/>
                <w:color w:val="000000" w:themeColor="text1"/>
              </w:rPr>
              <w:t>: Evaluation graph of the predictive models</w:t>
            </w:r>
          </w:p>
        </w:tc>
      </w:tr>
    </w:tbl>
    <w:p w14:paraId="612E5D2A" w14:textId="0D1776DD" w:rsidR="003211DF" w:rsidRPr="00866B81" w:rsidRDefault="003211DF" w:rsidP="00600535">
      <w:pPr>
        <w:pStyle w:val="CETBodytext"/>
        <w:rPr>
          <w:color w:val="000000" w:themeColor="text1"/>
          <w:lang w:val="en-GB"/>
        </w:rPr>
      </w:pPr>
    </w:p>
    <w:p w14:paraId="35B24E50" w14:textId="04272945" w:rsidR="00291DD0" w:rsidRPr="00866B81" w:rsidRDefault="0005398D" w:rsidP="00547D83">
      <w:pPr>
        <w:rPr>
          <w:color w:val="000000" w:themeColor="text1"/>
        </w:rPr>
      </w:pPr>
      <w:r w:rsidRPr="00866B81">
        <w:rPr>
          <w:color w:val="000000" w:themeColor="text1"/>
          <w:lang w:val="en-US"/>
        </w:rPr>
        <w:t xml:space="preserve">Analyzing Figure </w:t>
      </w:r>
      <w:r w:rsidR="007551AC">
        <w:rPr>
          <w:color w:val="000000" w:themeColor="text1"/>
          <w:lang w:val="en-US"/>
        </w:rPr>
        <w:t>8</w:t>
      </w:r>
      <w:r w:rsidRPr="00866B81">
        <w:rPr>
          <w:color w:val="000000" w:themeColor="text1"/>
          <w:lang w:val="en-US"/>
        </w:rPr>
        <w:t xml:space="preserve">, </w:t>
      </w:r>
      <w:r w:rsidR="0084579C" w:rsidRPr="00866B81">
        <w:rPr>
          <w:color w:val="000000" w:themeColor="text1"/>
          <w:lang w:val="en-US"/>
        </w:rPr>
        <w:t>both</w:t>
      </w:r>
      <w:r w:rsidRPr="00866B81">
        <w:rPr>
          <w:color w:val="000000" w:themeColor="text1"/>
          <w:lang w:val="en-US"/>
        </w:rPr>
        <w:t xml:space="preserve"> models were able to predict the concentration of component B. In the initial overshoot, the model with neural networks obtained an oscillatory behavior with greater amplitude than the ANFIS system and the very concentration of B. For the purposes of application in control, this behavior may be interesting. These models intensify the error that would be generated by overshoot, making the performance of the controller more intense at this moment. The ANFIS predictive model obtained a correlation coefficient of 0.</w:t>
      </w:r>
      <w:r w:rsidR="00A605A0" w:rsidRPr="00866B81">
        <w:rPr>
          <w:color w:val="000000" w:themeColor="text1"/>
          <w:lang w:val="en-US"/>
        </w:rPr>
        <w:t>945</w:t>
      </w:r>
      <w:r w:rsidRPr="00866B81">
        <w:rPr>
          <w:color w:val="000000" w:themeColor="text1"/>
          <w:lang w:val="en-US"/>
        </w:rPr>
        <w:t xml:space="preserve"> while the RNA model obtained a coefficient of 0.</w:t>
      </w:r>
      <w:r w:rsidR="00A605A0" w:rsidRPr="00866B81">
        <w:rPr>
          <w:color w:val="000000" w:themeColor="text1"/>
          <w:lang w:val="en-US"/>
        </w:rPr>
        <w:t>919</w:t>
      </w:r>
      <w:r w:rsidRPr="00866B81">
        <w:rPr>
          <w:color w:val="000000" w:themeColor="text1"/>
          <w:lang w:val="en-US"/>
        </w:rPr>
        <w:t>.</w:t>
      </w:r>
    </w:p>
    <w:p w14:paraId="147320D7" w14:textId="382F6D6C" w:rsidR="00600535" w:rsidRPr="00866B81" w:rsidRDefault="00600535" w:rsidP="00600535">
      <w:pPr>
        <w:pStyle w:val="CETHeading1"/>
        <w:rPr>
          <w:color w:val="000000" w:themeColor="text1"/>
          <w:lang w:val="en-GB"/>
        </w:rPr>
      </w:pPr>
      <w:r w:rsidRPr="00866B81">
        <w:rPr>
          <w:color w:val="000000" w:themeColor="text1"/>
          <w:lang w:val="en-GB"/>
        </w:rPr>
        <w:t>Conclusions</w:t>
      </w:r>
    </w:p>
    <w:p w14:paraId="42CE2836" w14:textId="5C15B256" w:rsidR="00AA4DDF" w:rsidRPr="00866B81" w:rsidRDefault="00216751" w:rsidP="00AA4DDF">
      <w:pPr>
        <w:pStyle w:val="CETBodytext"/>
        <w:rPr>
          <w:color w:val="000000" w:themeColor="text1"/>
        </w:rPr>
      </w:pPr>
      <w:r w:rsidRPr="00866B81">
        <w:rPr>
          <w:color w:val="000000" w:themeColor="text1"/>
        </w:rPr>
        <w:t>In this work the performance of predictive models using artificial intelligence techniques was evaluated against a known chemical process benchmark, the CSTR reactor with Van de Vusse kinetics. The ANFIS and RNA models were able to predict the concentration of component B. The ANFIS system obtained a correlation coefficient of 0.9</w:t>
      </w:r>
      <w:r w:rsidR="00A605A0" w:rsidRPr="00866B81">
        <w:rPr>
          <w:color w:val="000000" w:themeColor="text1"/>
        </w:rPr>
        <w:t>45</w:t>
      </w:r>
      <w:r w:rsidRPr="00866B81">
        <w:rPr>
          <w:color w:val="000000" w:themeColor="text1"/>
        </w:rPr>
        <w:t xml:space="preserve"> while the RNA model obtained a coefficient of 0.9</w:t>
      </w:r>
      <w:r w:rsidR="00A605A0" w:rsidRPr="00866B81">
        <w:rPr>
          <w:color w:val="000000" w:themeColor="text1"/>
        </w:rPr>
        <w:t>19</w:t>
      </w:r>
      <w:r w:rsidR="00BD5528" w:rsidRPr="00866B81">
        <w:rPr>
          <w:color w:val="000000" w:themeColor="text1"/>
        </w:rPr>
        <w:t>.</w:t>
      </w:r>
      <w:r w:rsidRPr="00866B81">
        <w:rPr>
          <w:color w:val="000000" w:themeColor="text1"/>
        </w:rPr>
        <w:t xml:space="preserve"> These values allow the use of these models in predictive controllers</w:t>
      </w:r>
      <w:r w:rsidR="0018624D" w:rsidRPr="00866B81">
        <w:rPr>
          <w:color w:val="000000" w:themeColor="text1"/>
        </w:rPr>
        <w:t xml:space="preserve"> and the development of virtual sensors.</w:t>
      </w:r>
    </w:p>
    <w:p w14:paraId="2BD81323" w14:textId="77777777" w:rsidR="00FB00E3" w:rsidRPr="00866B81" w:rsidRDefault="00FB00E3" w:rsidP="00AA4DDF">
      <w:pPr>
        <w:pStyle w:val="CETBodytext"/>
        <w:rPr>
          <w:color w:val="000000" w:themeColor="text1"/>
          <w:lang w:val="en-GB"/>
        </w:rPr>
      </w:pPr>
    </w:p>
    <w:p w14:paraId="36A575E1" w14:textId="77777777" w:rsidR="00600535" w:rsidRPr="00866B81" w:rsidRDefault="00600535" w:rsidP="00600535">
      <w:pPr>
        <w:pStyle w:val="CETReference"/>
        <w:rPr>
          <w:color w:val="000000" w:themeColor="text1"/>
          <w:lang w:val="pt-BR"/>
        </w:rPr>
      </w:pPr>
      <w:r w:rsidRPr="00866B81">
        <w:rPr>
          <w:color w:val="000000" w:themeColor="text1"/>
          <w:lang w:val="pt-BR"/>
        </w:rPr>
        <w:t>References</w:t>
      </w:r>
    </w:p>
    <w:p w14:paraId="1D80CDC2" w14:textId="637F970F" w:rsidR="0018624D" w:rsidRPr="00866B81" w:rsidRDefault="0018624D" w:rsidP="0018624D">
      <w:pPr>
        <w:pStyle w:val="CETReferencetext"/>
        <w:rPr>
          <w:color w:val="000000" w:themeColor="text1"/>
        </w:rPr>
      </w:pPr>
      <w:r w:rsidRPr="00866B81">
        <w:rPr>
          <w:color w:val="000000" w:themeColor="text1"/>
          <w:lang w:val="pt-BR"/>
        </w:rPr>
        <w:t xml:space="preserve">Cassol, G. O., Campos, G. V. K., Thomaz, D. M., Capron, B. D. O., &amp; Secchi, A. R. (2018). </w:t>
      </w:r>
      <w:r w:rsidRPr="00866B81">
        <w:rPr>
          <w:color w:val="000000" w:themeColor="text1"/>
        </w:rPr>
        <w:t xml:space="preserve">Reinforcement Learning Applied to Process Control: A Van der Vusse Reactor Case Study. Computer Aided Chemical Engineering, 44, 553–558. </w:t>
      </w:r>
      <w:hyperlink r:id="rId26" w:history="1">
        <w:r w:rsidR="00386059">
          <w:rPr>
            <w:rStyle w:val="Hyperlink"/>
            <w:color w:val="000000" w:themeColor="text1"/>
            <w:u w:val="none"/>
          </w:rPr>
          <w:t>DOI:</w:t>
        </w:r>
        <w:r w:rsidRPr="00386059">
          <w:rPr>
            <w:rStyle w:val="Hyperlink"/>
            <w:color w:val="000000" w:themeColor="text1"/>
            <w:u w:val="none"/>
          </w:rPr>
          <w:t>10.1016/B978-0-444-64241-7.50087-2</w:t>
        </w:r>
      </w:hyperlink>
    </w:p>
    <w:p w14:paraId="3BDD9F69" w14:textId="2DBD61BA" w:rsidR="006B4888" w:rsidRPr="00866B81" w:rsidRDefault="0074703F" w:rsidP="0018624D">
      <w:pPr>
        <w:pStyle w:val="CETReferencetext"/>
        <w:rPr>
          <w:color w:val="000000" w:themeColor="text1"/>
        </w:rPr>
      </w:pPr>
      <w:r w:rsidRPr="00866B81">
        <w:rPr>
          <w:color w:val="000000" w:themeColor="text1"/>
        </w:rPr>
        <w:t>Engell S. and Klatt K. U., Nonlinear Control of a Non Minimum-Phase</w:t>
      </w:r>
      <w:r w:rsidR="00112D05" w:rsidRPr="00866B81">
        <w:rPr>
          <w:color w:val="000000" w:themeColor="text1"/>
        </w:rPr>
        <w:t xml:space="preserve"> </w:t>
      </w:r>
      <w:r w:rsidRPr="00866B81">
        <w:rPr>
          <w:color w:val="000000" w:themeColor="text1"/>
        </w:rPr>
        <w:t>CSTR, Proceedings of the 1993 American Control Conference, IEEE Press:Piscataway, NJ, 1993, 2941</w:t>
      </w:r>
    </w:p>
    <w:p w14:paraId="40395D08" w14:textId="6392A82E" w:rsidR="004628D2" w:rsidRPr="00866B81" w:rsidRDefault="00595E7F" w:rsidP="0018624D">
      <w:pPr>
        <w:pStyle w:val="CETReferencetext"/>
        <w:rPr>
          <w:color w:val="000000" w:themeColor="text1"/>
        </w:rPr>
      </w:pPr>
      <w:r w:rsidRPr="00866B81">
        <w:rPr>
          <w:color w:val="000000" w:themeColor="text1"/>
        </w:rPr>
        <w:t xml:space="preserve">Magalhães, O. I. </w:t>
      </w:r>
      <w:r w:rsidR="004D4D55" w:rsidRPr="00866B81">
        <w:rPr>
          <w:color w:val="000000" w:themeColor="text1"/>
        </w:rPr>
        <w:t>,</w:t>
      </w:r>
      <w:r w:rsidRPr="00866B81">
        <w:rPr>
          <w:color w:val="000000" w:themeColor="text1"/>
        </w:rPr>
        <w:t xml:space="preserve">2010. </w:t>
      </w:r>
      <w:r w:rsidR="00386059">
        <w:rPr>
          <w:color w:val="000000" w:themeColor="text1"/>
        </w:rPr>
        <w:t>Development o</w:t>
      </w:r>
      <w:r w:rsidR="006F09F3" w:rsidRPr="00866B81">
        <w:rPr>
          <w:color w:val="000000" w:themeColor="text1"/>
        </w:rPr>
        <w:t>f A Dynamic Real-Time Optimization System</w:t>
      </w:r>
      <w:r w:rsidRPr="00866B81">
        <w:rPr>
          <w:color w:val="000000" w:themeColor="text1"/>
        </w:rPr>
        <w:t xml:space="preserve">, </w:t>
      </w:r>
      <w:r w:rsidR="006F09F3" w:rsidRPr="00866B81">
        <w:rPr>
          <w:color w:val="000000" w:themeColor="text1"/>
        </w:rPr>
        <w:t>Federal University of Rio de Janeiro</w:t>
      </w:r>
      <w:r w:rsidRPr="00866B81">
        <w:rPr>
          <w:color w:val="000000" w:themeColor="text1"/>
        </w:rPr>
        <w:t>, Coppe, Rio De Janeiro.</w:t>
      </w:r>
      <w:r w:rsidR="00895F33" w:rsidRPr="00866B81">
        <w:rPr>
          <w:color w:val="000000" w:themeColor="text1"/>
        </w:rPr>
        <w:t xml:space="preserve"> </w:t>
      </w:r>
    </w:p>
    <w:p w14:paraId="42C7DD53" w14:textId="4AA19D8A" w:rsidR="00027D2E" w:rsidRPr="00866B81" w:rsidRDefault="00027D2E" w:rsidP="0018624D">
      <w:pPr>
        <w:pStyle w:val="CETReferencetext"/>
        <w:rPr>
          <w:color w:val="000000" w:themeColor="text1"/>
          <w:lang w:val="en-US"/>
        </w:rPr>
      </w:pPr>
      <w:r w:rsidRPr="00866B81">
        <w:rPr>
          <w:color w:val="000000" w:themeColor="text1"/>
          <w:lang w:val="en-US"/>
        </w:rPr>
        <w:t xml:space="preserve">Schäfer, P., Bering, L. F., Caspari, A., Mhamdi, A., &amp; Mitsos, A. (2018). Nonlinear Dynamic Optimization for Improved Load-Shifting Agility of Cryogenic Air Separation Plants. In Computer Aided Chemical Engineering (Vol. 44, pp. 547–552). </w:t>
      </w:r>
      <w:r w:rsidR="00386059">
        <w:rPr>
          <w:color w:val="000000" w:themeColor="text1"/>
          <w:lang w:val="en-US"/>
        </w:rPr>
        <w:t>DOI:</w:t>
      </w:r>
      <w:r w:rsidRPr="00866B81">
        <w:rPr>
          <w:color w:val="000000" w:themeColor="text1"/>
          <w:lang w:val="en-US"/>
        </w:rPr>
        <w:t>10.1016/B978-0-444-64241-7.50086-0</w:t>
      </w:r>
    </w:p>
    <w:p w14:paraId="171DD2C3" w14:textId="22ED4284" w:rsidR="0018624D" w:rsidRPr="00866B81" w:rsidRDefault="0018624D" w:rsidP="0018624D">
      <w:pPr>
        <w:pStyle w:val="CETReferencetext"/>
        <w:rPr>
          <w:color w:val="000000" w:themeColor="text1"/>
        </w:rPr>
      </w:pPr>
      <w:r w:rsidRPr="00866B81">
        <w:rPr>
          <w:color w:val="000000" w:themeColor="text1"/>
        </w:rPr>
        <w:t xml:space="preserve">Svaricek, F. (1995). Nonlinear Dynamic Control of a Non-Minimum-Phase CSTR. IFAC Proceedings Volumes, 28(14), 191–196. </w:t>
      </w:r>
      <w:hyperlink r:id="rId27" w:history="1">
        <w:r w:rsidR="00386059">
          <w:rPr>
            <w:rStyle w:val="Hyperlink"/>
            <w:color w:val="000000" w:themeColor="text1"/>
            <w:u w:val="none"/>
          </w:rPr>
          <w:t>DOI</w:t>
        </w:r>
        <w:r w:rsidRPr="00386059">
          <w:rPr>
            <w:rStyle w:val="Hyperlink"/>
            <w:color w:val="000000" w:themeColor="text1"/>
            <w:u w:val="none"/>
          </w:rPr>
          <w:t>10.1016/S1474-6670(17)46829-7</w:t>
        </w:r>
      </w:hyperlink>
    </w:p>
    <w:p w14:paraId="49F43647" w14:textId="25272297" w:rsidR="0018624D" w:rsidRPr="00866B81" w:rsidRDefault="0018624D" w:rsidP="0018624D">
      <w:pPr>
        <w:pStyle w:val="CETReferencetext"/>
        <w:rPr>
          <w:color w:val="000000" w:themeColor="text1"/>
        </w:rPr>
      </w:pPr>
      <w:r w:rsidRPr="00866B81">
        <w:rPr>
          <w:color w:val="000000" w:themeColor="text1"/>
        </w:rPr>
        <w:t>Tsai, S.-H. (2011). Robust H∞ control for Van de Vusse reactor via T–S fuzzy bilinear scheme. Expert Systems with Applications, 38(5), 4935–4944.</w:t>
      </w:r>
      <w:r w:rsidRPr="00386059">
        <w:rPr>
          <w:color w:val="000000" w:themeColor="text1"/>
        </w:rPr>
        <w:t xml:space="preserve"> </w:t>
      </w:r>
      <w:hyperlink r:id="rId28" w:history="1">
        <w:r w:rsidR="00386059">
          <w:rPr>
            <w:rStyle w:val="Hyperlink"/>
            <w:color w:val="000000" w:themeColor="text1"/>
            <w:u w:val="none"/>
          </w:rPr>
          <w:t>DOI:</w:t>
        </w:r>
        <w:bookmarkStart w:id="1" w:name="_GoBack"/>
        <w:bookmarkEnd w:id="1"/>
        <w:r w:rsidRPr="00386059">
          <w:rPr>
            <w:rStyle w:val="Hyperlink"/>
            <w:color w:val="000000" w:themeColor="text1"/>
            <w:u w:val="none"/>
          </w:rPr>
          <w:t>10.1016/j.eswa.2010.09.158</w:t>
        </w:r>
      </w:hyperlink>
    </w:p>
    <w:p w14:paraId="6AE60359" w14:textId="6FD608D7" w:rsidR="0018624D" w:rsidRPr="00866B81" w:rsidRDefault="0018624D" w:rsidP="0018624D">
      <w:pPr>
        <w:pStyle w:val="CETReferencetext"/>
        <w:rPr>
          <w:rStyle w:val="Hyperlink"/>
          <w:color w:val="000000" w:themeColor="text1"/>
        </w:rPr>
      </w:pPr>
      <w:r w:rsidRPr="00866B81">
        <w:rPr>
          <w:color w:val="000000" w:themeColor="text1"/>
        </w:rPr>
        <w:t xml:space="preserve">van de Vusse, J. G. (1964). Plug-flow type reactor versus tank reactor. Chemical Engineering Science, 19(12), 994–996. </w:t>
      </w:r>
      <w:hyperlink r:id="rId29" w:history="1">
        <w:r w:rsidR="00386059">
          <w:rPr>
            <w:rStyle w:val="Hyperlink"/>
            <w:color w:val="000000" w:themeColor="text1"/>
            <w:u w:val="none"/>
          </w:rPr>
          <w:t>DOI:</w:t>
        </w:r>
        <w:r w:rsidRPr="00386059">
          <w:rPr>
            <w:rStyle w:val="Hyperlink"/>
            <w:color w:val="000000" w:themeColor="text1"/>
            <w:u w:val="none"/>
          </w:rPr>
          <w:t>10.1016/0009-2509(64)85109-5</w:t>
        </w:r>
      </w:hyperlink>
    </w:p>
    <w:p w14:paraId="54601DC7" w14:textId="28EF6305" w:rsidR="004766A5" w:rsidRPr="00866B81" w:rsidRDefault="004766A5" w:rsidP="0018624D">
      <w:pPr>
        <w:pStyle w:val="CETReferencetext"/>
        <w:rPr>
          <w:rStyle w:val="Hyperlink"/>
          <w:color w:val="000000" w:themeColor="text1"/>
          <w:u w:val="none"/>
        </w:rPr>
      </w:pPr>
      <w:r w:rsidRPr="00866B81">
        <w:rPr>
          <w:rStyle w:val="Hyperlink"/>
          <w:color w:val="000000" w:themeColor="text1"/>
          <w:u w:val="none"/>
        </w:rPr>
        <w:t>Yang, X., Cui, R., &amp; Dong, N. (2018). Acrylic Polymerization Process Control and MATLAB Simulation Based on Intelligent Adaptive Control,</w:t>
      </w:r>
      <w:r w:rsidR="00386059">
        <w:rPr>
          <w:rStyle w:val="Hyperlink"/>
          <w:color w:val="000000" w:themeColor="text1"/>
          <w:u w:val="none"/>
        </w:rPr>
        <w:t xml:space="preserve"> </w:t>
      </w:r>
      <w:r w:rsidR="00386059">
        <w:t>Chemical Engineering Transactions</w:t>
      </w:r>
      <w:r w:rsidR="00386059">
        <w:t>,</w:t>
      </w:r>
      <w:r w:rsidRPr="00866B81">
        <w:rPr>
          <w:rStyle w:val="Hyperlink"/>
          <w:color w:val="000000" w:themeColor="text1"/>
          <w:u w:val="none"/>
        </w:rPr>
        <w:t xml:space="preserve"> 71, 763–768. </w:t>
      </w:r>
      <w:hyperlink r:id="rId30" w:history="1">
        <w:r w:rsidR="00386059">
          <w:rPr>
            <w:rStyle w:val="Hyperlink"/>
            <w:color w:val="000000" w:themeColor="text1"/>
            <w:u w:val="none"/>
          </w:rPr>
          <w:t>DOI:</w:t>
        </w:r>
        <w:r w:rsidRPr="00386059">
          <w:rPr>
            <w:rStyle w:val="Hyperlink"/>
            <w:color w:val="000000" w:themeColor="text1"/>
            <w:u w:val="none"/>
          </w:rPr>
          <w:t>10.3303/CET1871128</w:t>
        </w:r>
      </w:hyperlink>
    </w:p>
    <w:p w14:paraId="45AB4F47" w14:textId="6E639B40" w:rsidR="004766A5" w:rsidRPr="00866B81" w:rsidRDefault="004766A5" w:rsidP="004766A5">
      <w:pPr>
        <w:pStyle w:val="CETReferencetext"/>
        <w:rPr>
          <w:rStyle w:val="Hyperlink"/>
          <w:color w:val="000000" w:themeColor="text1"/>
          <w:u w:val="none"/>
        </w:rPr>
      </w:pPr>
      <w:r w:rsidRPr="00866B81">
        <w:rPr>
          <w:rStyle w:val="Hyperlink"/>
          <w:color w:val="000000" w:themeColor="text1"/>
          <w:u w:val="none"/>
        </w:rPr>
        <w:t>Zhou, B., &amp; He, D. (2018). Research on Fire Risk Assessment of Chemical Tank Farm Based on Fuzzy Mathematics and Grey Relational Analysis,</w:t>
      </w:r>
      <w:r w:rsidR="00386059">
        <w:rPr>
          <w:rStyle w:val="Hyperlink"/>
          <w:color w:val="000000" w:themeColor="text1"/>
          <w:u w:val="none"/>
        </w:rPr>
        <w:t xml:space="preserve"> </w:t>
      </w:r>
      <w:r w:rsidR="00386059">
        <w:t>Chemical Engineering Transactions</w:t>
      </w:r>
      <w:r w:rsidR="00386059">
        <w:t>,</w:t>
      </w:r>
      <w:r w:rsidRPr="00866B81">
        <w:rPr>
          <w:rStyle w:val="Hyperlink"/>
          <w:color w:val="000000" w:themeColor="text1"/>
          <w:u w:val="none"/>
        </w:rPr>
        <w:t xml:space="preserve"> 71, 793–798. </w:t>
      </w:r>
      <w:r w:rsidR="00386059">
        <w:rPr>
          <w:rStyle w:val="Hyperlink"/>
          <w:color w:val="000000" w:themeColor="text1"/>
          <w:u w:val="none"/>
        </w:rPr>
        <w:t>DOI:</w:t>
      </w:r>
      <w:r w:rsidRPr="00386059">
        <w:rPr>
          <w:rStyle w:val="Hyperlink"/>
          <w:color w:val="000000" w:themeColor="text1"/>
          <w:u w:val="none"/>
        </w:rPr>
        <w:t>10.3303/CET1871133</w:t>
      </w:r>
    </w:p>
    <w:sectPr w:rsidR="004766A5" w:rsidRPr="00866B8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8671B" w14:textId="77777777" w:rsidR="00620870" w:rsidRDefault="00620870" w:rsidP="004F5E36">
      <w:r>
        <w:separator/>
      </w:r>
    </w:p>
  </w:endnote>
  <w:endnote w:type="continuationSeparator" w:id="0">
    <w:p w14:paraId="548BE1FE" w14:textId="77777777" w:rsidR="00620870" w:rsidRDefault="0062087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charset w:val="00"/>
    <w:family w:val="swiss"/>
    <w:pitch w:val="variable"/>
    <w:sig w:usb0="E1002EFF" w:usb1="C000605B" w:usb2="00000029" w:usb3="00000000" w:csb0="000101FF" w:csb1="00000000"/>
  </w:font>
  <w:font w:name="Consolas">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C91BF" w14:textId="77777777" w:rsidR="00620870" w:rsidRDefault="00620870" w:rsidP="004F5E36">
      <w:r>
        <w:separator/>
      </w:r>
    </w:p>
  </w:footnote>
  <w:footnote w:type="continuationSeparator" w:id="0">
    <w:p w14:paraId="2FA6A8DB" w14:textId="77777777" w:rsidR="00620870" w:rsidRDefault="00620870"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D15659C"/>
    <w:multiLevelType w:val="hybridMultilevel"/>
    <w:tmpl w:val="6FEE628A"/>
    <w:lvl w:ilvl="0" w:tplc="04160001">
      <w:start w:val="1"/>
      <w:numFmt w:val="bullet"/>
      <w:lvlText w:val=""/>
      <w:lvlJc w:val="left"/>
      <w:pPr>
        <w:ind w:left="1571" w:hanging="360"/>
      </w:pPr>
      <w:rPr>
        <w:rFonts w:ascii="Symbol" w:hAnsi="Symbol" w:hint="default"/>
      </w:rPr>
    </w:lvl>
    <w:lvl w:ilvl="1" w:tplc="04160003">
      <w:start w:val="1"/>
      <w:numFmt w:val="bullet"/>
      <w:lvlText w:val="o"/>
      <w:lvlJc w:val="left"/>
      <w:pPr>
        <w:ind w:left="2291" w:hanging="360"/>
      </w:pPr>
      <w:rPr>
        <w:rFonts w:ascii="Courier New" w:hAnsi="Courier New" w:cs="Courier New" w:hint="default"/>
      </w:rPr>
    </w:lvl>
    <w:lvl w:ilvl="2" w:tplc="04160005">
      <w:start w:val="1"/>
      <w:numFmt w:val="bullet"/>
      <w:lvlText w:val=""/>
      <w:lvlJc w:val="left"/>
      <w:pPr>
        <w:ind w:left="3011" w:hanging="360"/>
      </w:pPr>
      <w:rPr>
        <w:rFonts w:ascii="Wingdings" w:hAnsi="Wingdings" w:hint="default"/>
      </w:rPr>
    </w:lvl>
    <w:lvl w:ilvl="3" w:tplc="04160001">
      <w:start w:val="1"/>
      <w:numFmt w:val="bullet"/>
      <w:lvlText w:val=""/>
      <w:lvlJc w:val="left"/>
      <w:pPr>
        <w:ind w:left="3731" w:hanging="360"/>
      </w:pPr>
      <w:rPr>
        <w:rFonts w:ascii="Symbol" w:hAnsi="Symbol" w:hint="default"/>
      </w:rPr>
    </w:lvl>
    <w:lvl w:ilvl="4" w:tplc="04160003">
      <w:start w:val="1"/>
      <w:numFmt w:val="bullet"/>
      <w:lvlText w:val="o"/>
      <w:lvlJc w:val="left"/>
      <w:pPr>
        <w:ind w:left="4451" w:hanging="360"/>
      </w:pPr>
      <w:rPr>
        <w:rFonts w:ascii="Courier New" w:hAnsi="Courier New" w:cs="Courier New" w:hint="default"/>
      </w:rPr>
    </w:lvl>
    <w:lvl w:ilvl="5" w:tplc="04160005">
      <w:start w:val="1"/>
      <w:numFmt w:val="bullet"/>
      <w:lvlText w:val=""/>
      <w:lvlJc w:val="left"/>
      <w:pPr>
        <w:ind w:left="5171" w:hanging="360"/>
      </w:pPr>
      <w:rPr>
        <w:rFonts w:ascii="Wingdings" w:hAnsi="Wingdings" w:hint="default"/>
      </w:rPr>
    </w:lvl>
    <w:lvl w:ilvl="6" w:tplc="04160001">
      <w:start w:val="1"/>
      <w:numFmt w:val="bullet"/>
      <w:lvlText w:val=""/>
      <w:lvlJc w:val="left"/>
      <w:pPr>
        <w:ind w:left="5891" w:hanging="360"/>
      </w:pPr>
      <w:rPr>
        <w:rFonts w:ascii="Symbol" w:hAnsi="Symbol" w:hint="default"/>
      </w:rPr>
    </w:lvl>
    <w:lvl w:ilvl="7" w:tplc="04160003">
      <w:start w:val="1"/>
      <w:numFmt w:val="bullet"/>
      <w:lvlText w:val="o"/>
      <w:lvlJc w:val="left"/>
      <w:pPr>
        <w:ind w:left="6611" w:hanging="360"/>
      </w:pPr>
      <w:rPr>
        <w:rFonts w:ascii="Courier New" w:hAnsi="Courier New" w:cs="Courier New" w:hint="default"/>
      </w:rPr>
    </w:lvl>
    <w:lvl w:ilvl="8" w:tplc="04160005">
      <w:start w:val="1"/>
      <w:numFmt w:val="bullet"/>
      <w:lvlText w:val=""/>
      <w:lvlJc w:val="left"/>
      <w:pPr>
        <w:ind w:left="7331"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 w:numId="23">
    <w:abstractNumId w:val="11"/>
    <w:lvlOverride w:ilvl="0">
      <w:startOverride w:val="1"/>
    </w:lvlOverride>
    <w:lvlOverride w:ilvl="1">
      <w:startOverride w:val="1"/>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715"/>
    <w:rsid w:val="000052FB"/>
    <w:rsid w:val="00010F40"/>
    <w:rsid w:val="000117CB"/>
    <w:rsid w:val="000256E5"/>
    <w:rsid w:val="00027A7D"/>
    <w:rsid w:val="00027D2E"/>
    <w:rsid w:val="000309E8"/>
    <w:rsid w:val="0003148D"/>
    <w:rsid w:val="00047D7F"/>
    <w:rsid w:val="00051566"/>
    <w:rsid w:val="0005398D"/>
    <w:rsid w:val="00062A9A"/>
    <w:rsid w:val="00065058"/>
    <w:rsid w:val="000851E7"/>
    <w:rsid w:val="00086C39"/>
    <w:rsid w:val="00092270"/>
    <w:rsid w:val="000A03B2"/>
    <w:rsid w:val="000A3B79"/>
    <w:rsid w:val="000B0A1F"/>
    <w:rsid w:val="000C4A2A"/>
    <w:rsid w:val="000D34BE"/>
    <w:rsid w:val="000E102F"/>
    <w:rsid w:val="000E36F1"/>
    <w:rsid w:val="000E3A73"/>
    <w:rsid w:val="000E414A"/>
    <w:rsid w:val="000E5709"/>
    <w:rsid w:val="000F093C"/>
    <w:rsid w:val="000F16BD"/>
    <w:rsid w:val="000F2283"/>
    <w:rsid w:val="000F787B"/>
    <w:rsid w:val="00112D05"/>
    <w:rsid w:val="0012091F"/>
    <w:rsid w:val="00126BC2"/>
    <w:rsid w:val="001308B6"/>
    <w:rsid w:val="0013121F"/>
    <w:rsid w:val="00131FAB"/>
    <w:rsid w:val="00131FE6"/>
    <w:rsid w:val="0013263F"/>
    <w:rsid w:val="00134DE4"/>
    <w:rsid w:val="0014034D"/>
    <w:rsid w:val="00150E59"/>
    <w:rsid w:val="00152DE3"/>
    <w:rsid w:val="00155854"/>
    <w:rsid w:val="00162642"/>
    <w:rsid w:val="00164CF9"/>
    <w:rsid w:val="00165B9F"/>
    <w:rsid w:val="0017589F"/>
    <w:rsid w:val="00184AD6"/>
    <w:rsid w:val="0018624D"/>
    <w:rsid w:val="001A0BFC"/>
    <w:rsid w:val="001B0349"/>
    <w:rsid w:val="001B65C1"/>
    <w:rsid w:val="001C0E73"/>
    <w:rsid w:val="001C684B"/>
    <w:rsid w:val="001D0F42"/>
    <w:rsid w:val="001D53FC"/>
    <w:rsid w:val="001F42A5"/>
    <w:rsid w:val="001F7B9D"/>
    <w:rsid w:val="00205EEF"/>
    <w:rsid w:val="00216751"/>
    <w:rsid w:val="002224B4"/>
    <w:rsid w:val="002233D0"/>
    <w:rsid w:val="0024249B"/>
    <w:rsid w:val="002447EF"/>
    <w:rsid w:val="00251550"/>
    <w:rsid w:val="00252C1A"/>
    <w:rsid w:val="00263B05"/>
    <w:rsid w:val="0027221A"/>
    <w:rsid w:val="002735F9"/>
    <w:rsid w:val="00275B61"/>
    <w:rsid w:val="00282656"/>
    <w:rsid w:val="00284AFB"/>
    <w:rsid w:val="00291DD0"/>
    <w:rsid w:val="00296B83"/>
    <w:rsid w:val="002B06F4"/>
    <w:rsid w:val="002B78CE"/>
    <w:rsid w:val="002C2FB6"/>
    <w:rsid w:val="002C6154"/>
    <w:rsid w:val="002D5BCD"/>
    <w:rsid w:val="003009B7"/>
    <w:rsid w:val="00300E56"/>
    <w:rsid w:val="0030469C"/>
    <w:rsid w:val="003065A1"/>
    <w:rsid w:val="003211DF"/>
    <w:rsid w:val="00321CA6"/>
    <w:rsid w:val="00334C09"/>
    <w:rsid w:val="003365E3"/>
    <w:rsid w:val="0035533E"/>
    <w:rsid w:val="003723D4"/>
    <w:rsid w:val="00376B86"/>
    <w:rsid w:val="00384CC8"/>
    <w:rsid w:val="00386059"/>
    <w:rsid w:val="003871FD"/>
    <w:rsid w:val="003A1E30"/>
    <w:rsid w:val="003A7D1C"/>
    <w:rsid w:val="003B304B"/>
    <w:rsid w:val="003B3146"/>
    <w:rsid w:val="003B60F3"/>
    <w:rsid w:val="003D66A0"/>
    <w:rsid w:val="003F015E"/>
    <w:rsid w:val="00400414"/>
    <w:rsid w:val="00410181"/>
    <w:rsid w:val="0041446B"/>
    <w:rsid w:val="00433EB9"/>
    <w:rsid w:val="00436D71"/>
    <w:rsid w:val="0044329C"/>
    <w:rsid w:val="00455929"/>
    <w:rsid w:val="004577FE"/>
    <w:rsid w:val="00457B9C"/>
    <w:rsid w:val="0046164A"/>
    <w:rsid w:val="004628D2"/>
    <w:rsid w:val="00462DCD"/>
    <w:rsid w:val="004648AD"/>
    <w:rsid w:val="004703A9"/>
    <w:rsid w:val="004760DE"/>
    <w:rsid w:val="004766A5"/>
    <w:rsid w:val="00487295"/>
    <w:rsid w:val="004949FA"/>
    <w:rsid w:val="004A004E"/>
    <w:rsid w:val="004A24CF"/>
    <w:rsid w:val="004B2589"/>
    <w:rsid w:val="004B4FF2"/>
    <w:rsid w:val="004B6721"/>
    <w:rsid w:val="004C3D1D"/>
    <w:rsid w:val="004C6E25"/>
    <w:rsid w:val="004C7913"/>
    <w:rsid w:val="004D4D55"/>
    <w:rsid w:val="004E173E"/>
    <w:rsid w:val="004E4DD6"/>
    <w:rsid w:val="004E62FD"/>
    <w:rsid w:val="004F5E36"/>
    <w:rsid w:val="00507B47"/>
    <w:rsid w:val="00507CC9"/>
    <w:rsid w:val="00510A09"/>
    <w:rsid w:val="005119A5"/>
    <w:rsid w:val="00520B75"/>
    <w:rsid w:val="005229E2"/>
    <w:rsid w:val="005278B7"/>
    <w:rsid w:val="00532016"/>
    <w:rsid w:val="005346C8"/>
    <w:rsid w:val="0054079F"/>
    <w:rsid w:val="00543E7D"/>
    <w:rsid w:val="00546B05"/>
    <w:rsid w:val="00547A68"/>
    <w:rsid w:val="00547D83"/>
    <w:rsid w:val="005531C9"/>
    <w:rsid w:val="00566A6C"/>
    <w:rsid w:val="00585A5C"/>
    <w:rsid w:val="00595E7F"/>
    <w:rsid w:val="005A3778"/>
    <w:rsid w:val="005B2110"/>
    <w:rsid w:val="005B40A2"/>
    <w:rsid w:val="005B61E6"/>
    <w:rsid w:val="005C77E1"/>
    <w:rsid w:val="005D00DE"/>
    <w:rsid w:val="005D6A2F"/>
    <w:rsid w:val="005E1A82"/>
    <w:rsid w:val="005E794C"/>
    <w:rsid w:val="005F0A28"/>
    <w:rsid w:val="005F0E5E"/>
    <w:rsid w:val="005F6314"/>
    <w:rsid w:val="00600535"/>
    <w:rsid w:val="00610CD6"/>
    <w:rsid w:val="00620870"/>
    <w:rsid w:val="00620DEE"/>
    <w:rsid w:val="00621F92"/>
    <w:rsid w:val="00625639"/>
    <w:rsid w:val="00631B33"/>
    <w:rsid w:val="0064184D"/>
    <w:rsid w:val="006422CC"/>
    <w:rsid w:val="00660E3E"/>
    <w:rsid w:val="00662E74"/>
    <w:rsid w:val="00671C4B"/>
    <w:rsid w:val="00680C23"/>
    <w:rsid w:val="00693766"/>
    <w:rsid w:val="006A3281"/>
    <w:rsid w:val="006A4E0D"/>
    <w:rsid w:val="006B4888"/>
    <w:rsid w:val="006C2E45"/>
    <w:rsid w:val="006C359C"/>
    <w:rsid w:val="006C5579"/>
    <w:rsid w:val="006E737D"/>
    <w:rsid w:val="006E7F72"/>
    <w:rsid w:val="006F09F3"/>
    <w:rsid w:val="006F759D"/>
    <w:rsid w:val="0070195D"/>
    <w:rsid w:val="00720A24"/>
    <w:rsid w:val="00731F02"/>
    <w:rsid w:val="00732386"/>
    <w:rsid w:val="007447F3"/>
    <w:rsid w:val="00744F2F"/>
    <w:rsid w:val="0074703F"/>
    <w:rsid w:val="0075499F"/>
    <w:rsid w:val="007551AC"/>
    <w:rsid w:val="00760CBE"/>
    <w:rsid w:val="00761734"/>
    <w:rsid w:val="007661C8"/>
    <w:rsid w:val="0077098D"/>
    <w:rsid w:val="007931FA"/>
    <w:rsid w:val="007A7BBA"/>
    <w:rsid w:val="007B0C50"/>
    <w:rsid w:val="007C1A43"/>
    <w:rsid w:val="007E1DC6"/>
    <w:rsid w:val="007E23EF"/>
    <w:rsid w:val="007F0105"/>
    <w:rsid w:val="007F4948"/>
    <w:rsid w:val="00803080"/>
    <w:rsid w:val="00813288"/>
    <w:rsid w:val="008168FC"/>
    <w:rsid w:val="00830996"/>
    <w:rsid w:val="00831482"/>
    <w:rsid w:val="008345F1"/>
    <w:rsid w:val="0084579C"/>
    <w:rsid w:val="00853262"/>
    <w:rsid w:val="008547DD"/>
    <w:rsid w:val="00865B07"/>
    <w:rsid w:val="008667EA"/>
    <w:rsid w:val="00866B81"/>
    <w:rsid w:val="0087637F"/>
    <w:rsid w:val="008769A4"/>
    <w:rsid w:val="00884294"/>
    <w:rsid w:val="008904B9"/>
    <w:rsid w:val="00892AD5"/>
    <w:rsid w:val="00895F33"/>
    <w:rsid w:val="008A1512"/>
    <w:rsid w:val="008B20F1"/>
    <w:rsid w:val="008C78C1"/>
    <w:rsid w:val="008D32B9"/>
    <w:rsid w:val="008D433B"/>
    <w:rsid w:val="008E566E"/>
    <w:rsid w:val="008E67B5"/>
    <w:rsid w:val="008E6C52"/>
    <w:rsid w:val="008F2695"/>
    <w:rsid w:val="0090161A"/>
    <w:rsid w:val="00901B40"/>
    <w:rsid w:val="00901EB6"/>
    <w:rsid w:val="00904C62"/>
    <w:rsid w:val="00915A97"/>
    <w:rsid w:val="00924DAC"/>
    <w:rsid w:val="00927058"/>
    <w:rsid w:val="009408B7"/>
    <w:rsid w:val="009450CE"/>
    <w:rsid w:val="00947179"/>
    <w:rsid w:val="0095164B"/>
    <w:rsid w:val="00953F69"/>
    <w:rsid w:val="00954090"/>
    <w:rsid w:val="009573E7"/>
    <w:rsid w:val="009635B9"/>
    <w:rsid w:val="00963E05"/>
    <w:rsid w:val="00967D54"/>
    <w:rsid w:val="00973535"/>
    <w:rsid w:val="00986BD7"/>
    <w:rsid w:val="00996483"/>
    <w:rsid w:val="00996F5A"/>
    <w:rsid w:val="009A0A3E"/>
    <w:rsid w:val="009B041A"/>
    <w:rsid w:val="009C7C86"/>
    <w:rsid w:val="009D2FF7"/>
    <w:rsid w:val="009E7884"/>
    <w:rsid w:val="009E788A"/>
    <w:rsid w:val="009F0E08"/>
    <w:rsid w:val="00A1763D"/>
    <w:rsid w:val="00A17CEC"/>
    <w:rsid w:val="00A25390"/>
    <w:rsid w:val="00A26B27"/>
    <w:rsid w:val="00A27EF0"/>
    <w:rsid w:val="00A318D6"/>
    <w:rsid w:val="00A50B20"/>
    <w:rsid w:val="00A51390"/>
    <w:rsid w:val="00A5236F"/>
    <w:rsid w:val="00A605A0"/>
    <w:rsid w:val="00A60D13"/>
    <w:rsid w:val="00A72745"/>
    <w:rsid w:val="00A76EFC"/>
    <w:rsid w:val="00A91010"/>
    <w:rsid w:val="00A97F29"/>
    <w:rsid w:val="00AA4DDF"/>
    <w:rsid w:val="00AA702E"/>
    <w:rsid w:val="00AB0964"/>
    <w:rsid w:val="00AB5011"/>
    <w:rsid w:val="00AC2C79"/>
    <w:rsid w:val="00AC7368"/>
    <w:rsid w:val="00AD16B9"/>
    <w:rsid w:val="00AD3AFB"/>
    <w:rsid w:val="00AE377D"/>
    <w:rsid w:val="00AE465B"/>
    <w:rsid w:val="00AF0BBF"/>
    <w:rsid w:val="00B0144A"/>
    <w:rsid w:val="00B17FBD"/>
    <w:rsid w:val="00B222D7"/>
    <w:rsid w:val="00B315A6"/>
    <w:rsid w:val="00B31813"/>
    <w:rsid w:val="00B33365"/>
    <w:rsid w:val="00B561DF"/>
    <w:rsid w:val="00B57B36"/>
    <w:rsid w:val="00B8686D"/>
    <w:rsid w:val="00BA277A"/>
    <w:rsid w:val="00BA65A8"/>
    <w:rsid w:val="00BB0F29"/>
    <w:rsid w:val="00BC30C9"/>
    <w:rsid w:val="00BD5528"/>
    <w:rsid w:val="00BE0824"/>
    <w:rsid w:val="00BE3E58"/>
    <w:rsid w:val="00C01616"/>
    <w:rsid w:val="00C0162B"/>
    <w:rsid w:val="00C02F91"/>
    <w:rsid w:val="00C05461"/>
    <w:rsid w:val="00C2016E"/>
    <w:rsid w:val="00C202A7"/>
    <w:rsid w:val="00C27E6C"/>
    <w:rsid w:val="00C345B1"/>
    <w:rsid w:val="00C36E3E"/>
    <w:rsid w:val="00C40142"/>
    <w:rsid w:val="00C41D4B"/>
    <w:rsid w:val="00C57182"/>
    <w:rsid w:val="00C57863"/>
    <w:rsid w:val="00C655FD"/>
    <w:rsid w:val="00C862CC"/>
    <w:rsid w:val="00C870A8"/>
    <w:rsid w:val="00C94434"/>
    <w:rsid w:val="00CA0D75"/>
    <w:rsid w:val="00CA1C95"/>
    <w:rsid w:val="00CA5A9C"/>
    <w:rsid w:val="00CD13BE"/>
    <w:rsid w:val="00CD3517"/>
    <w:rsid w:val="00CD5A00"/>
    <w:rsid w:val="00CD5FE2"/>
    <w:rsid w:val="00CE5B8B"/>
    <w:rsid w:val="00CE7C68"/>
    <w:rsid w:val="00D02B4C"/>
    <w:rsid w:val="00D040C4"/>
    <w:rsid w:val="00D1095A"/>
    <w:rsid w:val="00D15F93"/>
    <w:rsid w:val="00D21497"/>
    <w:rsid w:val="00D313C4"/>
    <w:rsid w:val="00D57C84"/>
    <w:rsid w:val="00D6057D"/>
    <w:rsid w:val="00D810FE"/>
    <w:rsid w:val="00D84576"/>
    <w:rsid w:val="00D97837"/>
    <w:rsid w:val="00DA1399"/>
    <w:rsid w:val="00DA24C6"/>
    <w:rsid w:val="00DA4D7B"/>
    <w:rsid w:val="00DE264A"/>
    <w:rsid w:val="00DE777B"/>
    <w:rsid w:val="00E02D18"/>
    <w:rsid w:val="00E041E7"/>
    <w:rsid w:val="00E12356"/>
    <w:rsid w:val="00E23CA1"/>
    <w:rsid w:val="00E26995"/>
    <w:rsid w:val="00E35FF3"/>
    <w:rsid w:val="00E409A8"/>
    <w:rsid w:val="00E4169E"/>
    <w:rsid w:val="00E43692"/>
    <w:rsid w:val="00E47E83"/>
    <w:rsid w:val="00E50C12"/>
    <w:rsid w:val="00E64BA3"/>
    <w:rsid w:val="00E65B91"/>
    <w:rsid w:val="00E7209D"/>
    <w:rsid w:val="00E77223"/>
    <w:rsid w:val="00E8528B"/>
    <w:rsid w:val="00E85B94"/>
    <w:rsid w:val="00E978D0"/>
    <w:rsid w:val="00EA4613"/>
    <w:rsid w:val="00EA7F91"/>
    <w:rsid w:val="00EB1523"/>
    <w:rsid w:val="00EB4D4B"/>
    <w:rsid w:val="00EC0E49"/>
    <w:rsid w:val="00EE0131"/>
    <w:rsid w:val="00EE7619"/>
    <w:rsid w:val="00F05A7D"/>
    <w:rsid w:val="00F114F6"/>
    <w:rsid w:val="00F155B2"/>
    <w:rsid w:val="00F23B5F"/>
    <w:rsid w:val="00F30C64"/>
    <w:rsid w:val="00F32CDB"/>
    <w:rsid w:val="00F375FA"/>
    <w:rsid w:val="00F61B48"/>
    <w:rsid w:val="00F63A70"/>
    <w:rsid w:val="00F71922"/>
    <w:rsid w:val="00F951A4"/>
    <w:rsid w:val="00FA21D0"/>
    <w:rsid w:val="00FA5F5F"/>
    <w:rsid w:val="00FB00E3"/>
    <w:rsid w:val="00FB4F01"/>
    <w:rsid w:val="00FB730C"/>
    <w:rsid w:val="00FC2695"/>
    <w:rsid w:val="00FC3E03"/>
    <w:rsid w:val="00FC3FC1"/>
    <w:rsid w:val="00FD2F4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92E78"/>
  <w15:docId w15:val="{A04AECD7-C943-4BF7-AE8D-39E17AAB7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SemEspaamento">
    <w:name w:val="No Spacing"/>
    <w:uiPriority w:val="1"/>
    <w:qFormat/>
    <w:rsid w:val="00D21497"/>
    <w:pPr>
      <w:spacing w:after="0" w:line="240" w:lineRule="auto"/>
    </w:pPr>
    <w:rPr>
      <w:rFonts w:ascii="Arial" w:hAnsi="Arial"/>
      <w:sz w:val="24"/>
      <w:lang w:val="pt-BR"/>
    </w:rPr>
  </w:style>
  <w:style w:type="character" w:customStyle="1" w:styleId="UnresolvedMention">
    <w:name w:val="Unresolved Mention"/>
    <w:basedOn w:val="Fontepargpadro"/>
    <w:uiPriority w:val="99"/>
    <w:semiHidden/>
    <w:unhideWhenUsed/>
    <w:rsid w:val="00186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9219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doi.org/10.1016/B978-0-444-64241-7.50087-2"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yperlink" Target="https://doi.org/10.1016/0009-2509(64)85109-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16/j.eswa.2010.09.158"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yperlink" Target="https://doi.org/10.1016/S1474-6670(17)46829-7" TargetMode="External"/><Relationship Id="rId30" Type="http://schemas.openxmlformats.org/officeDocument/2006/relationships/hyperlink" Target="https://doi.org/10.3303/CET1871128"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8f39c7f11bfb2b7f/Grafico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8f39c7f11bfb2b7f/Grafico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87812820188919"/>
          <c:y val="9.2634205059845667E-2"/>
          <c:w val="0.79239406571504767"/>
          <c:h val="0.78296647909026884"/>
        </c:manualLayout>
      </c:layout>
      <c:scatterChart>
        <c:scatterStyle val="smoothMarker"/>
        <c:varyColors val="0"/>
        <c:ser>
          <c:idx val="0"/>
          <c:order val="0"/>
          <c:tx>
            <c:strRef>
              <c:f>'Pred CB'!$B$1</c:f>
              <c:strCache>
                <c:ptCount val="1"/>
                <c:pt idx="0">
                  <c:v>Reator</c:v>
                </c:pt>
              </c:strCache>
            </c:strRef>
          </c:tx>
          <c:spPr>
            <a:ln w="19050" cap="rnd">
              <a:solidFill>
                <a:srgbClr val="FF0000"/>
              </a:solidFill>
              <a:round/>
            </a:ln>
            <a:effectLst>
              <a:outerShdw blurRad="57150" dist="19050" dir="5400000" algn="ctr" rotWithShape="0">
                <a:srgbClr val="000000">
                  <a:alpha val="63000"/>
                </a:srgbClr>
              </a:outerShdw>
            </a:effectLst>
          </c:spPr>
          <c:marker>
            <c:symbol val="none"/>
          </c:marker>
          <c:xVal>
            <c:numRef>
              <c:f>'Pred CB'!$A$2:$A$602</c:f>
              <c:numCache>
                <c:formatCode>General</c:formatCode>
                <c:ptCount val="601"/>
                <c:pt idx="0">
                  <c:v>0</c:v>
                </c:pt>
                <c:pt idx="1">
                  <c:v>1E-3</c:v>
                </c:pt>
                <c:pt idx="2">
                  <c:v>2E-3</c:v>
                </c:pt>
                <c:pt idx="3">
                  <c:v>3.0000000000000001E-3</c:v>
                </c:pt>
                <c:pt idx="4">
                  <c:v>4.0000000000000001E-3</c:v>
                </c:pt>
                <c:pt idx="5">
                  <c:v>5.0000000000000001E-3</c:v>
                </c:pt>
                <c:pt idx="6">
                  <c:v>6.0000000000000001E-3</c:v>
                </c:pt>
                <c:pt idx="7">
                  <c:v>7.0000000000000001E-3</c:v>
                </c:pt>
                <c:pt idx="8">
                  <c:v>8.0000000000000002E-3</c:v>
                </c:pt>
                <c:pt idx="9">
                  <c:v>8.9999999999999993E-3</c:v>
                </c:pt>
                <c:pt idx="10">
                  <c:v>0.01</c:v>
                </c:pt>
                <c:pt idx="11">
                  <c:v>1.0999999999999999E-2</c:v>
                </c:pt>
                <c:pt idx="12">
                  <c:v>1.2E-2</c:v>
                </c:pt>
                <c:pt idx="13">
                  <c:v>1.2999999999999999E-2</c:v>
                </c:pt>
                <c:pt idx="14">
                  <c:v>1.4E-2</c:v>
                </c:pt>
                <c:pt idx="15">
                  <c:v>1.4999999999999999E-2</c:v>
                </c:pt>
                <c:pt idx="16">
                  <c:v>1.6E-2</c:v>
                </c:pt>
                <c:pt idx="17">
                  <c:v>1.7000000000000001E-2</c:v>
                </c:pt>
                <c:pt idx="18">
                  <c:v>1.7999999999999999E-2</c:v>
                </c:pt>
                <c:pt idx="19">
                  <c:v>1.9E-2</c:v>
                </c:pt>
                <c:pt idx="20">
                  <c:v>0.02</c:v>
                </c:pt>
                <c:pt idx="21">
                  <c:v>2.1000000000000001E-2</c:v>
                </c:pt>
                <c:pt idx="22">
                  <c:v>2.1999999999999999E-2</c:v>
                </c:pt>
                <c:pt idx="23">
                  <c:v>2.3E-2</c:v>
                </c:pt>
                <c:pt idx="24">
                  <c:v>2.4E-2</c:v>
                </c:pt>
                <c:pt idx="25">
                  <c:v>2.5000000000000001E-2</c:v>
                </c:pt>
                <c:pt idx="26">
                  <c:v>2.5999999999999999E-2</c:v>
                </c:pt>
                <c:pt idx="27">
                  <c:v>2.7E-2</c:v>
                </c:pt>
                <c:pt idx="28">
                  <c:v>2.8000000000000001E-2</c:v>
                </c:pt>
                <c:pt idx="29">
                  <c:v>2.9000000000000001E-2</c:v>
                </c:pt>
                <c:pt idx="30">
                  <c:v>0.03</c:v>
                </c:pt>
                <c:pt idx="31">
                  <c:v>3.1E-2</c:v>
                </c:pt>
                <c:pt idx="32">
                  <c:v>3.2000000000000001E-2</c:v>
                </c:pt>
                <c:pt idx="33">
                  <c:v>3.3000000000000002E-2</c:v>
                </c:pt>
                <c:pt idx="34">
                  <c:v>3.4000000000000002E-2</c:v>
                </c:pt>
                <c:pt idx="35">
                  <c:v>3.5000000000000003E-2</c:v>
                </c:pt>
                <c:pt idx="36">
                  <c:v>3.5999999999999997E-2</c:v>
                </c:pt>
                <c:pt idx="37">
                  <c:v>3.6999999999999998E-2</c:v>
                </c:pt>
                <c:pt idx="38">
                  <c:v>3.7999999999999999E-2</c:v>
                </c:pt>
                <c:pt idx="39">
                  <c:v>3.9E-2</c:v>
                </c:pt>
                <c:pt idx="40">
                  <c:v>0.04</c:v>
                </c:pt>
                <c:pt idx="41">
                  <c:v>4.1000000000000002E-2</c:v>
                </c:pt>
                <c:pt idx="42">
                  <c:v>4.2000000000000003E-2</c:v>
                </c:pt>
                <c:pt idx="43">
                  <c:v>4.2999999999999997E-2</c:v>
                </c:pt>
                <c:pt idx="44">
                  <c:v>4.3999999999999997E-2</c:v>
                </c:pt>
                <c:pt idx="45">
                  <c:v>4.4999999999999998E-2</c:v>
                </c:pt>
                <c:pt idx="46">
                  <c:v>4.5999999999999999E-2</c:v>
                </c:pt>
                <c:pt idx="47">
                  <c:v>4.7E-2</c:v>
                </c:pt>
                <c:pt idx="48">
                  <c:v>4.8000000000000001E-2</c:v>
                </c:pt>
                <c:pt idx="49">
                  <c:v>4.9000000000000002E-2</c:v>
                </c:pt>
                <c:pt idx="50">
                  <c:v>0.05</c:v>
                </c:pt>
                <c:pt idx="51">
                  <c:v>5.0999999999999997E-2</c:v>
                </c:pt>
                <c:pt idx="52">
                  <c:v>5.1999999999999998E-2</c:v>
                </c:pt>
                <c:pt idx="53">
                  <c:v>5.2999999999999999E-2</c:v>
                </c:pt>
                <c:pt idx="54">
                  <c:v>5.3999999999999999E-2</c:v>
                </c:pt>
                <c:pt idx="55">
                  <c:v>5.5E-2</c:v>
                </c:pt>
                <c:pt idx="56">
                  <c:v>5.6000000000000001E-2</c:v>
                </c:pt>
                <c:pt idx="57">
                  <c:v>5.7000000000000002E-2</c:v>
                </c:pt>
                <c:pt idx="58">
                  <c:v>5.8000000000000003E-2</c:v>
                </c:pt>
                <c:pt idx="59">
                  <c:v>5.8999999999999997E-2</c:v>
                </c:pt>
                <c:pt idx="60">
                  <c:v>0.06</c:v>
                </c:pt>
                <c:pt idx="61">
                  <c:v>6.0999999999999999E-2</c:v>
                </c:pt>
                <c:pt idx="62">
                  <c:v>6.2E-2</c:v>
                </c:pt>
                <c:pt idx="63">
                  <c:v>6.3E-2</c:v>
                </c:pt>
                <c:pt idx="64">
                  <c:v>6.4000000000000001E-2</c:v>
                </c:pt>
                <c:pt idx="65">
                  <c:v>6.5000000000000002E-2</c:v>
                </c:pt>
                <c:pt idx="66">
                  <c:v>6.6000000000000003E-2</c:v>
                </c:pt>
                <c:pt idx="67">
                  <c:v>6.7000000000000004E-2</c:v>
                </c:pt>
                <c:pt idx="68">
                  <c:v>6.8000000000000005E-2</c:v>
                </c:pt>
                <c:pt idx="69">
                  <c:v>6.9000000000000006E-2</c:v>
                </c:pt>
                <c:pt idx="70">
                  <c:v>7.0000000000000007E-2</c:v>
                </c:pt>
                <c:pt idx="71">
                  <c:v>7.0999999999999994E-2</c:v>
                </c:pt>
                <c:pt idx="72">
                  <c:v>7.1999999999999995E-2</c:v>
                </c:pt>
                <c:pt idx="73">
                  <c:v>7.2999999999999995E-2</c:v>
                </c:pt>
                <c:pt idx="74">
                  <c:v>7.3999999999999996E-2</c:v>
                </c:pt>
                <c:pt idx="75">
                  <c:v>7.4999999999999997E-2</c:v>
                </c:pt>
                <c:pt idx="76">
                  <c:v>7.5999999999999998E-2</c:v>
                </c:pt>
                <c:pt idx="77">
                  <c:v>7.6999999999999999E-2</c:v>
                </c:pt>
                <c:pt idx="78">
                  <c:v>7.8E-2</c:v>
                </c:pt>
                <c:pt idx="79">
                  <c:v>7.9000000000000001E-2</c:v>
                </c:pt>
                <c:pt idx="80">
                  <c:v>0.08</c:v>
                </c:pt>
                <c:pt idx="81">
                  <c:v>8.1000000000000003E-2</c:v>
                </c:pt>
                <c:pt idx="82">
                  <c:v>8.2000000000000003E-2</c:v>
                </c:pt>
                <c:pt idx="83">
                  <c:v>8.3000000000000004E-2</c:v>
                </c:pt>
                <c:pt idx="84">
                  <c:v>8.4000000000000005E-2</c:v>
                </c:pt>
                <c:pt idx="85">
                  <c:v>8.5000000000000006E-2</c:v>
                </c:pt>
                <c:pt idx="86">
                  <c:v>8.5999999999999993E-2</c:v>
                </c:pt>
                <c:pt idx="87">
                  <c:v>8.6999999999999994E-2</c:v>
                </c:pt>
                <c:pt idx="88">
                  <c:v>8.7999999999999995E-2</c:v>
                </c:pt>
                <c:pt idx="89">
                  <c:v>8.8999999999999996E-2</c:v>
                </c:pt>
                <c:pt idx="90">
                  <c:v>0.09</c:v>
                </c:pt>
                <c:pt idx="91">
                  <c:v>9.0999999999999998E-2</c:v>
                </c:pt>
                <c:pt idx="92">
                  <c:v>9.1999999999999998E-2</c:v>
                </c:pt>
                <c:pt idx="93">
                  <c:v>9.2999999999999999E-2</c:v>
                </c:pt>
                <c:pt idx="94">
                  <c:v>9.4E-2</c:v>
                </c:pt>
                <c:pt idx="95">
                  <c:v>9.5000000000000001E-2</c:v>
                </c:pt>
                <c:pt idx="96">
                  <c:v>9.6000000000000002E-2</c:v>
                </c:pt>
                <c:pt idx="97">
                  <c:v>9.7000000000000003E-2</c:v>
                </c:pt>
                <c:pt idx="98">
                  <c:v>9.8000000000000004E-2</c:v>
                </c:pt>
                <c:pt idx="99">
                  <c:v>9.9000000000000005E-2</c:v>
                </c:pt>
                <c:pt idx="100">
                  <c:v>0.1</c:v>
                </c:pt>
                <c:pt idx="101">
                  <c:v>0.10100000000000001</c:v>
                </c:pt>
                <c:pt idx="102">
                  <c:v>0.10199999999999999</c:v>
                </c:pt>
                <c:pt idx="103">
                  <c:v>0.10299999999999999</c:v>
                </c:pt>
                <c:pt idx="104">
                  <c:v>0.104</c:v>
                </c:pt>
                <c:pt idx="105">
                  <c:v>0.105</c:v>
                </c:pt>
                <c:pt idx="106">
                  <c:v>0.106</c:v>
                </c:pt>
                <c:pt idx="107">
                  <c:v>0.107</c:v>
                </c:pt>
                <c:pt idx="108">
                  <c:v>0.108</c:v>
                </c:pt>
                <c:pt idx="109">
                  <c:v>0.109</c:v>
                </c:pt>
                <c:pt idx="110">
                  <c:v>0.11</c:v>
                </c:pt>
                <c:pt idx="111">
                  <c:v>0.111</c:v>
                </c:pt>
                <c:pt idx="112">
                  <c:v>0.112</c:v>
                </c:pt>
                <c:pt idx="113">
                  <c:v>0.113</c:v>
                </c:pt>
                <c:pt idx="114">
                  <c:v>0.114</c:v>
                </c:pt>
                <c:pt idx="115">
                  <c:v>0.115</c:v>
                </c:pt>
                <c:pt idx="116">
                  <c:v>0.11600000000000001</c:v>
                </c:pt>
                <c:pt idx="117">
                  <c:v>0.11700000000000001</c:v>
                </c:pt>
                <c:pt idx="118">
                  <c:v>0.11799999999999999</c:v>
                </c:pt>
                <c:pt idx="119">
                  <c:v>0.11899999999999999</c:v>
                </c:pt>
                <c:pt idx="120">
                  <c:v>0.12</c:v>
                </c:pt>
                <c:pt idx="121">
                  <c:v>0.121</c:v>
                </c:pt>
                <c:pt idx="122">
                  <c:v>0.122</c:v>
                </c:pt>
                <c:pt idx="123">
                  <c:v>0.123</c:v>
                </c:pt>
                <c:pt idx="124">
                  <c:v>0.124</c:v>
                </c:pt>
                <c:pt idx="125">
                  <c:v>0.125</c:v>
                </c:pt>
                <c:pt idx="126">
                  <c:v>0.126</c:v>
                </c:pt>
                <c:pt idx="127">
                  <c:v>0.127</c:v>
                </c:pt>
                <c:pt idx="128">
                  <c:v>0.128</c:v>
                </c:pt>
                <c:pt idx="129">
                  <c:v>0.129</c:v>
                </c:pt>
                <c:pt idx="130">
                  <c:v>0.13</c:v>
                </c:pt>
                <c:pt idx="131">
                  <c:v>0.13100000000000001</c:v>
                </c:pt>
                <c:pt idx="132">
                  <c:v>0.13200000000000001</c:v>
                </c:pt>
                <c:pt idx="133">
                  <c:v>0.13300000000000001</c:v>
                </c:pt>
                <c:pt idx="134">
                  <c:v>0.13400000000000001</c:v>
                </c:pt>
                <c:pt idx="135">
                  <c:v>0.13500000000000001</c:v>
                </c:pt>
                <c:pt idx="136">
                  <c:v>0.13600000000000001</c:v>
                </c:pt>
                <c:pt idx="137">
                  <c:v>0.13700000000000001</c:v>
                </c:pt>
                <c:pt idx="138">
                  <c:v>0.13800000000000001</c:v>
                </c:pt>
                <c:pt idx="139">
                  <c:v>0.13900000000000001</c:v>
                </c:pt>
                <c:pt idx="140">
                  <c:v>0.14000000000000001</c:v>
                </c:pt>
                <c:pt idx="141">
                  <c:v>0.14099999999999999</c:v>
                </c:pt>
                <c:pt idx="142">
                  <c:v>0.14199999999999999</c:v>
                </c:pt>
                <c:pt idx="143">
                  <c:v>0.14299999999999999</c:v>
                </c:pt>
                <c:pt idx="144">
                  <c:v>0.14399999999999999</c:v>
                </c:pt>
                <c:pt idx="145">
                  <c:v>0.14499999999999999</c:v>
                </c:pt>
                <c:pt idx="146">
                  <c:v>0.14599999999999999</c:v>
                </c:pt>
                <c:pt idx="147">
                  <c:v>0.14699999999999999</c:v>
                </c:pt>
                <c:pt idx="148">
                  <c:v>0.14799999999999999</c:v>
                </c:pt>
                <c:pt idx="149">
                  <c:v>0.14899999999999999</c:v>
                </c:pt>
                <c:pt idx="150">
                  <c:v>0.15</c:v>
                </c:pt>
                <c:pt idx="151">
                  <c:v>0.151</c:v>
                </c:pt>
                <c:pt idx="152">
                  <c:v>0.152</c:v>
                </c:pt>
                <c:pt idx="153">
                  <c:v>0.153</c:v>
                </c:pt>
                <c:pt idx="154">
                  <c:v>0.154</c:v>
                </c:pt>
                <c:pt idx="155">
                  <c:v>0.155</c:v>
                </c:pt>
                <c:pt idx="156">
                  <c:v>0.156</c:v>
                </c:pt>
                <c:pt idx="157">
                  <c:v>0.157</c:v>
                </c:pt>
                <c:pt idx="158">
                  <c:v>0.158</c:v>
                </c:pt>
                <c:pt idx="159">
                  <c:v>0.159</c:v>
                </c:pt>
                <c:pt idx="160">
                  <c:v>0.16</c:v>
                </c:pt>
                <c:pt idx="161">
                  <c:v>0.161</c:v>
                </c:pt>
                <c:pt idx="162">
                  <c:v>0.16200000000000001</c:v>
                </c:pt>
                <c:pt idx="163">
                  <c:v>0.16300000000000001</c:v>
                </c:pt>
                <c:pt idx="164">
                  <c:v>0.16400000000000001</c:v>
                </c:pt>
                <c:pt idx="165">
                  <c:v>0.16500000000000001</c:v>
                </c:pt>
                <c:pt idx="166">
                  <c:v>0.16600000000000001</c:v>
                </c:pt>
                <c:pt idx="167">
                  <c:v>0.16700000000000001</c:v>
                </c:pt>
                <c:pt idx="168">
                  <c:v>0.16800000000000001</c:v>
                </c:pt>
                <c:pt idx="169">
                  <c:v>0.16900000000000001</c:v>
                </c:pt>
                <c:pt idx="170">
                  <c:v>0.17</c:v>
                </c:pt>
                <c:pt idx="171">
                  <c:v>0.17100000000000001</c:v>
                </c:pt>
                <c:pt idx="172">
                  <c:v>0.17199999999999999</c:v>
                </c:pt>
                <c:pt idx="173">
                  <c:v>0.17299999999999999</c:v>
                </c:pt>
                <c:pt idx="174">
                  <c:v>0.17399999999999999</c:v>
                </c:pt>
                <c:pt idx="175">
                  <c:v>0.17499999999999999</c:v>
                </c:pt>
                <c:pt idx="176">
                  <c:v>0.17599999999999999</c:v>
                </c:pt>
                <c:pt idx="177">
                  <c:v>0.17699999999999999</c:v>
                </c:pt>
                <c:pt idx="178">
                  <c:v>0.17799999999999999</c:v>
                </c:pt>
                <c:pt idx="179">
                  <c:v>0.17899999999999999</c:v>
                </c:pt>
                <c:pt idx="180">
                  <c:v>0.18</c:v>
                </c:pt>
                <c:pt idx="181">
                  <c:v>0.18099999999999999</c:v>
                </c:pt>
                <c:pt idx="182">
                  <c:v>0.182</c:v>
                </c:pt>
                <c:pt idx="183">
                  <c:v>0.183</c:v>
                </c:pt>
                <c:pt idx="184">
                  <c:v>0.184</c:v>
                </c:pt>
                <c:pt idx="185">
                  <c:v>0.185</c:v>
                </c:pt>
                <c:pt idx="186">
                  <c:v>0.186</c:v>
                </c:pt>
                <c:pt idx="187">
                  <c:v>0.187</c:v>
                </c:pt>
                <c:pt idx="188">
                  <c:v>0.188</c:v>
                </c:pt>
                <c:pt idx="189">
                  <c:v>0.189</c:v>
                </c:pt>
                <c:pt idx="190">
                  <c:v>0.19</c:v>
                </c:pt>
                <c:pt idx="191">
                  <c:v>0.191</c:v>
                </c:pt>
                <c:pt idx="192">
                  <c:v>0.192</c:v>
                </c:pt>
                <c:pt idx="193">
                  <c:v>0.193</c:v>
                </c:pt>
                <c:pt idx="194">
                  <c:v>0.19400000000000001</c:v>
                </c:pt>
                <c:pt idx="195">
                  <c:v>0.19500000000000001</c:v>
                </c:pt>
                <c:pt idx="196">
                  <c:v>0.19600000000000001</c:v>
                </c:pt>
                <c:pt idx="197">
                  <c:v>0.19700000000000001</c:v>
                </c:pt>
                <c:pt idx="198">
                  <c:v>0.19800000000000001</c:v>
                </c:pt>
                <c:pt idx="199">
                  <c:v>0.19900000000000001</c:v>
                </c:pt>
                <c:pt idx="200">
                  <c:v>0.2</c:v>
                </c:pt>
                <c:pt idx="201">
                  <c:v>0.20100000000000001</c:v>
                </c:pt>
                <c:pt idx="202">
                  <c:v>0.20200000000000001</c:v>
                </c:pt>
                <c:pt idx="203">
                  <c:v>0.20300000000000001</c:v>
                </c:pt>
                <c:pt idx="204">
                  <c:v>0.20399999999999999</c:v>
                </c:pt>
                <c:pt idx="205">
                  <c:v>0.20499999999999999</c:v>
                </c:pt>
                <c:pt idx="206">
                  <c:v>0.20599999999999999</c:v>
                </c:pt>
                <c:pt idx="207">
                  <c:v>0.20699999999999999</c:v>
                </c:pt>
                <c:pt idx="208">
                  <c:v>0.20799999999999999</c:v>
                </c:pt>
                <c:pt idx="209">
                  <c:v>0.20899999999999999</c:v>
                </c:pt>
                <c:pt idx="210">
                  <c:v>0.21</c:v>
                </c:pt>
                <c:pt idx="211">
                  <c:v>0.21099999999999999</c:v>
                </c:pt>
                <c:pt idx="212">
                  <c:v>0.21199999999999999</c:v>
                </c:pt>
                <c:pt idx="213">
                  <c:v>0.21299999999999999</c:v>
                </c:pt>
                <c:pt idx="214">
                  <c:v>0.214</c:v>
                </c:pt>
                <c:pt idx="215">
                  <c:v>0.215</c:v>
                </c:pt>
                <c:pt idx="216">
                  <c:v>0.216</c:v>
                </c:pt>
                <c:pt idx="217">
                  <c:v>0.217</c:v>
                </c:pt>
                <c:pt idx="218">
                  <c:v>0.218</c:v>
                </c:pt>
                <c:pt idx="219">
                  <c:v>0.219</c:v>
                </c:pt>
                <c:pt idx="220">
                  <c:v>0.22</c:v>
                </c:pt>
                <c:pt idx="221">
                  <c:v>0.221</c:v>
                </c:pt>
                <c:pt idx="222">
                  <c:v>0.222</c:v>
                </c:pt>
                <c:pt idx="223">
                  <c:v>0.223</c:v>
                </c:pt>
                <c:pt idx="224">
                  <c:v>0.224</c:v>
                </c:pt>
                <c:pt idx="225">
                  <c:v>0.22500000000000001</c:v>
                </c:pt>
                <c:pt idx="226">
                  <c:v>0.22600000000000001</c:v>
                </c:pt>
                <c:pt idx="227">
                  <c:v>0.22700000000000001</c:v>
                </c:pt>
                <c:pt idx="228">
                  <c:v>0.22800000000000001</c:v>
                </c:pt>
                <c:pt idx="229">
                  <c:v>0.22900000000000001</c:v>
                </c:pt>
                <c:pt idx="230">
                  <c:v>0.23</c:v>
                </c:pt>
                <c:pt idx="231">
                  <c:v>0.23100000000000001</c:v>
                </c:pt>
                <c:pt idx="232">
                  <c:v>0.23200000000000001</c:v>
                </c:pt>
                <c:pt idx="233">
                  <c:v>0.23300000000000001</c:v>
                </c:pt>
                <c:pt idx="234">
                  <c:v>0.23400000000000001</c:v>
                </c:pt>
                <c:pt idx="235">
                  <c:v>0.23499999999999999</c:v>
                </c:pt>
                <c:pt idx="236">
                  <c:v>0.23599999999999999</c:v>
                </c:pt>
                <c:pt idx="237">
                  <c:v>0.23699999999999999</c:v>
                </c:pt>
                <c:pt idx="238">
                  <c:v>0.23799999999999999</c:v>
                </c:pt>
                <c:pt idx="239">
                  <c:v>0.23899999999999999</c:v>
                </c:pt>
                <c:pt idx="240">
                  <c:v>0.24</c:v>
                </c:pt>
                <c:pt idx="241">
                  <c:v>0.24099999999999999</c:v>
                </c:pt>
                <c:pt idx="242">
                  <c:v>0.24199999999999999</c:v>
                </c:pt>
                <c:pt idx="243">
                  <c:v>0.24299999999999999</c:v>
                </c:pt>
                <c:pt idx="244">
                  <c:v>0.24399999999999999</c:v>
                </c:pt>
                <c:pt idx="245">
                  <c:v>0.245</c:v>
                </c:pt>
                <c:pt idx="246">
                  <c:v>0.246</c:v>
                </c:pt>
                <c:pt idx="247">
                  <c:v>0.247</c:v>
                </c:pt>
                <c:pt idx="248">
                  <c:v>0.248</c:v>
                </c:pt>
                <c:pt idx="249">
                  <c:v>0.249</c:v>
                </c:pt>
                <c:pt idx="250">
                  <c:v>0.25</c:v>
                </c:pt>
                <c:pt idx="251">
                  <c:v>0.251</c:v>
                </c:pt>
                <c:pt idx="252">
                  <c:v>0.252</c:v>
                </c:pt>
                <c:pt idx="253">
                  <c:v>0.253</c:v>
                </c:pt>
                <c:pt idx="254">
                  <c:v>0.254</c:v>
                </c:pt>
                <c:pt idx="255">
                  <c:v>0.255</c:v>
                </c:pt>
                <c:pt idx="256">
                  <c:v>0.25600000000000001</c:v>
                </c:pt>
                <c:pt idx="257">
                  <c:v>0.25700000000000001</c:v>
                </c:pt>
                <c:pt idx="258">
                  <c:v>0.25800000000000001</c:v>
                </c:pt>
                <c:pt idx="259">
                  <c:v>0.25900000000000001</c:v>
                </c:pt>
                <c:pt idx="260">
                  <c:v>0.26</c:v>
                </c:pt>
                <c:pt idx="261">
                  <c:v>0.26100000000000001</c:v>
                </c:pt>
                <c:pt idx="262">
                  <c:v>0.26200000000000001</c:v>
                </c:pt>
                <c:pt idx="263">
                  <c:v>0.26300000000000001</c:v>
                </c:pt>
                <c:pt idx="264">
                  <c:v>0.26400000000000001</c:v>
                </c:pt>
                <c:pt idx="265">
                  <c:v>0.26500000000000001</c:v>
                </c:pt>
                <c:pt idx="266">
                  <c:v>0.26600000000000001</c:v>
                </c:pt>
                <c:pt idx="267">
                  <c:v>0.26700000000000002</c:v>
                </c:pt>
                <c:pt idx="268">
                  <c:v>0.26800000000000002</c:v>
                </c:pt>
                <c:pt idx="269">
                  <c:v>0.26900000000000002</c:v>
                </c:pt>
                <c:pt idx="270">
                  <c:v>0.27</c:v>
                </c:pt>
                <c:pt idx="271">
                  <c:v>0.27100000000000002</c:v>
                </c:pt>
                <c:pt idx="272">
                  <c:v>0.27200000000000002</c:v>
                </c:pt>
                <c:pt idx="273">
                  <c:v>0.27300000000000002</c:v>
                </c:pt>
                <c:pt idx="274">
                  <c:v>0.27400000000000002</c:v>
                </c:pt>
                <c:pt idx="275">
                  <c:v>0.27500000000000002</c:v>
                </c:pt>
                <c:pt idx="276">
                  <c:v>0.27600000000000002</c:v>
                </c:pt>
                <c:pt idx="277">
                  <c:v>0.27700000000000002</c:v>
                </c:pt>
                <c:pt idx="278">
                  <c:v>0.27800000000000002</c:v>
                </c:pt>
                <c:pt idx="279">
                  <c:v>0.27900000000000003</c:v>
                </c:pt>
                <c:pt idx="280">
                  <c:v>0.28000000000000003</c:v>
                </c:pt>
                <c:pt idx="281">
                  <c:v>0.28100000000000003</c:v>
                </c:pt>
                <c:pt idx="282">
                  <c:v>0.28199999999999997</c:v>
                </c:pt>
                <c:pt idx="283">
                  <c:v>0.28299999999999997</c:v>
                </c:pt>
                <c:pt idx="284">
                  <c:v>0.28399999999999997</c:v>
                </c:pt>
                <c:pt idx="285">
                  <c:v>0.28499999999999998</c:v>
                </c:pt>
                <c:pt idx="286">
                  <c:v>0.28599999999999998</c:v>
                </c:pt>
                <c:pt idx="287">
                  <c:v>0.28699999999999998</c:v>
                </c:pt>
                <c:pt idx="288">
                  <c:v>0.28799999999999998</c:v>
                </c:pt>
                <c:pt idx="289">
                  <c:v>0.28899999999999998</c:v>
                </c:pt>
                <c:pt idx="290">
                  <c:v>0.28999999999999998</c:v>
                </c:pt>
                <c:pt idx="291">
                  <c:v>0.29099999999999998</c:v>
                </c:pt>
                <c:pt idx="292">
                  <c:v>0.29199999999999998</c:v>
                </c:pt>
                <c:pt idx="293">
                  <c:v>0.29299999999999998</c:v>
                </c:pt>
                <c:pt idx="294">
                  <c:v>0.29399999999999998</c:v>
                </c:pt>
                <c:pt idx="295">
                  <c:v>0.29499999999999998</c:v>
                </c:pt>
                <c:pt idx="296">
                  <c:v>0.29599999999999999</c:v>
                </c:pt>
                <c:pt idx="297">
                  <c:v>0.29699999999999999</c:v>
                </c:pt>
                <c:pt idx="298">
                  <c:v>0.29799999999999999</c:v>
                </c:pt>
                <c:pt idx="299">
                  <c:v>0.29899999999999999</c:v>
                </c:pt>
                <c:pt idx="300">
                  <c:v>0.3</c:v>
                </c:pt>
                <c:pt idx="301">
                  <c:v>0.30099999999999999</c:v>
                </c:pt>
                <c:pt idx="302">
                  <c:v>0.30199999999999999</c:v>
                </c:pt>
                <c:pt idx="303">
                  <c:v>0.30299999999999999</c:v>
                </c:pt>
                <c:pt idx="304">
                  <c:v>0.30399999999999999</c:v>
                </c:pt>
                <c:pt idx="305">
                  <c:v>0.30499999999999999</c:v>
                </c:pt>
                <c:pt idx="306">
                  <c:v>0.30599999999999999</c:v>
                </c:pt>
                <c:pt idx="307">
                  <c:v>0.307</c:v>
                </c:pt>
                <c:pt idx="308">
                  <c:v>0.308</c:v>
                </c:pt>
                <c:pt idx="309">
                  <c:v>0.309</c:v>
                </c:pt>
                <c:pt idx="310">
                  <c:v>0.31</c:v>
                </c:pt>
                <c:pt idx="311">
                  <c:v>0.311</c:v>
                </c:pt>
                <c:pt idx="312">
                  <c:v>0.312</c:v>
                </c:pt>
                <c:pt idx="313">
                  <c:v>0.313</c:v>
                </c:pt>
                <c:pt idx="314">
                  <c:v>0.314</c:v>
                </c:pt>
                <c:pt idx="315">
                  <c:v>0.315</c:v>
                </c:pt>
                <c:pt idx="316">
                  <c:v>0.316</c:v>
                </c:pt>
                <c:pt idx="317">
                  <c:v>0.317</c:v>
                </c:pt>
                <c:pt idx="318">
                  <c:v>0.318</c:v>
                </c:pt>
                <c:pt idx="319">
                  <c:v>0.31900000000000001</c:v>
                </c:pt>
                <c:pt idx="320">
                  <c:v>0.32</c:v>
                </c:pt>
                <c:pt idx="321">
                  <c:v>0.32100000000000001</c:v>
                </c:pt>
                <c:pt idx="322">
                  <c:v>0.32200000000000001</c:v>
                </c:pt>
                <c:pt idx="323">
                  <c:v>0.32300000000000001</c:v>
                </c:pt>
                <c:pt idx="324">
                  <c:v>0.32400000000000001</c:v>
                </c:pt>
                <c:pt idx="325">
                  <c:v>0.32500000000000001</c:v>
                </c:pt>
                <c:pt idx="326">
                  <c:v>0.32600000000000001</c:v>
                </c:pt>
                <c:pt idx="327">
                  <c:v>0.32700000000000001</c:v>
                </c:pt>
                <c:pt idx="328">
                  <c:v>0.32800000000000001</c:v>
                </c:pt>
                <c:pt idx="329">
                  <c:v>0.32900000000000001</c:v>
                </c:pt>
                <c:pt idx="330">
                  <c:v>0.33</c:v>
                </c:pt>
                <c:pt idx="331">
                  <c:v>0.33100000000000002</c:v>
                </c:pt>
                <c:pt idx="332">
                  <c:v>0.33200000000000002</c:v>
                </c:pt>
                <c:pt idx="333">
                  <c:v>0.33300000000000002</c:v>
                </c:pt>
                <c:pt idx="334">
                  <c:v>0.33400000000000002</c:v>
                </c:pt>
                <c:pt idx="335">
                  <c:v>0.33500000000000002</c:v>
                </c:pt>
                <c:pt idx="336">
                  <c:v>0.33600000000000002</c:v>
                </c:pt>
                <c:pt idx="337">
                  <c:v>0.33700000000000002</c:v>
                </c:pt>
                <c:pt idx="338">
                  <c:v>0.33800000000000002</c:v>
                </c:pt>
                <c:pt idx="339">
                  <c:v>0.33900000000000002</c:v>
                </c:pt>
                <c:pt idx="340">
                  <c:v>0.34</c:v>
                </c:pt>
                <c:pt idx="341">
                  <c:v>0.34100000000000003</c:v>
                </c:pt>
                <c:pt idx="342">
                  <c:v>0.34200000000000003</c:v>
                </c:pt>
                <c:pt idx="343">
                  <c:v>0.34300000000000003</c:v>
                </c:pt>
                <c:pt idx="344">
                  <c:v>0.34399999999999997</c:v>
                </c:pt>
                <c:pt idx="345">
                  <c:v>0.34499999999999997</c:v>
                </c:pt>
                <c:pt idx="346">
                  <c:v>0.34599999999999997</c:v>
                </c:pt>
                <c:pt idx="347">
                  <c:v>0.34699999999999998</c:v>
                </c:pt>
                <c:pt idx="348">
                  <c:v>0.34799999999999998</c:v>
                </c:pt>
                <c:pt idx="349">
                  <c:v>0.34899999999999998</c:v>
                </c:pt>
                <c:pt idx="350">
                  <c:v>0.35</c:v>
                </c:pt>
                <c:pt idx="351">
                  <c:v>0.35099999999999998</c:v>
                </c:pt>
                <c:pt idx="352">
                  <c:v>0.35199999999999998</c:v>
                </c:pt>
                <c:pt idx="353">
                  <c:v>0.35299999999999998</c:v>
                </c:pt>
                <c:pt idx="354">
                  <c:v>0.35399999999999998</c:v>
                </c:pt>
                <c:pt idx="355">
                  <c:v>0.35499999999999998</c:v>
                </c:pt>
                <c:pt idx="356">
                  <c:v>0.35599999999999998</c:v>
                </c:pt>
                <c:pt idx="357">
                  <c:v>0.35699999999999998</c:v>
                </c:pt>
                <c:pt idx="358">
                  <c:v>0.35799999999999998</c:v>
                </c:pt>
                <c:pt idx="359">
                  <c:v>0.35899999999999999</c:v>
                </c:pt>
                <c:pt idx="360">
                  <c:v>0.36</c:v>
                </c:pt>
                <c:pt idx="361">
                  <c:v>0.36099999999999999</c:v>
                </c:pt>
                <c:pt idx="362">
                  <c:v>0.36199999999999999</c:v>
                </c:pt>
                <c:pt idx="363">
                  <c:v>0.36299999999999999</c:v>
                </c:pt>
                <c:pt idx="364">
                  <c:v>0.36399999999999999</c:v>
                </c:pt>
                <c:pt idx="365">
                  <c:v>0.36499999999999999</c:v>
                </c:pt>
                <c:pt idx="366">
                  <c:v>0.36599999999999999</c:v>
                </c:pt>
                <c:pt idx="367">
                  <c:v>0.36699999999999999</c:v>
                </c:pt>
                <c:pt idx="368">
                  <c:v>0.36799999999999999</c:v>
                </c:pt>
                <c:pt idx="369">
                  <c:v>0.36899999999999999</c:v>
                </c:pt>
                <c:pt idx="370">
                  <c:v>0.37</c:v>
                </c:pt>
                <c:pt idx="371">
                  <c:v>0.371</c:v>
                </c:pt>
                <c:pt idx="372">
                  <c:v>0.372</c:v>
                </c:pt>
                <c:pt idx="373">
                  <c:v>0.373</c:v>
                </c:pt>
                <c:pt idx="374">
                  <c:v>0.374</c:v>
                </c:pt>
                <c:pt idx="375">
                  <c:v>0.375</c:v>
                </c:pt>
                <c:pt idx="376">
                  <c:v>0.376</c:v>
                </c:pt>
                <c:pt idx="377">
                  <c:v>0.377</c:v>
                </c:pt>
                <c:pt idx="378">
                  <c:v>0.378</c:v>
                </c:pt>
                <c:pt idx="379">
                  <c:v>0.379</c:v>
                </c:pt>
                <c:pt idx="380">
                  <c:v>0.38</c:v>
                </c:pt>
                <c:pt idx="381">
                  <c:v>0.38100000000000001</c:v>
                </c:pt>
                <c:pt idx="382">
                  <c:v>0.38200000000000001</c:v>
                </c:pt>
                <c:pt idx="383">
                  <c:v>0.38300000000000001</c:v>
                </c:pt>
                <c:pt idx="384">
                  <c:v>0.38400000000000001</c:v>
                </c:pt>
                <c:pt idx="385">
                  <c:v>0.38500000000000001</c:v>
                </c:pt>
                <c:pt idx="386">
                  <c:v>0.38600000000000001</c:v>
                </c:pt>
                <c:pt idx="387">
                  <c:v>0.38700000000000001</c:v>
                </c:pt>
                <c:pt idx="388">
                  <c:v>0.38800000000000001</c:v>
                </c:pt>
                <c:pt idx="389">
                  <c:v>0.38900000000000001</c:v>
                </c:pt>
                <c:pt idx="390">
                  <c:v>0.39</c:v>
                </c:pt>
                <c:pt idx="391">
                  <c:v>0.39100000000000001</c:v>
                </c:pt>
                <c:pt idx="392">
                  <c:v>0.39200000000000002</c:v>
                </c:pt>
                <c:pt idx="393">
                  <c:v>0.39300000000000002</c:v>
                </c:pt>
                <c:pt idx="394">
                  <c:v>0.39400000000000002</c:v>
                </c:pt>
                <c:pt idx="395">
                  <c:v>0.39500000000000002</c:v>
                </c:pt>
                <c:pt idx="396">
                  <c:v>0.39600000000000002</c:v>
                </c:pt>
                <c:pt idx="397">
                  <c:v>0.39700000000000002</c:v>
                </c:pt>
                <c:pt idx="398">
                  <c:v>0.39800000000000002</c:v>
                </c:pt>
                <c:pt idx="399">
                  <c:v>0.39900000000000002</c:v>
                </c:pt>
                <c:pt idx="400">
                  <c:v>0.4</c:v>
                </c:pt>
                <c:pt idx="401">
                  <c:v>0.40100000000000002</c:v>
                </c:pt>
                <c:pt idx="402">
                  <c:v>0.40200000000000002</c:v>
                </c:pt>
                <c:pt idx="403">
                  <c:v>0.40300000000000002</c:v>
                </c:pt>
                <c:pt idx="404">
                  <c:v>0.40400000000000003</c:v>
                </c:pt>
                <c:pt idx="405">
                  <c:v>0.40500000000000003</c:v>
                </c:pt>
                <c:pt idx="406">
                  <c:v>0.40600000000000003</c:v>
                </c:pt>
                <c:pt idx="407">
                  <c:v>0.40699999999999997</c:v>
                </c:pt>
                <c:pt idx="408">
                  <c:v>0.40799999999999997</c:v>
                </c:pt>
                <c:pt idx="409">
                  <c:v>0.40899999999999997</c:v>
                </c:pt>
                <c:pt idx="410">
                  <c:v>0.41</c:v>
                </c:pt>
                <c:pt idx="411">
                  <c:v>0.41099999999999998</c:v>
                </c:pt>
                <c:pt idx="412">
                  <c:v>0.41199999999999998</c:v>
                </c:pt>
                <c:pt idx="413">
                  <c:v>0.41299999999999998</c:v>
                </c:pt>
                <c:pt idx="414">
                  <c:v>0.41399999999999998</c:v>
                </c:pt>
                <c:pt idx="415">
                  <c:v>0.41499999999999998</c:v>
                </c:pt>
                <c:pt idx="416">
                  <c:v>0.41599999999999998</c:v>
                </c:pt>
                <c:pt idx="417">
                  <c:v>0.41699999999999998</c:v>
                </c:pt>
                <c:pt idx="418">
                  <c:v>0.41799999999999998</c:v>
                </c:pt>
                <c:pt idx="419">
                  <c:v>0.41899999999999998</c:v>
                </c:pt>
                <c:pt idx="420">
                  <c:v>0.42</c:v>
                </c:pt>
                <c:pt idx="421">
                  <c:v>0.42099999999999999</c:v>
                </c:pt>
                <c:pt idx="422">
                  <c:v>0.42199999999999999</c:v>
                </c:pt>
                <c:pt idx="423">
                  <c:v>0.42299999999999999</c:v>
                </c:pt>
                <c:pt idx="424">
                  <c:v>0.42399999999999999</c:v>
                </c:pt>
                <c:pt idx="425">
                  <c:v>0.42499999999999999</c:v>
                </c:pt>
                <c:pt idx="426">
                  <c:v>0.42599999999999999</c:v>
                </c:pt>
                <c:pt idx="427">
                  <c:v>0.42699999999999999</c:v>
                </c:pt>
                <c:pt idx="428">
                  <c:v>0.42799999999999999</c:v>
                </c:pt>
                <c:pt idx="429">
                  <c:v>0.42899999999999999</c:v>
                </c:pt>
                <c:pt idx="430">
                  <c:v>0.43</c:v>
                </c:pt>
                <c:pt idx="431">
                  <c:v>0.43099999999999999</c:v>
                </c:pt>
                <c:pt idx="432">
                  <c:v>0.432</c:v>
                </c:pt>
                <c:pt idx="433">
                  <c:v>0.433</c:v>
                </c:pt>
                <c:pt idx="434">
                  <c:v>0.434</c:v>
                </c:pt>
                <c:pt idx="435">
                  <c:v>0.435</c:v>
                </c:pt>
                <c:pt idx="436">
                  <c:v>0.436</c:v>
                </c:pt>
                <c:pt idx="437">
                  <c:v>0.437</c:v>
                </c:pt>
                <c:pt idx="438">
                  <c:v>0.438</c:v>
                </c:pt>
                <c:pt idx="439">
                  <c:v>0.439</c:v>
                </c:pt>
                <c:pt idx="440">
                  <c:v>0.44</c:v>
                </c:pt>
                <c:pt idx="441">
                  <c:v>0.441</c:v>
                </c:pt>
                <c:pt idx="442">
                  <c:v>0.442</c:v>
                </c:pt>
                <c:pt idx="443">
                  <c:v>0.443</c:v>
                </c:pt>
                <c:pt idx="444">
                  <c:v>0.44400000000000001</c:v>
                </c:pt>
                <c:pt idx="445">
                  <c:v>0.44500000000000001</c:v>
                </c:pt>
                <c:pt idx="446">
                  <c:v>0.44600000000000001</c:v>
                </c:pt>
                <c:pt idx="447">
                  <c:v>0.44700000000000001</c:v>
                </c:pt>
                <c:pt idx="448">
                  <c:v>0.44800000000000001</c:v>
                </c:pt>
                <c:pt idx="449">
                  <c:v>0.44900000000000001</c:v>
                </c:pt>
                <c:pt idx="450">
                  <c:v>0.45</c:v>
                </c:pt>
                <c:pt idx="451">
                  <c:v>0.45100000000000001</c:v>
                </c:pt>
                <c:pt idx="452">
                  <c:v>0.45200000000000001</c:v>
                </c:pt>
                <c:pt idx="453">
                  <c:v>0.45300000000000001</c:v>
                </c:pt>
                <c:pt idx="454">
                  <c:v>0.45400000000000001</c:v>
                </c:pt>
                <c:pt idx="455">
                  <c:v>0.45500000000000002</c:v>
                </c:pt>
                <c:pt idx="456">
                  <c:v>0.45600000000000002</c:v>
                </c:pt>
                <c:pt idx="457">
                  <c:v>0.45700000000000002</c:v>
                </c:pt>
                <c:pt idx="458">
                  <c:v>0.45800000000000002</c:v>
                </c:pt>
                <c:pt idx="459">
                  <c:v>0.45900000000000002</c:v>
                </c:pt>
                <c:pt idx="460">
                  <c:v>0.46</c:v>
                </c:pt>
                <c:pt idx="461">
                  <c:v>0.46100000000000002</c:v>
                </c:pt>
                <c:pt idx="462">
                  <c:v>0.46200000000000002</c:v>
                </c:pt>
                <c:pt idx="463">
                  <c:v>0.46300000000000002</c:v>
                </c:pt>
                <c:pt idx="464">
                  <c:v>0.46400000000000002</c:v>
                </c:pt>
                <c:pt idx="465">
                  <c:v>0.46500000000000002</c:v>
                </c:pt>
                <c:pt idx="466">
                  <c:v>0.46600000000000003</c:v>
                </c:pt>
                <c:pt idx="467">
                  <c:v>0.46700000000000003</c:v>
                </c:pt>
                <c:pt idx="468">
                  <c:v>0.46800000000000003</c:v>
                </c:pt>
                <c:pt idx="469">
                  <c:v>0.46899999999999997</c:v>
                </c:pt>
                <c:pt idx="470">
                  <c:v>0.47</c:v>
                </c:pt>
                <c:pt idx="471">
                  <c:v>0.47099999999999997</c:v>
                </c:pt>
                <c:pt idx="472">
                  <c:v>0.47199999999999998</c:v>
                </c:pt>
                <c:pt idx="473">
                  <c:v>0.47299999999999998</c:v>
                </c:pt>
                <c:pt idx="474">
                  <c:v>0.47399999999999998</c:v>
                </c:pt>
                <c:pt idx="475">
                  <c:v>0.47499999999999998</c:v>
                </c:pt>
                <c:pt idx="476">
                  <c:v>0.47599999999999998</c:v>
                </c:pt>
                <c:pt idx="477">
                  <c:v>0.47699999999999998</c:v>
                </c:pt>
                <c:pt idx="478">
                  <c:v>0.47799999999999998</c:v>
                </c:pt>
                <c:pt idx="479">
                  <c:v>0.47899999999999998</c:v>
                </c:pt>
                <c:pt idx="480">
                  <c:v>0.48</c:v>
                </c:pt>
                <c:pt idx="481">
                  <c:v>0.48099999999999998</c:v>
                </c:pt>
                <c:pt idx="482">
                  <c:v>0.48199999999999998</c:v>
                </c:pt>
                <c:pt idx="483">
                  <c:v>0.48299999999999998</c:v>
                </c:pt>
                <c:pt idx="484">
                  <c:v>0.48399999999999999</c:v>
                </c:pt>
                <c:pt idx="485">
                  <c:v>0.48499999999999999</c:v>
                </c:pt>
                <c:pt idx="486">
                  <c:v>0.48599999999999999</c:v>
                </c:pt>
                <c:pt idx="487">
                  <c:v>0.48699999999999999</c:v>
                </c:pt>
                <c:pt idx="488">
                  <c:v>0.48799999999999999</c:v>
                </c:pt>
                <c:pt idx="489">
                  <c:v>0.48899999999999999</c:v>
                </c:pt>
                <c:pt idx="490">
                  <c:v>0.49</c:v>
                </c:pt>
                <c:pt idx="491">
                  <c:v>0.49099999999999999</c:v>
                </c:pt>
                <c:pt idx="492">
                  <c:v>0.49199999999999999</c:v>
                </c:pt>
                <c:pt idx="493">
                  <c:v>0.49299999999999999</c:v>
                </c:pt>
                <c:pt idx="494">
                  <c:v>0.49399999999999999</c:v>
                </c:pt>
                <c:pt idx="495">
                  <c:v>0.495</c:v>
                </c:pt>
                <c:pt idx="496">
                  <c:v>0.496</c:v>
                </c:pt>
                <c:pt idx="497">
                  <c:v>0.497</c:v>
                </c:pt>
                <c:pt idx="498">
                  <c:v>0.498</c:v>
                </c:pt>
                <c:pt idx="499">
                  <c:v>0.499</c:v>
                </c:pt>
                <c:pt idx="500">
                  <c:v>0.5</c:v>
                </c:pt>
                <c:pt idx="501">
                  <c:v>0.501</c:v>
                </c:pt>
                <c:pt idx="502">
                  <c:v>0.502</c:v>
                </c:pt>
                <c:pt idx="503">
                  <c:v>0.503</c:v>
                </c:pt>
                <c:pt idx="504">
                  <c:v>0.504</c:v>
                </c:pt>
                <c:pt idx="505">
                  <c:v>0.505</c:v>
                </c:pt>
                <c:pt idx="506">
                  <c:v>0.50600000000000001</c:v>
                </c:pt>
                <c:pt idx="507">
                  <c:v>0.50700000000000001</c:v>
                </c:pt>
                <c:pt idx="508">
                  <c:v>0.50800000000000001</c:v>
                </c:pt>
                <c:pt idx="509">
                  <c:v>0.50900000000000001</c:v>
                </c:pt>
                <c:pt idx="510">
                  <c:v>0.51</c:v>
                </c:pt>
                <c:pt idx="511">
                  <c:v>0.51100000000000001</c:v>
                </c:pt>
                <c:pt idx="512">
                  <c:v>0.51200000000000001</c:v>
                </c:pt>
                <c:pt idx="513">
                  <c:v>0.51300000000000001</c:v>
                </c:pt>
                <c:pt idx="514">
                  <c:v>0.51400000000000001</c:v>
                </c:pt>
                <c:pt idx="515">
                  <c:v>0.51500000000000001</c:v>
                </c:pt>
                <c:pt idx="516">
                  <c:v>0.51600000000000001</c:v>
                </c:pt>
                <c:pt idx="517">
                  <c:v>0.51700000000000002</c:v>
                </c:pt>
                <c:pt idx="518">
                  <c:v>0.51800000000000002</c:v>
                </c:pt>
                <c:pt idx="519">
                  <c:v>0.51900000000000002</c:v>
                </c:pt>
                <c:pt idx="520">
                  <c:v>0.52</c:v>
                </c:pt>
                <c:pt idx="521">
                  <c:v>0.52100000000000002</c:v>
                </c:pt>
                <c:pt idx="522">
                  <c:v>0.52200000000000002</c:v>
                </c:pt>
                <c:pt idx="523">
                  <c:v>0.52300000000000002</c:v>
                </c:pt>
                <c:pt idx="524">
                  <c:v>0.52400000000000002</c:v>
                </c:pt>
                <c:pt idx="525">
                  <c:v>0.52500000000000002</c:v>
                </c:pt>
                <c:pt idx="526">
                  <c:v>0.52600000000000002</c:v>
                </c:pt>
                <c:pt idx="527">
                  <c:v>0.52700000000000002</c:v>
                </c:pt>
                <c:pt idx="528">
                  <c:v>0.52800000000000002</c:v>
                </c:pt>
                <c:pt idx="529">
                  <c:v>0.52900000000000003</c:v>
                </c:pt>
                <c:pt idx="530">
                  <c:v>0.53</c:v>
                </c:pt>
                <c:pt idx="531">
                  <c:v>0.53100000000000003</c:v>
                </c:pt>
                <c:pt idx="532">
                  <c:v>0.53200000000000003</c:v>
                </c:pt>
                <c:pt idx="533">
                  <c:v>0.53300000000000003</c:v>
                </c:pt>
                <c:pt idx="534">
                  <c:v>0.53400000000000003</c:v>
                </c:pt>
                <c:pt idx="535">
                  <c:v>0.53500000000000003</c:v>
                </c:pt>
                <c:pt idx="536">
                  <c:v>0.53600000000000003</c:v>
                </c:pt>
                <c:pt idx="537">
                  <c:v>0.53700000000000003</c:v>
                </c:pt>
                <c:pt idx="538">
                  <c:v>0.53800000000000003</c:v>
                </c:pt>
                <c:pt idx="539">
                  <c:v>0.53900000000000003</c:v>
                </c:pt>
                <c:pt idx="540">
                  <c:v>0.54</c:v>
                </c:pt>
                <c:pt idx="541">
                  <c:v>0.54100000000000004</c:v>
                </c:pt>
                <c:pt idx="542">
                  <c:v>0.54200000000000004</c:v>
                </c:pt>
                <c:pt idx="543">
                  <c:v>0.54300000000000004</c:v>
                </c:pt>
                <c:pt idx="544">
                  <c:v>0.54400000000000004</c:v>
                </c:pt>
                <c:pt idx="545">
                  <c:v>0.54500000000000004</c:v>
                </c:pt>
                <c:pt idx="546">
                  <c:v>0.54600000000000004</c:v>
                </c:pt>
                <c:pt idx="547">
                  <c:v>0.54700000000000004</c:v>
                </c:pt>
                <c:pt idx="548">
                  <c:v>0.54800000000000004</c:v>
                </c:pt>
                <c:pt idx="549">
                  <c:v>0.54900000000000004</c:v>
                </c:pt>
                <c:pt idx="550">
                  <c:v>0.55000000000000004</c:v>
                </c:pt>
                <c:pt idx="551">
                  <c:v>0.55100000000000005</c:v>
                </c:pt>
                <c:pt idx="552">
                  <c:v>0.55200000000000005</c:v>
                </c:pt>
                <c:pt idx="553">
                  <c:v>0.55300000000000005</c:v>
                </c:pt>
                <c:pt idx="554">
                  <c:v>0.55400000000000005</c:v>
                </c:pt>
                <c:pt idx="555">
                  <c:v>0.55500000000000005</c:v>
                </c:pt>
                <c:pt idx="556">
                  <c:v>0.55600000000000005</c:v>
                </c:pt>
                <c:pt idx="557">
                  <c:v>0.55700000000000005</c:v>
                </c:pt>
                <c:pt idx="558">
                  <c:v>0.55800000000000005</c:v>
                </c:pt>
                <c:pt idx="559">
                  <c:v>0.55900000000000005</c:v>
                </c:pt>
                <c:pt idx="560">
                  <c:v>0.56000000000000005</c:v>
                </c:pt>
                <c:pt idx="561">
                  <c:v>0.56100000000000005</c:v>
                </c:pt>
                <c:pt idx="562">
                  <c:v>0.56200000000000006</c:v>
                </c:pt>
                <c:pt idx="563">
                  <c:v>0.56299999999999994</c:v>
                </c:pt>
                <c:pt idx="564">
                  <c:v>0.56399999999999995</c:v>
                </c:pt>
                <c:pt idx="565">
                  <c:v>0.56499999999999995</c:v>
                </c:pt>
                <c:pt idx="566">
                  <c:v>0.56599999999999995</c:v>
                </c:pt>
                <c:pt idx="567">
                  <c:v>0.56699999999999995</c:v>
                </c:pt>
                <c:pt idx="568">
                  <c:v>0.56799999999999995</c:v>
                </c:pt>
                <c:pt idx="569">
                  <c:v>0.56899999999999995</c:v>
                </c:pt>
                <c:pt idx="570">
                  <c:v>0.56999999999999995</c:v>
                </c:pt>
                <c:pt idx="571">
                  <c:v>0.57099999999999995</c:v>
                </c:pt>
                <c:pt idx="572">
                  <c:v>0.57199999999999995</c:v>
                </c:pt>
                <c:pt idx="573">
                  <c:v>0.57299999999999995</c:v>
                </c:pt>
                <c:pt idx="574">
                  <c:v>0.57399999999999995</c:v>
                </c:pt>
                <c:pt idx="575">
                  <c:v>0.57499999999999996</c:v>
                </c:pt>
                <c:pt idx="576">
                  <c:v>0.57599999999999996</c:v>
                </c:pt>
                <c:pt idx="577">
                  <c:v>0.57699999999999996</c:v>
                </c:pt>
                <c:pt idx="578">
                  <c:v>0.57799999999999996</c:v>
                </c:pt>
                <c:pt idx="579">
                  <c:v>0.57899999999999996</c:v>
                </c:pt>
                <c:pt idx="580">
                  <c:v>0.57999999999999996</c:v>
                </c:pt>
                <c:pt idx="581">
                  <c:v>0.58099999999999996</c:v>
                </c:pt>
                <c:pt idx="582">
                  <c:v>0.58199999999999996</c:v>
                </c:pt>
                <c:pt idx="583">
                  <c:v>0.58299999999999996</c:v>
                </c:pt>
                <c:pt idx="584">
                  <c:v>0.58399999999999996</c:v>
                </c:pt>
                <c:pt idx="585">
                  <c:v>0.58499999999999996</c:v>
                </c:pt>
                <c:pt idx="586">
                  <c:v>0.58599999999999997</c:v>
                </c:pt>
                <c:pt idx="587">
                  <c:v>0.58699999999999997</c:v>
                </c:pt>
                <c:pt idx="588">
                  <c:v>0.58799999999999997</c:v>
                </c:pt>
                <c:pt idx="589">
                  <c:v>0.58899999999999997</c:v>
                </c:pt>
                <c:pt idx="590">
                  <c:v>0.59</c:v>
                </c:pt>
                <c:pt idx="591">
                  <c:v>0.59099999999999997</c:v>
                </c:pt>
                <c:pt idx="592">
                  <c:v>0.59199999999999997</c:v>
                </c:pt>
                <c:pt idx="593">
                  <c:v>0.59299999999999997</c:v>
                </c:pt>
                <c:pt idx="594">
                  <c:v>0.59399999999999997</c:v>
                </c:pt>
                <c:pt idx="595">
                  <c:v>0.59499999999999997</c:v>
                </c:pt>
                <c:pt idx="596">
                  <c:v>0.59599999999999997</c:v>
                </c:pt>
                <c:pt idx="597">
                  <c:v>0.59699999999999998</c:v>
                </c:pt>
                <c:pt idx="598">
                  <c:v>0.59799999999999998</c:v>
                </c:pt>
                <c:pt idx="599">
                  <c:v>0.59899999999999998</c:v>
                </c:pt>
                <c:pt idx="600">
                  <c:v>0.6</c:v>
                </c:pt>
              </c:numCache>
            </c:numRef>
          </c:xVal>
          <c:yVal>
            <c:numRef>
              <c:f>'Pred CB'!$B$2:$B$602</c:f>
              <c:numCache>
                <c:formatCode>General</c:formatCode>
                <c:ptCount val="601"/>
                <c:pt idx="0">
                  <c:v>0</c:v>
                </c:pt>
                <c:pt idx="1">
                  <c:v>0.19794</c:v>
                </c:pt>
                <c:pt idx="2">
                  <c:v>0.38714999999999999</c:v>
                </c:pt>
                <c:pt idx="3">
                  <c:v>0.56189</c:v>
                </c:pt>
                <c:pt idx="4">
                  <c:v>0.71840000000000004</c:v>
                </c:pt>
                <c:pt idx="5">
                  <c:v>0.85494999999999999</c:v>
                </c:pt>
                <c:pt idx="6">
                  <c:v>0.97153</c:v>
                </c:pt>
                <c:pt idx="7">
                  <c:v>1.0693299999999999</c:v>
                </c:pt>
                <c:pt idx="8">
                  <c:v>1.1502399999999999</c:v>
                </c:pt>
                <c:pt idx="9">
                  <c:v>1.2164200000000001</c:v>
                </c:pt>
                <c:pt idx="10">
                  <c:v>1.27003</c:v>
                </c:pt>
                <c:pt idx="11">
                  <c:v>1.31307</c:v>
                </c:pt>
                <c:pt idx="12">
                  <c:v>1.3473200000000001</c:v>
                </c:pt>
                <c:pt idx="13">
                  <c:v>1.37426</c:v>
                </c:pt>
                <c:pt idx="14">
                  <c:v>1.3951499999999999</c:v>
                </c:pt>
                <c:pt idx="15">
                  <c:v>1.41103</c:v>
                </c:pt>
                <c:pt idx="16">
                  <c:v>1.41316</c:v>
                </c:pt>
                <c:pt idx="17">
                  <c:v>1.3549500000000001</c:v>
                </c:pt>
                <c:pt idx="18">
                  <c:v>1.25651</c:v>
                </c:pt>
                <c:pt idx="19">
                  <c:v>1.1498699999999999</c:v>
                </c:pt>
                <c:pt idx="20">
                  <c:v>1.05586</c:v>
                </c:pt>
                <c:pt idx="21">
                  <c:v>0.98394000000000004</c:v>
                </c:pt>
                <c:pt idx="22">
                  <c:v>0.93593000000000004</c:v>
                </c:pt>
                <c:pt idx="23">
                  <c:v>0.90969999999999995</c:v>
                </c:pt>
                <c:pt idx="24">
                  <c:v>0.90146000000000004</c:v>
                </c:pt>
                <c:pt idx="25">
                  <c:v>0.90695999999999999</c:v>
                </c:pt>
                <c:pt idx="26">
                  <c:v>0.92196999999999996</c:v>
                </c:pt>
                <c:pt idx="27">
                  <c:v>0.94250999999999996</c:v>
                </c:pt>
                <c:pt idx="28">
                  <c:v>0.96494000000000002</c:v>
                </c:pt>
                <c:pt idx="29">
                  <c:v>0.98619000000000001</c:v>
                </c:pt>
                <c:pt idx="30">
                  <c:v>1.00397</c:v>
                </c:pt>
                <c:pt idx="31">
                  <c:v>1.0168600000000001</c:v>
                </c:pt>
                <c:pt idx="32">
                  <c:v>1.0243899999999999</c:v>
                </c:pt>
                <c:pt idx="33">
                  <c:v>1.0269299999999999</c:v>
                </c:pt>
                <c:pt idx="34">
                  <c:v>1.0254099999999999</c:v>
                </c:pt>
                <c:pt idx="35">
                  <c:v>1.02111</c:v>
                </c:pt>
                <c:pt idx="36">
                  <c:v>1.01532</c:v>
                </c:pt>
                <c:pt idx="37">
                  <c:v>1.00918</c:v>
                </c:pt>
                <c:pt idx="38">
                  <c:v>1.00359</c:v>
                </c:pt>
                <c:pt idx="39">
                  <c:v>0.99907999999999997</c:v>
                </c:pt>
                <c:pt idx="40">
                  <c:v>0.99594000000000005</c:v>
                </c:pt>
                <c:pt idx="41">
                  <c:v>0.99417</c:v>
                </c:pt>
                <c:pt idx="42">
                  <c:v>0.99363999999999997</c:v>
                </c:pt>
                <c:pt idx="43">
                  <c:v>0.99407000000000001</c:v>
                </c:pt>
                <c:pt idx="44">
                  <c:v>0.99514999999999998</c:v>
                </c:pt>
                <c:pt idx="45">
                  <c:v>0.99656999999999996</c:v>
                </c:pt>
                <c:pt idx="46">
                  <c:v>0.99805999999999995</c:v>
                </c:pt>
                <c:pt idx="47">
                  <c:v>0.99941000000000002</c:v>
                </c:pt>
                <c:pt idx="48">
                  <c:v>1.0004900000000001</c:v>
                </c:pt>
                <c:pt idx="49">
                  <c:v>1.0012300000000001</c:v>
                </c:pt>
                <c:pt idx="50">
                  <c:v>1.00163</c:v>
                </c:pt>
                <c:pt idx="51">
                  <c:v>1.0017100000000001</c:v>
                </c:pt>
                <c:pt idx="52">
                  <c:v>1.0015700000000001</c:v>
                </c:pt>
                <c:pt idx="53">
                  <c:v>1.00126</c:v>
                </c:pt>
                <c:pt idx="54">
                  <c:v>1.00088</c:v>
                </c:pt>
                <c:pt idx="55">
                  <c:v>1.0004900000000001</c:v>
                </c:pt>
                <c:pt idx="56">
                  <c:v>1.0001500000000001</c:v>
                </c:pt>
                <c:pt idx="57">
                  <c:v>0.99987000000000004</c:v>
                </c:pt>
                <c:pt idx="58">
                  <c:v>0.99968999999999997</c:v>
                </c:pt>
                <c:pt idx="59">
                  <c:v>0.99960000000000004</c:v>
                </c:pt>
                <c:pt idx="60">
                  <c:v>0.99958000000000002</c:v>
                </c:pt>
                <c:pt idx="61">
                  <c:v>0.99961999999999995</c:v>
                </c:pt>
                <c:pt idx="62">
                  <c:v>0.99970000000000003</c:v>
                </c:pt>
                <c:pt idx="63">
                  <c:v>0.99980000000000002</c:v>
                </c:pt>
                <c:pt idx="64">
                  <c:v>0.99990000000000001</c:v>
                </c:pt>
                <c:pt idx="65">
                  <c:v>0.99997999999999998</c:v>
                </c:pt>
                <c:pt idx="66">
                  <c:v>1.0000500000000001</c:v>
                </c:pt>
                <c:pt idx="67">
                  <c:v>1.0001</c:v>
                </c:pt>
                <c:pt idx="68">
                  <c:v>1.0001199999999999</c:v>
                </c:pt>
                <c:pt idx="69">
                  <c:v>1.0001199999999999</c:v>
                </c:pt>
                <c:pt idx="70">
                  <c:v>1.0001100000000001</c:v>
                </c:pt>
                <c:pt idx="71">
                  <c:v>1.0000899999999999</c:v>
                </c:pt>
                <c:pt idx="72">
                  <c:v>1.00007</c:v>
                </c:pt>
                <c:pt idx="73">
                  <c:v>1.00004</c:v>
                </c:pt>
                <c:pt idx="74">
                  <c:v>1.0000199999999999</c:v>
                </c:pt>
                <c:pt idx="75">
                  <c:v>1</c:v>
                </c:pt>
                <c:pt idx="76">
                  <c:v>0.99999000000000005</c:v>
                </c:pt>
                <c:pt idx="77">
                  <c:v>0.99999000000000005</c:v>
                </c:pt>
                <c:pt idx="78">
                  <c:v>0.99999000000000005</c:v>
                </c:pt>
                <c:pt idx="79">
                  <c:v>0.99999000000000005</c:v>
                </c:pt>
                <c:pt idx="80">
                  <c:v>0.99999000000000005</c:v>
                </c:pt>
                <c:pt idx="81">
                  <c:v>1</c:v>
                </c:pt>
                <c:pt idx="82">
                  <c:v>1</c:v>
                </c:pt>
                <c:pt idx="83">
                  <c:v>1.0000100000000001</c:v>
                </c:pt>
                <c:pt idx="84">
                  <c:v>1.0000100000000001</c:v>
                </c:pt>
                <c:pt idx="85">
                  <c:v>1.0000100000000001</c:v>
                </c:pt>
                <c:pt idx="86">
                  <c:v>1.0000199999999999</c:v>
                </c:pt>
                <c:pt idx="87">
                  <c:v>1.0000100000000001</c:v>
                </c:pt>
                <c:pt idx="88">
                  <c:v>1.0000100000000001</c:v>
                </c:pt>
                <c:pt idx="89">
                  <c:v>1.0000100000000001</c:v>
                </c:pt>
                <c:pt idx="90">
                  <c:v>1.0000100000000001</c:v>
                </c:pt>
                <c:pt idx="91">
                  <c:v>1.0000100000000001</c:v>
                </c:pt>
                <c:pt idx="92">
                  <c:v>1.0000100000000001</c:v>
                </c:pt>
                <c:pt idx="93">
                  <c:v>1</c:v>
                </c:pt>
                <c:pt idx="94">
                  <c:v>1</c:v>
                </c:pt>
                <c:pt idx="95">
                  <c:v>1</c:v>
                </c:pt>
                <c:pt idx="96">
                  <c:v>1</c:v>
                </c:pt>
                <c:pt idx="97">
                  <c:v>1</c:v>
                </c:pt>
                <c:pt idx="98">
                  <c:v>1</c:v>
                </c:pt>
                <c:pt idx="99">
                  <c:v>1</c:v>
                </c:pt>
                <c:pt idx="100">
                  <c:v>1</c:v>
                </c:pt>
                <c:pt idx="101">
                  <c:v>1.0006999999999999</c:v>
                </c:pt>
                <c:pt idx="102">
                  <c:v>1.0024</c:v>
                </c:pt>
                <c:pt idx="103">
                  <c:v>1.0045999999999999</c:v>
                </c:pt>
                <c:pt idx="104">
                  <c:v>1.0068600000000001</c:v>
                </c:pt>
                <c:pt idx="105">
                  <c:v>1.00885</c:v>
                </c:pt>
                <c:pt idx="106">
                  <c:v>1.01034</c:v>
                </c:pt>
                <c:pt idx="107">
                  <c:v>1.0112300000000001</c:v>
                </c:pt>
                <c:pt idx="108">
                  <c:v>1.01152</c:v>
                </c:pt>
                <c:pt idx="109">
                  <c:v>1.01128</c:v>
                </c:pt>
                <c:pt idx="110">
                  <c:v>1.0106200000000001</c:v>
                </c:pt>
                <c:pt idx="111">
                  <c:v>1.0097</c:v>
                </c:pt>
                <c:pt idx="112">
                  <c:v>1.0086299999999999</c:v>
                </c:pt>
                <c:pt idx="113">
                  <c:v>1.00753</c:v>
                </c:pt>
                <c:pt idx="114">
                  <c:v>1.0064900000000001</c:v>
                </c:pt>
                <c:pt idx="115">
                  <c:v>1.0055700000000001</c:v>
                </c:pt>
                <c:pt idx="116">
                  <c:v>1.0047699999999999</c:v>
                </c:pt>
                <c:pt idx="117">
                  <c:v>1.00413</c:v>
                </c:pt>
                <c:pt idx="118">
                  <c:v>1.0036099999999999</c:v>
                </c:pt>
                <c:pt idx="119">
                  <c:v>1.0032000000000001</c:v>
                </c:pt>
                <c:pt idx="120">
                  <c:v>1.0028600000000001</c:v>
                </c:pt>
                <c:pt idx="121">
                  <c:v>1.0025900000000001</c:v>
                </c:pt>
                <c:pt idx="122">
                  <c:v>1.0023500000000001</c:v>
                </c:pt>
                <c:pt idx="123">
                  <c:v>1.00213</c:v>
                </c:pt>
                <c:pt idx="124">
                  <c:v>1.0019199999999999</c:v>
                </c:pt>
                <c:pt idx="125">
                  <c:v>1.0017100000000001</c:v>
                </c:pt>
                <c:pt idx="126">
                  <c:v>1.0015000000000001</c:v>
                </c:pt>
                <c:pt idx="127">
                  <c:v>1.0013000000000001</c:v>
                </c:pt>
                <c:pt idx="128">
                  <c:v>1.0011099999999999</c:v>
                </c:pt>
                <c:pt idx="129">
                  <c:v>1.0009300000000001</c:v>
                </c:pt>
                <c:pt idx="130">
                  <c:v>1.0007699999999999</c:v>
                </c:pt>
                <c:pt idx="131">
                  <c:v>1.0006200000000001</c:v>
                </c:pt>
                <c:pt idx="132">
                  <c:v>1.0004999999999999</c:v>
                </c:pt>
                <c:pt idx="133">
                  <c:v>1.0004</c:v>
                </c:pt>
                <c:pt idx="134">
                  <c:v>1.0003200000000001</c:v>
                </c:pt>
                <c:pt idx="135">
                  <c:v>1.0002500000000001</c:v>
                </c:pt>
                <c:pt idx="136">
                  <c:v>1.00021</c:v>
                </c:pt>
                <c:pt idx="137">
                  <c:v>1.00017</c:v>
                </c:pt>
                <c:pt idx="138">
                  <c:v>1.00014</c:v>
                </c:pt>
                <c:pt idx="139">
                  <c:v>1.0001199999999999</c:v>
                </c:pt>
                <c:pt idx="140">
                  <c:v>1.0001100000000001</c:v>
                </c:pt>
                <c:pt idx="141">
                  <c:v>1.0001</c:v>
                </c:pt>
                <c:pt idx="142">
                  <c:v>1.0000899999999999</c:v>
                </c:pt>
                <c:pt idx="143">
                  <c:v>1.0000800000000001</c:v>
                </c:pt>
                <c:pt idx="144">
                  <c:v>1.0000800000000001</c:v>
                </c:pt>
                <c:pt idx="145">
                  <c:v>1.00007</c:v>
                </c:pt>
                <c:pt idx="146">
                  <c:v>1.00007</c:v>
                </c:pt>
                <c:pt idx="147">
                  <c:v>1.0000599999999999</c:v>
                </c:pt>
                <c:pt idx="148">
                  <c:v>1.0000599999999999</c:v>
                </c:pt>
                <c:pt idx="149">
                  <c:v>1.0000599999999999</c:v>
                </c:pt>
                <c:pt idx="150">
                  <c:v>1.0000500000000001</c:v>
                </c:pt>
                <c:pt idx="151">
                  <c:v>1.0000500000000001</c:v>
                </c:pt>
                <c:pt idx="152">
                  <c:v>1.0000500000000001</c:v>
                </c:pt>
                <c:pt idx="153">
                  <c:v>1.0000500000000001</c:v>
                </c:pt>
                <c:pt idx="154">
                  <c:v>1.0000500000000001</c:v>
                </c:pt>
                <c:pt idx="155">
                  <c:v>1.0000500000000001</c:v>
                </c:pt>
                <c:pt idx="156">
                  <c:v>1.00004</c:v>
                </c:pt>
                <c:pt idx="157">
                  <c:v>1.00004</c:v>
                </c:pt>
                <c:pt idx="158">
                  <c:v>1.00004</c:v>
                </c:pt>
                <c:pt idx="159">
                  <c:v>1.00004</c:v>
                </c:pt>
                <c:pt idx="160">
                  <c:v>1.00004</c:v>
                </c:pt>
                <c:pt idx="161">
                  <c:v>1.00004</c:v>
                </c:pt>
                <c:pt idx="162">
                  <c:v>1.00003</c:v>
                </c:pt>
                <c:pt idx="163">
                  <c:v>1.00003</c:v>
                </c:pt>
                <c:pt idx="164">
                  <c:v>1.00003</c:v>
                </c:pt>
                <c:pt idx="165">
                  <c:v>1.00003</c:v>
                </c:pt>
                <c:pt idx="166">
                  <c:v>1.00003</c:v>
                </c:pt>
                <c:pt idx="167">
                  <c:v>1.0000199999999999</c:v>
                </c:pt>
                <c:pt idx="168">
                  <c:v>1.0000199999999999</c:v>
                </c:pt>
                <c:pt idx="169">
                  <c:v>1.0000199999999999</c:v>
                </c:pt>
                <c:pt idx="170">
                  <c:v>1.0000199999999999</c:v>
                </c:pt>
                <c:pt idx="171">
                  <c:v>1.0000199999999999</c:v>
                </c:pt>
                <c:pt idx="172">
                  <c:v>1.0000199999999999</c:v>
                </c:pt>
                <c:pt idx="173">
                  <c:v>1.0000100000000001</c:v>
                </c:pt>
                <c:pt idx="174">
                  <c:v>1.0000100000000001</c:v>
                </c:pt>
                <c:pt idx="175">
                  <c:v>1.0000100000000001</c:v>
                </c:pt>
                <c:pt idx="176">
                  <c:v>1.0000100000000001</c:v>
                </c:pt>
                <c:pt idx="177">
                  <c:v>1.0000100000000001</c:v>
                </c:pt>
                <c:pt idx="178">
                  <c:v>1.0000100000000001</c:v>
                </c:pt>
                <c:pt idx="179">
                  <c:v>1.0000100000000001</c:v>
                </c:pt>
                <c:pt idx="180">
                  <c:v>1.0000100000000001</c:v>
                </c:pt>
                <c:pt idx="181">
                  <c:v>1.0000100000000001</c:v>
                </c:pt>
                <c:pt idx="182">
                  <c:v>1.000010000000000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0025599999999999</c:v>
                </c:pt>
                <c:pt idx="202">
                  <c:v>1.0088299999999999</c:v>
                </c:pt>
                <c:pt idx="203">
                  <c:v>1.0168999999999999</c:v>
                </c:pt>
                <c:pt idx="204">
                  <c:v>1.02505</c:v>
                </c:pt>
                <c:pt idx="205">
                  <c:v>1.0320199999999999</c:v>
                </c:pt>
                <c:pt idx="206">
                  <c:v>1.03698</c:v>
                </c:pt>
                <c:pt idx="207">
                  <c:v>1.0396300000000001</c:v>
                </c:pt>
                <c:pt idx="208">
                  <c:v>1.0400499999999999</c:v>
                </c:pt>
                <c:pt idx="209">
                  <c:v>1.03861</c:v>
                </c:pt>
                <c:pt idx="210">
                  <c:v>1.03583</c:v>
                </c:pt>
                <c:pt idx="211">
                  <c:v>1.03224</c:v>
                </c:pt>
                <c:pt idx="212">
                  <c:v>1.0283199999999999</c:v>
                </c:pt>
                <c:pt idx="213">
                  <c:v>1.0244500000000001</c:v>
                </c:pt>
                <c:pt idx="214">
                  <c:v>1.0208699999999999</c:v>
                </c:pt>
                <c:pt idx="215">
                  <c:v>1.01772</c:v>
                </c:pt>
                <c:pt idx="216">
                  <c:v>1.0150600000000001</c:v>
                </c:pt>
                <c:pt idx="217">
                  <c:v>1.01288</c:v>
                </c:pt>
                <c:pt idx="218">
                  <c:v>1.0111399999999999</c:v>
                </c:pt>
                <c:pt idx="219">
                  <c:v>1.0105900000000001</c:v>
                </c:pt>
                <c:pt idx="220">
                  <c:v>1.01115</c:v>
                </c:pt>
                <c:pt idx="221">
                  <c:v>1.0124200000000001</c:v>
                </c:pt>
                <c:pt idx="222">
                  <c:v>1.0140899999999999</c:v>
                </c:pt>
                <c:pt idx="223">
                  <c:v>1.01596</c:v>
                </c:pt>
                <c:pt idx="224">
                  <c:v>1.01789</c:v>
                </c:pt>
                <c:pt idx="225">
                  <c:v>1.0197700000000001</c:v>
                </c:pt>
                <c:pt idx="226">
                  <c:v>1.0215399999999999</c:v>
                </c:pt>
                <c:pt idx="227">
                  <c:v>1.0231600000000001</c:v>
                </c:pt>
                <c:pt idx="228">
                  <c:v>1.0246299999999999</c:v>
                </c:pt>
                <c:pt idx="229">
                  <c:v>1.0259199999999999</c:v>
                </c:pt>
                <c:pt idx="230">
                  <c:v>1.0270600000000001</c:v>
                </c:pt>
                <c:pt idx="231">
                  <c:v>1.02803</c:v>
                </c:pt>
                <c:pt idx="232">
                  <c:v>1.02887</c:v>
                </c:pt>
                <c:pt idx="233">
                  <c:v>1.0295799999999999</c:v>
                </c:pt>
                <c:pt idx="234">
                  <c:v>1.03017</c:v>
                </c:pt>
                <c:pt idx="235">
                  <c:v>1.03067</c:v>
                </c:pt>
                <c:pt idx="236">
                  <c:v>1.0310699999999999</c:v>
                </c:pt>
                <c:pt idx="237">
                  <c:v>1.0314099999999999</c:v>
                </c:pt>
                <c:pt idx="238">
                  <c:v>1.0316700000000001</c:v>
                </c:pt>
                <c:pt idx="239">
                  <c:v>1.03189</c:v>
                </c:pt>
                <c:pt idx="240">
                  <c:v>1.03206</c:v>
                </c:pt>
                <c:pt idx="241">
                  <c:v>1.0322</c:v>
                </c:pt>
                <c:pt idx="242">
                  <c:v>1.0323</c:v>
                </c:pt>
                <c:pt idx="243">
                  <c:v>1.0323800000000001</c:v>
                </c:pt>
                <c:pt idx="244">
                  <c:v>1.03244</c:v>
                </c:pt>
                <c:pt idx="245">
                  <c:v>1.0324899999999999</c:v>
                </c:pt>
                <c:pt idx="246">
                  <c:v>1.0325200000000001</c:v>
                </c:pt>
                <c:pt idx="247">
                  <c:v>1.03254</c:v>
                </c:pt>
                <c:pt idx="248">
                  <c:v>1.0325500000000001</c:v>
                </c:pt>
                <c:pt idx="249">
                  <c:v>1.0325599999999999</c:v>
                </c:pt>
                <c:pt idx="250">
                  <c:v>1.0325599999999999</c:v>
                </c:pt>
                <c:pt idx="251">
                  <c:v>1.0325599999999999</c:v>
                </c:pt>
                <c:pt idx="252">
                  <c:v>1.0325599999999999</c:v>
                </c:pt>
                <c:pt idx="253">
                  <c:v>1.0325599999999999</c:v>
                </c:pt>
                <c:pt idx="254">
                  <c:v>1.0325500000000001</c:v>
                </c:pt>
                <c:pt idx="255">
                  <c:v>1.0325500000000001</c:v>
                </c:pt>
                <c:pt idx="256">
                  <c:v>1.03254</c:v>
                </c:pt>
                <c:pt idx="257">
                  <c:v>1.03254</c:v>
                </c:pt>
                <c:pt idx="258">
                  <c:v>1.0325299999999999</c:v>
                </c:pt>
                <c:pt idx="259">
                  <c:v>1.0325200000000001</c:v>
                </c:pt>
                <c:pt idx="260">
                  <c:v>1.0325200000000001</c:v>
                </c:pt>
                <c:pt idx="261">
                  <c:v>1.03251</c:v>
                </c:pt>
                <c:pt idx="262">
                  <c:v>1.03251</c:v>
                </c:pt>
                <c:pt idx="263">
                  <c:v>1.03251</c:v>
                </c:pt>
                <c:pt idx="264">
                  <c:v>1.0325</c:v>
                </c:pt>
                <c:pt idx="265">
                  <c:v>1.0325</c:v>
                </c:pt>
                <c:pt idx="266">
                  <c:v>1.0325</c:v>
                </c:pt>
                <c:pt idx="267">
                  <c:v>1.0324899999999999</c:v>
                </c:pt>
                <c:pt idx="268">
                  <c:v>1.0324899999999999</c:v>
                </c:pt>
                <c:pt idx="269">
                  <c:v>1.0324899999999999</c:v>
                </c:pt>
                <c:pt idx="270">
                  <c:v>1.0324899999999999</c:v>
                </c:pt>
                <c:pt idx="271">
                  <c:v>1.0324899999999999</c:v>
                </c:pt>
                <c:pt idx="272">
                  <c:v>1.0324899999999999</c:v>
                </c:pt>
                <c:pt idx="273">
                  <c:v>1.0324800000000001</c:v>
                </c:pt>
                <c:pt idx="274">
                  <c:v>1.0324800000000001</c:v>
                </c:pt>
                <c:pt idx="275">
                  <c:v>1.0324800000000001</c:v>
                </c:pt>
                <c:pt idx="276">
                  <c:v>1.0324800000000001</c:v>
                </c:pt>
                <c:pt idx="277">
                  <c:v>1.0324800000000001</c:v>
                </c:pt>
                <c:pt idx="278">
                  <c:v>1.0324800000000001</c:v>
                </c:pt>
                <c:pt idx="279">
                  <c:v>1.0324800000000001</c:v>
                </c:pt>
                <c:pt idx="280">
                  <c:v>1.0324800000000001</c:v>
                </c:pt>
                <c:pt idx="281">
                  <c:v>1.0324800000000001</c:v>
                </c:pt>
                <c:pt idx="282">
                  <c:v>1.0324800000000001</c:v>
                </c:pt>
                <c:pt idx="283">
                  <c:v>1.0324800000000001</c:v>
                </c:pt>
                <c:pt idx="284">
                  <c:v>1.0324800000000001</c:v>
                </c:pt>
                <c:pt idx="285">
                  <c:v>1.0324800000000001</c:v>
                </c:pt>
                <c:pt idx="286">
                  <c:v>1.0324800000000001</c:v>
                </c:pt>
                <c:pt idx="287">
                  <c:v>1.0324800000000001</c:v>
                </c:pt>
                <c:pt idx="288">
                  <c:v>1.0324800000000001</c:v>
                </c:pt>
                <c:pt idx="289">
                  <c:v>1.0324800000000001</c:v>
                </c:pt>
                <c:pt idx="290">
                  <c:v>1.0324800000000001</c:v>
                </c:pt>
                <c:pt idx="291">
                  <c:v>1.0324800000000001</c:v>
                </c:pt>
                <c:pt idx="292">
                  <c:v>1.0324800000000001</c:v>
                </c:pt>
                <c:pt idx="293">
                  <c:v>1.0324800000000001</c:v>
                </c:pt>
                <c:pt idx="294">
                  <c:v>1.0324800000000001</c:v>
                </c:pt>
                <c:pt idx="295">
                  <c:v>1.0324800000000001</c:v>
                </c:pt>
                <c:pt idx="296">
                  <c:v>1.0324800000000001</c:v>
                </c:pt>
                <c:pt idx="297">
                  <c:v>1.0324800000000001</c:v>
                </c:pt>
                <c:pt idx="298">
                  <c:v>1.0324800000000001</c:v>
                </c:pt>
                <c:pt idx="299">
                  <c:v>1.0324800000000001</c:v>
                </c:pt>
                <c:pt idx="300">
                  <c:v>1.0324800000000001</c:v>
                </c:pt>
                <c:pt idx="301">
                  <c:v>1.0324800000000001</c:v>
                </c:pt>
                <c:pt idx="302">
                  <c:v>1.0324800000000001</c:v>
                </c:pt>
                <c:pt idx="303">
                  <c:v>1.0324800000000001</c:v>
                </c:pt>
                <c:pt idx="304">
                  <c:v>1.0324800000000001</c:v>
                </c:pt>
                <c:pt idx="305">
                  <c:v>1.0324800000000001</c:v>
                </c:pt>
                <c:pt idx="306">
                  <c:v>1.0324800000000001</c:v>
                </c:pt>
                <c:pt idx="307">
                  <c:v>1.0324800000000001</c:v>
                </c:pt>
                <c:pt idx="308">
                  <c:v>1.0324800000000001</c:v>
                </c:pt>
                <c:pt idx="309">
                  <c:v>1.0324800000000001</c:v>
                </c:pt>
                <c:pt idx="310">
                  <c:v>1.0324800000000001</c:v>
                </c:pt>
                <c:pt idx="311">
                  <c:v>1.0324800000000001</c:v>
                </c:pt>
                <c:pt idx="312">
                  <c:v>1.0324800000000001</c:v>
                </c:pt>
                <c:pt idx="313">
                  <c:v>1.0324800000000001</c:v>
                </c:pt>
                <c:pt idx="314">
                  <c:v>1.0324800000000001</c:v>
                </c:pt>
                <c:pt idx="315">
                  <c:v>1.0324800000000001</c:v>
                </c:pt>
                <c:pt idx="316">
                  <c:v>1.0324800000000001</c:v>
                </c:pt>
                <c:pt idx="317">
                  <c:v>1.0324800000000001</c:v>
                </c:pt>
                <c:pt idx="318">
                  <c:v>1.0324800000000001</c:v>
                </c:pt>
                <c:pt idx="319">
                  <c:v>1.0324800000000001</c:v>
                </c:pt>
                <c:pt idx="320">
                  <c:v>1.0324800000000001</c:v>
                </c:pt>
                <c:pt idx="321">
                  <c:v>1.0324800000000001</c:v>
                </c:pt>
                <c:pt idx="322">
                  <c:v>1.0324800000000001</c:v>
                </c:pt>
                <c:pt idx="323">
                  <c:v>1.0324800000000001</c:v>
                </c:pt>
                <c:pt idx="324">
                  <c:v>1.0324800000000001</c:v>
                </c:pt>
                <c:pt idx="325">
                  <c:v>1.0324800000000001</c:v>
                </c:pt>
                <c:pt idx="326">
                  <c:v>1.0324800000000001</c:v>
                </c:pt>
                <c:pt idx="327">
                  <c:v>1.0324800000000001</c:v>
                </c:pt>
                <c:pt idx="328">
                  <c:v>1.0324800000000001</c:v>
                </c:pt>
                <c:pt idx="329">
                  <c:v>1.0324800000000001</c:v>
                </c:pt>
                <c:pt idx="330">
                  <c:v>1.0324800000000001</c:v>
                </c:pt>
                <c:pt idx="331">
                  <c:v>1.0324800000000001</c:v>
                </c:pt>
                <c:pt idx="332">
                  <c:v>1.0324800000000001</c:v>
                </c:pt>
                <c:pt idx="333">
                  <c:v>1.0324800000000001</c:v>
                </c:pt>
                <c:pt idx="334">
                  <c:v>1.0324800000000001</c:v>
                </c:pt>
                <c:pt idx="335">
                  <c:v>1.0324800000000001</c:v>
                </c:pt>
                <c:pt idx="336">
                  <c:v>1.0324800000000001</c:v>
                </c:pt>
                <c:pt idx="337">
                  <c:v>1.0324800000000001</c:v>
                </c:pt>
                <c:pt idx="338">
                  <c:v>1.0324800000000001</c:v>
                </c:pt>
                <c:pt idx="339">
                  <c:v>1.0324800000000001</c:v>
                </c:pt>
                <c:pt idx="340">
                  <c:v>1.0324800000000001</c:v>
                </c:pt>
                <c:pt idx="341">
                  <c:v>1.0324800000000001</c:v>
                </c:pt>
                <c:pt idx="342">
                  <c:v>1.0324800000000001</c:v>
                </c:pt>
                <c:pt idx="343">
                  <c:v>1.0324800000000001</c:v>
                </c:pt>
                <c:pt idx="344">
                  <c:v>1.0324800000000001</c:v>
                </c:pt>
                <c:pt idx="345">
                  <c:v>1.0324800000000001</c:v>
                </c:pt>
                <c:pt idx="346">
                  <c:v>1.0324800000000001</c:v>
                </c:pt>
                <c:pt idx="347">
                  <c:v>1.0324800000000001</c:v>
                </c:pt>
                <c:pt idx="348">
                  <c:v>1.0324800000000001</c:v>
                </c:pt>
                <c:pt idx="349">
                  <c:v>1.0324800000000001</c:v>
                </c:pt>
                <c:pt idx="350">
                  <c:v>1.0324800000000001</c:v>
                </c:pt>
                <c:pt idx="351">
                  <c:v>1.0324800000000001</c:v>
                </c:pt>
                <c:pt idx="352">
                  <c:v>1.0324800000000001</c:v>
                </c:pt>
                <c:pt idx="353">
                  <c:v>1.0324800000000001</c:v>
                </c:pt>
                <c:pt idx="354">
                  <c:v>1.0324800000000001</c:v>
                </c:pt>
                <c:pt idx="355">
                  <c:v>1.0324800000000001</c:v>
                </c:pt>
                <c:pt idx="356">
                  <c:v>1.0324800000000001</c:v>
                </c:pt>
                <c:pt idx="357">
                  <c:v>1.0324800000000001</c:v>
                </c:pt>
                <c:pt idx="358">
                  <c:v>1.0324800000000001</c:v>
                </c:pt>
                <c:pt idx="359">
                  <c:v>1.0324800000000001</c:v>
                </c:pt>
                <c:pt idx="360">
                  <c:v>1.0324800000000001</c:v>
                </c:pt>
                <c:pt idx="361">
                  <c:v>1.0324800000000001</c:v>
                </c:pt>
                <c:pt idx="362">
                  <c:v>1.0324800000000001</c:v>
                </c:pt>
                <c:pt idx="363">
                  <c:v>1.0324800000000001</c:v>
                </c:pt>
                <c:pt idx="364">
                  <c:v>1.0324800000000001</c:v>
                </c:pt>
                <c:pt idx="365">
                  <c:v>1.0324800000000001</c:v>
                </c:pt>
                <c:pt idx="366">
                  <c:v>1.0324800000000001</c:v>
                </c:pt>
                <c:pt idx="367">
                  <c:v>1.0324800000000001</c:v>
                </c:pt>
                <c:pt idx="368">
                  <c:v>1.0324800000000001</c:v>
                </c:pt>
                <c:pt idx="369">
                  <c:v>1.0324800000000001</c:v>
                </c:pt>
                <c:pt idx="370">
                  <c:v>1.0324800000000001</c:v>
                </c:pt>
                <c:pt idx="371">
                  <c:v>1.0324800000000001</c:v>
                </c:pt>
                <c:pt idx="372">
                  <c:v>1.0324800000000001</c:v>
                </c:pt>
                <c:pt idx="373">
                  <c:v>1.0324800000000001</c:v>
                </c:pt>
                <c:pt idx="374">
                  <c:v>1.0324800000000001</c:v>
                </c:pt>
                <c:pt idx="375">
                  <c:v>1.0324800000000001</c:v>
                </c:pt>
                <c:pt idx="376">
                  <c:v>1.0324800000000001</c:v>
                </c:pt>
                <c:pt idx="377">
                  <c:v>1.0324800000000001</c:v>
                </c:pt>
                <c:pt idx="378">
                  <c:v>1.0324800000000001</c:v>
                </c:pt>
                <c:pt idx="379">
                  <c:v>1.0324800000000001</c:v>
                </c:pt>
                <c:pt idx="380">
                  <c:v>1.0324800000000001</c:v>
                </c:pt>
                <c:pt idx="381">
                  <c:v>1.0324800000000001</c:v>
                </c:pt>
                <c:pt idx="382">
                  <c:v>1.0324800000000001</c:v>
                </c:pt>
                <c:pt idx="383">
                  <c:v>1.0324800000000001</c:v>
                </c:pt>
                <c:pt idx="384">
                  <c:v>1.0324800000000001</c:v>
                </c:pt>
                <c:pt idx="385">
                  <c:v>1.0324800000000001</c:v>
                </c:pt>
                <c:pt idx="386">
                  <c:v>1.0324800000000001</c:v>
                </c:pt>
                <c:pt idx="387">
                  <c:v>1.0324800000000001</c:v>
                </c:pt>
                <c:pt idx="388">
                  <c:v>1.0324800000000001</c:v>
                </c:pt>
                <c:pt idx="389">
                  <c:v>1.0324800000000001</c:v>
                </c:pt>
                <c:pt idx="390">
                  <c:v>1.0324800000000001</c:v>
                </c:pt>
                <c:pt idx="391">
                  <c:v>1.0324800000000001</c:v>
                </c:pt>
                <c:pt idx="392">
                  <c:v>1.0324800000000001</c:v>
                </c:pt>
                <c:pt idx="393">
                  <c:v>1.0324800000000001</c:v>
                </c:pt>
                <c:pt idx="394">
                  <c:v>1.0324800000000001</c:v>
                </c:pt>
                <c:pt idx="395">
                  <c:v>1.0324800000000001</c:v>
                </c:pt>
                <c:pt idx="396">
                  <c:v>1.0324800000000001</c:v>
                </c:pt>
                <c:pt idx="397">
                  <c:v>1.0324800000000001</c:v>
                </c:pt>
                <c:pt idx="398">
                  <c:v>1.0324800000000001</c:v>
                </c:pt>
                <c:pt idx="399">
                  <c:v>1.0324800000000001</c:v>
                </c:pt>
                <c:pt idx="400">
                  <c:v>1.0324800000000001</c:v>
                </c:pt>
                <c:pt idx="401">
                  <c:v>1.0324800000000001</c:v>
                </c:pt>
                <c:pt idx="402">
                  <c:v>1.0324800000000001</c:v>
                </c:pt>
                <c:pt idx="403">
                  <c:v>1.0324800000000001</c:v>
                </c:pt>
                <c:pt idx="404">
                  <c:v>1.0324800000000001</c:v>
                </c:pt>
                <c:pt idx="405">
                  <c:v>1.0324800000000001</c:v>
                </c:pt>
                <c:pt idx="406">
                  <c:v>1.0324800000000001</c:v>
                </c:pt>
                <c:pt idx="407">
                  <c:v>1.0324800000000001</c:v>
                </c:pt>
                <c:pt idx="408">
                  <c:v>1.0324800000000001</c:v>
                </c:pt>
                <c:pt idx="409">
                  <c:v>1.0324800000000001</c:v>
                </c:pt>
                <c:pt idx="410">
                  <c:v>1.0324800000000001</c:v>
                </c:pt>
                <c:pt idx="411">
                  <c:v>1.0324800000000001</c:v>
                </c:pt>
                <c:pt idx="412">
                  <c:v>1.0324800000000001</c:v>
                </c:pt>
                <c:pt idx="413">
                  <c:v>1.0324800000000001</c:v>
                </c:pt>
                <c:pt idx="414">
                  <c:v>1.0324800000000001</c:v>
                </c:pt>
                <c:pt idx="415">
                  <c:v>1.0324800000000001</c:v>
                </c:pt>
                <c:pt idx="416">
                  <c:v>1.0324800000000001</c:v>
                </c:pt>
                <c:pt idx="417">
                  <c:v>1.0324800000000001</c:v>
                </c:pt>
                <c:pt idx="418">
                  <c:v>1.0324800000000001</c:v>
                </c:pt>
                <c:pt idx="419">
                  <c:v>1.0324800000000001</c:v>
                </c:pt>
                <c:pt idx="420">
                  <c:v>1.0324800000000001</c:v>
                </c:pt>
                <c:pt idx="421">
                  <c:v>1.0324800000000001</c:v>
                </c:pt>
                <c:pt idx="422">
                  <c:v>1.0324800000000001</c:v>
                </c:pt>
                <c:pt idx="423">
                  <c:v>1.0324800000000001</c:v>
                </c:pt>
                <c:pt idx="424">
                  <c:v>1.0324800000000001</c:v>
                </c:pt>
                <c:pt idx="425">
                  <c:v>1.0324800000000001</c:v>
                </c:pt>
                <c:pt idx="426">
                  <c:v>1.0324800000000001</c:v>
                </c:pt>
                <c:pt idx="427">
                  <c:v>1.0324800000000001</c:v>
                </c:pt>
                <c:pt idx="428">
                  <c:v>1.0324800000000001</c:v>
                </c:pt>
                <c:pt idx="429">
                  <c:v>1.0324800000000001</c:v>
                </c:pt>
                <c:pt idx="430">
                  <c:v>1.0324800000000001</c:v>
                </c:pt>
                <c:pt idx="431">
                  <c:v>1.0324800000000001</c:v>
                </c:pt>
                <c:pt idx="432">
                  <c:v>1.0324800000000001</c:v>
                </c:pt>
                <c:pt idx="433">
                  <c:v>1.0324800000000001</c:v>
                </c:pt>
                <c:pt idx="434">
                  <c:v>1.0324800000000001</c:v>
                </c:pt>
                <c:pt idx="435">
                  <c:v>1.0324800000000001</c:v>
                </c:pt>
                <c:pt idx="436">
                  <c:v>1.0324800000000001</c:v>
                </c:pt>
                <c:pt idx="437">
                  <c:v>1.0324800000000001</c:v>
                </c:pt>
                <c:pt idx="438">
                  <c:v>1.0324800000000001</c:v>
                </c:pt>
                <c:pt idx="439">
                  <c:v>1.0324800000000001</c:v>
                </c:pt>
                <c:pt idx="440">
                  <c:v>1.0324800000000001</c:v>
                </c:pt>
                <c:pt idx="441">
                  <c:v>1.0324800000000001</c:v>
                </c:pt>
                <c:pt idx="442">
                  <c:v>1.0324800000000001</c:v>
                </c:pt>
                <c:pt idx="443">
                  <c:v>1.0324800000000001</c:v>
                </c:pt>
                <c:pt idx="444">
                  <c:v>1.0324800000000001</c:v>
                </c:pt>
                <c:pt idx="445">
                  <c:v>1.0324800000000001</c:v>
                </c:pt>
                <c:pt idx="446">
                  <c:v>1.0324800000000001</c:v>
                </c:pt>
                <c:pt idx="447">
                  <c:v>1.0324800000000001</c:v>
                </c:pt>
                <c:pt idx="448">
                  <c:v>1.0324800000000001</c:v>
                </c:pt>
                <c:pt idx="449">
                  <c:v>1.0324800000000001</c:v>
                </c:pt>
                <c:pt idx="450">
                  <c:v>1.0324800000000001</c:v>
                </c:pt>
                <c:pt idx="451">
                  <c:v>1.0324800000000001</c:v>
                </c:pt>
                <c:pt idx="452">
                  <c:v>1.0324800000000001</c:v>
                </c:pt>
                <c:pt idx="453">
                  <c:v>1.0324800000000001</c:v>
                </c:pt>
                <c:pt idx="454">
                  <c:v>1.0324800000000001</c:v>
                </c:pt>
                <c:pt idx="455">
                  <c:v>1.0324800000000001</c:v>
                </c:pt>
                <c:pt idx="456">
                  <c:v>1.0324800000000001</c:v>
                </c:pt>
                <c:pt idx="457">
                  <c:v>1.0324800000000001</c:v>
                </c:pt>
                <c:pt idx="458">
                  <c:v>1.0324800000000001</c:v>
                </c:pt>
                <c:pt idx="459">
                  <c:v>1.0324800000000001</c:v>
                </c:pt>
                <c:pt idx="460">
                  <c:v>1.0324800000000001</c:v>
                </c:pt>
                <c:pt idx="461">
                  <c:v>1.0324800000000001</c:v>
                </c:pt>
                <c:pt idx="462">
                  <c:v>1.0324800000000001</c:v>
                </c:pt>
                <c:pt idx="463">
                  <c:v>1.0324800000000001</c:v>
                </c:pt>
                <c:pt idx="464">
                  <c:v>1.0324800000000001</c:v>
                </c:pt>
                <c:pt idx="465">
                  <c:v>1.0324800000000001</c:v>
                </c:pt>
                <c:pt idx="466">
                  <c:v>1.0324800000000001</c:v>
                </c:pt>
                <c:pt idx="467">
                  <c:v>1.0324800000000001</c:v>
                </c:pt>
                <c:pt idx="468">
                  <c:v>1.0324800000000001</c:v>
                </c:pt>
                <c:pt idx="469">
                  <c:v>1.0324800000000001</c:v>
                </c:pt>
                <c:pt idx="470">
                  <c:v>1.0324800000000001</c:v>
                </c:pt>
                <c:pt idx="471">
                  <c:v>1.0324800000000001</c:v>
                </c:pt>
                <c:pt idx="472">
                  <c:v>1.0324800000000001</c:v>
                </c:pt>
                <c:pt idx="473">
                  <c:v>1.0324800000000001</c:v>
                </c:pt>
                <c:pt idx="474">
                  <c:v>1.0324800000000001</c:v>
                </c:pt>
                <c:pt idx="475">
                  <c:v>1.0324800000000001</c:v>
                </c:pt>
                <c:pt idx="476">
                  <c:v>1.0324800000000001</c:v>
                </c:pt>
                <c:pt idx="477">
                  <c:v>1.0324800000000001</c:v>
                </c:pt>
                <c:pt idx="478">
                  <c:v>1.0324800000000001</c:v>
                </c:pt>
                <c:pt idx="479">
                  <c:v>1.0324800000000001</c:v>
                </c:pt>
                <c:pt idx="480">
                  <c:v>1.0324800000000001</c:v>
                </c:pt>
                <c:pt idx="481">
                  <c:v>1.0324800000000001</c:v>
                </c:pt>
                <c:pt idx="482">
                  <c:v>1.0324800000000001</c:v>
                </c:pt>
                <c:pt idx="483">
                  <c:v>1.0324800000000001</c:v>
                </c:pt>
                <c:pt idx="484">
                  <c:v>1.0324800000000001</c:v>
                </c:pt>
                <c:pt idx="485">
                  <c:v>1.0324800000000001</c:v>
                </c:pt>
                <c:pt idx="486">
                  <c:v>1.0324800000000001</c:v>
                </c:pt>
                <c:pt idx="487">
                  <c:v>1.0324800000000001</c:v>
                </c:pt>
                <c:pt idx="488">
                  <c:v>1.0324800000000001</c:v>
                </c:pt>
                <c:pt idx="489">
                  <c:v>1.0324800000000001</c:v>
                </c:pt>
                <c:pt idx="490">
                  <c:v>1.0324800000000001</c:v>
                </c:pt>
                <c:pt idx="491">
                  <c:v>1.0324800000000001</c:v>
                </c:pt>
                <c:pt idx="492">
                  <c:v>1.0324800000000001</c:v>
                </c:pt>
                <c:pt idx="493">
                  <c:v>1.0324800000000001</c:v>
                </c:pt>
                <c:pt idx="494">
                  <c:v>1.0324800000000001</c:v>
                </c:pt>
                <c:pt idx="495">
                  <c:v>1.0324800000000001</c:v>
                </c:pt>
                <c:pt idx="496">
                  <c:v>1.0324800000000001</c:v>
                </c:pt>
                <c:pt idx="497">
                  <c:v>1.0324800000000001</c:v>
                </c:pt>
                <c:pt idx="498">
                  <c:v>1.0324800000000001</c:v>
                </c:pt>
                <c:pt idx="499">
                  <c:v>1.0324800000000001</c:v>
                </c:pt>
                <c:pt idx="500">
                  <c:v>1.0324800000000001</c:v>
                </c:pt>
                <c:pt idx="501">
                  <c:v>1.0240499999999999</c:v>
                </c:pt>
                <c:pt idx="502">
                  <c:v>1.0042800000000001</c:v>
                </c:pt>
                <c:pt idx="503">
                  <c:v>0.97845000000000004</c:v>
                </c:pt>
                <c:pt idx="504">
                  <c:v>0.94977</c:v>
                </c:pt>
                <c:pt idx="505">
                  <c:v>0.92027999999999999</c:v>
                </c:pt>
                <c:pt idx="506">
                  <c:v>0.89119999999999999</c:v>
                </c:pt>
                <c:pt idx="507">
                  <c:v>0.86329999999999996</c:v>
                </c:pt>
                <c:pt idx="508">
                  <c:v>0.83701999999999999</c:v>
                </c:pt>
                <c:pt idx="509">
                  <c:v>0.81261000000000005</c:v>
                </c:pt>
                <c:pt idx="510">
                  <c:v>0.79017000000000004</c:v>
                </c:pt>
                <c:pt idx="511">
                  <c:v>0.76971000000000001</c:v>
                </c:pt>
                <c:pt idx="512">
                  <c:v>0.75117999999999996</c:v>
                </c:pt>
                <c:pt idx="513">
                  <c:v>0.73450000000000004</c:v>
                </c:pt>
                <c:pt idx="514">
                  <c:v>0.71955999999999998</c:v>
                </c:pt>
                <c:pt idx="515">
                  <c:v>0.70623999999999998</c:v>
                </c:pt>
                <c:pt idx="516">
                  <c:v>0.69440000000000002</c:v>
                </c:pt>
                <c:pt idx="517">
                  <c:v>0.68393000000000004</c:v>
                </c:pt>
                <c:pt idx="518">
                  <c:v>0.67467999999999995</c:v>
                </c:pt>
                <c:pt idx="519">
                  <c:v>0.66656000000000004</c:v>
                </c:pt>
                <c:pt idx="520">
                  <c:v>0.65942999999999996</c:v>
                </c:pt>
                <c:pt idx="521">
                  <c:v>0.65319000000000005</c:v>
                </c:pt>
                <c:pt idx="522">
                  <c:v>0.64775000000000005</c:v>
                </c:pt>
                <c:pt idx="523">
                  <c:v>0.64300999999999997</c:v>
                </c:pt>
                <c:pt idx="524">
                  <c:v>0.63890000000000002</c:v>
                </c:pt>
                <c:pt idx="525">
                  <c:v>0.63534000000000002</c:v>
                </c:pt>
                <c:pt idx="526">
                  <c:v>0.63226000000000004</c:v>
                </c:pt>
                <c:pt idx="527">
                  <c:v>0.62960000000000005</c:v>
                </c:pt>
                <c:pt idx="528">
                  <c:v>0.62731000000000003</c:v>
                </c:pt>
                <c:pt idx="529">
                  <c:v>0.62534999999999996</c:v>
                </c:pt>
                <c:pt idx="530">
                  <c:v>0.62365999999999999</c:v>
                </c:pt>
                <c:pt idx="531">
                  <c:v>0.62222</c:v>
                </c:pt>
                <c:pt idx="532">
                  <c:v>0.62099000000000004</c:v>
                </c:pt>
                <c:pt idx="533">
                  <c:v>0.61994000000000005</c:v>
                </c:pt>
                <c:pt idx="534">
                  <c:v>0.61904000000000003</c:v>
                </c:pt>
                <c:pt idx="535">
                  <c:v>0.61829000000000001</c:v>
                </c:pt>
                <c:pt idx="536">
                  <c:v>0.61763999999999997</c:v>
                </c:pt>
                <c:pt idx="537">
                  <c:v>0.61709999999999998</c:v>
                </c:pt>
                <c:pt idx="538">
                  <c:v>0.61663999999999997</c:v>
                </c:pt>
                <c:pt idx="539">
                  <c:v>0.61624999999999996</c:v>
                </c:pt>
                <c:pt idx="540">
                  <c:v>0.61592999999999998</c:v>
                </c:pt>
                <c:pt idx="541">
                  <c:v>0.61565000000000003</c:v>
                </c:pt>
                <c:pt idx="542">
                  <c:v>0.61541999999999997</c:v>
                </c:pt>
                <c:pt idx="543">
                  <c:v>0.61523000000000005</c:v>
                </c:pt>
                <c:pt idx="544">
                  <c:v>0.61507000000000001</c:v>
                </c:pt>
                <c:pt idx="545">
                  <c:v>0.61494000000000004</c:v>
                </c:pt>
                <c:pt idx="546">
                  <c:v>0.61482999999999999</c:v>
                </c:pt>
                <c:pt idx="547">
                  <c:v>0.61473999999999995</c:v>
                </c:pt>
                <c:pt idx="548">
                  <c:v>0.61467000000000005</c:v>
                </c:pt>
                <c:pt idx="549">
                  <c:v>0.61460000000000004</c:v>
                </c:pt>
                <c:pt idx="550">
                  <c:v>0.61455000000000004</c:v>
                </c:pt>
                <c:pt idx="551">
                  <c:v>0.61451</c:v>
                </c:pt>
                <c:pt idx="552">
                  <c:v>0.61448000000000003</c:v>
                </c:pt>
                <c:pt idx="553">
                  <c:v>0.61445000000000005</c:v>
                </c:pt>
                <c:pt idx="554">
                  <c:v>0.61443000000000003</c:v>
                </c:pt>
                <c:pt idx="555">
                  <c:v>0.61441000000000001</c:v>
                </c:pt>
                <c:pt idx="556">
                  <c:v>0.61439999999999995</c:v>
                </c:pt>
                <c:pt idx="557">
                  <c:v>0.61438999999999999</c:v>
                </c:pt>
                <c:pt idx="558">
                  <c:v>0.61438000000000004</c:v>
                </c:pt>
                <c:pt idx="559">
                  <c:v>0.61436999999999997</c:v>
                </c:pt>
                <c:pt idx="560">
                  <c:v>0.61436999999999997</c:v>
                </c:pt>
                <c:pt idx="561">
                  <c:v>0.61436000000000002</c:v>
                </c:pt>
                <c:pt idx="562">
                  <c:v>0.61436000000000002</c:v>
                </c:pt>
                <c:pt idx="563">
                  <c:v>0.61436000000000002</c:v>
                </c:pt>
                <c:pt idx="564">
                  <c:v>0.61434999999999995</c:v>
                </c:pt>
                <c:pt idx="565">
                  <c:v>0.61434999999999995</c:v>
                </c:pt>
                <c:pt idx="566">
                  <c:v>0.61434999999999995</c:v>
                </c:pt>
                <c:pt idx="567">
                  <c:v>0.61434999999999995</c:v>
                </c:pt>
                <c:pt idx="568">
                  <c:v>0.61434999999999995</c:v>
                </c:pt>
                <c:pt idx="569">
                  <c:v>0.61434999999999995</c:v>
                </c:pt>
                <c:pt idx="570">
                  <c:v>0.61434999999999995</c:v>
                </c:pt>
                <c:pt idx="571">
                  <c:v>0.61434999999999995</c:v>
                </c:pt>
                <c:pt idx="572">
                  <c:v>0.61434999999999995</c:v>
                </c:pt>
                <c:pt idx="573">
                  <c:v>0.61434999999999995</c:v>
                </c:pt>
                <c:pt idx="574">
                  <c:v>0.61434999999999995</c:v>
                </c:pt>
                <c:pt idx="575">
                  <c:v>0.61434999999999995</c:v>
                </c:pt>
                <c:pt idx="576">
                  <c:v>0.61434999999999995</c:v>
                </c:pt>
                <c:pt idx="577">
                  <c:v>0.61434999999999995</c:v>
                </c:pt>
                <c:pt idx="578">
                  <c:v>0.61434999999999995</c:v>
                </c:pt>
                <c:pt idx="579">
                  <c:v>0.61434999999999995</c:v>
                </c:pt>
                <c:pt idx="580">
                  <c:v>0.61434999999999995</c:v>
                </c:pt>
                <c:pt idx="581">
                  <c:v>0.61436000000000002</c:v>
                </c:pt>
                <c:pt idx="582">
                  <c:v>0.61436000000000002</c:v>
                </c:pt>
                <c:pt idx="583">
                  <c:v>0.61436000000000002</c:v>
                </c:pt>
                <c:pt idx="584">
                  <c:v>0.61436000000000002</c:v>
                </c:pt>
                <c:pt idx="585">
                  <c:v>0.61436000000000002</c:v>
                </c:pt>
                <c:pt idx="586">
                  <c:v>0.61436000000000002</c:v>
                </c:pt>
                <c:pt idx="587">
                  <c:v>0.61436000000000002</c:v>
                </c:pt>
                <c:pt idx="588">
                  <c:v>0.61436000000000002</c:v>
                </c:pt>
                <c:pt idx="589">
                  <c:v>0.61436000000000002</c:v>
                </c:pt>
                <c:pt idx="590">
                  <c:v>0.61436000000000002</c:v>
                </c:pt>
                <c:pt idx="591">
                  <c:v>0.61436000000000002</c:v>
                </c:pt>
                <c:pt idx="592">
                  <c:v>0.61436000000000002</c:v>
                </c:pt>
                <c:pt idx="593">
                  <c:v>0.61436000000000002</c:v>
                </c:pt>
                <c:pt idx="594">
                  <c:v>0.61436000000000002</c:v>
                </c:pt>
                <c:pt idx="595">
                  <c:v>0.61436000000000002</c:v>
                </c:pt>
                <c:pt idx="596">
                  <c:v>0.61436000000000002</c:v>
                </c:pt>
                <c:pt idx="597">
                  <c:v>0.61436000000000002</c:v>
                </c:pt>
                <c:pt idx="598">
                  <c:v>0.61436000000000002</c:v>
                </c:pt>
                <c:pt idx="599">
                  <c:v>0.61436000000000002</c:v>
                </c:pt>
                <c:pt idx="600">
                  <c:v>0.61436000000000002</c:v>
                </c:pt>
              </c:numCache>
            </c:numRef>
          </c:yVal>
          <c:smooth val="1"/>
          <c:extLst>
            <c:ext xmlns:c16="http://schemas.microsoft.com/office/drawing/2014/chart" uri="{C3380CC4-5D6E-409C-BE32-E72D297353CC}">
              <c16:uniqueId val="{00000000-815C-4750-9653-B921D6ADCC56}"/>
            </c:ext>
          </c:extLst>
        </c:ser>
        <c:ser>
          <c:idx val="1"/>
          <c:order val="1"/>
          <c:tx>
            <c:strRef>
              <c:f>'Pred CB'!$C$1</c:f>
              <c:strCache>
                <c:ptCount val="1"/>
                <c:pt idx="0">
                  <c:v>ANFIS</c:v>
                </c:pt>
              </c:strCache>
            </c:strRef>
          </c:tx>
          <c:spPr>
            <a:ln w="31750" cap="rnd">
              <a:solidFill>
                <a:srgbClr val="00B050"/>
              </a:solidFill>
              <a:prstDash val="dash"/>
              <a:round/>
            </a:ln>
            <a:effectLst>
              <a:outerShdw blurRad="57150" dist="19050" dir="5400000" algn="ctr" rotWithShape="0">
                <a:srgbClr val="000000">
                  <a:alpha val="63000"/>
                </a:srgbClr>
              </a:outerShdw>
            </a:effectLst>
          </c:spPr>
          <c:marker>
            <c:symbol val="none"/>
          </c:marker>
          <c:xVal>
            <c:numRef>
              <c:f>'Pred CB'!$A$2:$A$602</c:f>
              <c:numCache>
                <c:formatCode>General</c:formatCode>
                <c:ptCount val="601"/>
                <c:pt idx="0">
                  <c:v>0</c:v>
                </c:pt>
                <c:pt idx="1">
                  <c:v>1E-3</c:v>
                </c:pt>
                <c:pt idx="2">
                  <c:v>2E-3</c:v>
                </c:pt>
                <c:pt idx="3">
                  <c:v>3.0000000000000001E-3</c:v>
                </c:pt>
                <c:pt idx="4">
                  <c:v>4.0000000000000001E-3</c:v>
                </c:pt>
                <c:pt idx="5">
                  <c:v>5.0000000000000001E-3</c:v>
                </c:pt>
                <c:pt idx="6">
                  <c:v>6.0000000000000001E-3</c:v>
                </c:pt>
                <c:pt idx="7">
                  <c:v>7.0000000000000001E-3</c:v>
                </c:pt>
                <c:pt idx="8">
                  <c:v>8.0000000000000002E-3</c:v>
                </c:pt>
                <c:pt idx="9">
                  <c:v>8.9999999999999993E-3</c:v>
                </c:pt>
                <c:pt idx="10">
                  <c:v>0.01</c:v>
                </c:pt>
                <c:pt idx="11">
                  <c:v>1.0999999999999999E-2</c:v>
                </c:pt>
                <c:pt idx="12">
                  <c:v>1.2E-2</c:v>
                </c:pt>
                <c:pt idx="13">
                  <c:v>1.2999999999999999E-2</c:v>
                </c:pt>
                <c:pt idx="14">
                  <c:v>1.4E-2</c:v>
                </c:pt>
                <c:pt idx="15">
                  <c:v>1.4999999999999999E-2</c:v>
                </c:pt>
                <c:pt idx="16">
                  <c:v>1.6E-2</c:v>
                </c:pt>
                <c:pt idx="17">
                  <c:v>1.7000000000000001E-2</c:v>
                </c:pt>
                <c:pt idx="18">
                  <c:v>1.7999999999999999E-2</c:v>
                </c:pt>
                <c:pt idx="19">
                  <c:v>1.9E-2</c:v>
                </c:pt>
                <c:pt idx="20">
                  <c:v>0.02</c:v>
                </c:pt>
                <c:pt idx="21">
                  <c:v>2.1000000000000001E-2</c:v>
                </c:pt>
                <c:pt idx="22">
                  <c:v>2.1999999999999999E-2</c:v>
                </c:pt>
                <c:pt idx="23">
                  <c:v>2.3E-2</c:v>
                </c:pt>
                <c:pt idx="24">
                  <c:v>2.4E-2</c:v>
                </c:pt>
                <c:pt idx="25">
                  <c:v>2.5000000000000001E-2</c:v>
                </c:pt>
                <c:pt idx="26">
                  <c:v>2.5999999999999999E-2</c:v>
                </c:pt>
                <c:pt idx="27">
                  <c:v>2.7E-2</c:v>
                </c:pt>
                <c:pt idx="28">
                  <c:v>2.8000000000000001E-2</c:v>
                </c:pt>
                <c:pt idx="29">
                  <c:v>2.9000000000000001E-2</c:v>
                </c:pt>
                <c:pt idx="30">
                  <c:v>0.03</c:v>
                </c:pt>
                <c:pt idx="31">
                  <c:v>3.1E-2</c:v>
                </c:pt>
                <c:pt idx="32">
                  <c:v>3.2000000000000001E-2</c:v>
                </c:pt>
                <c:pt idx="33">
                  <c:v>3.3000000000000002E-2</c:v>
                </c:pt>
                <c:pt idx="34">
                  <c:v>3.4000000000000002E-2</c:v>
                </c:pt>
                <c:pt idx="35">
                  <c:v>3.5000000000000003E-2</c:v>
                </c:pt>
                <c:pt idx="36">
                  <c:v>3.5999999999999997E-2</c:v>
                </c:pt>
                <c:pt idx="37">
                  <c:v>3.6999999999999998E-2</c:v>
                </c:pt>
                <c:pt idx="38">
                  <c:v>3.7999999999999999E-2</c:v>
                </c:pt>
                <c:pt idx="39">
                  <c:v>3.9E-2</c:v>
                </c:pt>
                <c:pt idx="40">
                  <c:v>0.04</c:v>
                </c:pt>
                <c:pt idx="41">
                  <c:v>4.1000000000000002E-2</c:v>
                </c:pt>
                <c:pt idx="42">
                  <c:v>4.2000000000000003E-2</c:v>
                </c:pt>
                <c:pt idx="43">
                  <c:v>4.2999999999999997E-2</c:v>
                </c:pt>
                <c:pt idx="44">
                  <c:v>4.3999999999999997E-2</c:v>
                </c:pt>
                <c:pt idx="45">
                  <c:v>4.4999999999999998E-2</c:v>
                </c:pt>
                <c:pt idx="46">
                  <c:v>4.5999999999999999E-2</c:v>
                </c:pt>
                <c:pt idx="47">
                  <c:v>4.7E-2</c:v>
                </c:pt>
                <c:pt idx="48">
                  <c:v>4.8000000000000001E-2</c:v>
                </c:pt>
                <c:pt idx="49">
                  <c:v>4.9000000000000002E-2</c:v>
                </c:pt>
                <c:pt idx="50">
                  <c:v>0.05</c:v>
                </c:pt>
                <c:pt idx="51">
                  <c:v>5.0999999999999997E-2</c:v>
                </c:pt>
                <c:pt idx="52">
                  <c:v>5.1999999999999998E-2</c:v>
                </c:pt>
                <c:pt idx="53">
                  <c:v>5.2999999999999999E-2</c:v>
                </c:pt>
                <c:pt idx="54">
                  <c:v>5.3999999999999999E-2</c:v>
                </c:pt>
                <c:pt idx="55">
                  <c:v>5.5E-2</c:v>
                </c:pt>
                <c:pt idx="56">
                  <c:v>5.6000000000000001E-2</c:v>
                </c:pt>
                <c:pt idx="57">
                  <c:v>5.7000000000000002E-2</c:v>
                </c:pt>
                <c:pt idx="58">
                  <c:v>5.8000000000000003E-2</c:v>
                </c:pt>
                <c:pt idx="59">
                  <c:v>5.8999999999999997E-2</c:v>
                </c:pt>
                <c:pt idx="60">
                  <c:v>0.06</c:v>
                </c:pt>
                <c:pt idx="61">
                  <c:v>6.0999999999999999E-2</c:v>
                </c:pt>
                <c:pt idx="62">
                  <c:v>6.2E-2</c:v>
                </c:pt>
                <c:pt idx="63">
                  <c:v>6.3E-2</c:v>
                </c:pt>
                <c:pt idx="64">
                  <c:v>6.4000000000000001E-2</c:v>
                </c:pt>
                <c:pt idx="65">
                  <c:v>6.5000000000000002E-2</c:v>
                </c:pt>
                <c:pt idx="66">
                  <c:v>6.6000000000000003E-2</c:v>
                </c:pt>
                <c:pt idx="67">
                  <c:v>6.7000000000000004E-2</c:v>
                </c:pt>
                <c:pt idx="68">
                  <c:v>6.8000000000000005E-2</c:v>
                </c:pt>
                <c:pt idx="69">
                  <c:v>6.9000000000000006E-2</c:v>
                </c:pt>
                <c:pt idx="70">
                  <c:v>7.0000000000000007E-2</c:v>
                </c:pt>
                <c:pt idx="71">
                  <c:v>7.0999999999999994E-2</c:v>
                </c:pt>
                <c:pt idx="72">
                  <c:v>7.1999999999999995E-2</c:v>
                </c:pt>
                <c:pt idx="73">
                  <c:v>7.2999999999999995E-2</c:v>
                </c:pt>
                <c:pt idx="74">
                  <c:v>7.3999999999999996E-2</c:v>
                </c:pt>
                <c:pt idx="75">
                  <c:v>7.4999999999999997E-2</c:v>
                </c:pt>
                <c:pt idx="76">
                  <c:v>7.5999999999999998E-2</c:v>
                </c:pt>
                <c:pt idx="77">
                  <c:v>7.6999999999999999E-2</c:v>
                </c:pt>
                <c:pt idx="78">
                  <c:v>7.8E-2</c:v>
                </c:pt>
                <c:pt idx="79">
                  <c:v>7.9000000000000001E-2</c:v>
                </c:pt>
                <c:pt idx="80">
                  <c:v>0.08</c:v>
                </c:pt>
                <c:pt idx="81">
                  <c:v>8.1000000000000003E-2</c:v>
                </c:pt>
                <c:pt idx="82">
                  <c:v>8.2000000000000003E-2</c:v>
                </c:pt>
                <c:pt idx="83">
                  <c:v>8.3000000000000004E-2</c:v>
                </c:pt>
                <c:pt idx="84">
                  <c:v>8.4000000000000005E-2</c:v>
                </c:pt>
                <c:pt idx="85">
                  <c:v>8.5000000000000006E-2</c:v>
                </c:pt>
                <c:pt idx="86">
                  <c:v>8.5999999999999993E-2</c:v>
                </c:pt>
                <c:pt idx="87">
                  <c:v>8.6999999999999994E-2</c:v>
                </c:pt>
                <c:pt idx="88">
                  <c:v>8.7999999999999995E-2</c:v>
                </c:pt>
                <c:pt idx="89">
                  <c:v>8.8999999999999996E-2</c:v>
                </c:pt>
                <c:pt idx="90">
                  <c:v>0.09</c:v>
                </c:pt>
                <c:pt idx="91">
                  <c:v>9.0999999999999998E-2</c:v>
                </c:pt>
                <c:pt idx="92">
                  <c:v>9.1999999999999998E-2</c:v>
                </c:pt>
                <c:pt idx="93">
                  <c:v>9.2999999999999999E-2</c:v>
                </c:pt>
                <c:pt idx="94">
                  <c:v>9.4E-2</c:v>
                </c:pt>
                <c:pt idx="95">
                  <c:v>9.5000000000000001E-2</c:v>
                </c:pt>
                <c:pt idx="96">
                  <c:v>9.6000000000000002E-2</c:v>
                </c:pt>
                <c:pt idx="97">
                  <c:v>9.7000000000000003E-2</c:v>
                </c:pt>
                <c:pt idx="98">
                  <c:v>9.8000000000000004E-2</c:v>
                </c:pt>
                <c:pt idx="99">
                  <c:v>9.9000000000000005E-2</c:v>
                </c:pt>
                <c:pt idx="100">
                  <c:v>0.1</c:v>
                </c:pt>
                <c:pt idx="101">
                  <c:v>0.10100000000000001</c:v>
                </c:pt>
                <c:pt idx="102">
                  <c:v>0.10199999999999999</c:v>
                </c:pt>
                <c:pt idx="103">
                  <c:v>0.10299999999999999</c:v>
                </c:pt>
                <c:pt idx="104">
                  <c:v>0.104</c:v>
                </c:pt>
                <c:pt idx="105">
                  <c:v>0.105</c:v>
                </c:pt>
                <c:pt idx="106">
                  <c:v>0.106</c:v>
                </c:pt>
                <c:pt idx="107">
                  <c:v>0.107</c:v>
                </c:pt>
                <c:pt idx="108">
                  <c:v>0.108</c:v>
                </c:pt>
                <c:pt idx="109">
                  <c:v>0.109</c:v>
                </c:pt>
                <c:pt idx="110">
                  <c:v>0.11</c:v>
                </c:pt>
                <c:pt idx="111">
                  <c:v>0.111</c:v>
                </c:pt>
                <c:pt idx="112">
                  <c:v>0.112</c:v>
                </c:pt>
                <c:pt idx="113">
                  <c:v>0.113</c:v>
                </c:pt>
                <c:pt idx="114">
                  <c:v>0.114</c:v>
                </c:pt>
                <c:pt idx="115">
                  <c:v>0.115</c:v>
                </c:pt>
                <c:pt idx="116">
                  <c:v>0.11600000000000001</c:v>
                </c:pt>
                <c:pt idx="117">
                  <c:v>0.11700000000000001</c:v>
                </c:pt>
                <c:pt idx="118">
                  <c:v>0.11799999999999999</c:v>
                </c:pt>
                <c:pt idx="119">
                  <c:v>0.11899999999999999</c:v>
                </c:pt>
                <c:pt idx="120">
                  <c:v>0.12</c:v>
                </c:pt>
                <c:pt idx="121">
                  <c:v>0.121</c:v>
                </c:pt>
                <c:pt idx="122">
                  <c:v>0.122</c:v>
                </c:pt>
                <c:pt idx="123">
                  <c:v>0.123</c:v>
                </c:pt>
                <c:pt idx="124">
                  <c:v>0.124</c:v>
                </c:pt>
                <c:pt idx="125">
                  <c:v>0.125</c:v>
                </c:pt>
                <c:pt idx="126">
                  <c:v>0.126</c:v>
                </c:pt>
                <c:pt idx="127">
                  <c:v>0.127</c:v>
                </c:pt>
                <c:pt idx="128">
                  <c:v>0.128</c:v>
                </c:pt>
                <c:pt idx="129">
                  <c:v>0.129</c:v>
                </c:pt>
                <c:pt idx="130">
                  <c:v>0.13</c:v>
                </c:pt>
                <c:pt idx="131">
                  <c:v>0.13100000000000001</c:v>
                </c:pt>
                <c:pt idx="132">
                  <c:v>0.13200000000000001</c:v>
                </c:pt>
                <c:pt idx="133">
                  <c:v>0.13300000000000001</c:v>
                </c:pt>
                <c:pt idx="134">
                  <c:v>0.13400000000000001</c:v>
                </c:pt>
                <c:pt idx="135">
                  <c:v>0.13500000000000001</c:v>
                </c:pt>
                <c:pt idx="136">
                  <c:v>0.13600000000000001</c:v>
                </c:pt>
                <c:pt idx="137">
                  <c:v>0.13700000000000001</c:v>
                </c:pt>
                <c:pt idx="138">
                  <c:v>0.13800000000000001</c:v>
                </c:pt>
                <c:pt idx="139">
                  <c:v>0.13900000000000001</c:v>
                </c:pt>
                <c:pt idx="140">
                  <c:v>0.14000000000000001</c:v>
                </c:pt>
                <c:pt idx="141">
                  <c:v>0.14099999999999999</c:v>
                </c:pt>
                <c:pt idx="142">
                  <c:v>0.14199999999999999</c:v>
                </c:pt>
                <c:pt idx="143">
                  <c:v>0.14299999999999999</c:v>
                </c:pt>
                <c:pt idx="144">
                  <c:v>0.14399999999999999</c:v>
                </c:pt>
                <c:pt idx="145">
                  <c:v>0.14499999999999999</c:v>
                </c:pt>
                <c:pt idx="146">
                  <c:v>0.14599999999999999</c:v>
                </c:pt>
                <c:pt idx="147">
                  <c:v>0.14699999999999999</c:v>
                </c:pt>
                <c:pt idx="148">
                  <c:v>0.14799999999999999</c:v>
                </c:pt>
                <c:pt idx="149">
                  <c:v>0.14899999999999999</c:v>
                </c:pt>
                <c:pt idx="150">
                  <c:v>0.15</c:v>
                </c:pt>
                <c:pt idx="151">
                  <c:v>0.151</c:v>
                </c:pt>
                <c:pt idx="152">
                  <c:v>0.152</c:v>
                </c:pt>
                <c:pt idx="153">
                  <c:v>0.153</c:v>
                </c:pt>
                <c:pt idx="154">
                  <c:v>0.154</c:v>
                </c:pt>
                <c:pt idx="155">
                  <c:v>0.155</c:v>
                </c:pt>
                <c:pt idx="156">
                  <c:v>0.156</c:v>
                </c:pt>
                <c:pt idx="157">
                  <c:v>0.157</c:v>
                </c:pt>
                <c:pt idx="158">
                  <c:v>0.158</c:v>
                </c:pt>
                <c:pt idx="159">
                  <c:v>0.159</c:v>
                </c:pt>
                <c:pt idx="160">
                  <c:v>0.16</c:v>
                </c:pt>
                <c:pt idx="161">
                  <c:v>0.161</c:v>
                </c:pt>
                <c:pt idx="162">
                  <c:v>0.16200000000000001</c:v>
                </c:pt>
                <c:pt idx="163">
                  <c:v>0.16300000000000001</c:v>
                </c:pt>
                <c:pt idx="164">
                  <c:v>0.16400000000000001</c:v>
                </c:pt>
                <c:pt idx="165">
                  <c:v>0.16500000000000001</c:v>
                </c:pt>
                <c:pt idx="166">
                  <c:v>0.16600000000000001</c:v>
                </c:pt>
                <c:pt idx="167">
                  <c:v>0.16700000000000001</c:v>
                </c:pt>
                <c:pt idx="168">
                  <c:v>0.16800000000000001</c:v>
                </c:pt>
                <c:pt idx="169">
                  <c:v>0.16900000000000001</c:v>
                </c:pt>
                <c:pt idx="170">
                  <c:v>0.17</c:v>
                </c:pt>
                <c:pt idx="171">
                  <c:v>0.17100000000000001</c:v>
                </c:pt>
                <c:pt idx="172">
                  <c:v>0.17199999999999999</c:v>
                </c:pt>
                <c:pt idx="173">
                  <c:v>0.17299999999999999</c:v>
                </c:pt>
                <c:pt idx="174">
                  <c:v>0.17399999999999999</c:v>
                </c:pt>
                <c:pt idx="175">
                  <c:v>0.17499999999999999</c:v>
                </c:pt>
                <c:pt idx="176">
                  <c:v>0.17599999999999999</c:v>
                </c:pt>
                <c:pt idx="177">
                  <c:v>0.17699999999999999</c:v>
                </c:pt>
                <c:pt idx="178">
                  <c:v>0.17799999999999999</c:v>
                </c:pt>
                <c:pt idx="179">
                  <c:v>0.17899999999999999</c:v>
                </c:pt>
                <c:pt idx="180">
                  <c:v>0.18</c:v>
                </c:pt>
                <c:pt idx="181">
                  <c:v>0.18099999999999999</c:v>
                </c:pt>
                <c:pt idx="182">
                  <c:v>0.182</c:v>
                </c:pt>
                <c:pt idx="183">
                  <c:v>0.183</c:v>
                </c:pt>
                <c:pt idx="184">
                  <c:v>0.184</c:v>
                </c:pt>
                <c:pt idx="185">
                  <c:v>0.185</c:v>
                </c:pt>
                <c:pt idx="186">
                  <c:v>0.186</c:v>
                </c:pt>
                <c:pt idx="187">
                  <c:v>0.187</c:v>
                </c:pt>
                <c:pt idx="188">
                  <c:v>0.188</c:v>
                </c:pt>
                <c:pt idx="189">
                  <c:v>0.189</c:v>
                </c:pt>
                <c:pt idx="190">
                  <c:v>0.19</c:v>
                </c:pt>
                <c:pt idx="191">
                  <c:v>0.191</c:v>
                </c:pt>
                <c:pt idx="192">
                  <c:v>0.192</c:v>
                </c:pt>
                <c:pt idx="193">
                  <c:v>0.193</c:v>
                </c:pt>
                <c:pt idx="194">
                  <c:v>0.19400000000000001</c:v>
                </c:pt>
                <c:pt idx="195">
                  <c:v>0.19500000000000001</c:v>
                </c:pt>
                <c:pt idx="196">
                  <c:v>0.19600000000000001</c:v>
                </c:pt>
                <c:pt idx="197">
                  <c:v>0.19700000000000001</c:v>
                </c:pt>
                <c:pt idx="198">
                  <c:v>0.19800000000000001</c:v>
                </c:pt>
                <c:pt idx="199">
                  <c:v>0.19900000000000001</c:v>
                </c:pt>
                <c:pt idx="200">
                  <c:v>0.2</c:v>
                </c:pt>
                <c:pt idx="201">
                  <c:v>0.20100000000000001</c:v>
                </c:pt>
                <c:pt idx="202">
                  <c:v>0.20200000000000001</c:v>
                </c:pt>
                <c:pt idx="203">
                  <c:v>0.20300000000000001</c:v>
                </c:pt>
                <c:pt idx="204">
                  <c:v>0.20399999999999999</c:v>
                </c:pt>
                <c:pt idx="205">
                  <c:v>0.20499999999999999</c:v>
                </c:pt>
                <c:pt idx="206">
                  <c:v>0.20599999999999999</c:v>
                </c:pt>
                <c:pt idx="207">
                  <c:v>0.20699999999999999</c:v>
                </c:pt>
                <c:pt idx="208">
                  <c:v>0.20799999999999999</c:v>
                </c:pt>
                <c:pt idx="209">
                  <c:v>0.20899999999999999</c:v>
                </c:pt>
                <c:pt idx="210">
                  <c:v>0.21</c:v>
                </c:pt>
                <c:pt idx="211">
                  <c:v>0.21099999999999999</c:v>
                </c:pt>
                <c:pt idx="212">
                  <c:v>0.21199999999999999</c:v>
                </c:pt>
                <c:pt idx="213">
                  <c:v>0.21299999999999999</c:v>
                </c:pt>
                <c:pt idx="214">
                  <c:v>0.214</c:v>
                </c:pt>
                <c:pt idx="215">
                  <c:v>0.215</c:v>
                </c:pt>
                <c:pt idx="216">
                  <c:v>0.216</c:v>
                </c:pt>
                <c:pt idx="217">
                  <c:v>0.217</c:v>
                </c:pt>
                <c:pt idx="218">
                  <c:v>0.218</c:v>
                </c:pt>
                <c:pt idx="219">
                  <c:v>0.219</c:v>
                </c:pt>
                <c:pt idx="220">
                  <c:v>0.22</c:v>
                </c:pt>
                <c:pt idx="221">
                  <c:v>0.221</c:v>
                </c:pt>
                <c:pt idx="222">
                  <c:v>0.222</c:v>
                </c:pt>
                <c:pt idx="223">
                  <c:v>0.223</c:v>
                </c:pt>
                <c:pt idx="224">
                  <c:v>0.224</c:v>
                </c:pt>
                <c:pt idx="225">
                  <c:v>0.22500000000000001</c:v>
                </c:pt>
                <c:pt idx="226">
                  <c:v>0.22600000000000001</c:v>
                </c:pt>
                <c:pt idx="227">
                  <c:v>0.22700000000000001</c:v>
                </c:pt>
                <c:pt idx="228">
                  <c:v>0.22800000000000001</c:v>
                </c:pt>
                <c:pt idx="229">
                  <c:v>0.22900000000000001</c:v>
                </c:pt>
                <c:pt idx="230">
                  <c:v>0.23</c:v>
                </c:pt>
                <c:pt idx="231">
                  <c:v>0.23100000000000001</c:v>
                </c:pt>
                <c:pt idx="232">
                  <c:v>0.23200000000000001</c:v>
                </c:pt>
                <c:pt idx="233">
                  <c:v>0.23300000000000001</c:v>
                </c:pt>
                <c:pt idx="234">
                  <c:v>0.23400000000000001</c:v>
                </c:pt>
                <c:pt idx="235">
                  <c:v>0.23499999999999999</c:v>
                </c:pt>
                <c:pt idx="236">
                  <c:v>0.23599999999999999</c:v>
                </c:pt>
                <c:pt idx="237">
                  <c:v>0.23699999999999999</c:v>
                </c:pt>
                <c:pt idx="238">
                  <c:v>0.23799999999999999</c:v>
                </c:pt>
                <c:pt idx="239">
                  <c:v>0.23899999999999999</c:v>
                </c:pt>
                <c:pt idx="240">
                  <c:v>0.24</c:v>
                </c:pt>
                <c:pt idx="241">
                  <c:v>0.24099999999999999</c:v>
                </c:pt>
                <c:pt idx="242">
                  <c:v>0.24199999999999999</c:v>
                </c:pt>
                <c:pt idx="243">
                  <c:v>0.24299999999999999</c:v>
                </c:pt>
                <c:pt idx="244">
                  <c:v>0.24399999999999999</c:v>
                </c:pt>
                <c:pt idx="245">
                  <c:v>0.245</c:v>
                </c:pt>
                <c:pt idx="246">
                  <c:v>0.246</c:v>
                </c:pt>
                <c:pt idx="247">
                  <c:v>0.247</c:v>
                </c:pt>
                <c:pt idx="248">
                  <c:v>0.248</c:v>
                </c:pt>
                <c:pt idx="249">
                  <c:v>0.249</c:v>
                </c:pt>
                <c:pt idx="250">
                  <c:v>0.25</c:v>
                </c:pt>
                <c:pt idx="251">
                  <c:v>0.251</c:v>
                </c:pt>
                <c:pt idx="252">
                  <c:v>0.252</c:v>
                </c:pt>
                <c:pt idx="253">
                  <c:v>0.253</c:v>
                </c:pt>
                <c:pt idx="254">
                  <c:v>0.254</c:v>
                </c:pt>
                <c:pt idx="255">
                  <c:v>0.255</c:v>
                </c:pt>
                <c:pt idx="256">
                  <c:v>0.25600000000000001</c:v>
                </c:pt>
                <c:pt idx="257">
                  <c:v>0.25700000000000001</c:v>
                </c:pt>
                <c:pt idx="258">
                  <c:v>0.25800000000000001</c:v>
                </c:pt>
                <c:pt idx="259">
                  <c:v>0.25900000000000001</c:v>
                </c:pt>
                <c:pt idx="260">
                  <c:v>0.26</c:v>
                </c:pt>
                <c:pt idx="261">
                  <c:v>0.26100000000000001</c:v>
                </c:pt>
                <c:pt idx="262">
                  <c:v>0.26200000000000001</c:v>
                </c:pt>
                <c:pt idx="263">
                  <c:v>0.26300000000000001</c:v>
                </c:pt>
                <c:pt idx="264">
                  <c:v>0.26400000000000001</c:v>
                </c:pt>
                <c:pt idx="265">
                  <c:v>0.26500000000000001</c:v>
                </c:pt>
                <c:pt idx="266">
                  <c:v>0.26600000000000001</c:v>
                </c:pt>
                <c:pt idx="267">
                  <c:v>0.26700000000000002</c:v>
                </c:pt>
                <c:pt idx="268">
                  <c:v>0.26800000000000002</c:v>
                </c:pt>
                <c:pt idx="269">
                  <c:v>0.26900000000000002</c:v>
                </c:pt>
                <c:pt idx="270">
                  <c:v>0.27</c:v>
                </c:pt>
                <c:pt idx="271">
                  <c:v>0.27100000000000002</c:v>
                </c:pt>
                <c:pt idx="272">
                  <c:v>0.27200000000000002</c:v>
                </c:pt>
                <c:pt idx="273">
                  <c:v>0.27300000000000002</c:v>
                </c:pt>
                <c:pt idx="274">
                  <c:v>0.27400000000000002</c:v>
                </c:pt>
                <c:pt idx="275">
                  <c:v>0.27500000000000002</c:v>
                </c:pt>
                <c:pt idx="276">
                  <c:v>0.27600000000000002</c:v>
                </c:pt>
                <c:pt idx="277">
                  <c:v>0.27700000000000002</c:v>
                </c:pt>
                <c:pt idx="278">
                  <c:v>0.27800000000000002</c:v>
                </c:pt>
                <c:pt idx="279">
                  <c:v>0.27900000000000003</c:v>
                </c:pt>
                <c:pt idx="280">
                  <c:v>0.28000000000000003</c:v>
                </c:pt>
                <c:pt idx="281">
                  <c:v>0.28100000000000003</c:v>
                </c:pt>
                <c:pt idx="282">
                  <c:v>0.28199999999999997</c:v>
                </c:pt>
                <c:pt idx="283">
                  <c:v>0.28299999999999997</c:v>
                </c:pt>
                <c:pt idx="284">
                  <c:v>0.28399999999999997</c:v>
                </c:pt>
                <c:pt idx="285">
                  <c:v>0.28499999999999998</c:v>
                </c:pt>
                <c:pt idx="286">
                  <c:v>0.28599999999999998</c:v>
                </c:pt>
                <c:pt idx="287">
                  <c:v>0.28699999999999998</c:v>
                </c:pt>
                <c:pt idx="288">
                  <c:v>0.28799999999999998</c:v>
                </c:pt>
                <c:pt idx="289">
                  <c:v>0.28899999999999998</c:v>
                </c:pt>
                <c:pt idx="290">
                  <c:v>0.28999999999999998</c:v>
                </c:pt>
                <c:pt idx="291">
                  <c:v>0.29099999999999998</c:v>
                </c:pt>
                <c:pt idx="292">
                  <c:v>0.29199999999999998</c:v>
                </c:pt>
                <c:pt idx="293">
                  <c:v>0.29299999999999998</c:v>
                </c:pt>
                <c:pt idx="294">
                  <c:v>0.29399999999999998</c:v>
                </c:pt>
                <c:pt idx="295">
                  <c:v>0.29499999999999998</c:v>
                </c:pt>
                <c:pt idx="296">
                  <c:v>0.29599999999999999</c:v>
                </c:pt>
                <c:pt idx="297">
                  <c:v>0.29699999999999999</c:v>
                </c:pt>
                <c:pt idx="298">
                  <c:v>0.29799999999999999</c:v>
                </c:pt>
                <c:pt idx="299">
                  <c:v>0.29899999999999999</c:v>
                </c:pt>
                <c:pt idx="300">
                  <c:v>0.3</c:v>
                </c:pt>
                <c:pt idx="301">
                  <c:v>0.30099999999999999</c:v>
                </c:pt>
                <c:pt idx="302">
                  <c:v>0.30199999999999999</c:v>
                </c:pt>
                <c:pt idx="303">
                  <c:v>0.30299999999999999</c:v>
                </c:pt>
                <c:pt idx="304">
                  <c:v>0.30399999999999999</c:v>
                </c:pt>
                <c:pt idx="305">
                  <c:v>0.30499999999999999</c:v>
                </c:pt>
                <c:pt idx="306">
                  <c:v>0.30599999999999999</c:v>
                </c:pt>
                <c:pt idx="307">
                  <c:v>0.307</c:v>
                </c:pt>
                <c:pt idx="308">
                  <c:v>0.308</c:v>
                </c:pt>
                <c:pt idx="309">
                  <c:v>0.309</c:v>
                </c:pt>
                <c:pt idx="310">
                  <c:v>0.31</c:v>
                </c:pt>
                <c:pt idx="311">
                  <c:v>0.311</c:v>
                </c:pt>
                <c:pt idx="312">
                  <c:v>0.312</c:v>
                </c:pt>
                <c:pt idx="313">
                  <c:v>0.313</c:v>
                </c:pt>
                <c:pt idx="314">
                  <c:v>0.314</c:v>
                </c:pt>
                <c:pt idx="315">
                  <c:v>0.315</c:v>
                </c:pt>
                <c:pt idx="316">
                  <c:v>0.316</c:v>
                </c:pt>
                <c:pt idx="317">
                  <c:v>0.317</c:v>
                </c:pt>
                <c:pt idx="318">
                  <c:v>0.318</c:v>
                </c:pt>
                <c:pt idx="319">
                  <c:v>0.31900000000000001</c:v>
                </c:pt>
                <c:pt idx="320">
                  <c:v>0.32</c:v>
                </c:pt>
                <c:pt idx="321">
                  <c:v>0.32100000000000001</c:v>
                </c:pt>
                <c:pt idx="322">
                  <c:v>0.32200000000000001</c:v>
                </c:pt>
                <c:pt idx="323">
                  <c:v>0.32300000000000001</c:v>
                </c:pt>
                <c:pt idx="324">
                  <c:v>0.32400000000000001</c:v>
                </c:pt>
                <c:pt idx="325">
                  <c:v>0.32500000000000001</c:v>
                </c:pt>
                <c:pt idx="326">
                  <c:v>0.32600000000000001</c:v>
                </c:pt>
                <c:pt idx="327">
                  <c:v>0.32700000000000001</c:v>
                </c:pt>
                <c:pt idx="328">
                  <c:v>0.32800000000000001</c:v>
                </c:pt>
                <c:pt idx="329">
                  <c:v>0.32900000000000001</c:v>
                </c:pt>
                <c:pt idx="330">
                  <c:v>0.33</c:v>
                </c:pt>
                <c:pt idx="331">
                  <c:v>0.33100000000000002</c:v>
                </c:pt>
                <c:pt idx="332">
                  <c:v>0.33200000000000002</c:v>
                </c:pt>
                <c:pt idx="333">
                  <c:v>0.33300000000000002</c:v>
                </c:pt>
                <c:pt idx="334">
                  <c:v>0.33400000000000002</c:v>
                </c:pt>
                <c:pt idx="335">
                  <c:v>0.33500000000000002</c:v>
                </c:pt>
                <c:pt idx="336">
                  <c:v>0.33600000000000002</c:v>
                </c:pt>
                <c:pt idx="337">
                  <c:v>0.33700000000000002</c:v>
                </c:pt>
                <c:pt idx="338">
                  <c:v>0.33800000000000002</c:v>
                </c:pt>
                <c:pt idx="339">
                  <c:v>0.33900000000000002</c:v>
                </c:pt>
                <c:pt idx="340">
                  <c:v>0.34</c:v>
                </c:pt>
                <c:pt idx="341">
                  <c:v>0.34100000000000003</c:v>
                </c:pt>
                <c:pt idx="342">
                  <c:v>0.34200000000000003</c:v>
                </c:pt>
                <c:pt idx="343">
                  <c:v>0.34300000000000003</c:v>
                </c:pt>
                <c:pt idx="344">
                  <c:v>0.34399999999999997</c:v>
                </c:pt>
                <c:pt idx="345">
                  <c:v>0.34499999999999997</c:v>
                </c:pt>
                <c:pt idx="346">
                  <c:v>0.34599999999999997</c:v>
                </c:pt>
                <c:pt idx="347">
                  <c:v>0.34699999999999998</c:v>
                </c:pt>
                <c:pt idx="348">
                  <c:v>0.34799999999999998</c:v>
                </c:pt>
                <c:pt idx="349">
                  <c:v>0.34899999999999998</c:v>
                </c:pt>
                <c:pt idx="350">
                  <c:v>0.35</c:v>
                </c:pt>
                <c:pt idx="351">
                  <c:v>0.35099999999999998</c:v>
                </c:pt>
                <c:pt idx="352">
                  <c:v>0.35199999999999998</c:v>
                </c:pt>
                <c:pt idx="353">
                  <c:v>0.35299999999999998</c:v>
                </c:pt>
                <c:pt idx="354">
                  <c:v>0.35399999999999998</c:v>
                </c:pt>
                <c:pt idx="355">
                  <c:v>0.35499999999999998</c:v>
                </c:pt>
                <c:pt idx="356">
                  <c:v>0.35599999999999998</c:v>
                </c:pt>
                <c:pt idx="357">
                  <c:v>0.35699999999999998</c:v>
                </c:pt>
                <c:pt idx="358">
                  <c:v>0.35799999999999998</c:v>
                </c:pt>
                <c:pt idx="359">
                  <c:v>0.35899999999999999</c:v>
                </c:pt>
                <c:pt idx="360">
                  <c:v>0.36</c:v>
                </c:pt>
                <c:pt idx="361">
                  <c:v>0.36099999999999999</c:v>
                </c:pt>
                <c:pt idx="362">
                  <c:v>0.36199999999999999</c:v>
                </c:pt>
                <c:pt idx="363">
                  <c:v>0.36299999999999999</c:v>
                </c:pt>
                <c:pt idx="364">
                  <c:v>0.36399999999999999</c:v>
                </c:pt>
                <c:pt idx="365">
                  <c:v>0.36499999999999999</c:v>
                </c:pt>
                <c:pt idx="366">
                  <c:v>0.36599999999999999</c:v>
                </c:pt>
                <c:pt idx="367">
                  <c:v>0.36699999999999999</c:v>
                </c:pt>
                <c:pt idx="368">
                  <c:v>0.36799999999999999</c:v>
                </c:pt>
                <c:pt idx="369">
                  <c:v>0.36899999999999999</c:v>
                </c:pt>
                <c:pt idx="370">
                  <c:v>0.37</c:v>
                </c:pt>
                <c:pt idx="371">
                  <c:v>0.371</c:v>
                </c:pt>
                <c:pt idx="372">
                  <c:v>0.372</c:v>
                </c:pt>
                <c:pt idx="373">
                  <c:v>0.373</c:v>
                </c:pt>
                <c:pt idx="374">
                  <c:v>0.374</c:v>
                </c:pt>
                <c:pt idx="375">
                  <c:v>0.375</c:v>
                </c:pt>
                <c:pt idx="376">
                  <c:v>0.376</c:v>
                </c:pt>
                <c:pt idx="377">
                  <c:v>0.377</c:v>
                </c:pt>
                <c:pt idx="378">
                  <c:v>0.378</c:v>
                </c:pt>
                <c:pt idx="379">
                  <c:v>0.379</c:v>
                </c:pt>
                <c:pt idx="380">
                  <c:v>0.38</c:v>
                </c:pt>
                <c:pt idx="381">
                  <c:v>0.38100000000000001</c:v>
                </c:pt>
                <c:pt idx="382">
                  <c:v>0.38200000000000001</c:v>
                </c:pt>
                <c:pt idx="383">
                  <c:v>0.38300000000000001</c:v>
                </c:pt>
                <c:pt idx="384">
                  <c:v>0.38400000000000001</c:v>
                </c:pt>
                <c:pt idx="385">
                  <c:v>0.38500000000000001</c:v>
                </c:pt>
                <c:pt idx="386">
                  <c:v>0.38600000000000001</c:v>
                </c:pt>
                <c:pt idx="387">
                  <c:v>0.38700000000000001</c:v>
                </c:pt>
                <c:pt idx="388">
                  <c:v>0.38800000000000001</c:v>
                </c:pt>
                <c:pt idx="389">
                  <c:v>0.38900000000000001</c:v>
                </c:pt>
                <c:pt idx="390">
                  <c:v>0.39</c:v>
                </c:pt>
                <c:pt idx="391">
                  <c:v>0.39100000000000001</c:v>
                </c:pt>
                <c:pt idx="392">
                  <c:v>0.39200000000000002</c:v>
                </c:pt>
                <c:pt idx="393">
                  <c:v>0.39300000000000002</c:v>
                </c:pt>
                <c:pt idx="394">
                  <c:v>0.39400000000000002</c:v>
                </c:pt>
                <c:pt idx="395">
                  <c:v>0.39500000000000002</c:v>
                </c:pt>
                <c:pt idx="396">
                  <c:v>0.39600000000000002</c:v>
                </c:pt>
                <c:pt idx="397">
                  <c:v>0.39700000000000002</c:v>
                </c:pt>
                <c:pt idx="398">
                  <c:v>0.39800000000000002</c:v>
                </c:pt>
                <c:pt idx="399">
                  <c:v>0.39900000000000002</c:v>
                </c:pt>
                <c:pt idx="400">
                  <c:v>0.4</c:v>
                </c:pt>
                <c:pt idx="401">
                  <c:v>0.40100000000000002</c:v>
                </c:pt>
                <c:pt idx="402">
                  <c:v>0.40200000000000002</c:v>
                </c:pt>
                <c:pt idx="403">
                  <c:v>0.40300000000000002</c:v>
                </c:pt>
                <c:pt idx="404">
                  <c:v>0.40400000000000003</c:v>
                </c:pt>
                <c:pt idx="405">
                  <c:v>0.40500000000000003</c:v>
                </c:pt>
                <c:pt idx="406">
                  <c:v>0.40600000000000003</c:v>
                </c:pt>
                <c:pt idx="407">
                  <c:v>0.40699999999999997</c:v>
                </c:pt>
                <c:pt idx="408">
                  <c:v>0.40799999999999997</c:v>
                </c:pt>
                <c:pt idx="409">
                  <c:v>0.40899999999999997</c:v>
                </c:pt>
                <c:pt idx="410">
                  <c:v>0.41</c:v>
                </c:pt>
                <c:pt idx="411">
                  <c:v>0.41099999999999998</c:v>
                </c:pt>
                <c:pt idx="412">
                  <c:v>0.41199999999999998</c:v>
                </c:pt>
                <c:pt idx="413">
                  <c:v>0.41299999999999998</c:v>
                </c:pt>
                <c:pt idx="414">
                  <c:v>0.41399999999999998</c:v>
                </c:pt>
                <c:pt idx="415">
                  <c:v>0.41499999999999998</c:v>
                </c:pt>
                <c:pt idx="416">
                  <c:v>0.41599999999999998</c:v>
                </c:pt>
                <c:pt idx="417">
                  <c:v>0.41699999999999998</c:v>
                </c:pt>
                <c:pt idx="418">
                  <c:v>0.41799999999999998</c:v>
                </c:pt>
                <c:pt idx="419">
                  <c:v>0.41899999999999998</c:v>
                </c:pt>
                <c:pt idx="420">
                  <c:v>0.42</c:v>
                </c:pt>
                <c:pt idx="421">
                  <c:v>0.42099999999999999</c:v>
                </c:pt>
                <c:pt idx="422">
                  <c:v>0.42199999999999999</c:v>
                </c:pt>
                <c:pt idx="423">
                  <c:v>0.42299999999999999</c:v>
                </c:pt>
                <c:pt idx="424">
                  <c:v>0.42399999999999999</c:v>
                </c:pt>
                <c:pt idx="425">
                  <c:v>0.42499999999999999</c:v>
                </c:pt>
                <c:pt idx="426">
                  <c:v>0.42599999999999999</c:v>
                </c:pt>
                <c:pt idx="427">
                  <c:v>0.42699999999999999</c:v>
                </c:pt>
                <c:pt idx="428">
                  <c:v>0.42799999999999999</c:v>
                </c:pt>
                <c:pt idx="429">
                  <c:v>0.42899999999999999</c:v>
                </c:pt>
                <c:pt idx="430">
                  <c:v>0.43</c:v>
                </c:pt>
                <c:pt idx="431">
                  <c:v>0.43099999999999999</c:v>
                </c:pt>
                <c:pt idx="432">
                  <c:v>0.432</c:v>
                </c:pt>
                <c:pt idx="433">
                  <c:v>0.433</c:v>
                </c:pt>
                <c:pt idx="434">
                  <c:v>0.434</c:v>
                </c:pt>
                <c:pt idx="435">
                  <c:v>0.435</c:v>
                </c:pt>
                <c:pt idx="436">
                  <c:v>0.436</c:v>
                </c:pt>
                <c:pt idx="437">
                  <c:v>0.437</c:v>
                </c:pt>
                <c:pt idx="438">
                  <c:v>0.438</c:v>
                </c:pt>
                <c:pt idx="439">
                  <c:v>0.439</c:v>
                </c:pt>
                <c:pt idx="440">
                  <c:v>0.44</c:v>
                </c:pt>
                <c:pt idx="441">
                  <c:v>0.441</c:v>
                </c:pt>
                <c:pt idx="442">
                  <c:v>0.442</c:v>
                </c:pt>
                <c:pt idx="443">
                  <c:v>0.443</c:v>
                </c:pt>
                <c:pt idx="444">
                  <c:v>0.44400000000000001</c:v>
                </c:pt>
                <c:pt idx="445">
                  <c:v>0.44500000000000001</c:v>
                </c:pt>
                <c:pt idx="446">
                  <c:v>0.44600000000000001</c:v>
                </c:pt>
                <c:pt idx="447">
                  <c:v>0.44700000000000001</c:v>
                </c:pt>
                <c:pt idx="448">
                  <c:v>0.44800000000000001</c:v>
                </c:pt>
                <c:pt idx="449">
                  <c:v>0.44900000000000001</c:v>
                </c:pt>
                <c:pt idx="450">
                  <c:v>0.45</c:v>
                </c:pt>
                <c:pt idx="451">
                  <c:v>0.45100000000000001</c:v>
                </c:pt>
                <c:pt idx="452">
                  <c:v>0.45200000000000001</c:v>
                </c:pt>
                <c:pt idx="453">
                  <c:v>0.45300000000000001</c:v>
                </c:pt>
                <c:pt idx="454">
                  <c:v>0.45400000000000001</c:v>
                </c:pt>
                <c:pt idx="455">
                  <c:v>0.45500000000000002</c:v>
                </c:pt>
                <c:pt idx="456">
                  <c:v>0.45600000000000002</c:v>
                </c:pt>
                <c:pt idx="457">
                  <c:v>0.45700000000000002</c:v>
                </c:pt>
                <c:pt idx="458">
                  <c:v>0.45800000000000002</c:v>
                </c:pt>
                <c:pt idx="459">
                  <c:v>0.45900000000000002</c:v>
                </c:pt>
                <c:pt idx="460">
                  <c:v>0.46</c:v>
                </c:pt>
                <c:pt idx="461">
                  <c:v>0.46100000000000002</c:v>
                </c:pt>
                <c:pt idx="462">
                  <c:v>0.46200000000000002</c:v>
                </c:pt>
                <c:pt idx="463">
                  <c:v>0.46300000000000002</c:v>
                </c:pt>
                <c:pt idx="464">
                  <c:v>0.46400000000000002</c:v>
                </c:pt>
                <c:pt idx="465">
                  <c:v>0.46500000000000002</c:v>
                </c:pt>
                <c:pt idx="466">
                  <c:v>0.46600000000000003</c:v>
                </c:pt>
                <c:pt idx="467">
                  <c:v>0.46700000000000003</c:v>
                </c:pt>
                <c:pt idx="468">
                  <c:v>0.46800000000000003</c:v>
                </c:pt>
                <c:pt idx="469">
                  <c:v>0.46899999999999997</c:v>
                </c:pt>
                <c:pt idx="470">
                  <c:v>0.47</c:v>
                </c:pt>
                <c:pt idx="471">
                  <c:v>0.47099999999999997</c:v>
                </c:pt>
                <c:pt idx="472">
                  <c:v>0.47199999999999998</c:v>
                </c:pt>
                <c:pt idx="473">
                  <c:v>0.47299999999999998</c:v>
                </c:pt>
                <c:pt idx="474">
                  <c:v>0.47399999999999998</c:v>
                </c:pt>
                <c:pt idx="475">
                  <c:v>0.47499999999999998</c:v>
                </c:pt>
                <c:pt idx="476">
                  <c:v>0.47599999999999998</c:v>
                </c:pt>
                <c:pt idx="477">
                  <c:v>0.47699999999999998</c:v>
                </c:pt>
                <c:pt idx="478">
                  <c:v>0.47799999999999998</c:v>
                </c:pt>
                <c:pt idx="479">
                  <c:v>0.47899999999999998</c:v>
                </c:pt>
                <c:pt idx="480">
                  <c:v>0.48</c:v>
                </c:pt>
                <c:pt idx="481">
                  <c:v>0.48099999999999998</c:v>
                </c:pt>
                <c:pt idx="482">
                  <c:v>0.48199999999999998</c:v>
                </c:pt>
                <c:pt idx="483">
                  <c:v>0.48299999999999998</c:v>
                </c:pt>
                <c:pt idx="484">
                  <c:v>0.48399999999999999</c:v>
                </c:pt>
                <c:pt idx="485">
                  <c:v>0.48499999999999999</c:v>
                </c:pt>
                <c:pt idx="486">
                  <c:v>0.48599999999999999</c:v>
                </c:pt>
                <c:pt idx="487">
                  <c:v>0.48699999999999999</c:v>
                </c:pt>
                <c:pt idx="488">
                  <c:v>0.48799999999999999</c:v>
                </c:pt>
                <c:pt idx="489">
                  <c:v>0.48899999999999999</c:v>
                </c:pt>
                <c:pt idx="490">
                  <c:v>0.49</c:v>
                </c:pt>
                <c:pt idx="491">
                  <c:v>0.49099999999999999</c:v>
                </c:pt>
                <c:pt idx="492">
                  <c:v>0.49199999999999999</c:v>
                </c:pt>
                <c:pt idx="493">
                  <c:v>0.49299999999999999</c:v>
                </c:pt>
                <c:pt idx="494">
                  <c:v>0.49399999999999999</c:v>
                </c:pt>
                <c:pt idx="495">
                  <c:v>0.495</c:v>
                </c:pt>
                <c:pt idx="496">
                  <c:v>0.496</c:v>
                </c:pt>
                <c:pt idx="497">
                  <c:v>0.497</c:v>
                </c:pt>
                <c:pt idx="498">
                  <c:v>0.498</c:v>
                </c:pt>
                <c:pt idx="499">
                  <c:v>0.499</c:v>
                </c:pt>
                <c:pt idx="500">
                  <c:v>0.5</c:v>
                </c:pt>
                <c:pt idx="501">
                  <c:v>0.501</c:v>
                </c:pt>
                <c:pt idx="502">
                  <c:v>0.502</c:v>
                </c:pt>
                <c:pt idx="503">
                  <c:v>0.503</c:v>
                </c:pt>
                <c:pt idx="504">
                  <c:v>0.504</c:v>
                </c:pt>
                <c:pt idx="505">
                  <c:v>0.505</c:v>
                </c:pt>
                <c:pt idx="506">
                  <c:v>0.50600000000000001</c:v>
                </c:pt>
                <c:pt idx="507">
                  <c:v>0.50700000000000001</c:v>
                </c:pt>
                <c:pt idx="508">
                  <c:v>0.50800000000000001</c:v>
                </c:pt>
                <c:pt idx="509">
                  <c:v>0.50900000000000001</c:v>
                </c:pt>
                <c:pt idx="510">
                  <c:v>0.51</c:v>
                </c:pt>
                <c:pt idx="511">
                  <c:v>0.51100000000000001</c:v>
                </c:pt>
                <c:pt idx="512">
                  <c:v>0.51200000000000001</c:v>
                </c:pt>
                <c:pt idx="513">
                  <c:v>0.51300000000000001</c:v>
                </c:pt>
                <c:pt idx="514">
                  <c:v>0.51400000000000001</c:v>
                </c:pt>
                <c:pt idx="515">
                  <c:v>0.51500000000000001</c:v>
                </c:pt>
                <c:pt idx="516">
                  <c:v>0.51600000000000001</c:v>
                </c:pt>
                <c:pt idx="517">
                  <c:v>0.51700000000000002</c:v>
                </c:pt>
                <c:pt idx="518">
                  <c:v>0.51800000000000002</c:v>
                </c:pt>
                <c:pt idx="519">
                  <c:v>0.51900000000000002</c:v>
                </c:pt>
                <c:pt idx="520">
                  <c:v>0.52</c:v>
                </c:pt>
                <c:pt idx="521">
                  <c:v>0.52100000000000002</c:v>
                </c:pt>
                <c:pt idx="522">
                  <c:v>0.52200000000000002</c:v>
                </c:pt>
                <c:pt idx="523">
                  <c:v>0.52300000000000002</c:v>
                </c:pt>
                <c:pt idx="524">
                  <c:v>0.52400000000000002</c:v>
                </c:pt>
                <c:pt idx="525">
                  <c:v>0.52500000000000002</c:v>
                </c:pt>
                <c:pt idx="526">
                  <c:v>0.52600000000000002</c:v>
                </c:pt>
                <c:pt idx="527">
                  <c:v>0.52700000000000002</c:v>
                </c:pt>
                <c:pt idx="528">
                  <c:v>0.52800000000000002</c:v>
                </c:pt>
                <c:pt idx="529">
                  <c:v>0.52900000000000003</c:v>
                </c:pt>
                <c:pt idx="530">
                  <c:v>0.53</c:v>
                </c:pt>
                <c:pt idx="531">
                  <c:v>0.53100000000000003</c:v>
                </c:pt>
                <c:pt idx="532">
                  <c:v>0.53200000000000003</c:v>
                </c:pt>
                <c:pt idx="533">
                  <c:v>0.53300000000000003</c:v>
                </c:pt>
                <c:pt idx="534">
                  <c:v>0.53400000000000003</c:v>
                </c:pt>
                <c:pt idx="535">
                  <c:v>0.53500000000000003</c:v>
                </c:pt>
                <c:pt idx="536">
                  <c:v>0.53600000000000003</c:v>
                </c:pt>
                <c:pt idx="537">
                  <c:v>0.53700000000000003</c:v>
                </c:pt>
                <c:pt idx="538">
                  <c:v>0.53800000000000003</c:v>
                </c:pt>
                <c:pt idx="539">
                  <c:v>0.53900000000000003</c:v>
                </c:pt>
                <c:pt idx="540">
                  <c:v>0.54</c:v>
                </c:pt>
                <c:pt idx="541">
                  <c:v>0.54100000000000004</c:v>
                </c:pt>
                <c:pt idx="542">
                  <c:v>0.54200000000000004</c:v>
                </c:pt>
                <c:pt idx="543">
                  <c:v>0.54300000000000004</c:v>
                </c:pt>
                <c:pt idx="544">
                  <c:v>0.54400000000000004</c:v>
                </c:pt>
                <c:pt idx="545">
                  <c:v>0.54500000000000004</c:v>
                </c:pt>
                <c:pt idx="546">
                  <c:v>0.54600000000000004</c:v>
                </c:pt>
                <c:pt idx="547">
                  <c:v>0.54700000000000004</c:v>
                </c:pt>
                <c:pt idx="548">
                  <c:v>0.54800000000000004</c:v>
                </c:pt>
                <c:pt idx="549">
                  <c:v>0.54900000000000004</c:v>
                </c:pt>
                <c:pt idx="550">
                  <c:v>0.55000000000000004</c:v>
                </c:pt>
                <c:pt idx="551">
                  <c:v>0.55100000000000005</c:v>
                </c:pt>
                <c:pt idx="552">
                  <c:v>0.55200000000000005</c:v>
                </c:pt>
                <c:pt idx="553">
                  <c:v>0.55300000000000005</c:v>
                </c:pt>
                <c:pt idx="554">
                  <c:v>0.55400000000000005</c:v>
                </c:pt>
                <c:pt idx="555">
                  <c:v>0.55500000000000005</c:v>
                </c:pt>
                <c:pt idx="556">
                  <c:v>0.55600000000000005</c:v>
                </c:pt>
                <c:pt idx="557">
                  <c:v>0.55700000000000005</c:v>
                </c:pt>
                <c:pt idx="558">
                  <c:v>0.55800000000000005</c:v>
                </c:pt>
                <c:pt idx="559">
                  <c:v>0.55900000000000005</c:v>
                </c:pt>
                <c:pt idx="560">
                  <c:v>0.56000000000000005</c:v>
                </c:pt>
                <c:pt idx="561">
                  <c:v>0.56100000000000005</c:v>
                </c:pt>
                <c:pt idx="562">
                  <c:v>0.56200000000000006</c:v>
                </c:pt>
                <c:pt idx="563">
                  <c:v>0.56299999999999994</c:v>
                </c:pt>
                <c:pt idx="564">
                  <c:v>0.56399999999999995</c:v>
                </c:pt>
                <c:pt idx="565">
                  <c:v>0.56499999999999995</c:v>
                </c:pt>
                <c:pt idx="566">
                  <c:v>0.56599999999999995</c:v>
                </c:pt>
                <c:pt idx="567">
                  <c:v>0.56699999999999995</c:v>
                </c:pt>
                <c:pt idx="568">
                  <c:v>0.56799999999999995</c:v>
                </c:pt>
                <c:pt idx="569">
                  <c:v>0.56899999999999995</c:v>
                </c:pt>
                <c:pt idx="570">
                  <c:v>0.56999999999999995</c:v>
                </c:pt>
                <c:pt idx="571">
                  <c:v>0.57099999999999995</c:v>
                </c:pt>
                <c:pt idx="572">
                  <c:v>0.57199999999999995</c:v>
                </c:pt>
                <c:pt idx="573">
                  <c:v>0.57299999999999995</c:v>
                </c:pt>
                <c:pt idx="574">
                  <c:v>0.57399999999999995</c:v>
                </c:pt>
                <c:pt idx="575">
                  <c:v>0.57499999999999996</c:v>
                </c:pt>
                <c:pt idx="576">
                  <c:v>0.57599999999999996</c:v>
                </c:pt>
                <c:pt idx="577">
                  <c:v>0.57699999999999996</c:v>
                </c:pt>
                <c:pt idx="578">
                  <c:v>0.57799999999999996</c:v>
                </c:pt>
                <c:pt idx="579">
                  <c:v>0.57899999999999996</c:v>
                </c:pt>
                <c:pt idx="580">
                  <c:v>0.57999999999999996</c:v>
                </c:pt>
                <c:pt idx="581">
                  <c:v>0.58099999999999996</c:v>
                </c:pt>
                <c:pt idx="582">
                  <c:v>0.58199999999999996</c:v>
                </c:pt>
                <c:pt idx="583">
                  <c:v>0.58299999999999996</c:v>
                </c:pt>
                <c:pt idx="584">
                  <c:v>0.58399999999999996</c:v>
                </c:pt>
                <c:pt idx="585">
                  <c:v>0.58499999999999996</c:v>
                </c:pt>
                <c:pt idx="586">
                  <c:v>0.58599999999999997</c:v>
                </c:pt>
                <c:pt idx="587">
                  <c:v>0.58699999999999997</c:v>
                </c:pt>
                <c:pt idx="588">
                  <c:v>0.58799999999999997</c:v>
                </c:pt>
                <c:pt idx="589">
                  <c:v>0.58899999999999997</c:v>
                </c:pt>
                <c:pt idx="590">
                  <c:v>0.59</c:v>
                </c:pt>
                <c:pt idx="591">
                  <c:v>0.59099999999999997</c:v>
                </c:pt>
                <c:pt idx="592">
                  <c:v>0.59199999999999997</c:v>
                </c:pt>
                <c:pt idx="593">
                  <c:v>0.59299999999999997</c:v>
                </c:pt>
                <c:pt idx="594">
                  <c:v>0.59399999999999997</c:v>
                </c:pt>
                <c:pt idx="595">
                  <c:v>0.59499999999999997</c:v>
                </c:pt>
                <c:pt idx="596">
                  <c:v>0.59599999999999997</c:v>
                </c:pt>
                <c:pt idx="597">
                  <c:v>0.59699999999999998</c:v>
                </c:pt>
                <c:pt idx="598">
                  <c:v>0.59799999999999998</c:v>
                </c:pt>
                <c:pt idx="599">
                  <c:v>0.59899999999999998</c:v>
                </c:pt>
                <c:pt idx="600">
                  <c:v>0.6</c:v>
                </c:pt>
              </c:numCache>
            </c:numRef>
          </c:xVal>
          <c:yVal>
            <c:numRef>
              <c:f>'Pred CB'!$C$2:$C$602</c:f>
              <c:numCache>
                <c:formatCode>General</c:formatCode>
                <c:ptCount val="601"/>
                <c:pt idx="0" formatCode="0.00E+00">
                  <c:v>3.47191E-7</c:v>
                </c:pt>
                <c:pt idx="1">
                  <c:v>1.11755</c:v>
                </c:pt>
                <c:pt idx="2">
                  <c:v>1.2661500000000001</c:v>
                </c:pt>
                <c:pt idx="3">
                  <c:v>1.37371</c:v>
                </c:pt>
                <c:pt idx="4">
                  <c:v>1.4455199999999999</c:v>
                </c:pt>
                <c:pt idx="5">
                  <c:v>1.4893400000000001</c:v>
                </c:pt>
                <c:pt idx="6">
                  <c:v>1.5131300000000001</c:v>
                </c:pt>
                <c:pt idx="7">
                  <c:v>1.52369</c:v>
                </c:pt>
                <c:pt idx="8">
                  <c:v>1.5261199999999999</c:v>
                </c:pt>
                <c:pt idx="9" formatCode="#,##0">
                  <c:v>1.52386</c:v>
                </c:pt>
                <c:pt idx="10" formatCode="#,##0">
                  <c:v>1.5190999999999999</c:v>
                </c:pt>
                <c:pt idx="11" formatCode="#,##0">
                  <c:v>1.5130600000000001</c:v>
                </c:pt>
                <c:pt idx="12" formatCode="#,##0">
                  <c:v>1.5063899999999999</c:v>
                </c:pt>
                <c:pt idx="13">
                  <c:v>1.47956</c:v>
                </c:pt>
                <c:pt idx="14">
                  <c:v>1.45147</c:v>
                </c:pt>
                <c:pt idx="15" formatCode="#,##0">
                  <c:v>1.42818</c:v>
                </c:pt>
                <c:pt idx="16" formatCode="#,##0">
                  <c:v>1.36429</c:v>
                </c:pt>
                <c:pt idx="17" formatCode="#,##0">
                  <c:v>1.26559</c:v>
                </c:pt>
                <c:pt idx="18" formatCode="#,##0">
                  <c:v>1.1677</c:v>
                </c:pt>
                <c:pt idx="19">
                  <c:v>1.0610599999999999</c:v>
                </c:pt>
                <c:pt idx="20">
                  <c:v>0.96704999999999997</c:v>
                </c:pt>
                <c:pt idx="21" formatCode="#,##0">
                  <c:v>0.89512000000000003</c:v>
                </c:pt>
                <c:pt idx="22" formatCode="#,##0">
                  <c:v>0.84711999999999998</c:v>
                </c:pt>
                <c:pt idx="23" formatCode="#,##0">
                  <c:v>0.82089000000000001</c:v>
                </c:pt>
                <c:pt idx="24" formatCode="#,##0">
                  <c:v>0.86316000000000004</c:v>
                </c:pt>
                <c:pt idx="25">
                  <c:v>0.93250999999999995</c:v>
                </c:pt>
                <c:pt idx="26" formatCode="#,##0">
                  <c:v>0.99173999999999995</c:v>
                </c:pt>
                <c:pt idx="27" formatCode="#,##0">
                  <c:v>1.0379</c:v>
                </c:pt>
                <c:pt idx="28" formatCode="#,##0">
                  <c:v>1.0691299999999999</c:v>
                </c:pt>
                <c:pt idx="29" formatCode="#,##0">
                  <c:v>1.0849500000000001</c:v>
                </c:pt>
                <c:pt idx="30" formatCode="#,##0">
                  <c:v>1.0865499999999999</c:v>
                </c:pt>
                <c:pt idx="31">
                  <c:v>1.07674</c:v>
                </c:pt>
                <c:pt idx="32" formatCode="#,##0">
                  <c:v>1.0593900000000001</c:v>
                </c:pt>
                <c:pt idx="33" formatCode="#,##0">
                  <c:v>1.0387</c:v>
                </c:pt>
                <c:pt idx="34" formatCode="#,##0">
                  <c:v>1.0183800000000001</c:v>
                </c:pt>
                <c:pt idx="35" formatCode="#,##0">
                  <c:v>1.0011099999999999</c:v>
                </c:pt>
                <c:pt idx="36">
                  <c:v>0.98841000000000001</c:v>
                </c:pt>
                <c:pt idx="37" formatCode="#,##0">
                  <c:v>0.98070000000000002</c:v>
                </c:pt>
                <c:pt idx="38" formatCode="#,##0">
                  <c:v>0.97757000000000005</c:v>
                </c:pt>
                <c:pt idx="39" formatCode="#,##0">
                  <c:v>0.97814999999999996</c:v>
                </c:pt>
                <c:pt idx="40" formatCode="#,##0">
                  <c:v>0.98133000000000004</c:v>
                </c:pt>
                <c:pt idx="41" formatCode="#,##0">
                  <c:v>0.98599000000000003</c:v>
                </c:pt>
                <c:pt idx="42">
                  <c:v>0.99116000000000004</c:v>
                </c:pt>
                <c:pt idx="43" formatCode="#,##0">
                  <c:v>0.99607000000000001</c:v>
                </c:pt>
                <c:pt idx="44" formatCode="#,##0">
                  <c:v>1.00017</c:v>
                </c:pt>
                <c:pt idx="45" formatCode="#,##0">
                  <c:v>1.0031699999999999</c:v>
                </c:pt>
                <c:pt idx="46" formatCode="#,##0">
                  <c:v>1.00499</c:v>
                </c:pt>
                <c:pt idx="47">
                  <c:v>1.0057</c:v>
                </c:pt>
                <c:pt idx="48" formatCode="#,##0">
                  <c:v>1.0055000000000001</c:v>
                </c:pt>
                <c:pt idx="49" formatCode="#,##0">
                  <c:v>1.0046600000000001</c:v>
                </c:pt>
                <c:pt idx="50" formatCode="#,##0">
                  <c:v>1.00345</c:v>
                </c:pt>
                <c:pt idx="51" formatCode="#,##0">
                  <c:v>1.00213</c:v>
                </c:pt>
                <c:pt idx="52" formatCode="#,##0">
                  <c:v>1.00088</c:v>
                </c:pt>
                <c:pt idx="53">
                  <c:v>0.99985000000000002</c:v>
                </c:pt>
                <c:pt idx="54" formatCode="#,##0">
                  <c:v>0.99912000000000001</c:v>
                </c:pt>
                <c:pt idx="55" formatCode="#,##0">
                  <c:v>0.99868999999999997</c:v>
                </c:pt>
                <c:pt idx="56" formatCode="#,##0">
                  <c:v>0.99853000000000003</c:v>
                </c:pt>
                <c:pt idx="57" formatCode="#,##0">
                  <c:v>0.99861</c:v>
                </c:pt>
                <c:pt idx="58">
                  <c:v>0.99883999999999995</c:v>
                </c:pt>
                <c:pt idx="59" formatCode="#,##0">
                  <c:v>0.99914999999999998</c:v>
                </c:pt>
                <c:pt idx="60" formatCode="#,##0">
                  <c:v>0.99950000000000006</c:v>
                </c:pt>
                <c:pt idx="61" formatCode="#,##0">
                  <c:v>0.99980999999999998</c:v>
                </c:pt>
                <c:pt idx="62" formatCode="#,##0">
                  <c:v>1.00007</c:v>
                </c:pt>
                <c:pt idx="63">
                  <c:v>1.0002500000000001</c:v>
                </c:pt>
                <c:pt idx="64">
                  <c:v>1.0003500000000001</c:v>
                </c:pt>
                <c:pt idx="65" formatCode="#,##0">
                  <c:v>1.0003899999999999</c:v>
                </c:pt>
                <c:pt idx="66" formatCode="#,##0">
                  <c:v>1.00037</c:v>
                </c:pt>
                <c:pt idx="67" formatCode="#,##0">
                  <c:v>1.00031</c:v>
                </c:pt>
                <c:pt idx="68" formatCode="#,##0">
                  <c:v>1.0002200000000001</c:v>
                </c:pt>
                <c:pt idx="69">
                  <c:v>1.00014</c:v>
                </c:pt>
                <c:pt idx="70" formatCode="#,##0">
                  <c:v>1.0000599999999999</c:v>
                </c:pt>
                <c:pt idx="71" formatCode="#,##0">
                  <c:v>1</c:v>
                </c:pt>
                <c:pt idx="72" formatCode="#,##0">
                  <c:v>0.99995000000000001</c:v>
                </c:pt>
                <c:pt idx="73" formatCode="#,##0">
                  <c:v>0.99992999999999999</c:v>
                </c:pt>
                <c:pt idx="74">
                  <c:v>0.99992000000000003</c:v>
                </c:pt>
                <c:pt idx="75" formatCode="#,##0">
                  <c:v>0.99992000000000003</c:v>
                </c:pt>
                <c:pt idx="76" formatCode="#,##0">
                  <c:v>0.99994000000000005</c:v>
                </c:pt>
                <c:pt idx="77" formatCode="#,##0">
                  <c:v>0.99995999999999996</c:v>
                </c:pt>
                <c:pt idx="78" formatCode="#,##0">
                  <c:v>0.99997999999999998</c:v>
                </c:pt>
                <c:pt idx="79" formatCode="#,##0">
                  <c:v>1</c:v>
                </c:pt>
                <c:pt idx="80">
                  <c:v>1.0000100000000001</c:v>
                </c:pt>
                <c:pt idx="81" formatCode="#,##0">
                  <c:v>1.0000199999999999</c:v>
                </c:pt>
                <c:pt idx="82" formatCode="#,##0">
                  <c:v>1.00003</c:v>
                </c:pt>
                <c:pt idx="83" formatCode="#,##0">
                  <c:v>1.00003</c:v>
                </c:pt>
                <c:pt idx="84" formatCode="#,##0">
                  <c:v>1.00003</c:v>
                </c:pt>
                <c:pt idx="85">
                  <c:v>1.0000199999999999</c:v>
                </c:pt>
                <c:pt idx="86" formatCode="#,##0">
                  <c:v>1.0000199999999999</c:v>
                </c:pt>
                <c:pt idx="87" formatCode="#,##0">
                  <c:v>1.0000100000000001</c:v>
                </c:pt>
                <c:pt idx="88" formatCode="#,##0">
                  <c:v>1.0000100000000001</c:v>
                </c:pt>
                <c:pt idx="89" formatCode="#,##0">
                  <c:v>1</c:v>
                </c:pt>
                <c:pt idx="90" formatCode="#,##0">
                  <c:v>1</c:v>
                </c:pt>
                <c:pt idx="91">
                  <c:v>1</c:v>
                </c:pt>
                <c:pt idx="92" formatCode="#,##0">
                  <c:v>1</c:v>
                </c:pt>
                <c:pt idx="93" formatCode="#,##0">
                  <c:v>1</c:v>
                </c:pt>
                <c:pt idx="94" formatCode="#,##0">
                  <c:v>1</c:v>
                </c:pt>
                <c:pt idx="95" formatCode="#,##0">
                  <c:v>1</c:v>
                </c:pt>
                <c:pt idx="96">
                  <c:v>1</c:v>
                </c:pt>
                <c:pt idx="97" formatCode="#,##0">
                  <c:v>1</c:v>
                </c:pt>
                <c:pt idx="98" formatCode="#,##0">
                  <c:v>1</c:v>
                </c:pt>
                <c:pt idx="99" formatCode="#,##0">
                  <c:v>1</c:v>
                </c:pt>
                <c:pt idx="100" formatCode="#,##0">
                  <c:v>1</c:v>
                </c:pt>
                <c:pt idx="101" formatCode="#,##0">
                  <c:v>1.0039100000000001</c:v>
                </c:pt>
                <c:pt idx="102">
                  <c:v>1.0102899999999999</c:v>
                </c:pt>
                <c:pt idx="103" formatCode="#,##0">
                  <c:v>1.0148299999999999</c:v>
                </c:pt>
                <c:pt idx="104" formatCode="#,##0">
                  <c:v>1.01738</c:v>
                </c:pt>
                <c:pt idx="105" formatCode="#,##0">
                  <c:v>1.0180800000000001</c:v>
                </c:pt>
                <c:pt idx="106" formatCode="#,##0">
                  <c:v>1.0172600000000001</c:v>
                </c:pt>
                <c:pt idx="107">
                  <c:v>1.01536</c:v>
                </c:pt>
                <c:pt idx="108" formatCode="#,##0">
                  <c:v>1.01285</c:v>
                </c:pt>
                <c:pt idx="109" formatCode="#,##0">
                  <c:v>1.0101500000000001</c:v>
                </c:pt>
                <c:pt idx="110" formatCode="#,##0">
                  <c:v>1.0076000000000001</c:v>
                </c:pt>
                <c:pt idx="111" formatCode="#,##0">
                  <c:v>1.0054000000000001</c:v>
                </c:pt>
                <c:pt idx="112" formatCode="#,##0">
                  <c:v>1.0036700000000001</c:v>
                </c:pt>
                <c:pt idx="113">
                  <c:v>1.00244</c:v>
                </c:pt>
                <c:pt idx="114" formatCode="#,##0">
                  <c:v>1.00166</c:v>
                </c:pt>
                <c:pt idx="115" formatCode="#,##0">
                  <c:v>1.00125</c:v>
                </c:pt>
                <c:pt idx="116" formatCode="#,##0">
                  <c:v>1.0011000000000001</c:v>
                </c:pt>
                <c:pt idx="117" formatCode="#,##0">
                  <c:v>1.0011099999999999</c:v>
                </c:pt>
                <c:pt idx="118">
                  <c:v>1.00119</c:v>
                </c:pt>
                <c:pt idx="119" formatCode="#,##0">
                  <c:v>1.0012799999999999</c:v>
                </c:pt>
                <c:pt idx="120" formatCode="#,##0">
                  <c:v>1.0013300000000001</c:v>
                </c:pt>
                <c:pt idx="121" formatCode="#,##0">
                  <c:v>1.00132</c:v>
                </c:pt>
                <c:pt idx="122" formatCode="#,##0">
                  <c:v>1.0012399999999999</c:v>
                </c:pt>
                <c:pt idx="123" formatCode="#,##0">
                  <c:v>1.0011000000000001</c:v>
                </c:pt>
                <c:pt idx="124">
                  <c:v>1.0009300000000001</c:v>
                </c:pt>
                <c:pt idx="125" formatCode="#,##0">
                  <c:v>1.00074</c:v>
                </c:pt>
                <c:pt idx="126" formatCode="#,##0">
                  <c:v>1.00054</c:v>
                </c:pt>
                <c:pt idx="127" formatCode="#,##0">
                  <c:v>1.00037</c:v>
                </c:pt>
                <c:pt idx="128" formatCode="#,##0">
                  <c:v>1.00021</c:v>
                </c:pt>
                <c:pt idx="129">
                  <c:v>1.0000899999999999</c:v>
                </c:pt>
                <c:pt idx="130" formatCode="#,##0">
                  <c:v>1.0000100000000001</c:v>
                </c:pt>
                <c:pt idx="131" formatCode="#,##0">
                  <c:v>0.99995999999999996</c:v>
                </c:pt>
                <c:pt idx="132" formatCode="#,##0">
                  <c:v>0.99992999999999999</c:v>
                </c:pt>
                <c:pt idx="133" formatCode="#,##0">
                  <c:v>0.99992999999999999</c:v>
                </c:pt>
                <c:pt idx="134" formatCode="#,##0">
                  <c:v>0.99994000000000005</c:v>
                </c:pt>
                <c:pt idx="135">
                  <c:v>0.99995999999999996</c:v>
                </c:pt>
                <c:pt idx="136" formatCode="#,##0">
                  <c:v>0.99997999999999998</c:v>
                </c:pt>
                <c:pt idx="137" formatCode="#,##0">
                  <c:v>1</c:v>
                </c:pt>
                <c:pt idx="138" formatCode="#,##0">
                  <c:v>1.0000199999999999</c:v>
                </c:pt>
                <c:pt idx="139" formatCode="#,##0">
                  <c:v>1.00003</c:v>
                </c:pt>
                <c:pt idx="140">
                  <c:v>1.00004</c:v>
                </c:pt>
                <c:pt idx="141" formatCode="#,##0">
                  <c:v>1.0000500000000001</c:v>
                </c:pt>
                <c:pt idx="142" formatCode="#,##0">
                  <c:v>1.0000500000000001</c:v>
                </c:pt>
                <c:pt idx="143" formatCode="#,##0">
                  <c:v>1.0000500000000001</c:v>
                </c:pt>
                <c:pt idx="144" formatCode="#,##0">
                  <c:v>1.0000500000000001</c:v>
                </c:pt>
                <c:pt idx="145" formatCode="#,##0">
                  <c:v>1.0000500000000001</c:v>
                </c:pt>
                <c:pt idx="146">
                  <c:v>1.00004</c:v>
                </c:pt>
                <c:pt idx="147" formatCode="#,##0">
                  <c:v>1.00004</c:v>
                </c:pt>
                <c:pt idx="148" formatCode="#,##0">
                  <c:v>1.00004</c:v>
                </c:pt>
                <c:pt idx="149" formatCode="#,##0">
                  <c:v>1.00004</c:v>
                </c:pt>
                <c:pt idx="150" formatCode="#,##0">
                  <c:v>1.00004</c:v>
                </c:pt>
                <c:pt idx="151">
                  <c:v>1.00004</c:v>
                </c:pt>
                <c:pt idx="152" formatCode="#,##0">
                  <c:v>1.00004</c:v>
                </c:pt>
                <c:pt idx="153" formatCode="#,##0">
                  <c:v>1.00004</c:v>
                </c:pt>
                <c:pt idx="154" formatCode="#,##0">
                  <c:v>1.00004</c:v>
                </c:pt>
                <c:pt idx="155" formatCode="#,##0">
                  <c:v>1.00004</c:v>
                </c:pt>
                <c:pt idx="156" formatCode="#,##0">
                  <c:v>1.00004</c:v>
                </c:pt>
                <c:pt idx="157">
                  <c:v>1.00004</c:v>
                </c:pt>
                <c:pt idx="158" formatCode="#,##0">
                  <c:v>1.00003</c:v>
                </c:pt>
                <c:pt idx="159" formatCode="#,##0">
                  <c:v>1.00003</c:v>
                </c:pt>
                <c:pt idx="160" formatCode="#,##0">
                  <c:v>1.00003</c:v>
                </c:pt>
                <c:pt idx="161" formatCode="#,##0">
                  <c:v>1.00003</c:v>
                </c:pt>
                <c:pt idx="162">
                  <c:v>1.0000199999999999</c:v>
                </c:pt>
                <c:pt idx="163" formatCode="#,##0">
                  <c:v>1.0000199999999999</c:v>
                </c:pt>
                <c:pt idx="164" formatCode="#,##0">
                  <c:v>1.0000199999999999</c:v>
                </c:pt>
                <c:pt idx="165" formatCode="#,##0">
                  <c:v>1.0000199999999999</c:v>
                </c:pt>
                <c:pt idx="166" formatCode="#,##0">
                  <c:v>1.0000199999999999</c:v>
                </c:pt>
                <c:pt idx="167" formatCode="#,##0">
                  <c:v>1.0000100000000001</c:v>
                </c:pt>
                <c:pt idx="168">
                  <c:v>1.0000100000000001</c:v>
                </c:pt>
                <c:pt idx="169" formatCode="#,##0">
                  <c:v>1.0000100000000001</c:v>
                </c:pt>
                <c:pt idx="170" formatCode="#,##0">
                  <c:v>1.0000100000000001</c:v>
                </c:pt>
                <c:pt idx="171" formatCode="#,##0">
                  <c:v>1.0000100000000001</c:v>
                </c:pt>
                <c:pt idx="172" formatCode="#,##0">
                  <c:v>1.0000100000000001</c:v>
                </c:pt>
                <c:pt idx="173">
                  <c:v>1.0000100000000001</c:v>
                </c:pt>
                <c:pt idx="174" formatCode="#,##0">
                  <c:v>1.0000100000000001</c:v>
                </c:pt>
                <c:pt idx="175" formatCode="#,##0">
                  <c:v>1</c:v>
                </c:pt>
                <c:pt idx="176" formatCode="#,##0">
                  <c:v>1</c:v>
                </c:pt>
                <c:pt idx="177" formatCode="#,##0">
                  <c:v>1</c:v>
                </c:pt>
                <c:pt idx="178" formatCode="#,##0">
                  <c:v>1</c:v>
                </c:pt>
                <c:pt idx="179">
                  <c:v>1</c:v>
                </c:pt>
                <c:pt idx="180" formatCode="#,##0">
                  <c:v>1</c:v>
                </c:pt>
                <c:pt idx="181" formatCode="#,##0">
                  <c:v>1</c:v>
                </c:pt>
                <c:pt idx="182" formatCode="#,##0">
                  <c:v>1</c:v>
                </c:pt>
                <c:pt idx="183" formatCode="#,##0">
                  <c:v>1</c:v>
                </c:pt>
                <c:pt idx="184">
                  <c:v>1</c:v>
                </c:pt>
                <c:pt idx="185" formatCode="#,##0">
                  <c:v>1</c:v>
                </c:pt>
                <c:pt idx="186" formatCode="#,##0">
                  <c:v>1</c:v>
                </c:pt>
                <c:pt idx="187" formatCode="#,##0">
                  <c:v>1</c:v>
                </c:pt>
                <c:pt idx="188" formatCode="#,##0">
                  <c:v>1</c:v>
                </c:pt>
                <c:pt idx="189" formatCode="#,##0">
                  <c:v>1</c:v>
                </c:pt>
                <c:pt idx="190">
                  <c:v>1</c:v>
                </c:pt>
                <c:pt idx="191" formatCode="#,##0">
                  <c:v>1</c:v>
                </c:pt>
                <c:pt idx="192" formatCode="#,##0">
                  <c:v>1</c:v>
                </c:pt>
                <c:pt idx="193" formatCode="#,##0">
                  <c:v>1</c:v>
                </c:pt>
                <c:pt idx="194" formatCode="#,##0">
                  <c:v>1</c:v>
                </c:pt>
                <c:pt idx="195">
                  <c:v>1</c:v>
                </c:pt>
                <c:pt idx="196" formatCode="#,##0">
                  <c:v>1</c:v>
                </c:pt>
                <c:pt idx="197" formatCode="#,##0">
                  <c:v>1</c:v>
                </c:pt>
                <c:pt idx="198" formatCode="#,##0">
                  <c:v>1</c:v>
                </c:pt>
                <c:pt idx="199" formatCode="#,##0">
                  <c:v>1</c:v>
                </c:pt>
                <c:pt idx="200" formatCode="#,##0">
                  <c:v>1</c:v>
                </c:pt>
                <c:pt idx="201">
                  <c:v>1.01447</c:v>
                </c:pt>
                <c:pt idx="202" formatCode="#,##0">
                  <c:v>1.03796</c:v>
                </c:pt>
                <c:pt idx="203" formatCode="#,##0">
                  <c:v>1.0543499999999999</c:v>
                </c:pt>
                <c:pt idx="204" formatCode="#,##0">
                  <c:v>1.0629599999999999</c:v>
                </c:pt>
                <c:pt idx="205" formatCode="#,##0">
                  <c:v>1.06436</c:v>
                </c:pt>
                <c:pt idx="206">
                  <c:v>1.0600400000000001</c:v>
                </c:pt>
                <c:pt idx="207" formatCode="#,##0">
                  <c:v>1.05192</c:v>
                </c:pt>
                <c:pt idx="208" formatCode="#,##0">
                  <c:v>1.042</c:v>
                </c:pt>
                <c:pt idx="209" formatCode="#,##0">
                  <c:v>1.03193</c:v>
                </c:pt>
                <c:pt idx="210" formatCode="#,##0">
                  <c:v>1.02291</c:v>
                </c:pt>
                <c:pt idx="211" formatCode="#,##0">
                  <c:v>1.0155700000000001</c:v>
                </c:pt>
                <c:pt idx="212">
                  <c:v>1.0101199999999999</c:v>
                </c:pt>
                <c:pt idx="213" formatCode="#,##0">
                  <c:v>1.0064500000000001</c:v>
                </c:pt>
                <c:pt idx="214" formatCode="#,##0">
                  <c:v>1.00424</c:v>
                </c:pt>
                <c:pt idx="215" formatCode="#,##0">
                  <c:v>1.0031099999999999</c:v>
                </c:pt>
                <c:pt idx="216" formatCode="#,##0">
                  <c:v>1.00271</c:v>
                </c:pt>
                <c:pt idx="217">
                  <c:v>1.00271</c:v>
                </c:pt>
                <c:pt idx="218" formatCode="#,##0">
                  <c:v>1.00309</c:v>
                </c:pt>
                <c:pt idx="219" formatCode="#,##0">
                  <c:v>1.00803</c:v>
                </c:pt>
                <c:pt idx="220" formatCode="#,##0">
                  <c:v>1.01376</c:v>
                </c:pt>
                <c:pt idx="221" formatCode="#,##0">
                  <c:v>1.0183</c:v>
                </c:pt>
                <c:pt idx="222">
                  <c:v>1.0218700000000001</c:v>
                </c:pt>
                <c:pt idx="223" formatCode="#,##0">
                  <c:v>1.0246599999999999</c:v>
                </c:pt>
                <c:pt idx="224" formatCode="#,##0">
                  <c:v>1.0268200000000001</c:v>
                </c:pt>
                <c:pt idx="225" formatCode="#,##0">
                  <c:v>1.0284899999999999</c:v>
                </c:pt>
                <c:pt idx="226" formatCode="#,##0">
                  <c:v>1.02976</c:v>
                </c:pt>
                <c:pt idx="227" formatCode="#,##0">
                  <c:v>1.03071</c:v>
                </c:pt>
                <c:pt idx="228">
                  <c:v>1.0314300000000001</c:v>
                </c:pt>
                <c:pt idx="229" formatCode="#,##0">
                  <c:v>1.0319499999999999</c:v>
                </c:pt>
                <c:pt idx="230" formatCode="#,##0">
                  <c:v>1.0323199999999999</c:v>
                </c:pt>
                <c:pt idx="231" formatCode="#,##0">
                  <c:v>1.0325800000000001</c:v>
                </c:pt>
                <c:pt idx="232" formatCode="#,##0">
                  <c:v>1.0327599999999999</c:v>
                </c:pt>
                <c:pt idx="233">
                  <c:v>1.03287</c:v>
                </c:pt>
                <c:pt idx="234" formatCode="#,##0">
                  <c:v>1.0329299999999999</c:v>
                </c:pt>
                <c:pt idx="235" formatCode="#,##0">
                  <c:v>1.0329600000000001</c:v>
                </c:pt>
                <c:pt idx="236" formatCode="#,##0">
                  <c:v>1.0329600000000001</c:v>
                </c:pt>
                <c:pt idx="237" formatCode="#,##0">
                  <c:v>1.03295</c:v>
                </c:pt>
                <c:pt idx="238" formatCode="#,##0">
                  <c:v>1.0329299999999999</c:v>
                </c:pt>
                <c:pt idx="239">
                  <c:v>1.0328900000000001</c:v>
                </c:pt>
                <c:pt idx="240" formatCode="#,##0">
                  <c:v>1.0328599999999999</c:v>
                </c:pt>
                <c:pt idx="241" formatCode="#,##0">
                  <c:v>1.0328200000000001</c:v>
                </c:pt>
                <c:pt idx="242" formatCode="#,##0">
                  <c:v>1.0327900000000001</c:v>
                </c:pt>
                <c:pt idx="243" formatCode="#,##0">
                  <c:v>1.0327500000000001</c:v>
                </c:pt>
                <c:pt idx="244">
                  <c:v>1.0327200000000001</c:v>
                </c:pt>
                <c:pt idx="245" formatCode="#,##0">
                  <c:v>1.0326900000000001</c:v>
                </c:pt>
                <c:pt idx="246" formatCode="#,##0">
                  <c:v>1.0326599999999999</c:v>
                </c:pt>
                <c:pt idx="247" formatCode="#,##0">
                  <c:v>1.03264</c:v>
                </c:pt>
                <c:pt idx="248" formatCode="#,##0">
                  <c:v>1.0326200000000001</c:v>
                </c:pt>
                <c:pt idx="249" formatCode="#,##0">
                  <c:v>1.0326</c:v>
                </c:pt>
                <c:pt idx="250">
                  <c:v>1.0325800000000001</c:v>
                </c:pt>
                <c:pt idx="251" formatCode="#,##0">
                  <c:v>1.0325599999999999</c:v>
                </c:pt>
                <c:pt idx="252" formatCode="#,##0">
                  <c:v>1.0325500000000001</c:v>
                </c:pt>
                <c:pt idx="253" formatCode="#,##0">
                  <c:v>1.03254</c:v>
                </c:pt>
                <c:pt idx="254" formatCode="#,##0">
                  <c:v>1.0325299999999999</c:v>
                </c:pt>
                <c:pt idx="255">
                  <c:v>1.0325200000000001</c:v>
                </c:pt>
                <c:pt idx="256" formatCode="#,##0">
                  <c:v>1.03251</c:v>
                </c:pt>
                <c:pt idx="257" formatCode="#,##0">
                  <c:v>1.03251</c:v>
                </c:pt>
                <c:pt idx="258" formatCode="#,##0">
                  <c:v>1.0325</c:v>
                </c:pt>
                <c:pt idx="259" formatCode="#,##0">
                  <c:v>1.0325</c:v>
                </c:pt>
                <c:pt idx="260" formatCode="#,##0">
                  <c:v>1.0324899999999999</c:v>
                </c:pt>
                <c:pt idx="261">
                  <c:v>1.0324899999999999</c:v>
                </c:pt>
                <c:pt idx="262" formatCode="#,##0">
                  <c:v>1.0324899999999999</c:v>
                </c:pt>
                <c:pt idx="263" formatCode="#,##0">
                  <c:v>1.0324899999999999</c:v>
                </c:pt>
                <c:pt idx="264" formatCode="#,##0">
                  <c:v>1.0324800000000001</c:v>
                </c:pt>
                <c:pt idx="265" formatCode="#,##0">
                  <c:v>1.0324800000000001</c:v>
                </c:pt>
                <c:pt idx="266">
                  <c:v>1.0324800000000001</c:v>
                </c:pt>
                <c:pt idx="267" formatCode="#,##0">
                  <c:v>1.0324800000000001</c:v>
                </c:pt>
                <c:pt idx="268" formatCode="#,##0">
                  <c:v>1.0324800000000001</c:v>
                </c:pt>
                <c:pt idx="269" formatCode="#,##0">
                  <c:v>1.0324800000000001</c:v>
                </c:pt>
                <c:pt idx="270" formatCode="#,##0">
                  <c:v>1.0324800000000001</c:v>
                </c:pt>
                <c:pt idx="271" formatCode="#,##0">
                  <c:v>1.0324800000000001</c:v>
                </c:pt>
                <c:pt idx="272">
                  <c:v>1.0324800000000001</c:v>
                </c:pt>
                <c:pt idx="273" formatCode="#,##0">
                  <c:v>1.0324800000000001</c:v>
                </c:pt>
                <c:pt idx="274" formatCode="#,##0">
                  <c:v>1.0324800000000001</c:v>
                </c:pt>
                <c:pt idx="275" formatCode="#,##0">
                  <c:v>1.0324800000000001</c:v>
                </c:pt>
                <c:pt idx="276" formatCode="#,##0">
                  <c:v>1.0324800000000001</c:v>
                </c:pt>
                <c:pt idx="277">
                  <c:v>1.0324800000000001</c:v>
                </c:pt>
                <c:pt idx="278" formatCode="#,##0">
                  <c:v>1.0324800000000001</c:v>
                </c:pt>
                <c:pt idx="279" formatCode="#,##0">
                  <c:v>1.0324800000000001</c:v>
                </c:pt>
                <c:pt idx="280" formatCode="#,##0">
                  <c:v>1.0324800000000001</c:v>
                </c:pt>
                <c:pt idx="281" formatCode="#,##0">
                  <c:v>1.0324800000000001</c:v>
                </c:pt>
                <c:pt idx="282" formatCode="#,##0">
                  <c:v>1.0324800000000001</c:v>
                </c:pt>
                <c:pt idx="283">
                  <c:v>1.0324800000000001</c:v>
                </c:pt>
                <c:pt idx="284" formatCode="#,##0">
                  <c:v>1.0324800000000001</c:v>
                </c:pt>
                <c:pt idx="285" formatCode="#,##0">
                  <c:v>1.0324800000000001</c:v>
                </c:pt>
                <c:pt idx="286" formatCode="#,##0">
                  <c:v>1.0324800000000001</c:v>
                </c:pt>
                <c:pt idx="287" formatCode="#,##0">
                  <c:v>1.0324800000000001</c:v>
                </c:pt>
                <c:pt idx="288">
                  <c:v>1.0324800000000001</c:v>
                </c:pt>
                <c:pt idx="289" formatCode="#,##0">
                  <c:v>1.0324800000000001</c:v>
                </c:pt>
                <c:pt idx="290" formatCode="#,##0">
                  <c:v>1.0324800000000001</c:v>
                </c:pt>
                <c:pt idx="291" formatCode="#,##0">
                  <c:v>1.0324800000000001</c:v>
                </c:pt>
                <c:pt idx="292" formatCode="#,##0">
                  <c:v>1.0324800000000001</c:v>
                </c:pt>
                <c:pt idx="293" formatCode="#,##0">
                  <c:v>1.0324800000000001</c:v>
                </c:pt>
                <c:pt idx="294">
                  <c:v>1.0324800000000001</c:v>
                </c:pt>
                <c:pt idx="295" formatCode="#,##0">
                  <c:v>1.0324800000000001</c:v>
                </c:pt>
                <c:pt idx="296" formatCode="#,##0">
                  <c:v>1.0324800000000001</c:v>
                </c:pt>
                <c:pt idx="297" formatCode="#,##0">
                  <c:v>1.0324800000000001</c:v>
                </c:pt>
                <c:pt idx="298" formatCode="#,##0">
                  <c:v>1.0324800000000001</c:v>
                </c:pt>
                <c:pt idx="299">
                  <c:v>1.0324800000000001</c:v>
                </c:pt>
                <c:pt idx="300" formatCode="#,##0">
                  <c:v>1.0324800000000001</c:v>
                </c:pt>
                <c:pt idx="301" formatCode="#,##0">
                  <c:v>1.0324800000000001</c:v>
                </c:pt>
                <c:pt idx="302" formatCode="#,##0">
                  <c:v>1.0324800000000001</c:v>
                </c:pt>
                <c:pt idx="303" formatCode="#,##0">
                  <c:v>1.0324800000000001</c:v>
                </c:pt>
                <c:pt idx="304" formatCode="#,##0">
                  <c:v>1.0324800000000001</c:v>
                </c:pt>
                <c:pt idx="305">
                  <c:v>1.0324800000000001</c:v>
                </c:pt>
                <c:pt idx="306" formatCode="#,##0">
                  <c:v>1.0324800000000001</c:v>
                </c:pt>
                <c:pt idx="307" formatCode="#,##0">
                  <c:v>1.0324800000000001</c:v>
                </c:pt>
                <c:pt idx="308" formatCode="#,##0">
                  <c:v>1.0324800000000001</c:v>
                </c:pt>
                <c:pt idx="309" formatCode="#,##0">
                  <c:v>1.0324800000000001</c:v>
                </c:pt>
                <c:pt idx="310">
                  <c:v>1.0324800000000001</c:v>
                </c:pt>
                <c:pt idx="311" formatCode="#,##0">
                  <c:v>1.0324800000000001</c:v>
                </c:pt>
                <c:pt idx="312" formatCode="#,##0">
                  <c:v>1.0324800000000001</c:v>
                </c:pt>
                <c:pt idx="313" formatCode="#,##0">
                  <c:v>1.0324800000000001</c:v>
                </c:pt>
                <c:pt idx="314" formatCode="#,##0">
                  <c:v>1.0324800000000001</c:v>
                </c:pt>
                <c:pt idx="315" formatCode="#,##0">
                  <c:v>1.0324800000000001</c:v>
                </c:pt>
                <c:pt idx="316">
                  <c:v>1.0324800000000001</c:v>
                </c:pt>
                <c:pt idx="317" formatCode="#,##0">
                  <c:v>1.0324800000000001</c:v>
                </c:pt>
                <c:pt idx="318" formatCode="#,##0">
                  <c:v>1.0324800000000001</c:v>
                </c:pt>
                <c:pt idx="319" formatCode="#,##0">
                  <c:v>1.0324800000000001</c:v>
                </c:pt>
                <c:pt idx="320" formatCode="#,##0">
                  <c:v>1.0324800000000001</c:v>
                </c:pt>
                <c:pt idx="321">
                  <c:v>1.0324800000000001</c:v>
                </c:pt>
                <c:pt idx="322" formatCode="#,##0">
                  <c:v>1.0324800000000001</c:v>
                </c:pt>
                <c:pt idx="323" formatCode="#,##0">
                  <c:v>1.0324800000000001</c:v>
                </c:pt>
                <c:pt idx="324" formatCode="#,##0">
                  <c:v>1.0324800000000001</c:v>
                </c:pt>
                <c:pt idx="325" formatCode="#,##0">
                  <c:v>1.0324800000000001</c:v>
                </c:pt>
                <c:pt idx="326" formatCode="#,##0">
                  <c:v>1.0324800000000001</c:v>
                </c:pt>
                <c:pt idx="327">
                  <c:v>1.0324800000000001</c:v>
                </c:pt>
                <c:pt idx="328" formatCode="#,##0">
                  <c:v>1.0324800000000001</c:v>
                </c:pt>
                <c:pt idx="329" formatCode="#,##0">
                  <c:v>1.0324800000000001</c:v>
                </c:pt>
                <c:pt idx="330" formatCode="#,##0">
                  <c:v>1.0324800000000001</c:v>
                </c:pt>
                <c:pt idx="331" formatCode="#,##0">
                  <c:v>1.0324800000000001</c:v>
                </c:pt>
                <c:pt idx="332">
                  <c:v>1.0324800000000001</c:v>
                </c:pt>
                <c:pt idx="333" formatCode="#,##0">
                  <c:v>1.0324800000000001</c:v>
                </c:pt>
                <c:pt idx="334" formatCode="#,##0">
                  <c:v>1.0324800000000001</c:v>
                </c:pt>
                <c:pt idx="335" formatCode="#,##0">
                  <c:v>1.0324800000000001</c:v>
                </c:pt>
                <c:pt idx="336" formatCode="#,##0">
                  <c:v>1.0324800000000001</c:v>
                </c:pt>
                <c:pt idx="337" formatCode="#,##0">
                  <c:v>1.0324800000000001</c:v>
                </c:pt>
                <c:pt idx="338">
                  <c:v>1.0324800000000001</c:v>
                </c:pt>
                <c:pt idx="339" formatCode="#,##0">
                  <c:v>1.0324800000000001</c:v>
                </c:pt>
                <c:pt idx="340" formatCode="#,##0">
                  <c:v>1.0324800000000001</c:v>
                </c:pt>
                <c:pt idx="341" formatCode="#,##0">
                  <c:v>1.0324800000000001</c:v>
                </c:pt>
                <c:pt idx="342" formatCode="#,##0">
                  <c:v>1.0324800000000001</c:v>
                </c:pt>
                <c:pt idx="343">
                  <c:v>1.0324800000000001</c:v>
                </c:pt>
                <c:pt idx="344" formatCode="#,##0">
                  <c:v>1.0324800000000001</c:v>
                </c:pt>
                <c:pt idx="345" formatCode="#,##0">
                  <c:v>1.0324800000000001</c:v>
                </c:pt>
                <c:pt idx="346" formatCode="#,##0">
                  <c:v>1.0324800000000001</c:v>
                </c:pt>
                <c:pt idx="347" formatCode="#,##0">
                  <c:v>1.0324800000000001</c:v>
                </c:pt>
                <c:pt idx="348" formatCode="#,##0">
                  <c:v>1.0324800000000001</c:v>
                </c:pt>
                <c:pt idx="349">
                  <c:v>1.0324800000000001</c:v>
                </c:pt>
                <c:pt idx="350" formatCode="#,##0">
                  <c:v>1.0324800000000001</c:v>
                </c:pt>
                <c:pt idx="351" formatCode="#,##0">
                  <c:v>1.0324800000000001</c:v>
                </c:pt>
                <c:pt idx="352" formatCode="#,##0">
                  <c:v>1.0324800000000001</c:v>
                </c:pt>
                <c:pt idx="353" formatCode="#,##0">
                  <c:v>1.0324800000000001</c:v>
                </c:pt>
                <c:pt idx="354">
                  <c:v>1.0324800000000001</c:v>
                </c:pt>
                <c:pt idx="355" formatCode="#,##0">
                  <c:v>1.0324800000000001</c:v>
                </c:pt>
                <c:pt idx="356" formatCode="#,##0">
                  <c:v>1.0324800000000001</c:v>
                </c:pt>
                <c:pt idx="357" formatCode="#,##0">
                  <c:v>1.0324800000000001</c:v>
                </c:pt>
                <c:pt idx="358" formatCode="#,##0">
                  <c:v>1.0324800000000001</c:v>
                </c:pt>
                <c:pt idx="359" formatCode="#,##0">
                  <c:v>1.0324800000000001</c:v>
                </c:pt>
                <c:pt idx="360" formatCode="#,##0">
                  <c:v>1.0324800000000001</c:v>
                </c:pt>
                <c:pt idx="361" formatCode="#,##0">
                  <c:v>1.0324800000000001</c:v>
                </c:pt>
                <c:pt idx="362" formatCode="#,##0">
                  <c:v>1.0324800000000001</c:v>
                </c:pt>
                <c:pt idx="363" formatCode="#,##0">
                  <c:v>1.0324800000000001</c:v>
                </c:pt>
                <c:pt idx="364" formatCode="#,##0">
                  <c:v>1.0324800000000001</c:v>
                </c:pt>
                <c:pt idx="365">
                  <c:v>1.0324800000000001</c:v>
                </c:pt>
                <c:pt idx="366" formatCode="#,##0">
                  <c:v>1.0324800000000001</c:v>
                </c:pt>
                <c:pt idx="367" formatCode="#,##0">
                  <c:v>1.0324800000000001</c:v>
                </c:pt>
                <c:pt idx="368" formatCode="#,##0">
                  <c:v>1.0324800000000001</c:v>
                </c:pt>
                <c:pt idx="369" formatCode="#,##0">
                  <c:v>1.0324800000000001</c:v>
                </c:pt>
                <c:pt idx="370">
                  <c:v>1.0324800000000001</c:v>
                </c:pt>
                <c:pt idx="371" formatCode="#,##0">
                  <c:v>1.0324800000000001</c:v>
                </c:pt>
                <c:pt idx="372" formatCode="#,##0">
                  <c:v>1.0324800000000001</c:v>
                </c:pt>
                <c:pt idx="373" formatCode="#,##0">
                  <c:v>1.0324800000000001</c:v>
                </c:pt>
                <c:pt idx="374" formatCode="#,##0">
                  <c:v>1.0324800000000001</c:v>
                </c:pt>
                <c:pt idx="375" formatCode="#,##0">
                  <c:v>1.0324800000000001</c:v>
                </c:pt>
                <c:pt idx="376">
                  <c:v>1.0324800000000001</c:v>
                </c:pt>
                <c:pt idx="377" formatCode="#,##0">
                  <c:v>1.0324800000000001</c:v>
                </c:pt>
                <c:pt idx="378" formatCode="#,##0">
                  <c:v>1.0324800000000001</c:v>
                </c:pt>
                <c:pt idx="379" formatCode="#,##0">
                  <c:v>1.0324800000000001</c:v>
                </c:pt>
                <c:pt idx="380" formatCode="#,##0">
                  <c:v>1.0324800000000001</c:v>
                </c:pt>
                <c:pt idx="381">
                  <c:v>1.0324800000000001</c:v>
                </c:pt>
                <c:pt idx="382" formatCode="#,##0">
                  <c:v>1.0324800000000001</c:v>
                </c:pt>
                <c:pt idx="383" formatCode="#,##0">
                  <c:v>1.0324800000000001</c:v>
                </c:pt>
                <c:pt idx="384" formatCode="#,##0">
                  <c:v>1.0324800000000001</c:v>
                </c:pt>
                <c:pt idx="385" formatCode="#,##0">
                  <c:v>1.0324800000000001</c:v>
                </c:pt>
                <c:pt idx="386" formatCode="#,##0">
                  <c:v>1.0324800000000001</c:v>
                </c:pt>
                <c:pt idx="387">
                  <c:v>1.0324800000000001</c:v>
                </c:pt>
                <c:pt idx="388" formatCode="#,##0">
                  <c:v>1.0324800000000001</c:v>
                </c:pt>
                <c:pt idx="389" formatCode="#,##0">
                  <c:v>1.0324800000000001</c:v>
                </c:pt>
                <c:pt idx="390" formatCode="#,##0">
                  <c:v>1.0324800000000001</c:v>
                </c:pt>
                <c:pt idx="391" formatCode="#,##0">
                  <c:v>1.0324800000000001</c:v>
                </c:pt>
                <c:pt idx="392">
                  <c:v>1.0324800000000001</c:v>
                </c:pt>
                <c:pt idx="393" formatCode="#,##0">
                  <c:v>1.0324800000000001</c:v>
                </c:pt>
                <c:pt idx="394" formatCode="#,##0">
                  <c:v>1.0324800000000001</c:v>
                </c:pt>
                <c:pt idx="395" formatCode="#,##0">
                  <c:v>1.0324800000000001</c:v>
                </c:pt>
                <c:pt idx="396" formatCode="#,##0">
                  <c:v>1.0324800000000001</c:v>
                </c:pt>
                <c:pt idx="397" formatCode="#,##0">
                  <c:v>1.0324800000000001</c:v>
                </c:pt>
                <c:pt idx="398">
                  <c:v>1.0324800000000001</c:v>
                </c:pt>
                <c:pt idx="399" formatCode="#,##0">
                  <c:v>1.0324800000000001</c:v>
                </c:pt>
                <c:pt idx="400" formatCode="#,##0">
                  <c:v>1.0324800000000001</c:v>
                </c:pt>
                <c:pt idx="401" formatCode="#,##0">
                  <c:v>1.0324800000000001</c:v>
                </c:pt>
                <c:pt idx="402" formatCode="#,##0">
                  <c:v>1.0324800000000001</c:v>
                </c:pt>
                <c:pt idx="403">
                  <c:v>1.0324800000000001</c:v>
                </c:pt>
                <c:pt idx="404" formatCode="#,##0">
                  <c:v>1.0324800000000001</c:v>
                </c:pt>
                <c:pt idx="405" formatCode="#,##0">
                  <c:v>1.0324800000000001</c:v>
                </c:pt>
                <c:pt idx="406" formatCode="#,##0">
                  <c:v>1.0324800000000001</c:v>
                </c:pt>
                <c:pt idx="407" formatCode="#,##0">
                  <c:v>1.0324800000000001</c:v>
                </c:pt>
                <c:pt idx="408" formatCode="#,##0">
                  <c:v>1.0324800000000001</c:v>
                </c:pt>
                <c:pt idx="409">
                  <c:v>1.0324800000000001</c:v>
                </c:pt>
                <c:pt idx="410" formatCode="#,##0">
                  <c:v>1.0324800000000001</c:v>
                </c:pt>
                <c:pt idx="411" formatCode="#,##0">
                  <c:v>1.0324800000000001</c:v>
                </c:pt>
                <c:pt idx="412" formatCode="#,##0">
                  <c:v>1.0324800000000001</c:v>
                </c:pt>
                <c:pt idx="413" formatCode="#,##0">
                  <c:v>1.0324800000000001</c:v>
                </c:pt>
                <c:pt idx="414">
                  <c:v>1.0324800000000001</c:v>
                </c:pt>
                <c:pt idx="415" formatCode="#,##0">
                  <c:v>1.0324800000000001</c:v>
                </c:pt>
                <c:pt idx="416" formatCode="#,##0">
                  <c:v>1.0324800000000001</c:v>
                </c:pt>
                <c:pt idx="417" formatCode="#,##0">
                  <c:v>1.0324800000000001</c:v>
                </c:pt>
                <c:pt idx="418" formatCode="#,##0">
                  <c:v>1.0324800000000001</c:v>
                </c:pt>
                <c:pt idx="419" formatCode="#,##0">
                  <c:v>1.0324800000000001</c:v>
                </c:pt>
                <c:pt idx="420">
                  <c:v>1.0324800000000001</c:v>
                </c:pt>
                <c:pt idx="421" formatCode="#,##0">
                  <c:v>1.0324800000000001</c:v>
                </c:pt>
                <c:pt idx="422" formatCode="#,##0">
                  <c:v>1.0324800000000001</c:v>
                </c:pt>
                <c:pt idx="423" formatCode="#,##0">
                  <c:v>1.0324800000000001</c:v>
                </c:pt>
                <c:pt idx="424" formatCode="#,##0">
                  <c:v>1.0324800000000001</c:v>
                </c:pt>
                <c:pt idx="425">
                  <c:v>1.0324800000000001</c:v>
                </c:pt>
                <c:pt idx="426" formatCode="#,##0">
                  <c:v>1.0324800000000001</c:v>
                </c:pt>
                <c:pt idx="427" formatCode="#,##0">
                  <c:v>1.0324800000000001</c:v>
                </c:pt>
                <c:pt idx="428" formatCode="#,##0">
                  <c:v>1.0324800000000001</c:v>
                </c:pt>
                <c:pt idx="429" formatCode="#,##0">
                  <c:v>1.0324800000000001</c:v>
                </c:pt>
                <c:pt idx="430" formatCode="#,##0">
                  <c:v>1.0324800000000001</c:v>
                </c:pt>
                <c:pt idx="431">
                  <c:v>1.0324800000000001</c:v>
                </c:pt>
                <c:pt idx="432" formatCode="#,##0">
                  <c:v>1.0324800000000001</c:v>
                </c:pt>
                <c:pt idx="433" formatCode="#,##0">
                  <c:v>1.0324800000000001</c:v>
                </c:pt>
                <c:pt idx="434" formatCode="#,##0">
                  <c:v>1.0324800000000001</c:v>
                </c:pt>
                <c:pt idx="435" formatCode="#,##0">
                  <c:v>1.0324800000000001</c:v>
                </c:pt>
                <c:pt idx="436">
                  <c:v>1.0324800000000001</c:v>
                </c:pt>
                <c:pt idx="437" formatCode="#,##0">
                  <c:v>1.0324800000000001</c:v>
                </c:pt>
                <c:pt idx="438" formatCode="#,##0">
                  <c:v>1.0324800000000001</c:v>
                </c:pt>
                <c:pt idx="439" formatCode="#,##0">
                  <c:v>1.0324800000000001</c:v>
                </c:pt>
                <c:pt idx="440" formatCode="#,##0">
                  <c:v>1.0324800000000001</c:v>
                </c:pt>
                <c:pt idx="441" formatCode="#,##0">
                  <c:v>1.0324800000000001</c:v>
                </c:pt>
                <c:pt idx="442">
                  <c:v>1.0324800000000001</c:v>
                </c:pt>
                <c:pt idx="443" formatCode="#,##0">
                  <c:v>1.0324800000000001</c:v>
                </c:pt>
                <c:pt idx="444" formatCode="#,##0">
                  <c:v>1.0324800000000001</c:v>
                </c:pt>
                <c:pt idx="445" formatCode="#,##0">
                  <c:v>1.0324800000000001</c:v>
                </c:pt>
                <c:pt idx="446" formatCode="#,##0">
                  <c:v>1.0324800000000001</c:v>
                </c:pt>
                <c:pt idx="447">
                  <c:v>1.0324800000000001</c:v>
                </c:pt>
                <c:pt idx="448" formatCode="#,##0">
                  <c:v>1.0324800000000001</c:v>
                </c:pt>
                <c:pt idx="449" formatCode="#,##0">
                  <c:v>1.0324800000000001</c:v>
                </c:pt>
                <c:pt idx="450" formatCode="#,##0">
                  <c:v>1.0324800000000001</c:v>
                </c:pt>
                <c:pt idx="451" formatCode="#,##0">
                  <c:v>1.0324800000000001</c:v>
                </c:pt>
                <c:pt idx="452" formatCode="#,##0">
                  <c:v>1.0324800000000001</c:v>
                </c:pt>
                <c:pt idx="453">
                  <c:v>1.0324800000000001</c:v>
                </c:pt>
                <c:pt idx="454" formatCode="#,##0">
                  <c:v>1.0324800000000001</c:v>
                </c:pt>
                <c:pt idx="455" formatCode="#,##0">
                  <c:v>1.0324800000000001</c:v>
                </c:pt>
                <c:pt idx="456" formatCode="#,##0">
                  <c:v>1.0324800000000001</c:v>
                </c:pt>
                <c:pt idx="457" formatCode="#,##0">
                  <c:v>1.0324800000000001</c:v>
                </c:pt>
                <c:pt idx="458">
                  <c:v>1.0324800000000001</c:v>
                </c:pt>
                <c:pt idx="459" formatCode="#,##0">
                  <c:v>1.0324800000000001</c:v>
                </c:pt>
                <c:pt idx="460" formatCode="#,##0">
                  <c:v>1.0324800000000001</c:v>
                </c:pt>
                <c:pt idx="461" formatCode="#,##0">
                  <c:v>1.0324800000000001</c:v>
                </c:pt>
                <c:pt idx="462" formatCode="#,##0">
                  <c:v>1.0324800000000001</c:v>
                </c:pt>
                <c:pt idx="463" formatCode="#,##0">
                  <c:v>1.0324800000000001</c:v>
                </c:pt>
                <c:pt idx="464">
                  <c:v>1.0324800000000001</c:v>
                </c:pt>
                <c:pt idx="465" formatCode="#,##0">
                  <c:v>1.0324800000000001</c:v>
                </c:pt>
                <c:pt idx="466" formatCode="#,##0">
                  <c:v>1.0324800000000001</c:v>
                </c:pt>
                <c:pt idx="467" formatCode="#,##0">
                  <c:v>1.0324800000000001</c:v>
                </c:pt>
                <c:pt idx="468" formatCode="#,##0">
                  <c:v>1.0324800000000001</c:v>
                </c:pt>
                <c:pt idx="469">
                  <c:v>1.0324800000000001</c:v>
                </c:pt>
                <c:pt idx="470" formatCode="#,##0">
                  <c:v>1.0324800000000001</c:v>
                </c:pt>
                <c:pt idx="471" formatCode="#,##0">
                  <c:v>1.0324800000000001</c:v>
                </c:pt>
                <c:pt idx="472" formatCode="#,##0">
                  <c:v>1.0324800000000001</c:v>
                </c:pt>
                <c:pt idx="473" formatCode="#,##0">
                  <c:v>1.0324800000000001</c:v>
                </c:pt>
                <c:pt idx="474" formatCode="#,##0">
                  <c:v>1.0324800000000001</c:v>
                </c:pt>
                <c:pt idx="475">
                  <c:v>1.0324800000000001</c:v>
                </c:pt>
                <c:pt idx="476" formatCode="#,##0">
                  <c:v>1.0324800000000001</c:v>
                </c:pt>
                <c:pt idx="477" formatCode="#,##0">
                  <c:v>1.0324800000000001</c:v>
                </c:pt>
                <c:pt idx="478" formatCode="#,##0">
                  <c:v>1.0324800000000001</c:v>
                </c:pt>
                <c:pt idx="479" formatCode="#,##0">
                  <c:v>1.0324800000000001</c:v>
                </c:pt>
                <c:pt idx="480">
                  <c:v>1.0324800000000001</c:v>
                </c:pt>
                <c:pt idx="481" formatCode="#,##0">
                  <c:v>1.0324800000000001</c:v>
                </c:pt>
                <c:pt idx="482" formatCode="#,##0">
                  <c:v>1.0324800000000001</c:v>
                </c:pt>
                <c:pt idx="483" formatCode="#,##0">
                  <c:v>1.0324800000000001</c:v>
                </c:pt>
                <c:pt idx="484" formatCode="#,##0">
                  <c:v>1.0324800000000001</c:v>
                </c:pt>
                <c:pt idx="485" formatCode="#,##0">
                  <c:v>1.0324800000000001</c:v>
                </c:pt>
                <c:pt idx="486">
                  <c:v>1.0324800000000001</c:v>
                </c:pt>
                <c:pt idx="487" formatCode="#,##0">
                  <c:v>1.0324800000000001</c:v>
                </c:pt>
                <c:pt idx="488" formatCode="#,##0">
                  <c:v>1.0324800000000001</c:v>
                </c:pt>
                <c:pt idx="489" formatCode="#,##0">
                  <c:v>1.0324800000000001</c:v>
                </c:pt>
                <c:pt idx="490" formatCode="#,##0">
                  <c:v>1.0324800000000001</c:v>
                </c:pt>
                <c:pt idx="491">
                  <c:v>1.0324800000000001</c:v>
                </c:pt>
                <c:pt idx="492" formatCode="#,##0">
                  <c:v>1.0324800000000001</c:v>
                </c:pt>
                <c:pt idx="493" formatCode="#,##0">
                  <c:v>1.0324800000000001</c:v>
                </c:pt>
                <c:pt idx="494" formatCode="#,##0">
                  <c:v>1.0324800000000001</c:v>
                </c:pt>
                <c:pt idx="495" formatCode="#,##0">
                  <c:v>1.0324800000000001</c:v>
                </c:pt>
                <c:pt idx="496" formatCode="#,##0">
                  <c:v>1.0324800000000001</c:v>
                </c:pt>
                <c:pt idx="497">
                  <c:v>1.0324800000000001</c:v>
                </c:pt>
                <c:pt idx="498" formatCode="#,##0">
                  <c:v>1.0324800000000001</c:v>
                </c:pt>
                <c:pt idx="499" formatCode="#,##0">
                  <c:v>1.0324800000000001</c:v>
                </c:pt>
                <c:pt idx="500" formatCode="#,##0">
                  <c:v>1.0324800000000001</c:v>
                </c:pt>
                <c:pt idx="501" formatCode="#,##0">
                  <c:v>0.9849</c:v>
                </c:pt>
                <c:pt idx="502">
                  <c:v>0.91547000000000001</c:v>
                </c:pt>
                <c:pt idx="503" formatCode="#,##0">
                  <c:v>0.88963000000000003</c:v>
                </c:pt>
                <c:pt idx="504" formatCode="#,##0">
                  <c:v>0.86095999999999995</c:v>
                </c:pt>
                <c:pt idx="505" formatCode="#,##0">
                  <c:v>0.83145999999999998</c:v>
                </c:pt>
                <c:pt idx="506" formatCode="#,##0">
                  <c:v>0.80237999999999998</c:v>
                </c:pt>
                <c:pt idx="507">
                  <c:v>0.77447999999999995</c:v>
                </c:pt>
                <c:pt idx="508" formatCode="#,##0">
                  <c:v>0.74821000000000004</c:v>
                </c:pt>
                <c:pt idx="509" formatCode="#,##0">
                  <c:v>0.7238</c:v>
                </c:pt>
                <c:pt idx="510" formatCode="#,##0">
                  <c:v>0.70135999999999998</c:v>
                </c:pt>
                <c:pt idx="511" formatCode="#,##0">
                  <c:v>0.68089999999999995</c:v>
                </c:pt>
                <c:pt idx="512" formatCode="#,##0">
                  <c:v>0.66510999999999998</c:v>
                </c:pt>
                <c:pt idx="513">
                  <c:v>0.65702000000000005</c:v>
                </c:pt>
                <c:pt idx="514" formatCode="#,##0">
                  <c:v>0.65015000000000001</c:v>
                </c:pt>
                <c:pt idx="515" formatCode="#,##0">
                  <c:v>0.64434000000000002</c:v>
                </c:pt>
                <c:pt idx="516" formatCode="#,##0">
                  <c:v>0.63941999999999999</c:v>
                </c:pt>
                <c:pt idx="517" formatCode="#,##0">
                  <c:v>0.63526000000000005</c:v>
                </c:pt>
                <c:pt idx="518">
                  <c:v>0.63173999999999997</c:v>
                </c:pt>
                <c:pt idx="519" formatCode="#,##0">
                  <c:v>0.62878999999999996</c:v>
                </c:pt>
                <c:pt idx="520" formatCode="#,##0">
                  <c:v>0.62629999999999997</c:v>
                </c:pt>
                <c:pt idx="521" formatCode="#,##0">
                  <c:v>0.62421000000000004</c:v>
                </c:pt>
                <c:pt idx="522" formatCode="#,##0">
                  <c:v>0.62246999999999997</c:v>
                </c:pt>
                <c:pt idx="523" formatCode="#,##0">
                  <c:v>0.62100999999999995</c:v>
                </c:pt>
                <c:pt idx="524">
                  <c:v>0.61978999999999995</c:v>
                </c:pt>
                <c:pt idx="525" formatCode="#,##0">
                  <c:v>0.61878</c:v>
                </c:pt>
                <c:pt idx="526" formatCode="#,##0">
                  <c:v>0.61795</c:v>
                </c:pt>
                <c:pt idx="527" formatCode="#,##0">
                  <c:v>0.61726000000000003</c:v>
                </c:pt>
                <c:pt idx="528" formatCode="#,##0">
                  <c:v>0.61668000000000001</c:v>
                </c:pt>
                <c:pt idx="529">
                  <c:v>0.61621999999999999</c:v>
                </c:pt>
                <c:pt idx="530" formatCode="#,##0">
                  <c:v>0.61582999999999999</c:v>
                </c:pt>
                <c:pt idx="531" formatCode="#,##0">
                  <c:v>0.61551999999999996</c:v>
                </c:pt>
                <c:pt idx="532" formatCode="#,##0">
                  <c:v>0.61526000000000003</c:v>
                </c:pt>
                <c:pt idx="533" formatCode="#,##0">
                  <c:v>0.61506000000000005</c:v>
                </c:pt>
                <c:pt idx="534" formatCode="#,##0">
                  <c:v>0.61489000000000005</c:v>
                </c:pt>
                <c:pt idx="535">
                  <c:v>0.61475999999999997</c:v>
                </c:pt>
                <c:pt idx="536" formatCode="#,##0">
                  <c:v>0.61465000000000003</c:v>
                </c:pt>
                <c:pt idx="537" formatCode="#,##0">
                  <c:v>0.61456999999999995</c:v>
                </c:pt>
                <c:pt idx="538" formatCode="#,##0">
                  <c:v>0.61450000000000005</c:v>
                </c:pt>
                <c:pt idx="539" formatCode="#,##0">
                  <c:v>0.61445000000000005</c:v>
                </c:pt>
                <c:pt idx="540">
                  <c:v>0.61441000000000001</c:v>
                </c:pt>
                <c:pt idx="541" formatCode="#,##0">
                  <c:v>0.61438000000000004</c:v>
                </c:pt>
                <c:pt idx="542" formatCode="#,##0">
                  <c:v>0.61436000000000002</c:v>
                </c:pt>
                <c:pt idx="543" formatCode="#,##0">
                  <c:v>0.61434</c:v>
                </c:pt>
                <c:pt idx="544" formatCode="#,##0">
                  <c:v>0.61433000000000004</c:v>
                </c:pt>
                <c:pt idx="545" formatCode="#,##0">
                  <c:v>0.61433000000000004</c:v>
                </c:pt>
                <c:pt idx="546">
                  <c:v>0.61431999999999998</c:v>
                </c:pt>
                <c:pt idx="547" formatCode="#,##0">
                  <c:v>0.61431999999999998</c:v>
                </c:pt>
                <c:pt idx="548" formatCode="#,##0">
                  <c:v>0.61431999999999998</c:v>
                </c:pt>
                <c:pt idx="549" formatCode="#,##0">
                  <c:v>0.61431999999999998</c:v>
                </c:pt>
                <c:pt idx="550" formatCode="#,##0">
                  <c:v>0.61431999999999998</c:v>
                </c:pt>
                <c:pt idx="551">
                  <c:v>0.61431999999999998</c:v>
                </c:pt>
                <c:pt idx="552" formatCode="#,##0">
                  <c:v>0.61431999999999998</c:v>
                </c:pt>
                <c:pt idx="553" formatCode="#,##0">
                  <c:v>0.61431999999999998</c:v>
                </c:pt>
                <c:pt idx="554" formatCode="#,##0">
                  <c:v>0.61433000000000004</c:v>
                </c:pt>
                <c:pt idx="555" formatCode="#,##0">
                  <c:v>0.61433000000000004</c:v>
                </c:pt>
                <c:pt idx="556" formatCode="#,##0">
                  <c:v>0.61433000000000004</c:v>
                </c:pt>
                <c:pt idx="557">
                  <c:v>0.61433000000000004</c:v>
                </c:pt>
                <c:pt idx="558" formatCode="#,##0">
                  <c:v>0.61434</c:v>
                </c:pt>
                <c:pt idx="559" formatCode="#,##0">
                  <c:v>0.61434</c:v>
                </c:pt>
                <c:pt idx="560" formatCode="#,##0">
                  <c:v>0.61434</c:v>
                </c:pt>
                <c:pt idx="561" formatCode="#,##0">
                  <c:v>0.61434</c:v>
                </c:pt>
                <c:pt idx="562">
                  <c:v>0.61434</c:v>
                </c:pt>
                <c:pt idx="563" formatCode="#,##0">
                  <c:v>0.61434</c:v>
                </c:pt>
                <c:pt idx="564" formatCode="#,##0">
                  <c:v>0.61434999999999995</c:v>
                </c:pt>
                <c:pt idx="565" formatCode="#,##0">
                  <c:v>0.61434999999999995</c:v>
                </c:pt>
                <c:pt idx="566" formatCode="#,##0">
                  <c:v>0.61434999999999995</c:v>
                </c:pt>
                <c:pt idx="567" formatCode="#,##0">
                  <c:v>0.61434999999999995</c:v>
                </c:pt>
                <c:pt idx="568">
                  <c:v>0.61434999999999995</c:v>
                </c:pt>
                <c:pt idx="569" formatCode="#,##0">
                  <c:v>0.61434999999999995</c:v>
                </c:pt>
                <c:pt idx="570" formatCode="#,##0">
                  <c:v>0.61434999999999995</c:v>
                </c:pt>
                <c:pt idx="571" formatCode="#,##0">
                  <c:v>0.61434999999999995</c:v>
                </c:pt>
                <c:pt idx="572" formatCode="#,##0">
                  <c:v>0.61434999999999995</c:v>
                </c:pt>
                <c:pt idx="573">
                  <c:v>0.61434999999999995</c:v>
                </c:pt>
                <c:pt idx="574" formatCode="#,##0">
                  <c:v>0.61434999999999995</c:v>
                </c:pt>
                <c:pt idx="575" formatCode="#,##0">
                  <c:v>0.61434999999999995</c:v>
                </c:pt>
                <c:pt idx="576" formatCode="#,##0">
                  <c:v>0.61434999999999995</c:v>
                </c:pt>
                <c:pt idx="577" formatCode="#,##0">
                  <c:v>0.61434999999999995</c:v>
                </c:pt>
                <c:pt idx="578" formatCode="#,##0">
                  <c:v>0.61434999999999995</c:v>
                </c:pt>
                <c:pt idx="579">
                  <c:v>0.61434999999999995</c:v>
                </c:pt>
                <c:pt idx="580" formatCode="#,##0">
                  <c:v>0.61434999999999995</c:v>
                </c:pt>
                <c:pt idx="581" formatCode="#,##0">
                  <c:v>0.61436000000000002</c:v>
                </c:pt>
                <c:pt idx="582" formatCode="#,##0">
                  <c:v>0.61436000000000002</c:v>
                </c:pt>
                <c:pt idx="583" formatCode="#,##0">
                  <c:v>0.61436000000000002</c:v>
                </c:pt>
                <c:pt idx="584">
                  <c:v>0.61436000000000002</c:v>
                </c:pt>
                <c:pt idx="585" formatCode="#,##0">
                  <c:v>0.61436000000000002</c:v>
                </c:pt>
                <c:pt idx="586" formatCode="#,##0">
                  <c:v>0.61436000000000002</c:v>
                </c:pt>
                <c:pt idx="587" formatCode="#,##0">
                  <c:v>0.61436000000000002</c:v>
                </c:pt>
                <c:pt idx="588" formatCode="#,##0">
                  <c:v>0.61436000000000002</c:v>
                </c:pt>
                <c:pt idx="589" formatCode="#,##0">
                  <c:v>0.61436000000000002</c:v>
                </c:pt>
                <c:pt idx="590">
                  <c:v>0.61436000000000002</c:v>
                </c:pt>
                <c:pt idx="591" formatCode="#,##0">
                  <c:v>0.61436000000000002</c:v>
                </c:pt>
                <c:pt idx="592" formatCode="#,##0">
                  <c:v>0.61436000000000002</c:v>
                </c:pt>
                <c:pt idx="593" formatCode="#,##0">
                  <c:v>0.61436000000000002</c:v>
                </c:pt>
                <c:pt idx="594" formatCode="#,##0">
                  <c:v>0.61436000000000002</c:v>
                </c:pt>
                <c:pt idx="595">
                  <c:v>0.61436000000000002</c:v>
                </c:pt>
                <c:pt idx="596" formatCode="#,##0">
                  <c:v>0.61436000000000002</c:v>
                </c:pt>
                <c:pt idx="597" formatCode="#,##0">
                  <c:v>0.61436000000000002</c:v>
                </c:pt>
                <c:pt idx="598" formatCode="#,##0">
                  <c:v>0.61436000000000002</c:v>
                </c:pt>
                <c:pt idx="599" formatCode="#,##0">
                  <c:v>0.61436000000000002</c:v>
                </c:pt>
                <c:pt idx="600" formatCode="#,##0">
                  <c:v>0.61436000000000002</c:v>
                </c:pt>
              </c:numCache>
            </c:numRef>
          </c:yVal>
          <c:smooth val="1"/>
          <c:extLst>
            <c:ext xmlns:c16="http://schemas.microsoft.com/office/drawing/2014/chart" uri="{C3380CC4-5D6E-409C-BE32-E72D297353CC}">
              <c16:uniqueId val="{00000001-815C-4750-9653-B921D6ADCC56}"/>
            </c:ext>
          </c:extLst>
        </c:ser>
        <c:ser>
          <c:idx val="2"/>
          <c:order val="2"/>
          <c:tx>
            <c:strRef>
              <c:f>'Pred CB'!$D$1</c:f>
              <c:strCache>
                <c:ptCount val="1"/>
                <c:pt idx="0">
                  <c:v>RNA</c:v>
                </c:pt>
              </c:strCache>
            </c:strRef>
          </c:tx>
          <c:spPr>
            <a:ln w="19050" cap="rnd">
              <a:solidFill>
                <a:srgbClr val="00B0F0"/>
              </a:solidFill>
              <a:prstDash val="sysDash"/>
              <a:round/>
            </a:ln>
            <a:effectLst>
              <a:outerShdw blurRad="57150" dist="19050" dir="5400000" algn="ctr" rotWithShape="0">
                <a:srgbClr val="000000">
                  <a:alpha val="63000"/>
                </a:srgbClr>
              </a:outerShdw>
            </a:effectLst>
          </c:spPr>
          <c:marker>
            <c:symbol val="none"/>
          </c:marker>
          <c:xVal>
            <c:numRef>
              <c:f>'Pred CB'!$A$2:$A$602</c:f>
              <c:numCache>
                <c:formatCode>General</c:formatCode>
                <c:ptCount val="601"/>
                <c:pt idx="0">
                  <c:v>0</c:v>
                </c:pt>
                <c:pt idx="1">
                  <c:v>1E-3</c:v>
                </c:pt>
                <c:pt idx="2">
                  <c:v>2E-3</c:v>
                </c:pt>
                <c:pt idx="3">
                  <c:v>3.0000000000000001E-3</c:v>
                </c:pt>
                <c:pt idx="4">
                  <c:v>4.0000000000000001E-3</c:v>
                </c:pt>
                <c:pt idx="5">
                  <c:v>5.0000000000000001E-3</c:v>
                </c:pt>
                <c:pt idx="6">
                  <c:v>6.0000000000000001E-3</c:v>
                </c:pt>
                <c:pt idx="7">
                  <c:v>7.0000000000000001E-3</c:v>
                </c:pt>
                <c:pt idx="8">
                  <c:v>8.0000000000000002E-3</c:v>
                </c:pt>
                <c:pt idx="9">
                  <c:v>8.9999999999999993E-3</c:v>
                </c:pt>
                <c:pt idx="10">
                  <c:v>0.01</c:v>
                </c:pt>
                <c:pt idx="11">
                  <c:v>1.0999999999999999E-2</c:v>
                </c:pt>
                <c:pt idx="12">
                  <c:v>1.2E-2</c:v>
                </c:pt>
                <c:pt idx="13">
                  <c:v>1.2999999999999999E-2</c:v>
                </c:pt>
                <c:pt idx="14">
                  <c:v>1.4E-2</c:v>
                </c:pt>
                <c:pt idx="15">
                  <c:v>1.4999999999999999E-2</c:v>
                </c:pt>
                <c:pt idx="16">
                  <c:v>1.6E-2</c:v>
                </c:pt>
                <c:pt idx="17">
                  <c:v>1.7000000000000001E-2</c:v>
                </c:pt>
                <c:pt idx="18">
                  <c:v>1.7999999999999999E-2</c:v>
                </c:pt>
                <c:pt idx="19">
                  <c:v>1.9E-2</c:v>
                </c:pt>
                <c:pt idx="20">
                  <c:v>0.02</c:v>
                </c:pt>
                <c:pt idx="21">
                  <c:v>2.1000000000000001E-2</c:v>
                </c:pt>
                <c:pt idx="22">
                  <c:v>2.1999999999999999E-2</c:v>
                </c:pt>
                <c:pt idx="23">
                  <c:v>2.3E-2</c:v>
                </c:pt>
                <c:pt idx="24">
                  <c:v>2.4E-2</c:v>
                </c:pt>
                <c:pt idx="25">
                  <c:v>2.5000000000000001E-2</c:v>
                </c:pt>
                <c:pt idx="26">
                  <c:v>2.5999999999999999E-2</c:v>
                </c:pt>
                <c:pt idx="27">
                  <c:v>2.7E-2</c:v>
                </c:pt>
                <c:pt idx="28">
                  <c:v>2.8000000000000001E-2</c:v>
                </c:pt>
                <c:pt idx="29">
                  <c:v>2.9000000000000001E-2</c:v>
                </c:pt>
                <c:pt idx="30">
                  <c:v>0.03</c:v>
                </c:pt>
                <c:pt idx="31">
                  <c:v>3.1E-2</c:v>
                </c:pt>
                <c:pt idx="32">
                  <c:v>3.2000000000000001E-2</c:v>
                </c:pt>
                <c:pt idx="33">
                  <c:v>3.3000000000000002E-2</c:v>
                </c:pt>
                <c:pt idx="34">
                  <c:v>3.4000000000000002E-2</c:v>
                </c:pt>
                <c:pt idx="35">
                  <c:v>3.5000000000000003E-2</c:v>
                </c:pt>
                <c:pt idx="36">
                  <c:v>3.5999999999999997E-2</c:v>
                </c:pt>
                <c:pt idx="37">
                  <c:v>3.6999999999999998E-2</c:v>
                </c:pt>
                <c:pt idx="38">
                  <c:v>3.7999999999999999E-2</c:v>
                </c:pt>
                <c:pt idx="39">
                  <c:v>3.9E-2</c:v>
                </c:pt>
                <c:pt idx="40">
                  <c:v>0.04</c:v>
                </c:pt>
                <c:pt idx="41">
                  <c:v>4.1000000000000002E-2</c:v>
                </c:pt>
                <c:pt idx="42">
                  <c:v>4.2000000000000003E-2</c:v>
                </c:pt>
                <c:pt idx="43">
                  <c:v>4.2999999999999997E-2</c:v>
                </c:pt>
                <c:pt idx="44">
                  <c:v>4.3999999999999997E-2</c:v>
                </c:pt>
                <c:pt idx="45">
                  <c:v>4.4999999999999998E-2</c:v>
                </c:pt>
                <c:pt idx="46">
                  <c:v>4.5999999999999999E-2</c:v>
                </c:pt>
                <c:pt idx="47">
                  <c:v>4.7E-2</c:v>
                </c:pt>
                <c:pt idx="48">
                  <c:v>4.8000000000000001E-2</c:v>
                </c:pt>
                <c:pt idx="49">
                  <c:v>4.9000000000000002E-2</c:v>
                </c:pt>
                <c:pt idx="50">
                  <c:v>0.05</c:v>
                </c:pt>
                <c:pt idx="51">
                  <c:v>5.0999999999999997E-2</c:v>
                </c:pt>
                <c:pt idx="52">
                  <c:v>5.1999999999999998E-2</c:v>
                </c:pt>
                <c:pt idx="53">
                  <c:v>5.2999999999999999E-2</c:v>
                </c:pt>
                <c:pt idx="54">
                  <c:v>5.3999999999999999E-2</c:v>
                </c:pt>
                <c:pt idx="55">
                  <c:v>5.5E-2</c:v>
                </c:pt>
                <c:pt idx="56">
                  <c:v>5.6000000000000001E-2</c:v>
                </c:pt>
                <c:pt idx="57">
                  <c:v>5.7000000000000002E-2</c:v>
                </c:pt>
                <c:pt idx="58">
                  <c:v>5.8000000000000003E-2</c:v>
                </c:pt>
                <c:pt idx="59">
                  <c:v>5.8999999999999997E-2</c:v>
                </c:pt>
                <c:pt idx="60">
                  <c:v>0.06</c:v>
                </c:pt>
                <c:pt idx="61">
                  <c:v>6.0999999999999999E-2</c:v>
                </c:pt>
                <c:pt idx="62">
                  <c:v>6.2E-2</c:v>
                </c:pt>
                <c:pt idx="63">
                  <c:v>6.3E-2</c:v>
                </c:pt>
                <c:pt idx="64">
                  <c:v>6.4000000000000001E-2</c:v>
                </c:pt>
                <c:pt idx="65">
                  <c:v>6.5000000000000002E-2</c:v>
                </c:pt>
                <c:pt idx="66">
                  <c:v>6.6000000000000003E-2</c:v>
                </c:pt>
                <c:pt idx="67">
                  <c:v>6.7000000000000004E-2</c:v>
                </c:pt>
                <c:pt idx="68">
                  <c:v>6.8000000000000005E-2</c:v>
                </c:pt>
                <c:pt idx="69">
                  <c:v>6.9000000000000006E-2</c:v>
                </c:pt>
                <c:pt idx="70">
                  <c:v>7.0000000000000007E-2</c:v>
                </c:pt>
                <c:pt idx="71">
                  <c:v>7.0999999999999994E-2</c:v>
                </c:pt>
                <c:pt idx="72">
                  <c:v>7.1999999999999995E-2</c:v>
                </c:pt>
                <c:pt idx="73">
                  <c:v>7.2999999999999995E-2</c:v>
                </c:pt>
                <c:pt idx="74">
                  <c:v>7.3999999999999996E-2</c:v>
                </c:pt>
                <c:pt idx="75">
                  <c:v>7.4999999999999997E-2</c:v>
                </c:pt>
                <c:pt idx="76">
                  <c:v>7.5999999999999998E-2</c:v>
                </c:pt>
                <c:pt idx="77">
                  <c:v>7.6999999999999999E-2</c:v>
                </c:pt>
                <c:pt idx="78">
                  <c:v>7.8E-2</c:v>
                </c:pt>
                <c:pt idx="79">
                  <c:v>7.9000000000000001E-2</c:v>
                </c:pt>
                <c:pt idx="80">
                  <c:v>0.08</c:v>
                </c:pt>
                <c:pt idx="81">
                  <c:v>8.1000000000000003E-2</c:v>
                </c:pt>
                <c:pt idx="82">
                  <c:v>8.2000000000000003E-2</c:v>
                </c:pt>
                <c:pt idx="83">
                  <c:v>8.3000000000000004E-2</c:v>
                </c:pt>
                <c:pt idx="84">
                  <c:v>8.4000000000000005E-2</c:v>
                </c:pt>
                <c:pt idx="85">
                  <c:v>8.5000000000000006E-2</c:v>
                </c:pt>
                <c:pt idx="86">
                  <c:v>8.5999999999999993E-2</c:v>
                </c:pt>
                <c:pt idx="87">
                  <c:v>8.6999999999999994E-2</c:v>
                </c:pt>
                <c:pt idx="88">
                  <c:v>8.7999999999999995E-2</c:v>
                </c:pt>
                <c:pt idx="89">
                  <c:v>8.8999999999999996E-2</c:v>
                </c:pt>
                <c:pt idx="90">
                  <c:v>0.09</c:v>
                </c:pt>
                <c:pt idx="91">
                  <c:v>9.0999999999999998E-2</c:v>
                </c:pt>
                <c:pt idx="92">
                  <c:v>9.1999999999999998E-2</c:v>
                </c:pt>
                <c:pt idx="93">
                  <c:v>9.2999999999999999E-2</c:v>
                </c:pt>
                <c:pt idx="94">
                  <c:v>9.4E-2</c:v>
                </c:pt>
                <c:pt idx="95">
                  <c:v>9.5000000000000001E-2</c:v>
                </c:pt>
                <c:pt idx="96">
                  <c:v>9.6000000000000002E-2</c:v>
                </c:pt>
                <c:pt idx="97">
                  <c:v>9.7000000000000003E-2</c:v>
                </c:pt>
                <c:pt idx="98">
                  <c:v>9.8000000000000004E-2</c:v>
                </c:pt>
                <c:pt idx="99">
                  <c:v>9.9000000000000005E-2</c:v>
                </c:pt>
                <c:pt idx="100">
                  <c:v>0.1</c:v>
                </c:pt>
                <c:pt idx="101">
                  <c:v>0.10100000000000001</c:v>
                </c:pt>
                <c:pt idx="102">
                  <c:v>0.10199999999999999</c:v>
                </c:pt>
                <c:pt idx="103">
                  <c:v>0.10299999999999999</c:v>
                </c:pt>
                <c:pt idx="104">
                  <c:v>0.104</c:v>
                </c:pt>
                <c:pt idx="105">
                  <c:v>0.105</c:v>
                </c:pt>
                <c:pt idx="106">
                  <c:v>0.106</c:v>
                </c:pt>
                <c:pt idx="107">
                  <c:v>0.107</c:v>
                </c:pt>
                <c:pt idx="108">
                  <c:v>0.108</c:v>
                </c:pt>
                <c:pt idx="109">
                  <c:v>0.109</c:v>
                </c:pt>
                <c:pt idx="110">
                  <c:v>0.11</c:v>
                </c:pt>
                <c:pt idx="111">
                  <c:v>0.111</c:v>
                </c:pt>
                <c:pt idx="112">
                  <c:v>0.112</c:v>
                </c:pt>
                <c:pt idx="113">
                  <c:v>0.113</c:v>
                </c:pt>
                <c:pt idx="114">
                  <c:v>0.114</c:v>
                </c:pt>
                <c:pt idx="115">
                  <c:v>0.115</c:v>
                </c:pt>
                <c:pt idx="116">
                  <c:v>0.11600000000000001</c:v>
                </c:pt>
                <c:pt idx="117">
                  <c:v>0.11700000000000001</c:v>
                </c:pt>
                <c:pt idx="118">
                  <c:v>0.11799999999999999</c:v>
                </c:pt>
                <c:pt idx="119">
                  <c:v>0.11899999999999999</c:v>
                </c:pt>
                <c:pt idx="120">
                  <c:v>0.12</c:v>
                </c:pt>
                <c:pt idx="121">
                  <c:v>0.121</c:v>
                </c:pt>
                <c:pt idx="122">
                  <c:v>0.122</c:v>
                </c:pt>
                <c:pt idx="123">
                  <c:v>0.123</c:v>
                </c:pt>
                <c:pt idx="124">
                  <c:v>0.124</c:v>
                </c:pt>
                <c:pt idx="125">
                  <c:v>0.125</c:v>
                </c:pt>
                <c:pt idx="126">
                  <c:v>0.126</c:v>
                </c:pt>
                <c:pt idx="127">
                  <c:v>0.127</c:v>
                </c:pt>
                <c:pt idx="128">
                  <c:v>0.128</c:v>
                </c:pt>
                <c:pt idx="129">
                  <c:v>0.129</c:v>
                </c:pt>
                <c:pt idx="130">
                  <c:v>0.13</c:v>
                </c:pt>
                <c:pt idx="131">
                  <c:v>0.13100000000000001</c:v>
                </c:pt>
                <c:pt idx="132">
                  <c:v>0.13200000000000001</c:v>
                </c:pt>
                <c:pt idx="133">
                  <c:v>0.13300000000000001</c:v>
                </c:pt>
                <c:pt idx="134">
                  <c:v>0.13400000000000001</c:v>
                </c:pt>
                <c:pt idx="135">
                  <c:v>0.13500000000000001</c:v>
                </c:pt>
                <c:pt idx="136">
                  <c:v>0.13600000000000001</c:v>
                </c:pt>
                <c:pt idx="137">
                  <c:v>0.13700000000000001</c:v>
                </c:pt>
                <c:pt idx="138">
                  <c:v>0.13800000000000001</c:v>
                </c:pt>
                <c:pt idx="139">
                  <c:v>0.13900000000000001</c:v>
                </c:pt>
                <c:pt idx="140">
                  <c:v>0.14000000000000001</c:v>
                </c:pt>
                <c:pt idx="141">
                  <c:v>0.14099999999999999</c:v>
                </c:pt>
                <c:pt idx="142">
                  <c:v>0.14199999999999999</c:v>
                </c:pt>
                <c:pt idx="143">
                  <c:v>0.14299999999999999</c:v>
                </c:pt>
                <c:pt idx="144">
                  <c:v>0.14399999999999999</c:v>
                </c:pt>
                <c:pt idx="145">
                  <c:v>0.14499999999999999</c:v>
                </c:pt>
                <c:pt idx="146">
                  <c:v>0.14599999999999999</c:v>
                </c:pt>
                <c:pt idx="147">
                  <c:v>0.14699999999999999</c:v>
                </c:pt>
                <c:pt idx="148">
                  <c:v>0.14799999999999999</c:v>
                </c:pt>
                <c:pt idx="149">
                  <c:v>0.14899999999999999</c:v>
                </c:pt>
                <c:pt idx="150">
                  <c:v>0.15</c:v>
                </c:pt>
                <c:pt idx="151">
                  <c:v>0.151</c:v>
                </c:pt>
                <c:pt idx="152">
                  <c:v>0.152</c:v>
                </c:pt>
                <c:pt idx="153">
                  <c:v>0.153</c:v>
                </c:pt>
                <c:pt idx="154">
                  <c:v>0.154</c:v>
                </c:pt>
                <c:pt idx="155">
                  <c:v>0.155</c:v>
                </c:pt>
                <c:pt idx="156">
                  <c:v>0.156</c:v>
                </c:pt>
                <c:pt idx="157">
                  <c:v>0.157</c:v>
                </c:pt>
                <c:pt idx="158">
                  <c:v>0.158</c:v>
                </c:pt>
                <c:pt idx="159">
                  <c:v>0.159</c:v>
                </c:pt>
                <c:pt idx="160">
                  <c:v>0.16</c:v>
                </c:pt>
                <c:pt idx="161">
                  <c:v>0.161</c:v>
                </c:pt>
                <c:pt idx="162">
                  <c:v>0.16200000000000001</c:v>
                </c:pt>
                <c:pt idx="163">
                  <c:v>0.16300000000000001</c:v>
                </c:pt>
                <c:pt idx="164">
                  <c:v>0.16400000000000001</c:v>
                </c:pt>
                <c:pt idx="165">
                  <c:v>0.16500000000000001</c:v>
                </c:pt>
                <c:pt idx="166">
                  <c:v>0.16600000000000001</c:v>
                </c:pt>
                <c:pt idx="167">
                  <c:v>0.16700000000000001</c:v>
                </c:pt>
                <c:pt idx="168">
                  <c:v>0.16800000000000001</c:v>
                </c:pt>
                <c:pt idx="169">
                  <c:v>0.16900000000000001</c:v>
                </c:pt>
                <c:pt idx="170">
                  <c:v>0.17</c:v>
                </c:pt>
                <c:pt idx="171">
                  <c:v>0.17100000000000001</c:v>
                </c:pt>
                <c:pt idx="172">
                  <c:v>0.17199999999999999</c:v>
                </c:pt>
                <c:pt idx="173">
                  <c:v>0.17299999999999999</c:v>
                </c:pt>
                <c:pt idx="174">
                  <c:v>0.17399999999999999</c:v>
                </c:pt>
                <c:pt idx="175">
                  <c:v>0.17499999999999999</c:v>
                </c:pt>
                <c:pt idx="176">
                  <c:v>0.17599999999999999</c:v>
                </c:pt>
                <c:pt idx="177">
                  <c:v>0.17699999999999999</c:v>
                </c:pt>
                <c:pt idx="178">
                  <c:v>0.17799999999999999</c:v>
                </c:pt>
                <c:pt idx="179">
                  <c:v>0.17899999999999999</c:v>
                </c:pt>
                <c:pt idx="180">
                  <c:v>0.18</c:v>
                </c:pt>
                <c:pt idx="181">
                  <c:v>0.18099999999999999</c:v>
                </c:pt>
                <c:pt idx="182">
                  <c:v>0.182</c:v>
                </c:pt>
                <c:pt idx="183">
                  <c:v>0.183</c:v>
                </c:pt>
                <c:pt idx="184">
                  <c:v>0.184</c:v>
                </c:pt>
                <c:pt idx="185">
                  <c:v>0.185</c:v>
                </c:pt>
                <c:pt idx="186">
                  <c:v>0.186</c:v>
                </c:pt>
                <c:pt idx="187">
                  <c:v>0.187</c:v>
                </c:pt>
                <c:pt idx="188">
                  <c:v>0.188</c:v>
                </c:pt>
                <c:pt idx="189">
                  <c:v>0.189</c:v>
                </c:pt>
                <c:pt idx="190">
                  <c:v>0.19</c:v>
                </c:pt>
                <c:pt idx="191">
                  <c:v>0.191</c:v>
                </c:pt>
                <c:pt idx="192">
                  <c:v>0.192</c:v>
                </c:pt>
                <c:pt idx="193">
                  <c:v>0.193</c:v>
                </c:pt>
                <c:pt idx="194">
                  <c:v>0.19400000000000001</c:v>
                </c:pt>
                <c:pt idx="195">
                  <c:v>0.19500000000000001</c:v>
                </c:pt>
                <c:pt idx="196">
                  <c:v>0.19600000000000001</c:v>
                </c:pt>
                <c:pt idx="197">
                  <c:v>0.19700000000000001</c:v>
                </c:pt>
                <c:pt idx="198">
                  <c:v>0.19800000000000001</c:v>
                </c:pt>
                <c:pt idx="199">
                  <c:v>0.19900000000000001</c:v>
                </c:pt>
                <c:pt idx="200">
                  <c:v>0.2</c:v>
                </c:pt>
                <c:pt idx="201">
                  <c:v>0.20100000000000001</c:v>
                </c:pt>
                <c:pt idx="202">
                  <c:v>0.20200000000000001</c:v>
                </c:pt>
                <c:pt idx="203">
                  <c:v>0.20300000000000001</c:v>
                </c:pt>
                <c:pt idx="204">
                  <c:v>0.20399999999999999</c:v>
                </c:pt>
                <c:pt idx="205">
                  <c:v>0.20499999999999999</c:v>
                </c:pt>
                <c:pt idx="206">
                  <c:v>0.20599999999999999</c:v>
                </c:pt>
                <c:pt idx="207">
                  <c:v>0.20699999999999999</c:v>
                </c:pt>
                <c:pt idx="208">
                  <c:v>0.20799999999999999</c:v>
                </c:pt>
                <c:pt idx="209">
                  <c:v>0.20899999999999999</c:v>
                </c:pt>
                <c:pt idx="210">
                  <c:v>0.21</c:v>
                </c:pt>
                <c:pt idx="211">
                  <c:v>0.21099999999999999</c:v>
                </c:pt>
                <c:pt idx="212">
                  <c:v>0.21199999999999999</c:v>
                </c:pt>
                <c:pt idx="213">
                  <c:v>0.21299999999999999</c:v>
                </c:pt>
                <c:pt idx="214">
                  <c:v>0.214</c:v>
                </c:pt>
                <c:pt idx="215">
                  <c:v>0.215</c:v>
                </c:pt>
                <c:pt idx="216">
                  <c:v>0.216</c:v>
                </c:pt>
                <c:pt idx="217">
                  <c:v>0.217</c:v>
                </c:pt>
                <c:pt idx="218">
                  <c:v>0.218</c:v>
                </c:pt>
                <c:pt idx="219">
                  <c:v>0.219</c:v>
                </c:pt>
                <c:pt idx="220">
                  <c:v>0.22</c:v>
                </c:pt>
                <c:pt idx="221">
                  <c:v>0.221</c:v>
                </c:pt>
                <c:pt idx="222">
                  <c:v>0.222</c:v>
                </c:pt>
                <c:pt idx="223">
                  <c:v>0.223</c:v>
                </c:pt>
                <c:pt idx="224">
                  <c:v>0.224</c:v>
                </c:pt>
                <c:pt idx="225">
                  <c:v>0.22500000000000001</c:v>
                </c:pt>
                <c:pt idx="226">
                  <c:v>0.22600000000000001</c:v>
                </c:pt>
                <c:pt idx="227">
                  <c:v>0.22700000000000001</c:v>
                </c:pt>
                <c:pt idx="228">
                  <c:v>0.22800000000000001</c:v>
                </c:pt>
                <c:pt idx="229">
                  <c:v>0.22900000000000001</c:v>
                </c:pt>
                <c:pt idx="230">
                  <c:v>0.23</c:v>
                </c:pt>
                <c:pt idx="231">
                  <c:v>0.23100000000000001</c:v>
                </c:pt>
                <c:pt idx="232">
                  <c:v>0.23200000000000001</c:v>
                </c:pt>
                <c:pt idx="233">
                  <c:v>0.23300000000000001</c:v>
                </c:pt>
                <c:pt idx="234">
                  <c:v>0.23400000000000001</c:v>
                </c:pt>
                <c:pt idx="235">
                  <c:v>0.23499999999999999</c:v>
                </c:pt>
                <c:pt idx="236">
                  <c:v>0.23599999999999999</c:v>
                </c:pt>
                <c:pt idx="237">
                  <c:v>0.23699999999999999</c:v>
                </c:pt>
                <c:pt idx="238">
                  <c:v>0.23799999999999999</c:v>
                </c:pt>
                <c:pt idx="239">
                  <c:v>0.23899999999999999</c:v>
                </c:pt>
                <c:pt idx="240">
                  <c:v>0.24</c:v>
                </c:pt>
                <c:pt idx="241">
                  <c:v>0.24099999999999999</c:v>
                </c:pt>
                <c:pt idx="242">
                  <c:v>0.24199999999999999</c:v>
                </c:pt>
                <c:pt idx="243">
                  <c:v>0.24299999999999999</c:v>
                </c:pt>
                <c:pt idx="244">
                  <c:v>0.24399999999999999</c:v>
                </c:pt>
                <c:pt idx="245">
                  <c:v>0.245</c:v>
                </c:pt>
                <c:pt idx="246">
                  <c:v>0.246</c:v>
                </c:pt>
                <c:pt idx="247">
                  <c:v>0.247</c:v>
                </c:pt>
                <c:pt idx="248">
                  <c:v>0.248</c:v>
                </c:pt>
                <c:pt idx="249">
                  <c:v>0.249</c:v>
                </c:pt>
                <c:pt idx="250">
                  <c:v>0.25</c:v>
                </c:pt>
                <c:pt idx="251">
                  <c:v>0.251</c:v>
                </c:pt>
                <c:pt idx="252">
                  <c:v>0.252</c:v>
                </c:pt>
                <c:pt idx="253">
                  <c:v>0.253</c:v>
                </c:pt>
                <c:pt idx="254">
                  <c:v>0.254</c:v>
                </c:pt>
                <c:pt idx="255">
                  <c:v>0.255</c:v>
                </c:pt>
                <c:pt idx="256">
                  <c:v>0.25600000000000001</c:v>
                </c:pt>
                <c:pt idx="257">
                  <c:v>0.25700000000000001</c:v>
                </c:pt>
                <c:pt idx="258">
                  <c:v>0.25800000000000001</c:v>
                </c:pt>
                <c:pt idx="259">
                  <c:v>0.25900000000000001</c:v>
                </c:pt>
                <c:pt idx="260">
                  <c:v>0.26</c:v>
                </c:pt>
                <c:pt idx="261">
                  <c:v>0.26100000000000001</c:v>
                </c:pt>
                <c:pt idx="262">
                  <c:v>0.26200000000000001</c:v>
                </c:pt>
                <c:pt idx="263">
                  <c:v>0.26300000000000001</c:v>
                </c:pt>
                <c:pt idx="264">
                  <c:v>0.26400000000000001</c:v>
                </c:pt>
                <c:pt idx="265">
                  <c:v>0.26500000000000001</c:v>
                </c:pt>
                <c:pt idx="266">
                  <c:v>0.26600000000000001</c:v>
                </c:pt>
                <c:pt idx="267">
                  <c:v>0.26700000000000002</c:v>
                </c:pt>
                <c:pt idx="268">
                  <c:v>0.26800000000000002</c:v>
                </c:pt>
                <c:pt idx="269">
                  <c:v>0.26900000000000002</c:v>
                </c:pt>
                <c:pt idx="270">
                  <c:v>0.27</c:v>
                </c:pt>
                <c:pt idx="271">
                  <c:v>0.27100000000000002</c:v>
                </c:pt>
                <c:pt idx="272">
                  <c:v>0.27200000000000002</c:v>
                </c:pt>
                <c:pt idx="273">
                  <c:v>0.27300000000000002</c:v>
                </c:pt>
                <c:pt idx="274">
                  <c:v>0.27400000000000002</c:v>
                </c:pt>
                <c:pt idx="275">
                  <c:v>0.27500000000000002</c:v>
                </c:pt>
                <c:pt idx="276">
                  <c:v>0.27600000000000002</c:v>
                </c:pt>
                <c:pt idx="277">
                  <c:v>0.27700000000000002</c:v>
                </c:pt>
                <c:pt idx="278">
                  <c:v>0.27800000000000002</c:v>
                </c:pt>
                <c:pt idx="279">
                  <c:v>0.27900000000000003</c:v>
                </c:pt>
                <c:pt idx="280">
                  <c:v>0.28000000000000003</c:v>
                </c:pt>
                <c:pt idx="281">
                  <c:v>0.28100000000000003</c:v>
                </c:pt>
                <c:pt idx="282">
                  <c:v>0.28199999999999997</c:v>
                </c:pt>
                <c:pt idx="283">
                  <c:v>0.28299999999999997</c:v>
                </c:pt>
                <c:pt idx="284">
                  <c:v>0.28399999999999997</c:v>
                </c:pt>
                <c:pt idx="285">
                  <c:v>0.28499999999999998</c:v>
                </c:pt>
                <c:pt idx="286">
                  <c:v>0.28599999999999998</c:v>
                </c:pt>
                <c:pt idx="287">
                  <c:v>0.28699999999999998</c:v>
                </c:pt>
                <c:pt idx="288">
                  <c:v>0.28799999999999998</c:v>
                </c:pt>
                <c:pt idx="289">
                  <c:v>0.28899999999999998</c:v>
                </c:pt>
                <c:pt idx="290">
                  <c:v>0.28999999999999998</c:v>
                </c:pt>
                <c:pt idx="291">
                  <c:v>0.29099999999999998</c:v>
                </c:pt>
                <c:pt idx="292">
                  <c:v>0.29199999999999998</c:v>
                </c:pt>
                <c:pt idx="293">
                  <c:v>0.29299999999999998</c:v>
                </c:pt>
                <c:pt idx="294">
                  <c:v>0.29399999999999998</c:v>
                </c:pt>
                <c:pt idx="295">
                  <c:v>0.29499999999999998</c:v>
                </c:pt>
                <c:pt idx="296">
                  <c:v>0.29599999999999999</c:v>
                </c:pt>
                <c:pt idx="297">
                  <c:v>0.29699999999999999</c:v>
                </c:pt>
                <c:pt idx="298">
                  <c:v>0.29799999999999999</c:v>
                </c:pt>
                <c:pt idx="299">
                  <c:v>0.29899999999999999</c:v>
                </c:pt>
                <c:pt idx="300">
                  <c:v>0.3</c:v>
                </c:pt>
                <c:pt idx="301">
                  <c:v>0.30099999999999999</c:v>
                </c:pt>
                <c:pt idx="302">
                  <c:v>0.30199999999999999</c:v>
                </c:pt>
                <c:pt idx="303">
                  <c:v>0.30299999999999999</c:v>
                </c:pt>
                <c:pt idx="304">
                  <c:v>0.30399999999999999</c:v>
                </c:pt>
                <c:pt idx="305">
                  <c:v>0.30499999999999999</c:v>
                </c:pt>
                <c:pt idx="306">
                  <c:v>0.30599999999999999</c:v>
                </c:pt>
                <c:pt idx="307">
                  <c:v>0.307</c:v>
                </c:pt>
                <c:pt idx="308">
                  <c:v>0.308</c:v>
                </c:pt>
                <c:pt idx="309">
                  <c:v>0.309</c:v>
                </c:pt>
                <c:pt idx="310">
                  <c:v>0.31</c:v>
                </c:pt>
                <c:pt idx="311">
                  <c:v>0.311</c:v>
                </c:pt>
                <c:pt idx="312">
                  <c:v>0.312</c:v>
                </c:pt>
                <c:pt idx="313">
                  <c:v>0.313</c:v>
                </c:pt>
                <c:pt idx="314">
                  <c:v>0.314</c:v>
                </c:pt>
                <c:pt idx="315">
                  <c:v>0.315</c:v>
                </c:pt>
                <c:pt idx="316">
                  <c:v>0.316</c:v>
                </c:pt>
                <c:pt idx="317">
                  <c:v>0.317</c:v>
                </c:pt>
                <c:pt idx="318">
                  <c:v>0.318</c:v>
                </c:pt>
                <c:pt idx="319">
                  <c:v>0.31900000000000001</c:v>
                </c:pt>
                <c:pt idx="320">
                  <c:v>0.32</c:v>
                </c:pt>
                <c:pt idx="321">
                  <c:v>0.32100000000000001</c:v>
                </c:pt>
                <c:pt idx="322">
                  <c:v>0.32200000000000001</c:v>
                </c:pt>
                <c:pt idx="323">
                  <c:v>0.32300000000000001</c:v>
                </c:pt>
                <c:pt idx="324">
                  <c:v>0.32400000000000001</c:v>
                </c:pt>
                <c:pt idx="325">
                  <c:v>0.32500000000000001</c:v>
                </c:pt>
                <c:pt idx="326">
                  <c:v>0.32600000000000001</c:v>
                </c:pt>
                <c:pt idx="327">
                  <c:v>0.32700000000000001</c:v>
                </c:pt>
                <c:pt idx="328">
                  <c:v>0.32800000000000001</c:v>
                </c:pt>
                <c:pt idx="329">
                  <c:v>0.32900000000000001</c:v>
                </c:pt>
                <c:pt idx="330">
                  <c:v>0.33</c:v>
                </c:pt>
                <c:pt idx="331">
                  <c:v>0.33100000000000002</c:v>
                </c:pt>
                <c:pt idx="332">
                  <c:v>0.33200000000000002</c:v>
                </c:pt>
                <c:pt idx="333">
                  <c:v>0.33300000000000002</c:v>
                </c:pt>
                <c:pt idx="334">
                  <c:v>0.33400000000000002</c:v>
                </c:pt>
                <c:pt idx="335">
                  <c:v>0.33500000000000002</c:v>
                </c:pt>
                <c:pt idx="336">
                  <c:v>0.33600000000000002</c:v>
                </c:pt>
                <c:pt idx="337">
                  <c:v>0.33700000000000002</c:v>
                </c:pt>
                <c:pt idx="338">
                  <c:v>0.33800000000000002</c:v>
                </c:pt>
                <c:pt idx="339">
                  <c:v>0.33900000000000002</c:v>
                </c:pt>
                <c:pt idx="340">
                  <c:v>0.34</c:v>
                </c:pt>
                <c:pt idx="341">
                  <c:v>0.34100000000000003</c:v>
                </c:pt>
                <c:pt idx="342">
                  <c:v>0.34200000000000003</c:v>
                </c:pt>
                <c:pt idx="343">
                  <c:v>0.34300000000000003</c:v>
                </c:pt>
                <c:pt idx="344">
                  <c:v>0.34399999999999997</c:v>
                </c:pt>
                <c:pt idx="345">
                  <c:v>0.34499999999999997</c:v>
                </c:pt>
                <c:pt idx="346">
                  <c:v>0.34599999999999997</c:v>
                </c:pt>
                <c:pt idx="347">
                  <c:v>0.34699999999999998</c:v>
                </c:pt>
                <c:pt idx="348">
                  <c:v>0.34799999999999998</c:v>
                </c:pt>
                <c:pt idx="349">
                  <c:v>0.34899999999999998</c:v>
                </c:pt>
                <c:pt idx="350">
                  <c:v>0.35</c:v>
                </c:pt>
                <c:pt idx="351">
                  <c:v>0.35099999999999998</c:v>
                </c:pt>
                <c:pt idx="352">
                  <c:v>0.35199999999999998</c:v>
                </c:pt>
                <c:pt idx="353">
                  <c:v>0.35299999999999998</c:v>
                </c:pt>
                <c:pt idx="354">
                  <c:v>0.35399999999999998</c:v>
                </c:pt>
                <c:pt idx="355">
                  <c:v>0.35499999999999998</c:v>
                </c:pt>
                <c:pt idx="356">
                  <c:v>0.35599999999999998</c:v>
                </c:pt>
                <c:pt idx="357">
                  <c:v>0.35699999999999998</c:v>
                </c:pt>
                <c:pt idx="358">
                  <c:v>0.35799999999999998</c:v>
                </c:pt>
                <c:pt idx="359">
                  <c:v>0.35899999999999999</c:v>
                </c:pt>
                <c:pt idx="360">
                  <c:v>0.36</c:v>
                </c:pt>
                <c:pt idx="361">
                  <c:v>0.36099999999999999</c:v>
                </c:pt>
                <c:pt idx="362">
                  <c:v>0.36199999999999999</c:v>
                </c:pt>
                <c:pt idx="363">
                  <c:v>0.36299999999999999</c:v>
                </c:pt>
                <c:pt idx="364">
                  <c:v>0.36399999999999999</c:v>
                </c:pt>
                <c:pt idx="365">
                  <c:v>0.36499999999999999</c:v>
                </c:pt>
                <c:pt idx="366">
                  <c:v>0.36599999999999999</c:v>
                </c:pt>
                <c:pt idx="367">
                  <c:v>0.36699999999999999</c:v>
                </c:pt>
                <c:pt idx="368">
                  <c:v>0.36799999999999999</c:v>
                </c:pt>
                <c:pt idx="369">
                  <c:v>0.36899999999999999</c:v>
                </c:pt>
                <c:pt idx="370">
                  <c:v>0.37</c:v>
                </c:pt>
                <c:pt idx="371">
                  <c:v>0.371</c:v>
                </c:pt>
                <c:pt idx="372">
                  <c:v>0.372</c:v>
                </c:pt>
                <c:pt idx="373">
                  <c:v>0.373</c:v>
                </c:pt>
                <c:pt idx="374">
                  <c:v>0.374</c:v>
                </c:pt>
                <c:pt idx="375">
                  <c:v>0.375</c:v>
                </c:pt>
                <c:pt idx="376">
                  <c:v>0.376</c:v>
                </c:pt>
                <c:pt idx="377">
                  <c:v>0.377</c:v>
                </c:pt>
                <c:pt idx="378">
                  <c:v>0.378</c:v>
                </c:pt>
                <c:pt idx="379">
                  <c:v>0.379</c:v>
                </c:pt>
                <c:pt idx="380">
                  <c:v>0.38</c:v>
                </c:pt>
                <c:pt idx="381">
                  <c:v>0.38100000000000001</c:v>
                </c:pt>
                <c:pt idx="382">
                  <c:v>0.38200000000000001</c:v>
                </c:pt>
                <c:pt idx="383">
                  <c:v>0.38300000000000001</c:v>
                </c:pt>
                <c:pt idx="384">
                  <c:v>0.38400000000000001</c:v>
                </c:pt>
                <c:pt idx="385">
                  <c:v>0.38500000000000001</c:v>
                </c:pt>
                <c:pt idx="386">
                  <c:v>0.38600000000000001</c:v>
                </c:pt>
                <c:pt idx="387">
                  <c:v>0.38700000000000001</c:v>
                </c:pt>
                <c:pt idx="388">
                  <c:v>0.38800000000000001</c:v>
                </c:pt>
                <c:pt idx="389">
                  <c:v>0.38900000000000001</c:v>
                </c:pt>
                <c:pt idx="390">
                  <c:v>0.39</c:v>
                </c:pt>
                <c:pt idx="391">
                  <c:v>0.39100000000000001</c:v>
                </c:pt>
                <c:pt idx="392">
                  <c:v>0.39200000000000002</c:v>
                </c:pt>
                <c:pt idx="393">
                  <c:v>0.39300000000000002</c:v>
                </c:pt>
                <c:pt idx="394">
                  <c:v>0.39400000000000002</c:v>
                </c:pt>
                <c:pt idx="395">
                  <c:v>0.39500000000000002</c:v>
                </c:pt>
                <c:pt idx="396">
                  <c:v>0.39600000000000002</c:v>
                </c:pt>
                <c:pt idx="397">
                  <c:v>0.39700000000000002</c:v>
                </c:pt>
                <c:pt idx="398">
                  <c:v>0.39800000000000002</c:v>
                </c:pt>
                <c:pt idx="399">
                  <c:v>0.39900000000000002</c:v>
                </c:pt>
                <c:pt idx="400">
                  <c:v>0.4</c:v>
                </c:pt>
                <c:pt idx="401">
                  <c:v>0.40100000000000002</c:v>
                </c:pt>
                <c:pt idx="402">
                  <c:v>0.40200000000000002</c:v>
                </c:pt>
                <c:pt idx="403">
                  <c:v>0.40300000000000002</c:v>
                </c:pt>
                <c:pt idx="404">
                  <c:v>0.40400000000000003</c:v>
                </c:pt>
                <c:pt idx="405">
                  <c:v>0.40500000000000003</c:v>
                </c:pt>
                <c:pt idx="406">
                  <c:v>0.40600000000000003</c:v>
                </c:pt>
                <c:pt idx="407">
                  <c:v>0.40699999999999997</c:v>
                </c:pt>
                <c:pt idx="408">
                  <c:v>0.40799999999999997</c:v>
                </c:pt>
                <c:pt idx="409">
                  <c:v>0.40899999999999997</c:v>
                </c:pt>
                <c:pt idx="410">
                  <c:v>0.41</c:v>
                </c:pt>
                <c:pt idx="411">
                  <c:v>0.41099999999999998</c:v>
                </c:pt>
                <c:pt idx="412">
                  <c:v>0.41199999999999998</c:v>
                </c:pt>
                <c:pt idx="413">
                  <c:v>0.41299999999999998</c:v>
                </c:pt>
                <c:pt idx="414">
                  <c:v>0.41399999999999998</c:v>
                </c:pt>
                <c:pt idx="415">
                  <c:v>0.41499999999999998</c:v>
                </c:pt>
                <c:pt idx="416">
                  <c:v>0.41599999999999998</c:v>
                </c:pt>
                <c:pt idx="417">
                  <c:v>0.41699999999999998</c:v>
                </c:pt>
                <c:pt idx="418">
                  <c:v>0.41799999999999998</c:v>
                </c:pt>
                <c:pt idx="419">
                  <c:v>0.41899999999999998</c:v>
                </c:pt>
                <c:pt idx="420">
                  <c:v>0.42</c:v>
                </c:pt>
                <c:pt idx="421">
                  <c:v>0.42099999999999999</c:v>
                </c:pt>
                <c:pt idx="422">
                  <c:v>0.42199999999999999</c:v>
                </c:pt>
                <c:pt idx="423">
                  <c:v>0.42299999999999999</c:v>
                </c:pt>
                <c:pt idx="424">
                  <c:v>0.42399999999999999</c:v>
                </c:pt>
                <c:pt idx="425">
                  <c:v>0.42499999999999999</c:v>
                </c:pt>
                <c:pt idx="426">
                  <c:v>0.42599999999999999</c:v>
                </c:pt>
                <c:pt idx="427">
                  <c:v>0.42699999999999999</c:v>
                </c:pt>
                <c:pt idx="428">
                  <c:v>0.42799999999999999</c:v>
                </c:pt>
                <c:pt idx="429">
                  <c:v>0.42899999999999999</c:v>
                </c:pt>
                <c:pt idx="430">
                  <c:v>0.43</c:v>
                </c:pt>
                <c:pt idx="431">
                  <c:v>0.43099999999999999</c:v>
                </c:pt>
                <c:pt idx="432">
                  <c:v>0.432</c:v>
                </c:pt>
                <c:pt idx="433">
                  <c:v>0.433</c:v>
                </c:pt>
                <c:pt idx="434">
                  <c:v>0.434</c:v>
                </c:pt>
                <c:pt idx="435">
                  <c:v>0.435</c:v>
                </c:pt>
                <c:pt idx="436">
                  <c:v>0.436</c:v>
                </c:pt>
                <c:pt idx="437">
                  <c:v>0.437</c:v>
                </c:pt>
                <c:pt idx="438">
                  <c:v>0.438</c:v>
                </c:pt>
                <c:pt idx="439">
                  <c:v>0.439</c:v>
                </c:pt>
                <c:pt idx="440">
                  <c:v>0.44</c:v>
                </c:pt>
                <c:pt idx="441">
                  <c:v>0.441</c:v>
                </c:pt>
                <c:pt idx="442">
                  <c:v>0.442</c:v>
                </c:pt>
                <c:pt idx="443">
                  <c:v>0.443</c:v>
                </c:pt>
                <c:pt idx="444">
                  <c:v>0.44400000000000001</c:v>
                </c:pt>
                <c:pt idx="445">
                  <c:v>0.44500000000000001</c:v>
                </c:pt>
                <c:pt idx="446">
                  <c:v>0.44600000000000001</c:v>
                </c:pt>
                <c:pt idx="447">
                  <c:v>0.44700000000000001</c:v>
                </c:pt>
                <c:pt idx="448">
                  <c:v>0.44800000000000001</c:v>
                </c:pt>
                <c:pt idx="449">
                  <c:v>0.44900000000000001</c:v>
                </c:pt>
                <c:pt idx="450">
                  <c:v>0.45</c:v>
                </c:pt>
                <c:pt idx="451">
                  <c:v>0.45100000000000001</c:v>
                </c:pt>
                <c:pt idx="452">
                  <c:v>0.45200000000000001</c:v>
                </c:pt>
                <c:pt idx="453">
                  <c:v>0.45300000000000001</c:v>
                </c:pt>
                <c:pt idx="454">
                  <c:v>0.45400000000000001</c:v>
                </c:pt>
                <c:pt idx="455">
                  <c:v>0.45500000000000002</c:v>
                </c:pt>
                <c:pt idx="456">
                  <c:v>0.45600000000000002</c:v>
                </c:pt>
                <c:pt idx="457">
                  <c:v>0.45700000000000002</c:v>
                </c:pt>
                <c:pt idx="458">
                  <c:v>0.45800000000000002</c:v>
                </c:pt>
                <c:pt idx="459">
                  <c:v>0.45900000000000002</c:v>
                </c:pt>
                <c:pt idx="460">
                  <c:v>0.46</c:v>
                </c:pt>
                <c:pt idx="461">
                  <c:v>0.46100000000000002</c:v>
                </c:pt>
                <c:pt idx="462">
                  <c:v>0.46200000000000002</c:v>
                </c:pt>
                <c:pt idx="463">
                  <c:v>0.46300000000000002</c:v>
                </c:pt>
                <c:pt idx="464">
                  <c:v>0.46400000000000002</c:v>
                </c:pt>
                <c:pt idx="465">
                  <c:v>0.46500000000000002</c:v>
                </c:pt>
                <c:pt idx="466">
                  <c:v>0.46600000000000003</c:v>
                </c:pt>
                <c:pt idx="467">
                  <c:v>0.46700000000000003</c:v>
                </c:pt>
                <c:pt idx="468">
                  <c:v>0.46800000000000003</c:v>
                </c:pt>
                <c:pt idx="469">
                  <c:v>0.46899999999999997</c:v>
                </c:pt>
                <c:pt idx="470">
                  <c:v>0.47</c:v>
                </c:pt>
                <c:pt idx="471">
                  <c:v>0.47099999999999997</c:v>
                </c:pt>
                <c:pt idx="472">
                  <c:v>0.47199999999999998</c:v>
                </c:pt>
                <c:pt idx="473">
                  <c:v>0.47299999999999998</c:v>
                </c:pt>
                <c:pt idx="474">
                  <c:v>0.47399999999999998</c:v>
                </c:pt>
                <c:pt idx="475">
                  <c:v>0.47499999999999998</c:v>
                </c:pt>
                <c:pt idx="476">
                  <c:v>0.47599999999999998</c:v>
                </c:pt>
                <c:pt idx="477">
                  <c:v>0.47699999999999998</c:v>
                </c:pt>
                <c:pt idx="478">
                  <c:v>0.47799999999999998</c:v>
                </c:pt>
                <c:pt idx="479">
                  <c:v>0.47899999999999998</c:v>
                </c:pt>
                <c:pt idx="480">
                  <c:v>0.48</c:v>
                </c:pt>
                <c:pt idx="481">
                  <c:v>0.48099999999999998</c:v>
                </c:pt>
                <c:pt idx="482">
                  <c:v>0.48199999999999998</c:v>
                </c:pt>
                <c:pt idx="483">
                  <c:v>0.48299999999999998</c:v>
                </c:pt>
                <c:pt idx="484">
                  <c:v>0.48399999999999999</c:v>
                </c:pt>
                <c:pt idx="485">
                  <c:v>0.48499999999999999</c:v>
                </c:pt>
                <c:pt idx="486">
                  <c:v>0.48599999999999999</c:v>
                </c:pt>
                <c:pt idx="487">
                  <c:v>0.48699999999999999</c:v>
                </c:pt>
                <c:pt idx="488">
                  <c:v>0.48799999999999999</c:v>
                </c:pt>
                <c:pt idx="489">
                  <c:v>0.48899999999999999</c:v>
                </c:pt>
                <c:pt idx="490">
                  <c:v>0.49</c:v>
                </c:pt>
                <c:pt idx="491">
                  <c:v>0.49099999999999999</c:v>
                </c:pt>
                <c:pt idx="492">
                  <c:v>0.49199999999999999</c:v>
                </c:pt>
                <c:pt idx="493">
                  <c:v>0.49299999999999999</c:v>
                </c:pt>
                <c:pt idx="494">
                  <c:v>0.49399999999999999</c:v>
                </c:pt>
                <c:pt idx="495">
                  <c:v>0.495</c:v>
                </c:pt>
                <c:pt idx="496">
                  <c:v>0.496</c:v>
                </c:pt>
                <c:pt idx="497">
                  <c:v>0.497</c:v>
                </c:pt>
                <c:pt idx="498">
                  <c:v>0.498</c:v>
                </c:pt>
                <c:pt idx="499">
                  <c:v>0.499</c:v>
                </c:pt>
                <c:pt idx="500">
                  <c:v>0.5</c:v>
                </c:pt>
                <c:pt idx="501">
                  <c:v>0.501</c:v>
                </c:pt>
                <c:pt idx="502">
                  <c:v>0.502</c:v>
                </c:pt>
                <c:pt idx="503">
                  <c:v>0.503</c:v>
                </c:pt>
                <c:pt idx="504">
                  <c:v>0.504</c:v>
                </c:pt>
                <c:pt idx="505">
                  <c:v>0.505</c:v>
                </c:pt>
                <c:pt idx="506">
                  <c:v>0.50600000000000001</c:v>
                </c:pt>
                <c:pt idx="507">
                  <c:v>0.50700000000000001</c:v>
                </c:pt>
                <c:pt idx="508">
                  <c:v>0.50800000000000001</c:v>
                </c:pt>
                <c:pt idx="509">
                  <c:v>0.50900000000000001</c:v>
                </c:pt>
                <c:pt idx="510">
                  <c:v>0.51</c:v>
                </c:pt>
                <c:pt idx="511">
                  <c:v>0.51100000000000001</c:v>
                </c:pt>
                <c:pt idx="512">
                  <c:v>0.51200000000000001</c:v>
                </c:pt>
                <c:pt idx="513">
                  <c:v>0.51300000000000001</c:v>
                </c:pt>
                <c:pt idx="514">
                  <c:v>0.51400000000000001</c:v>
                </c:pt>
                <c:pt idx="515">
                  <c:v>0.51500000000000001</c:v>
                </c:pt>
                <c:pt idx="516">
                  <c:v>0.51600000000000001</c:v>
                </c:pt>
                <c:pt idx="517">
                  <c:v>0.51700000000000002</c:v>
                </c:pt>
                <c:pt idx="518">
                  <c:v>0.51800000000000002</c:v>
                </c:pt>
                <c:pt idx="519">
                  <c:v>0.51900000000000002</c:v>
                </c:pt>
                <c:pt idx="520">
                  <c:v>0.52</c:v>
                </c:pt>
                <c:pt idx="521">
                  <c:v>0.52100000000000002</c:v>
                </c:pt>
                <c:pt idx="522">
                  <c:v>0.52200000000000002</c:v>
                </c:pt>
                <c:pt idx="523">
                  <c:v>0.52300000000000002</c:v>
                </c:pt>
                <c:pt idx="524">
                  <c:v>0.52400000000000002</c:v>
                </c:pt>
                <c:pt idx="525">
                  <c:v>0.52500000000000002</c:v>
                </c:pt>
                <c:pt idx="526">
                  <c:v>0.52600000000000002</c:v>
                </c:pt>
                <c:pt idx="527">
                  <c:v>0.52700000000000002</c:v>
                </c:pt>
                <c:pt idx="528">
                  <c:v>0.52800000000000002</c:v>
                </c:pt>
                <c:pt idx="529">
                  <c:v>0.52900000000000003</c:v>
                </c:pt>
                <c:pt idx="530">
                  <c:v>0.53</c:v>
                </c:pt>
                <c:pt idx="531">
                  <c:v>0.53100000000000003</c:v>
                </c:pt>
                <c:pt idx="532">
                  <c:v>0.53200000000000003</c:v>
                </c:pt>
                <c:pt idx="533">
                  <c:v>0.53300000000000003</c:v>
                </c:pt>
                <c:pt idx="534">
                  <c:v>0.53400000000000003</c:v>
                </c:pt>
                <c:pt idx="535">
                  <c:v>0.53500000000000003</c:v>
                </c:pt>
                <c:pt idx="536">
                  <c:v>0.53600000000000003</c:v>
                </c:pt>
                <c:pt idx="537">
                  <c:v>0.53700000000000003</c:v>
                </c:pt>
                <c:pt idx="538">
                  <c:v>0.53800000000000003</c:v>
                </c:pt>
                <c:pt idx="539">
                  <c:v>0.53900000000000003</c:v>
                </c:pt>
                <c:pt idx="540">
                  <c:v>0.54</c:v>
                </c:pt>
                <c:pt idx="541">
                  <c:v>0.54100000000000004</c:v>
                </c:pt>
                <c:pt idx="542">
                  <c:v>0.54200000000000004</c:v>
                </c:pt>
                <c:pt idx="543">
                  <c:v>0.54300000000000004</c:v>
                </c:pt>
                <c:pt idx="544">
                  <c:v>0.54400000000000004</c:v>
                </c:pt>
                <c:pt idx="545">
                  <c:v>0.54500000000000004</c:v>
                </c:pt>
                <c:pt idx="546">
                  <c:v>0.54600000000000004</c:v>
                </c:pt>
                <c:pt idx="547">
                  <c:v>0.54700000000000004</c:v>
                </c:pt>
                <c:pt idx="548">
                  <c:v>0.54800000000000004</c:v>
                </c:pt>
                <c:pt idx="549">
                  <c:v>0.54900000000000004</c:v>
                </c:pt>
                <c:pt idx="550">
                  <c:v>0.55000000000000004</c:v>
                </c:pt>
                <c:pt idx="551">
                  <c:v>0.55100000000000005</c:v>
                </c:pt>
                <c:pt idx="552">
                  <c:v>0.55200000000000005</c:v>
                </c:pt>
                <c:pt idx="553">
                  <c:v>0.55300000000000005</c:v>
                </c:pt>
                <c:pt idx="554">
                  <c:v>0.55400000000000005</c:v>
                </c:pt>
                <c:pt idx="555">
                  <c:v>0.55500000000000005</c:v>
                </c:pt>
                <c:pt idx="556">
                  <c:v>0.55600000000000005</c:v>
                </c:pt>
                <c:pt idx="557">
                  <c:v>0.55700000000000005</c:v>
                </c:pt>
                <c:pt idx="558">
                  <c:v>0.55800000000000005</c:v>
                </c:pt>
                <c:pt idx="559">
                  <c:v>0.55900000000000005</c:v>
                </c:pt>
                <c:pt idx="560">
                  <c:v>0.56000000000000005</c:v>
                </c:pt>
                <c:pt idx="561">
                  <c:v>0.56100000000000005</c:v>
                </c:pt>
                <c:pt idx="562">
                  <c:v>0.56200000000000006</c:v>
                </c:pt>
                <c:pt idx="563">
                  <c:v>0.56299999999999994</c:v>
                </c:pt>
                <c:pt idx="564">
                  <c:v>0.56399999999999995</c:v>
                </c:pt>
                <c:pt idx="565">
                  <c:v>0.56499999999999995</c:v>
                </c:pt>
                <c:pt idx="566">
                  <c:v>0.56599999999999995</c:v>
                </c:pt>
                <c:pt idx="567">
                  <c:v>0.56699999999999995</c:v>
                </c:pt>
                <c:pt idx="568">
                  <c:v>0.56799999999999995</c:v>
                </c:pt>
                <c:pt idx="569">
                  <c:v>0.56899999999999995</c:v>
                </c:pt>
                <c:pt idx="570">
                  <c:v>0.56999999999999995</c:v>
                </c:pt>
                <c:pt idx="571">
                  <c:v>0.57099999999999995</c:v>
                </c:pt>
                <c:pt idx="572">
                  <c:v>0.57199999999999995</c:v>
                </c:pt>
                <c:pt idx="573">
                  <c:v>0.57299999999999995</c:v>
                </c:pt>
                <c:pt idx="574">
                  <c:v>0.57399999999999995</c:v>
                </c:pt>
                <c:pt idx="575">
                  <c:v>0.57499999999999996</c:v>
                </c:pt>
                <c:pt idx="576">
                  <c:v>0.57599999999999996</c:v>
                </c:pt>
                <c:pt idx="577">
                  <c:v>0.57699999999999996</c:v>
                </c:pt>
                <c:pt idx="578">
                  <c:v>0.57799999999999996</c:v>
                </c:pt>
                <c:pt idx="579">
                  <c:v>0.57899999999999996</c:v>
                </c:pt>
                <c:pt idx="580">
                  <c:v>0.57999999999999996</c:v>
                </c:pt>
                <c:pt idx="581">
                  <c:v>0.58099999999999996</c:v>
                </c:pt>
                <c:pt idx="582">
                  <c:v>0.58199999999999996</c:v>
                </c:pt>
                <c:pt idx="583">
                  <c:v>0.58299999999999996</c:v>
                </c:pt>
                <c:pt idx="584">
                  <c:v>0.58399999999999996</c:v>
                </c:pt>
                <c:pt idx="585">
                  <c:v>0.58499999999999996</c:v>
                </c:pt>
                <c:pt idx="586">
                  <c:v>0.58599999999999997</c:v>
                </c:pt>
                <c:pt idx="587">
                  <c:v>0.58699999999999997</c:v>
                </c:pt>
                <c:pt idx="588">
                  <c:v>0.58799999999999997</c:v>
                </c:pt>
                <c:pt idx="589">
                  <c:v>0.58899999999999997</c:v>
                </c:pt>
                <c:pt idx="590">
                  <c:v>0.59</c:v>
                </c:pt>
                <c:pt idx="591">
                  <c:v>0.59099999999999997</c:v>
                </c:pt>
                <c:pt idx="592">
                  <c:v>0.59199999999999997</c:v>
                </c:pt>
                <c:pt idx="593">
                  <c:v>0.59299999999999997</c:v>
                </c:pt>
                <c:pt idx="594">
                  <c:v>0.59399999999999997</c:v>
                </c:pt>
                <c:pt idx="595">
                  <c:v>0.59499999999999997</c:v>
                </c:pt>
                <c:pt idx="596">
                  <c:v>0.59599999999999997</c:v>
                </c:pt>
                <c:pt idx="597">
                  <c:v>0.59699999999999998</c:v>
                </c:pt>
                <c:pt idx="598">
                  <c:v>0.59799999999999998</c:v>
                </c:pt>
                <c:pt idx="599">
                  <c:v>0.59899999999999998</c:v>
                </c:pt>
                <c:pt idx="600">
                  <c:v>0.6</c:v>
                </c:pt>
              </c:numCache>
            </c:numRef>
          </c:xVal>
          <c:yVal>
            <c:numRef>
              <c:f>'Pred CB'!$D$2:$D$602</c:f>
              <c:numCache>
                <c:formatCode>General</c:formatCode>
                <c:ptCount val="601"/>
                <c:pt idx="0">
                  <c:v>0.5</c:v>
                </c:pt>
                <c:pt idx="1">
                  <c:v>1.1875899999999999</c:v>
                </c:pt>
                <c:pt idx="2">
                  <c:v>1.3331599999999999</c:v>
                </c:pt>
                <c:pt idx="3">
                  <c:v>1.43567</c:v>
                </c:pt>
                <c:pt idx="4">
                  <c:v>1.50105</c:v>
                </c:pt>
                <c:pt idx="5">
                  <c:v>1.5377799999999999</c:v>
                </c:pt>
                <c:pt idx="6">
                  <c:v>1.55447</c:v>
                </c:pt>
                <c:pt idx="7">
                  <c:v>1.5583499999999999</c:v>
                </c:pt>
                <c:pt idx="8">
                  <c:v>1.5547800000000001</c:v>
                </c:pt>
                <c:pt idx="9">
                  <c:v>1.5472999999999999</c:v>
                </c:pt>
                <c:pt idx="10">
                  <c:v>1.53807</c:v>
                </c:pt>
                <c:pt idx="11">
                  <c:v>1.5282899999999999</c:v>
                </c:pt>
                <c:pt idx="12">
                  <c:v>1.5185</c:v>
                </c:pt>
                <c:pt idx="13">
                  <c:v>1.5089399999999999</c:v>
                </c:pt>
                <c:pt idx="14">
                  <c:v>1.4996</c:v>
                </c:pt>
                <c:pt idx="15">
                  <c:v>1.4904200000000001</c:v>
                </c:pt>
                <c:pt idx="16">
                  <c:v>1.42378</c:v>
                </c:pt>
                <c:pt idx="17">
                  <c:v>1.0639000000000001</c:v>
                </c:pt>
                <c:pt idx="18">
                  <c:v>0.76443000000000005</c:v>
                </c:pt>
                <c:pt idx="19">
                  <c:v>0.61687000000000003</c:v>
                </c:pt>
                <c:pt idx="20">
                  <c:v>0.58601999999999999</c:v>
                </c:pt>
                <c:pt idx="21">
                  <c:v>0.62451000000000001</c:v>
                </c:pt>
                <c:pt idx="22">
                  <c:v>0.69603999999999999</c:v>
                </c:pt>
                <c:pt idx="23">
                  <c:v>0.77861999999999998</c:v>
                </c:pt>
                <c:pt idx="24">
                  <c:v>0.86029</c:v>
                </c:pt>
                <c:pt idx="25">
                  <c:v>0.93447999999999998</c:v>
                </c:pt>
                <c:pt idx="26">
                  <c:v>0.99707000000000001</c:v>
                </c:pt>
                <c:pt idx="27">
                  <c:v>1.04518</c:v>
                </c:pt>
                <c:pt idx="28">
                  <c:v>1.07708</c:v>
                </c:pt>
                <c:pt idx="29">
                  <c:v>1.0924799999999999</c:v>
                </c:pt>
                <c:pt idx="30">
                  <c:v>1.0928500000000001</c:v>
                </c:pt>
                <c:pt idx="31">
                  <c:v>1.08131</c:v>
                </c:pt>
                <c:pt idx="32">
                  <c:v>1.0620700000000001</c:v>
                </c:pt>
                <c:pt idx="33">
                  <c:v>1.03962</c:v>
                </c:pt>
                <c:pt idx="34">
                  <c:v>1.01786</c:v>
                </c:pt>
                <c:pt idx="35">
                  <c:v>0.99961</c:v>
                </c:pt>
                <c:pt idx="36">
                  <c:v>0.98638999999999999</c:v>
                </c:pt>
                <c:pt idx="37">
                  <c:v>0.97855000000000003</c:v>
                </c:pt>
                <c:pt idx="38">
                  <c:v>0.97562000000000004</c:v>
                </c:pt>
                <c:pt idx="39">
                  <c:v>0.97658</c:v>
                </c:pt>
                <c:pt idx="40">
                  <c:v>0.98024</c:v>
                </c:pt>
                <c:pt idx="41">
                  <c:v>0.98538999999999999</c:v>
                </c:pt>
                <c:pt idx="42">
                  <c:v>0.99099999999999999</c:v>
                </c:pt>
                <c:pt idx="43">
                  <c:v>0.99624000000000001</c:v>
                </c:pt>
                <c:pt idx="44">
                  <c:v>1.00057</c:v>
                </c:pt>
                <c:pt idx="45">
                  <c:v>1.00369</c:v>
                </c:pt>
                <c:pt idx="46">
                  <c:v>1.00553</c:v>
                </c:pt>
                <c:pt idx="47">
                  <c:v>1.0062</c:v>
                </c:pt>
                <c:pt idx="48">
                  <c:v>1.0059</c:v>
                </c:pt>
                <c:pt idx="49">
                  <c:v>1.00495</c:v>
                </c:pt>
                <c:pt idx="50">
                  <c:v>1.00362</c:v>
                </c:pt>
                <c:pt idx="51">
                  <c:v>1.0021800000000001</c:v>
                </c:pt>
                <c:pt idx="52">
                  <c:v>1.00085</c:v>
                </c:pt>
                <c:pt idx="53">
                  <c:v>0.99977000000000005</c:v>
                </c:pt>
                <c:pt idx="54">
                  <c:v>0.999</c:v>
                </c:pt>
                <c:pt idx="55">
                  <c:v>0.99856999999999996</c:v>
                </c:pt>
                <c:pt idx="56">
                  <c:v>0.99843000000000004</c:v>
                </c:pt>
                <c:pt idx="57">
                  <c:v>0.99853000000000003</c:v>
                </c:pt>
                <c:pt idx="58">
                  <c:v>0.99880000000000002</c:v>
                </c:pt>
                <c:pt idx="59">
                  <c:v>0.99914000000000003</c:v>
                </c:pt>
                <c:pt idx="60">
                  <c:v>0.99951000000000001</c:v>
                </c:pt>
                <c:pt idx="61">
                  <c:v>0.99985000000000002</c:v>
                </c:pt>
                <c:pt idx="62">
                  <c:v>1.0001199999999999</c:v>
                </c:pt>
                <c:pt idx="63">
                  <c:v>1.00031</c:v>
                </c:pt>
                <c:pt idx="64">
                  <c:v>1.00041</c:v>
                </c:pt>
                <c:pt idx="65">
                  <c:v>1.00044</c:v>
                </c:pt>
                <c:pt idx="66">
                  <c:v>1.00041</c:v>
                </c:pt>
                <c:pt idx="67">
                  <c:v>1.00034</c:v>
                </c:pt>
                <c:pt idx="68">
                  <c:v>1.0002599999999999</c:v>
                </c:pt>
                <c:pt idx="69">
                  <c:v>1.0001599999999999</c:v>
                </c:pt>
                <c:pt idx="70">
                  <c:v>1.0000800000000001</c:v>
                </c:pt>
                <c:pt idx="71">
                  <c:v>1.0000100000000001</c:v>
                </c:pt>
                <c:pt idx="72">
                  <c:v>0.99995999999999996</c:v>
                </c:pt>
                <c:pt idx="73">
                  <c:v>0.99994000000000005</c:v>
                </c:pt>
                <c:pt idx="74">
                  <c:v>0.99992999999999999</c:v>
                </c:pt>
                <c:pt idx="75">
                  <c:v>0.99994000000000005</c:v>
                </c:pt>
                <c:pt idx="76">
                  <c:v>0.99995999999999996</c:v>
                </c:pt>
                <c:pt idx="77">
                  <c:v>0.99997999999999998</c:v>
                </c:pt>
                <c:pt idx="78">
                  <c:v>1</c:v>
                </c:pt>
                <c:pt idx="79">
                  <c:v>1.0000199999999999</c:v>
                </c:pt>
                <c:pt idx="80">
                  <c:v>1.00004</c:v>
                </c:pt>
                <c:pt idx="81">
                  <c:v>1.0000500000000001</c:v>
                </c:pt>
                <c:pt idx="82">
                  <c:v>1.0000500000000001</c:v>
                </c:pt>
                <c:pt idx="83">
                  <c:v>1.0000500000000001</c:v>
                </c:pt>
                <c:pt idx="84">
                  <c:v>1.0000500000000001</c:v>
                </c:pt>
                <c:pt idx="85">
                  <c:v>1.0000500000000001</c:v>
                </c:pt>
                <c:pt idx="86">
                  <c:v>1.00004</c:v>
                </c:pt>
                <c:pt idx="87">
                  <c:v>1.00003</c:v>
                </c:pt>
                <c:pt idx="88">
                  <c:v>1.00003</c:v>
                </c:pt>
                <c:pt idx="89">
                  <c:v>1.0000199999999999</c:v>
                </c:pt>
                <c:pt idx="90">
                  <c:v>1.0000199999999999</c:v>
                </c:pt>
                <c:pt idx="91">
                  <c:v>1.0000199999999999</c:v>
                </c:pt>
                <c:pt idx="92">
                  <c:v>1.0000199999999999</c:v>
                </c:pt>
                <c:pt idx="93">
                  <c:v>1.0000199999999999</c:v>
                </c:pt>
                <c:pt idx="94">
                  <c:v>1.0000199999999999</c:v>
                </c:pt>
                <c:pt idx="95">
                  <c:v>1.0000199999999999</c:v>
                </c:pt>
                <c:pt idx="96">
                  <c:v>1.0000199999999999</c:v>
                </c:pt>
                <c:pt idx="97">
                  <c:v>1.0000199999999999</c:v>
                </c:pt>
                <c:pt idx="98">
                  <c:v>1.0000199999999999</c:v>
                </c:pt>
                <c:pt idx="99">
                  <c:v>1.00003</c:v>
                </c:pt>
                <c:pt idx="100">
                  <c:v>1.0000199999999999</c:v>
                </c:pt>
                <c:pt idx="101">
                  <c:v>1.0041800000000001</c:v>
                </c:pt>
                <c:pt idx="102">
                  <c:v>1.01091</c:v>
                </c:pt>
                <c:pt idx="103">
                  <c:v>1.01563</c:v>
                </c:pt>
                <c:pt idx="104">
                  <c:v>1.0182</c:v>
                </c:pt>
                <c:pt idx="105">
                  <c:v>1.0187999999999999</c:v>
                </c:pt>
                <c:pt idx="106">
                  <c:v>1.0178</c:v>
                </c:pt>
                <c:pt idx="107">
                  <c:v>1.01569</c:v>
                </c:pt>
                <c:pt idx="108">
                  <c:v>1.0129699999999999</c:v>
                </c:pt>
                <c:pt idx="109">
                  <c:v>1.0100800000000001</c:v>
                </c:pt>
                <c:pt idx="110">
                  <c:v>1.0073799999999999</c:v>
                </c:pt>
                <c:pt idx="111">
                  <c:v>1.00508</c:v>
                </c:pt>
                <c:pt idx="112">
                  <c:v>1.0033000000000001</c:v>
                </c:pt>
                <c:pt idx="113">
                  <c:v>1.00206</c:v>
                </c:pt>
                <c:pt idx="114">
                  <c:v>1.0013000000000001</c:v>
                </c:pt>
                <c:pt idx="115">
                  <c:v>1.0009300000000001</c:v>
                </c:pt>
                <c:pt idx="116">
                  <c:v>1.00082</c:v>
                </c:pt>
                <c:pt idx="117">
                  <c:v>1.00088</c:v>
                </c:pt>
                <c:pt idx="118">
                  <c:v>1.00101</c:v>
                </c:pt>
                <c:pt idx="119">
                  <c:v>1.0011300000000001</c:v>
                </c:pt>
                <c:pt idx="120">
                  <c:v>1.0012099999999999</c:v>
                </c:pt>
                <c:pt idx="121">
                  <c:v>1.00122</c:v>
                </c:pt>
                <c:pt idx="122">
                  <c:v>1.00115</c:v>
                </c:pt>
                <c:pt idx="123">
                  <c:v>1.00102</c:v>
                </c:pt>
                <c:pt idx="124">
                  <c:v>1.00085</c:v>
                </c:pt>
                <c:pt idx="125">
                  <c:v>1.0006600000000001</c:v>
                </c:pt>
                <c:pt idx="126">
                  <c:v>1.0004599999999999</c:v>
                </c:pt>
                <c:pt idx="127">
                  <c:v>1.0002899999999999</c:v>
                </c:pt>
                <c:pt idx="128">
                  <c:v>1.00014</c:v>
                </c:pt>
                <c:pt idx="129">
                  <c:v>1.0000199999999999</c:v>
                </c:pt>
                <c:pt idx="130">
                  <c:v>0.99994000000000005</c:v>
                </c:pt>
                <c:pt idx="131">
                  <c:v>0.99990000000000001</c:v>
                </c:pt>
                <c:pt idx="132">
                  <c:v>0.99987999999999999</c:v>
                </c:pt>
                <c:pt idx="133">
                  <c:v>0.99987999999999999</c:v>
                </c:pt>
                <c:pt idx="134">
                  <c:v>0.99990000000000001</c:v>
                </c:pt>
                <c:pt idx="135">
                  <c:v>0.99992000000000003</c:v>
                </c:pt>
                <c:pt idx="136">
                  <c:v>0.99995000000000001</c:v>
                </c:pt>
                <c:pt idx="137">
                  <c:v>0.99997999999999998</c:v>
                </c:pt>
                <c:pt idx="138">
                  <c:v>1</c:v>
                </c:pt>
                <c:pt idx="139">
                  <c:v>1.0000199999999999</c:v>
                </c:pt>
                <c:pt idx="140">
                  <c:v>1.00003</c:v>
                </c:pt>
                <c:pt idx="141">
                  <c:v>1.00003</c:v>
                </c:pt>
                <c:pt idx="142">
                  <c:v>1.00004</c:v>
                </c:pt>
                <c:pt idx="143">
                  <c:v>1.00004</c:v>
                </c:pt>
                <c:pt idx="144">
                  <c:v>1.00004</c:v>
                </c:pt>
                <c:pt idx="145">
                  <c:v>1.00003</c:v>
                </c:pt>
                <c:pt idx="146">
                  <c:v>1.00003</c:v>
                </c:pt>
                <c:pt idx="147">
                  <c:v>1.00003</c:v>
                </c:pt>
                <c:pt idx="148">
                  <c:v>1.00003</c:v>
                </c:pt>
                <c:pt idx="149">
                  <c:v>1.00003</c:v>
                </c:pt>
                <c:pt idx="150">
                  <c:v>1.00003</c:v>
                </c:pt>
                <c:pt idx="151">
                  <c:v>1.00003</c:v>
                </c:pt>
                <c:pt idx="152">
                  <c:v>1.00003</c:v>
                </c:pt>
                <c:pt idx="153">
                  <c:v>1.00003</c:v>
                </c:pt>
                <c:pt idx="154">
                  <c:v>1.00003</c:v>
                </c:pt>
                <c:pt idx="155">
                  <c:v>1.0000199999999999</c:v>
                </c:pt>
                <c:pt idx="156">
                  <c:v>1.0000199999999999</c:v>
                </c:pt>
                <c:pt idx="157">
                  <c:v>1.0000199999999999</c:v>
                </c:pt>
                <c:pt idx="158">
                  <c:v>1.0000199999999999</c:v>
                </c:pt>
                <c:pt idx="159">
                  <c:v>1.0000199999999999</c:v>
                </c:pt>
                <c:pt idx="160">
                  <c:v>1.0000199999999999</c:v>
                </c:pt>
                <c:pt idx="161">
                  <c:v>1.0000100000000001</c:v>
                </c:pt>
                <c:pt idx="162">
                  <c:v>1.0000100000000001</c:v>
                </c:pt>
                <c:pt idx="163">
                  <c:v>1.0000100000000001</c:v>
                </c:pt>
                <c:pt idx="164">
                  <c:v>1.0000100000000001</c:v>
                </c:pt>
                <c:pt idx="165">
                  <c:v>1</c:v>
                </c:pt>
                <c:pt idx="166">
                  <c:v>1</c:v>
                </c:pt>
                <c:pt idx="167">
                  <c:v>1</c:v>
                </c:pt>
                <c:pt idx="168">
                  <c:v>1</c:v>
                </c:pt>
                <c:pt idx="169">
                  <c:v>1</c:v>
                </c:pt>
                <c:pt idx="170">
                  <c:v>1</c:v>
                </c:pt>
                <c:pt idx="171">
                  <c:v>0.99999000000000005</c:v>
                </c:pt>
                <c:pt idx="172">
                  <c:v>0.99999000000000005</c:v>
                </c:pt>
                <c:pt idx="173">
                  <c:v>0.99999000000000005</c:v>
                </c:pt>
                <c:pt idx="174">
                  <c:v>0.99999000000000005</c:v>
                </c:pt>
                <c:pt idx="175">
                  <c:v>0.99999000000000005</c:v>
                </c:pt>
                <c:pt idx="176">
                  <c:v>0.99999000000000005</c:v>
                </c:pt>
                <c:pt idx="177">
                  <c:v>0.99999000000000005</c:v>
                </c:pt>
                <c:pt idx="178">
                  <c:v>0.99999000000000005</c:v>
                </c:pt>
                <c:pt idx="179">
                  <c:v>0.99999000000000005</c:v>
                </c:pt>
                <c:pt idx="180">
                  <c:v>0.99999000000000005</c:v>
                </c:pt>
                <c:pt idx="181">
                  <c:v>0.99999000000000005</c:v>
                </c:pt>
                <c:pt idx="182">
                  <c:v>0.99999000000000005</c:v>
                </c:pt>
                <c:pt idx="183">
                  <c:v>0.99999000000000005</c:v>
                </c:pt>
                <c:pt idx="184">
                  <c:v>0.99999000000000005</c:v>
                </c:pt>
                <c:pt idx="185">
                  <c:v>0.99999000000000005</c:v>
                </c:pt>
                <c:pt idx="186">
                  <c:v>0.99999000000000005</c:v>
                </c:pt>
                <c:pt idx="187">
                  <c:v>0.99999000000000005</c:v>
                </c:pt>
                <c:pt idx="188">
                  <c:v>0.99999000000000005</c:v>
                </c:pt>
                <c:pt idx="189">
                  <c:v>0.99999000000000005</c:v>
                </c:pt>
                <c:pt idx="190">
                  <c:v>0.99999000000000005</c:v>
                </c:pt>
                <c:pt idx="191">
                  <c:v>0.99999000000000005</c:v>
                </c:pt>
                <c:pt idx="192">
                  <c:v>0.99999000000000005</c:v>
                </c:pt>
                <c:pt idx="193">
                  <c:v>0.99999000000000005</c:v>
                </c:pt>
                <c:pt idx="194">
                  <c:v>0.99999000000000005</c:v>
                </c:pt>
                <c:pt idx="195">
                  <c:v>0.99999000000000005</c:v>
                </c:pt>
                <c:pt idx="196">
                  <c:v>0.99999000000000005</c:v>
                </c:pt>
                <c:pt idx="197">
                  <c:v>0.99999000000000005</c:v>
                </c:pt>
                <c:pt idx="198">
                  <c:v>0.99999000000000005</c:v>
                </c:pt>
                <c:pt idx="199">
                  <c:v>0.99999000000000005</c:v>
                </c:pt>
                <c:pt idx="200">
                  <c:v>1.0000100000000001</c:v>
                </c:pt>
                <c:pt idx="201">
                  <c:v>1.01539</c:v>
                </c:pt>
                <c:pt idx="202">
                  <c:v>1.0401800000000001</c:v>
                </c:pt>
                <c:pt idx="203">
                  <c:v>1.0571900000000001</c:v>
                </c:pt>
                <c:pt idx="204">
                  <c:v>1.0658300000000001</c:v>
                </c:pt>
                <c:pt idx="205">
                  <c:v>1.0668</c:v>
                </c:pt>
                <c:pt idx="206">
                  <c:v>1.06175</c:v>
                </c:pt>
                <c:pt idx="207">
                  <c:v>1.0528</c:v>
                </c:pt>
                <c:pt idx="208">
                  <c:v>1.0420700000000001</c:v>
                </c:pt>
                <c:pt idx="209">
                  <c:v>1.03132</c:v>
                </c:pt>
                <c:pt idx="210">
                  <c:v>1.0218</c:v>
                </c:pt>
                <c:pt idx="211">
                  <c:v>1.0141500000000001</c:v>
                </c:pt>
                <c:pt idx="212">
                  <c:v>1.0085599999999999</c:v>
                </c:pt>
                <c:pt idx="213">
                  <c:v>1.0048699999999999</c:v>
                </c:pt>
                <c:pt idx="214">
                  <c:v>1.00275</c:v>
                </c:pt>
                <c:pt idx="215">
                  <c:v>1.00176</c:v>
                </c:pt>
                <c:pt idx="216">
                  <c:v>1.0015099999999999</c:v>
                </c:pt>
                <c:pt idx="217">
                  <c:v>1.0016700000000001</c:v>
                </c:pt>
                <c:pt idx="218">
                  <c:v>1.0021899999999999</c:v>
                </c:pt>
                <c:pt idx="219">
                  <c:v>1.0075499999999999</c:v>
                </c:pt>
                <c:pt idx="220">
                  <c:v>1.0136700000000001</c:v>
                </c:pt>
                <c:pt idx="221">
                  <c:v>1.0184599999999999</c:v>
                </c:pt>
                <c:pt idx="222">
                  <c:v>1.02217</c:v>
                </c:pt>
                <c:pt idx="223">
                  <c:v>1.0250300000000001</c:v>
                </c:pt>
                <c:pt idx="224">
                  <c:v>1.02721</c:v>
                </c:pt>
                <c:pt idx="225">
                  <c:v>1.0288600000000001</c:v>
                </c:pt>
                <c:pt idx="226">
                  <c:v>1.03009</c:v>
                </c:pt>
                <c:pt idx="227">
                  <c:v>1.0309999999999999</c:v>
                </c:pt>
                <c:pt idx="228">
                  <c:v>1.03165</c:v>
                </c:pt>
                <c:pt idx="229">
                  <c:v>1.0321100000000001</c:v>
                </c:pt>
                <c:pt idx="230">
                  <c:v>1.03243</c:v>
                </c:pt>
                <c:pt idx="231">
                  <c:v>1.03264</c:v>
                </c:pt>
                <c:pt idx="232">
                  <c:v>1.0327599999999999</c:v>
                </c:pt>
                <c:pt idx="233">
                  <c:v>1.0328299999999999</c:v>
                </c:pt>
                <c:pt idx="234">
                  <c:v>1.03285</c:v>
                </c:pt>
                <c:pt idx="235">
                  <c:v>1.03284</c:v>
                </c:pt>
                <c:pt idx="236">
                  <c:v>1.0328200000000001</c:v>
                </c:pt>
                <c:pt idx="237">
                  <c:v>1.03278</c:v>
                </c:pt>
                <c:pt idx="238">
                  <c:v>1.0327299999999999</c:v>
                </c:pt>
                <c:pt idx="239">
                  <c:v>1.03268</c:v>
                </c:pt>
                <c:pt idx="240">
                  <c:v>1.0326299999999999</c:v>
                </c:pt>
                <c:pt idx="241">
                  <c:v>1.0325800000000001</c:v>
                </c:pt>
                <c:pt idx="242">
                  <c:v>1.03254</c:v>
                </c:pt>
                <c:pt idx="243">
                  <c:v>1.0324899999999999</c:v>
                </c:pt>
                <c:pt idx="244">
                  <c:v>1.0324500000000001</c:v>
                </c:pt>
                <c:pt idx="245">
                  <c:v>1.0324199999999999</c:v>
                </c:pt>
                <c:pt idx="246">
                  <c:v>1.0323899999999999</c:v>
                </c:pt>
                <c:pt idx="247">
                  <c:v>1.0323599999999999</c:v>
                </c:pt>
                <c:pt idx="248">
                  <c:v>1.03233</c:v>
                </c:pt>
                <c:pt idx="249">
                  <c:v>1.0323100000000001</c:v>
                </c:pt>
                <c:pt idx="250">
                  <c:v>1.0322899999999999</c:v>
                </c:pt>
                <c:pt idx="251">
                  <c:v>1.0322800000000001</c:v>
                </c:pt>
                <c:pt idx="252">
                  <c:v>1.03226</c:v>
                </c:pt>
                <c:pt idx="253">
                  <c:v>1.0322499999999999</c:v>
                </c:pt>
                <c:pt idx="254">
                  <c:v>1.03224</c:v>
                </c:pt>
                <c:pt idx="255">
                  <c:v>1.03223</c:v>
                </c:pt>
                <c:pt idx="256">
                  <c:v>1.0322199999999999</c:v>
                </c:pt>
                <c:pt idx="257">
                  <c:v>1.0322199999999999</c:v>
                </c:pt>
                <c:pt idx="258">
                  <c:v>1.0322100000000001</c:v>
                </c:pt>
                <c:pt idx="259">
                  <c:v>1.0322100000000001</c:v>
                </c:pt>
                <c:pt idx="260">
                  <c:v>1.0322</c:v>
                </c:pt>
                <c:pt idx="261">
                  <c:v>1.0322</c:v>
                </c:pt>
                <c:pt idx="262">
                  <c:v>1.0322</c:v>
                </c:pt>
                <c:pt idx="263">
                  <c:v>1.0322</c:v>
                </c:pt>
                <c:pt idx="264">
                  <c:v>1.0322</c:v>
                </c:pt>
                <c:pt idx="265">
                  <c:v>1.0321899999999999</c:v>
                </c:pt>
                <c:pt idx="266">
                  <c:v>1.0321899999999999</c:v>
                </c:pt>
                <c:pt idx="267">
                  <c:v>1.0321899999999999</c:v>
                </c:pt>
                <c:pt idx="268">
                  <c:v>1.0321899999999999</c:v>
                </c:pt>
                <c:pt idx="269">
                  <c:v>1.0321899999999999</c:v>
                </c:pt>
                <c:pt idx="270">
                  <c:v>1.0321899999999999</c:v>
                </c:pt>
                <c:pt idx="271">
                  <c:v>1.0321899999999999</c:v>
                </c:pt>
                <c:pt idx="272">
                  <c:v>1.0321899999999999</c:v>
                </c:pt>
                <c:pt idx="273">
                  <c:v>1.0321899999999999</c:v>
                </c:pt>
                <c:pt idx="274">
                  <c:v>1.0321899999999999</c:v>
                </c:pt>
                <c:pt idx="275">
                  <c:v>1.0321899999999999</c:v>
                </c:pt>
                <c:pt idx="276">
                  <c:v>1.0321899999999999</c:v>
                </c:pt>
                <c:pt idx="277">
                  <c:v>1.0321899999999999</c:v>
                </c:pt>
                <c:pt idx="278">
                  <c:v>1.0321899999999999</c:v>
                </c:pt>
                <c:pt idx="279">
                  <c:v>1.0321899999999999</c:v>
                </c:pt>
                <c:pt idx="280">
                  <c:v>1.0321899999999999</c:v>
                </c:pt>
                <c:pt idx="281">
                  <c:v>1.0321899999999999</c:v>
                </c:pt>
                <c:pt idx="282">
                  <c:v>1.0321899999999999</c:v>
                </c:pt>
                <c:pt idx="283">
                  <c:v>1.0321899999999999</c:v>
                </c:pt>
                <c:pt idx="284">
                  <c:v>1.0321899999999999</c:v>
                </c:pt>
                <c:pt idx="285">
                  <c:v>1.0321899999999999</c:v>
                </c:pt>
                <c:pt idx="286">
                  <c:v>1.0321899999999999</c:v>
                </c:pt>
                <c:pt idx="287">
                  <c:v>1.0321899999999999</c:v>
                </c:pt>
                <c:pt idx="288">
                  <c:v>1.0321899999999999</c:v>
                </c:pt>
                <c:pt idx="289">
                  <c:v>1.0321899999999999</c:v>
                </c:pt>
                <c:pt idx="290">
                  <c:v>1.0321899999999999</c:v>
                </c:pt>
                <c:pt idx="291">
                  <c:v>1.0321899999999999</c:v>
                </c:pt>
                <c:pt idx="292">
                  <c:v>1.0321899999999999</c:v>
                </c:pt>
                <c:pt idx="293">
                  <c:v>1.0321899999999999</c:v>
                </c:pt>
                <c:pt idx="294">
                  <c:v>1.0321899999999999</c:v>
                </c:pt>
                <c:pt idx="295">
                  <c:v>1.0321899999999999</c:v>
                </c:pt>
                <c:pt idx="296">
                  <c:v>1.0321899999999999</c:v>
                </c:pt>
                <c:pt idx="297">
                  <c:v>1.0321899999999999</c:v>
                </c:pt>
                <c:pt idx="298">
                  <c:v>1.0321899999999999</c:v>
                </c:pt>
                <c:pt idx="299">
                  <c:v>1.0321899999999999</c:v>
                </c:pt>
                <c:pt idx="300">
                  <c:v>1.0321899999999999</c:v>
                </c:pt>
                <c:pt idx="301">
                  <c:v>1.0321899999999999</c:v>
                </c:pt>
                <c:pt idx="302">
                  <c:v>1.0321899999999999</c:v>
                </c:pt>
                <c:pt idx="303">
                  <c:v>1.0321899999999999</c:v>
                </c:pt>
                <c:pt idx="304">
                  <c:v>1.0321899999999999</c:v>
                </c:pt>
                <c:pt idx="305">
                  <c:v>1.0321899999999999</c:v>
                </c:pt>
                <c:pt idx="306">
                  <c:v>1.0321899999999999</c:v>
                </c:pt>
                <c:pt idx="307">
                  <c:v>1.0321899999999999</c:v>
                </c:pt>
                <c:pt idx="308">
                  <c:v>1.0321899999999999</c:v>
                </c:pt>
                <c:pt idx="309">
                  <c:v>1.0321899999999999</c:v>
                </c:pt>
                <c:pt idx="310">
                  <c:v>1.0321899999999999</c:v>
                </c:pt>
                <c:pt idx="311">
                  <c:v>1.0321899999999999</c:v>
                </c:pt>
                <c:pt idx="312">
                  <c:v>1.0321899999999999</c:v>
                </c:pt>
                <c:pt idx="313">
                  <c:v>1.0321899999999999</c:v>
                </c:pt>
                <c:pt idx="314">
                  <c:v>1.0321899999999999</c:v>
                </c:pt>
                <c:pt idx="315">
                  <c:v>1.0321899999999999</c:v>
                </c:pt>
                <c:pt idx="316">
                  <c:v>1.0321899999999999</c:v>
                </c:pt>
                <c:pt idx="317">
                  <c:v>1.0321899999999999</c:v>
                </c:pt>
                <c:pt idx="318">
                  <c:v>1.0321899999999999</c:v>
                </c:pt>
                <c:pt idx="319">
                  <c:v>1.0321899999999999</c:v>
                </c:pt>
                <c:pt idx="320">
                  <c:v>1.0321899999999999</c:v>
                </c:pt>
                <c:pt idx="321">
                  <c:v>1.0321899999999999</c:v>
                </c:pt>
                <c:pt idx="322">
                  <c:v>1.0321899999999999</c:v>
                </c:pt>
                <c:pt idx="323">
                  <c:v>1.0321899999999999</c:v>
                </c:pt>
                <c:pt idx="324">
                  <c:v>1.0321899999999999</c:v>
                </c:pt>
                <c:pt idx="325">
                  <c:v>1.0321899999999999</c:v>
                </c:pt>
                <c:pt idx="326">
                  <c:v>1.0321899999999999</c:v>
                </c:pt>
                <c:pt idx="327">
                  <c:v>1.0321899999999999</c:v>
                </c:pt>
                <c:pt idx="328">
                  <c:v>1.0321899999999999</c:v>
                </c:pt>
                <c:pt idx="329">
                  <c:v>1.0321899999999999</c:v>
                </c:pt>
                <c:pt idx="330">
                  <c:v>1.0321899999999999</c:v>
                </c:pt>
                <c:pt idx="331">
                  <c:v>1.0321899999999999</c:v>
                </c:pt>
                <c:pt idx="332">
                  <c:v>1.0321899999999999</c:v>
                </c:pt>
                <c:pt idx="333">
                  <c:v>1.0321899999999999</c:v>
                </c:pt>
                <c:pt idx="334">
                  <c:v>1.0321899999999999</c:v>
                </c:pt>
                <c:pt idx="335">
                  <c:v>1.0321899999999999</c:v>
                </c:pt>
                <c:pt idx="336">
                  <c:v>1.0321899999999999</c:v>
                </c:pt>
                <c:pt idx="337">
                  <c:v>1.0321899999999999</c:v>
                </c:pt>
                <c:pt idx="338">
                  <c:v>1.0321899999999999</c:v>
                </c:pt>
                <c:pt idx="339">
                  <c:v>1.0321899999999999</c:v>
                </c:pt>
                <c:pt idx="340">
                  <c:v>1.0321899999999999</c:v>
                </c:pt>
                <c:pt idx="341">
                  <c:v>1.0321899999999999</c:v>
                </c:pt>
                <c:pt idx="342">
                  <c:v>1.0321899999999999</c:v>
                </c:pt>
                <c:pt idx="343">
                  <c:v>1.0321899999999999</c:v>
                </c:pt>
                <c:pt idx="344">
                  <c:v>1.0321899999999999</c:v>
                </c:pt>
                <c:pt idx="345">
                  <c:v>1.0321899999999999</c:v>
                </c:pt>
                <c:pt idx="346">
                  <c:v>1.0321899999999999</c:v>
                </c:pt>
                <c:pt idx="347">
                  <c:v>1.0321899999999999</c:v>
                </c:pt>
                <c:pt idx="348">
                  <c:v>1.0321899999999999</c:v>
                </c:pt>
                <c:pt idx="349">
                  <c:v>1.0321899999999999</c:v>
                </c:pt>
                <c:pt idx="350">
                  <c:v>1.0321899999999999</c:v>
                </c:pt>
                <c:pt idx="351">
                  <c:v>1.0321899999999999</c:v>
                </c:pt>
                <c:pt idx="352">
                  <c:v>1.0321899999999999</c:v>
                </c:pt>
                <c:pt idx="353">
                  <c:v>1.0321899999999999</c:v>
                </c:pt>
                <c:pt idx="354">
                  <c:v>1.0321899999999999</c:v>
                </c:pt>
                <c:pt idx="355">
                  <c:v>1.0321899999999999</c:v>
                </c:pt>
                <c:pt idx="356">
                  <c:v>1.0321899999999999</c:v>
                </c:pt>
                <c:pt idx="357">
                  <c:v>1.0321899999999999</c:v>
                </c:pt>
                <c:pt idx="358">
                  <c:v>1.0321899999999999</c:v>
                </c:pt>
                <c:pt idx="359">
                  <c:v>1.0321899999999999</c:v>
                </c:pt>
                <c:pt idx="360">
                  <c:v>1.0321899999999999</c:v>
                </c:pt>
                <c:pt idx="361">
                  <c:v>1.0321899999999999</c:v>
                </c:pt>
                <c:pt idx="362">
                  <c:v>1.0321899999999999</c:v>
                </c:pt>
                <c:pt idx="363">
                  <c:v>1.0321899999999999</c:v>
                </c:pt>
                <c:pt idx="364">
                  <c:v>1.0321899999999999</c:v>
                </c:pt>
                <c:pt idx="365">
                  <c:v>1.0321899999999999</c:v>
                </c:pt>
                <c:pt idx="366">
                  <c:v>1.0321899999999999</c:v>
                </c:pt>
                <c:pt idx="367">
                  <c:v>1.0321899999999999</c:v>
                </c:pt>
                <c:pt idx="368">
                  <c:v>1.0321899999999999</c:v>
                </c:pt>
                <c:pt idx="369">
                  <c:v>1.0321899999999999</c:v>
                </c:pt>
                <c:pt idx="370">
                  <c:v>1.0321899999999999</c:v>
                </c:pt>
                <c:pt idx="371">
                  <c:v>1.0321899999999999</c:v>
                </c:pt>
                <c:pt idx="372">
                  <c:v>1.0321899999999999</c:v>
                </c:pt>
                <c:pt idx="373">
                  <c:v>1.0321899999999999</c:v>
                </c:pt>
                <c:pt idx="374">
                  <c:v>1.0321899999999999</c:v>
                </c:pt>
                <c:pt idx="375">
                  <c:v>1.0321899999999999</c:v>
                </c:pt>
                <c:pt idx="376">
                  <c:v>1.0321899999999999</c:v>
                </c:pt>
                <c:pt idx="377">
                  <c:v>1.0321899999999999</c:v>
                </c:pt>
                <c:pt idx="378">
                  <c:v>1.0321899999999999</c:v>
                </c:pt>
                <c:pt idx="379">
                  <c:v>1.0321899999999999</c:v>
                </c:pt>
                <c:pt idx="380">
                  <c:v>1.0321899999999999</c:v>
                </c:pt>
                <c:pt idx="381">
                  <c:v>1.0321899999999999</c:v>
                </c:pt>
                <c:pt idx="382">
                  <c:v>1.0321899999999999</c:v>
                </c:pt>
                <c:pt idx="383">
                  <c:v>1.0321899999999999</c:v>
                </c:pt>
                <c:pt idx="384">
                  <c:v>1.0321899999999999</c:v>
                </c:pt>
                <c:pt idx="385">
                  <c:v>1.0321899999999999</c:v>
                </c:pt>
                <c:pt idx="386">
                  <c:v>1.0321899999999999</c:v>
                </c:pt>
                <c:pt idx="387">
                  <c:v>1.0321899999999999</c:v>
                </c:pt>
                <c:pt idx="388">
                  <c:v>1.0321899999999999</c:v>
                </c:pt>
                <c:pt idx="389">
                  <c:v>1.0321899999999999</c:v>
                </c:pt>
                <c:pt idx="390">
                  <c:v>1.0321899999999999</c:v>
                </c:pt>
                <c:pt idx="391">
                  <c:v>1.0321899999999999</c:v>
                </c:pt>
                <c:pt idx="392">
                  <c:v>1.0321899999999999</c:v>
                </c:pt>
                <c:pt idx="393">
                  <c:v>1.0321899999999999</c:v>
                </c:pt>
                <c:pt idx="394">
                  <c:v>1.0321899999999999</c:v>
                </c:pt>
                <c:pt idx="395">
                  <c:v>1.0321899999999999</c:v>
                </c:pt>
                <c:pt idx="396">
                  <c:v>1.0321899999999999</c:v>
                </c:pt>
                <c:pt idx="397">
                  <c:v>1.0321899999999999</c:v>
                </c:pt>
                <c:pt idx="398">
                  <c:v>1.0321899999999999</c:v>
                </c:pt>
                <c:pt idx="399">
                  <c:v>1.0321899999999999</c:v>
                </c:pt>
                <c:pt idx="400">
                  <c:v>1.0321899999999999</c:v>
                </c:pt>
                <c:pt idx="401">
                  <c:v>1.0321899999999999</c:v>
                </c:pt>
                <c:pt idx="402">
                  <c:v>1.0321899999999999</c:v>
                </c:pt>
                <c:pt idx="403">
                  <c:v>1.0321899999999999</c:v>
                </c:pt>
                <c:pt idx="404">
                  <c:v>1.0321899999999999</c:v>
                </c:pt>
                <c:pt idx="405">
                  <c:v>1.0321899999999999</c:v>
                </c:pt>
                <c:pt idx="406">
                  <c:v>1.0321899999999999</c:v>
                </c:pt>
                <c:pt idx="407">
                  <c:v>1.0321899999999999</c:v>
                </c:pt>
                <c:pt idx="408">
                  <c:v>1.0321899999999999</c:v>
                </c:pt>
                <c:pt idx="409">
                  <c:v>1.0321899999999999</c:v>
                </c:pt>
                <c:pt idx="410">
                  <c:v>1.0321899999999999</c:v>
                </c:pt>
                <c:pt idx="411">
                  <c:v>1.0321899999999999</c:v>
                </c:pt>
                <c:pt idx="412">
                  <c:v>1.0321899999999999</c:v>
                </c:pt>
                <c:pt idx="413">
                  <c:v>1.0321899999999999</c:v>
                </c:pt>
                <c:pt idx="414">
                  <c:v>1.0321899999999999</c:v>
                </c:pt>
                <c:pt idx="415">
                  <c:v>1.0321899999999999</c:v>
                </c:pt>
                <c:pt idx="416">
                  <c:v>1.0321899999999999</c:v>
                </c:pt>
                <c:pt idx="417">
                  <c:v>1.0321899999999999</c:v>
                </c:pt>
                <c:pt idx="418">
                  <c:v>1.0321899999999999</c:v>
                </c:pt>
                <c:pt idx="419">
                  <c:v>1.0321899999999999</c:v>
                </c:pt>
                <c:pt idx="420">
                  <c:v>1.0321899999999999</c:v>
                </c:pt>
                <c:pt idx="421">
                  <c:v>1.0321899999999999</c:v>
                </c:pt>
                <c:pt idx="422">
                  <c:v>1.0321899999999999</c:v>
                </c:pt>
                <c:pt idx="423">
                  <c:v>1.0321899999999999</c:v>
                </c:pt>
                <c:pt idx="424">
                  <c:v>1.0321899999999999</c:v>
                </c:pt>
                <c:pt idx="425">
                  <c:v>1.0321899999999999</c:v>
                </c:pt>
                <c:pt idx="426">
                  <c:v>1.0321899999999999</c:v>
                </c:pt>
                <c:pt idx="427">
                  <c:v>1.0321899999999999</c:v>
                </c:pt>
                <c:pt idx="428">
                  <c:v>1.0321899999999999</c:v>
                </c:pt>
                <c:pt idx="429">
                  <c:v>1.0321899999999999</c:v>
                </c:pt>
                <c:pt idx="430">
                  <c:v>1.0321899999999999</c:v>
                </c:pt>
                <c:pt idx="431">
                  <c:v>1.0321899999999999</c:v>
                </c:pt>
                <c:pt idx="432">
                  <c:v>1.0321899999999999</c:v>
                </c:pt>
                <c:pt idx="433">
                  <c:v>1.0321899999999999</c:v>
                </c:pt>
                <c:pt idx="434">
                  <c:v>1.0321899999999999</c:v>
                </c:pt>
                <c:pt idx="435">
                  <c:v>1.0321899999999999</c:v>
                </c:pt>
                <c:pt idx="436">
                  <c:v>1.0321899999999999</c:v>
                </c:pt>
                <c:pt idx="437">
                  <c:v>1.0321899999999999</c:v>
                </c:pt>
                <c:pt idx="438">
                  <c:v>1.0321899999999999</c:v>
                </c:pt>
                <c:pt idx="439">
                  <c:v>1.0321899999999999</c:v>
                </c:pt>
                <c:pt idx="440">
                  <c:v>1.0321899999999999</c:v>
                </c:pt>
                <c:pt idx="441">
                  <c:v>1.0321899999999999</c:v>
                </c:pt>
                <c:pt idx="442">
                  <c:v>1.0321899999999999</c:v>
                </c:pt>
                <c:pt idx="443">
                  <c:v>1.0321899999999999</c:v>
                </c:pt>
                <c:pt idx="444">
                  <c:v>1.0321899999999999</c:v>
                </c:pt>
                <c:pt idx="445">
                  <c:v>1.0321899999999999</c:v>
                </c:pt>
                <c:pt idx="446">
                  <c:v>1.0321899999999999</c:v>
                </c:pt>
                <c:pt idx="447">
                  <c:v>1.0321899999999999</c:v>
                </c:pt>
                <c:pt idx="448">
                  <c:v>1.0321899999999999</c:v>
                </c:pt>
                <c:pt idx="449">
                  <c:v>1.0321899999999999</c:v>
                </c:pt>
                <c:pt idx="450">
                  <c:v>1.0321899999999999</c:v>
                </c:pt>
                <c:pt idx="451">
                  <c:v>1.0321899999999999</c:v>
                </c:pt>
                <c:pt idx="452">
                  <c:v>1.0321899999999999</c:v>
                </c:pt>
                <c:pt idx="453">
                  <c:v>1.0321899999999999</c:v>
                </c:pt>
                <c:pt idx="454">
                  <c:v>1.0321899999999999</c:v>
                </c:pt>
                <c:pt idx="455">
                  <c:v>1.0321899999999999</c:v>
                </c:pt>
                <c:pt idx="456">
                  <c:v>1.0321899999999999</c:v>
                </c:pt>
                <c:pt idx="457">
                  <c:v>1.0321899999999999</c:v>
                </c:pt>
                <c:pt idx="458">
                  <c:v>1.0321899999999999</c:v>
                </c:pt>
                <c:pt idx="459">
                  <c:v>1.0321899999999999</c:v>
                </c:pt>
                <c:pt idx="460">
                  <c:v>1.0321899999999999</c:v>
                </c:pt>
                <c:pt idx="461">
                  <c:v>1.0321899999999999</c:v>
                </c:pt>
                <c:pt idx="462">
                  <c:v>1.0321899999999999</c:v>
                </c:pt>
                <c:pt idx="463">
                  <c:v>1.0321899999999999</c:v>
                </c:pt>
                <c:pt idx="464">
                  <c:v>1.0321899999999999</c:v>
                </c:pt>
                <c:pt idx="465">
                  <c:v>1.0321899999999999</c:v>
                </c:pt>
                <c:pt idx="466">
                  <c:v>1.0321899999999999</c:v>
                </c:pt>
                <c:pt idx="467">
                  <c:v>1.0321899999999999</c:v>
                </c:pt>
                <c:pt idx="468">
                  <c:v>1.0321899999999999</c:v>
                </c:pt>
                <c:pt idx="469">
                  <c:v>1.0321899999999999</c:v>
                </c:pt>
                <c:pt idx="470">
                  <c:v>1.0321899999999999</c:v>
                </c:pt>
                <c:pt idx="471">
                  <c:v>1.0321899999999999</c:v>
                </c:pt>
                <c:pt idx="472">
                  <c:v>1.0321899999999999</c:v>
                </c:pt>
                <c:pt idx="473">
                  <c:v>1.0321899999999999</c:v>
                </c:pt>
                <c:pt idx="474">
                  <c:v>1.0321899999999999</c:v>
                </c:pt>
                <c:pt idx="475">
                  <c:v>1.0321899999999999</c:v>
                </c:pt>
                <c:pt idx="476">
                  <c:v>1.0321899999999999</c:v>
                </c:pt>
                <c:pt idx="477">
                  <c:v>1.0321899999999999</c:v>
                </c:pt>
                <c:pt idx="478">
                  <c:v>1.0321899999999999</c:v>
                </c:pt>
                <c:pt idx="479">
                  <c:v>1.0321899999999999</c:v>
                </c:pt>
                <c:pt idx="480">
                  <c:v>1.0321899999999999</c:v>
                </c:pt>
                <c:pt idx="481">
                  <c:v>1.0321899999999999</c:v>
                </c:pt>
                <c:pt idx="482">
                  <c:v>1.0321899999999999</c:v>
                </c:pt>
                <c:pt idx="483">
                  <c:v>1.0321899999999999</c:v>
                </c:pt>
                <c:pt idx="484">
                  <c:v>1.0321899999999999</c:v>
                </c:pt>
                <c:pt idx="485">
                  <c:v>1.0321899999999999</c:v>
                </c:pt>
                <c:pt idx="486">
                  <c:v>1.0321899999999999</c:v>
                </c:pt>
                <c:pt idx="487">
                  <c:v>1.0321899999999999</c:v>
                </c:pt>
                <c:pt idx="488">
                  <c:v>1.0321899999999999</c:v>
                </c:pt>
                <c:pt idx="489">
                  <c:v>1.0321899999999999</c:v>
                </c:pt>
                <c:pt idx="490">
                  <c:v>1.0321899999999999</c:v>
                </c:pt>
                <c:pt idx="491">
                  <c:v>1.0321899999999999</c:v>
                </c:pt>
                <c:pt idx="492">
                  <c:v>1.0321899999999999</c:v>
                </c:pt>
                <c:pt idx="493">
                  <c:v>1.0321899999999999</c:v>
                </c:pt>
                <c:pt idx="494">
                  <c:v>1.0321899999999999</c:v>
                </c:pt>
                <c:pt idx="495">
                  <c:v>1.0321899999999999</c:v>
                </c:pt>
                <c:pt idx="496">
                  <c:v>1.0321899999999999</c:v>
                </c:pt>
                <c:pt idx="497">
                  <c:v>1.0321899999999999</c:v>
                </c:pt>
                <c:pt idx="498">
                  <c:v>1.0321899999999999</c:v>
                </c:pt>
                <c:pt idx="499">
                  <c:v>1.0321899999999999</c:v>
                </c:pt>
                <c:pt idx="500">
                  <c:v>1.0321899999999999</c:v>
                </c:pt>
                <c:pt idx="501">
                  <c:v>0.98167000000000004</c:v>
                </c:pt>
                <c:pt idx="502">
                  <c:v>0.90524000000000004</c:v>
                </c:pt>
                <c:pt idx="503">
                  <c:v>0.84909000000000001</c:v>
                </c:pt>
                <c:pt idx="504">
                  <c:v>0.80628</c:v>
                </c:pt>
                <c:pt idx="505">
                  <c:v>0.77266000000000001</c:v>
                </c:pt>
                <c:pt idx="506">
                  <c:v>0.74568000000000001</c:v>
                </c:pt>
                <c:pt idx="507">
                  <c:v>0.72367999999999999</c:v>
                </c:pt>
                <c:pt idx="508">
                  <c:v>0.70552999999999999</c:v>
                </c:pt>
                <c:pt idx="509">
                  <c:v>0.69045000000000001</c:v>
                </c:pt>
                <c:pt idx="510">
                  <c:v>0.67786000000000002</c:v>
                </c:pt>
                <c:pt idx="511">
                  <c:v>0.66730999999999996</c:v>
                </c:pt>
                <c:pt idx="512">
                  <c:v>0.65846000000000005</c:v>
                </c:pt>
                <c:pt idx="513">
                  <c:v>0.65102000000000004</c:v>
                </c:pt>
                <c:pt idx="514">
                  <c:v>0.64478000000000002</c:v>
                </c:pt>
                <c:pt idx="515">
                  <c:v>0.63954</c:v>
                </c:pt>
                <c:pt idx="516">
                  <c:v>0.63514000000000004</c:v>
                </c:pt>
                <c:pt idx="517">
                  <c:v>0.63146999999999998</c:v>
                </c:pt>
                <c:pt idx="518">
                  <c:v>0.62839999999999996</c:v>
                </c:pt>
                <c:pt idx="519">
                  <c:v>0.62583</c:v>
                </c:pt>
                <c:pt idx="520">
                  <c:v>0.62370000000000003</c:v>
                </c:pt>
                <c:pt idx="521">
                  <c:v>0.62192999999999998</c:v>
                </c:pt>
                <c:pt idx="522">
                  <c:v>0.62046999999999997</c:v>
                </c:pt>
                <c:pt idx="523">
                  <c:v>0.61926000000000003</c:v>
                </c:pt>
                <c:pt idx="524">
                  <c:v>0.61826999999999999</c:v>
                </c:pt>
                <c:pt idx="525">
                  <c:v>0.61745000000000005</c:v>
                </c:pt>
                <c:pt idx="526">
                  <c:v>0.61678999999999995</c:v>
                </c:pt>
                <c:pt idx="527">
                  <c:v>0.61624999999999996</c:v>
                </c:pt>
                <c:pt idx="528">
                  <c:v>0.61580999999999997</c:v>
                </c:pt>
                <c:pt idx="529">
                  <c:v>0.61545000000000005</c:v>
                </c:pt>
                <c:pt idx="530">
                  <c:v>0.61516999999999999</c:v>
                </c:pt>
                <c:pt idx="531">
                  <c:v>0.61494000000000004</c:v>
                </c:pt>
                <c:pt idx="532">
                  <c:v>0.61475999999999997</c:v>
                </c:pt>
                <c:pt idx="533">
                  <c:v>0.61462000000000006</c:v>
                </c:pt>
                <c:pt idx="534">
                  <c:v>0.61451</c:v>
                </c:pt>
                <c:pt idx="535">
                  <c:v>0.61443000000000003</c:v>
                </c:pt>
                <c:pt idx="536">
                  <c:v>0.61436000000000002</c:v>
                </c:pt>
                <c:pt idx="537">
                  <c:v>0.61431000000000002</c:v>
                </c:pt>
                <c:pt idx="538">
                  <c:v>0.61428000000000005</c:v>
                </c:pt>
                <c:pt idx="539">
                  <c:v>0.61424999999999996</c:v>
                </c:pt>
                <c:pt idx="540">
                  <c:v>0.61423000000000005</c:v>
                </c:pt>
                <c:pt idx="541">
                  <c:v>0.61421999999999999</c:v>
                </c:pt>
                <c:pt idx="542">
                  <c:v>0.61421000000000003</c:v>
                </c:pt>
                <c:pt idx="543">
                  <c:v>0.61421000000000003</c:v>
                </c:pt>
                <c:pt idx="544">
                  <c:v>0.61421000000000003</c:v>
                </c:pt>
                <c:pt idx="545">
                  <c:v>0.61421000000000003</c:v>
                </c:pt>
                <c:pt idx="546">
                  <c:v>0.61421999999999999</c:v>
                </c:pt>
                <c:pt idx="547">
                  <c:v>0.61421999999999999</c:v>
                </c:pt>
                <c:pt idx="548">
                  <c:v>0.61421999999999999</c:v>
                </c:pt>
                <c:pt idx="549">
                  <c:v>0.61423000000000005</c:v>
                </c:pt>
                <c:pt idx="550">
                  <c:v>0.61423000000000005</c:v>
                </c:pt>
                <c:pt idx="551">
                  <c:v>0.61424000000000001</c:v>
                </c:pt>
                <c:pt idx="552">
                  <c:v>0.61424000000000001</c:v>
                </c:pt>
                <c:pt idx="553">
                  <c:v>0.61424999999999996</c:v>
                </c:pt>
                <c:pt idx="554">
                  <c:v>0.61424999999999996</c:v>
                </c:pt>
                <c:pt idx="555">
                  <c:v>0.61426000000000003</c:v>
                </c:pt>
                <c:pt idx="556">
                  <c:v>0.61426000000000003</c:v>
                </c:pt>
                <c:pt idx="557">
                  <c:v>0.61426000000000003</c:v>
                </c:pt>
                <c:pt idx="558">
                  <c:v>0.61426999999999998</c:v>
                </c:pt>
                <c:pt idx="559">
                  <c:v>0.61426999999999998</c:v>
                </c:pt>
                <c:pt idx="560">
                  <c:v>0.61426999999999998</c:v>
                </c:pt>
                <c:pt idx="561">
                  <c:v>0.61426999999999998</c:v>
                </c:pt>
                <c:pt idx="562">
                  <c:v>0.61428000000000005</c:v>
                </c:pt>
                <c:pt idx="563">
                  <c:v>0.61428000000000005</c:v>
                </c:pt>
                <c:pt idx="564">
                  <c:v>0.61428000000000005</c:v>
                </c:pt>
                <c:pt idx="565">
                  <c:v>0.61428000000000005</c:v>
                </c:pt>
                <c:pt idx="566">
                  <c:v>0.61428000000000005</c:v>
                </c:pt>
                <c:pt idx="567">
                  <c:v>0.61428000000000005</c:v>
                </c:pt>
                <c:pt idx="568">
                  <c:v>0.61428000000000005</c:v>
                </c:pt>
                <c:pt idx="569">
                  <c:v>0.61428000000000005</c:v>
                </c:pt>
                <c:pt idx="570">
                  <c:v>0.61429</c:v>
                </c:pt>
                <c:pt idx="571">
                  <c:v>0.61429</c:v>
                </c:pt>
                <c:pt idx="572">
                  <c:v>0.61429</c:v>
                </c:pt>
                <c:pt idx="573">
                  <c:v>0.61429</c:v>
                </c:pt>
                <c:pt idx="574">
                  <c:v>0.61429</c:v>
                </c:pt>
                <c:pt idx="575">
                  <c:v>0.61429</c:v>
                </c:pt>
                <c:pt idx="576">
                  <c:v>0.61429</c:v>
                </c:pt>
                <c:pt idx="577">
                  <c:v>0.61429</c:v>
                </c:pt>
                <c:pt idx="578">
                  <c:v>0.61429</c:v>
                </c:pt>
                <c:pt idx="579">
                  <c:v>0.61429</c:v>
                </c:pt>
                <c:pt idx="580">
                  <c:v>0.61429</c:v>
                </c:pt>
                <c:pt idx="581">
                  <c:v>0.61429</c:v>
                </c:pt>
                <c:pt idx="582">
                  <c:v>0.61429</c:v>
                </c:pt>
                <c:pt idx="583">
                  <c:v>0.61429</c:v>
                </c:pt>
                <c:pt idx="584">
                  <c:v>0.61429</c:v>
                </c:pt>
                <c:pt idx="585">
                  <c:v>0.61429</c:v>
                </c:pt>
                <c:pt idx="586">
                  <c:v>0.61429</c:v>
                </c:pt>
                <c:pt idx="587">
                  <c:v>0.61429</c:v>
                </c:pt>
                <c:pt idx="588">
                  <c:v>0.61429</c:v>
                </c:pt>
                <c:pt idx="589">
                  <c:v>0.61429</c:v>
                </c:pt>
                <c:pt idx="590">
                  <c:v>0.61429</c:v>
                </c:pt>
                <c:pt idx="591">
                  <c:v>0.61429</c:v>
                </c:pt>
                <c:pt idx="592">
                  <c:v>0.61429</c:v>
                </c:pt>
                <c:pt idx="593">
                  <c:v>0.61429</c:v>
                </c:pt>
                <c:pt idx="594">
                  <c:v>0.61429</c:v>
                </c:pt>
                <c:pt idx="595">
                  <c:v>0.61429</c:v>
                </c:pt>
                <c:pt idx="596">
                  <c:v>0.61429</c:v>
                </c:pt>
                <c:pt idx="597">
                  <c:v>0.61429</c:v>
                </c:pt>
                <c:pt idx="598">
                  <c:v>0.61429</c:v>
                </c:pt>
                <c:pt idx="599">
                  <c:v>0.61429</c:v>
                </c:pt>
                <c:pt idx="600">
                  <c:v>0.61429</c:v>
                </c:pt>
              </c:numCache>
            </c:numRef>
          </c:yVal>
          <c:smooth val="1"/>
          <c:extLst>
            <c:ext xmlns:c16="http://schemas.microsoft.com/office/drawing/2014/chart" uri="{C3380CC4-5D6E-409C-BE32-E72D297353CC}">
              <c16:uniqueId val="{00000002-815C-4750-9653-B921D6ADCC56}"/>
            </c:ext>
          </c:extLst>
        </c:ser>
        <c:dLbls>
          <c:showLegendKey val="0"/>
          <c:showVal val="0"/>
          <c:showCatName val="0"/>
          <c:showSerName val="0"/>
          <c:showPercent val="0"/>
          <c:showBubbleSize val="0"/>
        </c:dLbls>
        <c:axId val="243271936"/>
        <c:axId val="243272512"/>
      </c:scatterChart>
      <c:valAx>
        <c:axId val="243271936"/>
        <c:scaling>
          <c:orientation val="minMax"/>
          <c:max val="0.60000000000000009"/>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pt-BR" sz="600"/>
                  <a:t>Time (h)</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pt-BR"/>
          </a:p>
        </c:txPr>
        <c:crossAx val="243272512"/>
        <c:crosses val="autoZero"/>
        <c:crossBetween val="midCat"/>
      </c:valAx>
      <c:valAx>
        <c:axId val="243272512"/>
        <c:scaling>
          <c:orientation val="minMax"/>
          <c:max val="1.6"/>
          <c:min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pt-BR" sz="600"/>
                  <a:t>Cyclopentanol Concentration</a:t>
                </a:r>
                <a:r>
                  <a:rPr lang="pt-BR" sz="600" baseline="0"/>
                  <a:t> (mol.L</a:t>
                </a:r>
                <a:r>
                  <a:rPr lang="pt-BR" sz="600" baseline="30000"/>
                  <a:t>-1</a:t>
                </a:r>
                <a:r>
                  <a:rPr lang="pt-BR" sz="600" baseline="0"/>
                  <a:t>)</a:t>
                </a:r>
                <a:endParaRPr lang="pt-BR" sz="6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pt-BR"/>
          </a:p>
        </c:txPr>
        <c:crossAx val="243271936"/>
        <c:crosses val="autoZero"/>
        <c:crossBetween val="midCat"/>
      </c:valAx>
      <c:spPr>
        <a:noFill/>
        <a:ln>
          <a:solidFill>
            <a:schemeClr val="bg1">
              <a:lumMod val="85000"/>
            </a:schemeClr>
          </a:solidFill>
          <a:prstDash val="solid"/>
        </a:ln>
        <a:effectLst/>
      </c:spPr>
    </c:plotArea>
    <c:legend>
      <c:legendPos val="t"/>
      <c:layout>
        <c:manualLayout>
          <c:xMode val="edge"/>
          <c:yMode val="edge"/>
          <c:x val="0.11064561157981684"/>
          <c:y val="1.083130246412131E-2"/>
          <c:w val="0.77870877684036632"/>
          <c:h val="9.138975418486985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25437043141884"/>
          <c:y val="9.2634205059845667E-2"/>
          <c:w val="0.77920362562115764"/>
          <c:h val="0.77311513673393428"/>
        </c:manualLayout>
      </c:layout>
      <c:scatterChart>
        <c:scatterStyle val="lineMarker"/>
        <c:varyColors val="0"/>
        <c:ser>
          <c:idx val="0"/>
          <c:order val="0"/>
          <c:tx>
            <c:strRef>
              <c:f>'Pred CB R2'!$G$1</c:f>
              <c:strCache>
                <c:ptCount val="1"/>
                <c:pt idx="0">
                  <c:v> ANFIS</c:v>
                </c:pt>
              </c:strCache>
            </c:strRef>
          </c:tx>
          <c:spPr>
            <a:ln w="19050" cap="rnd">
              <a:noFill/>
              <a:round/>
            </a:ln>
            <a:effectLst/>
          </c:spPr>
          <c:marker>
            <c:symbol val="circle"/>
            <c:size val="5"/>
            <c:spPr>
              <a:solidFill>
                <a:srgbClr val="00B050"/>
              </a:solidFill>
              <a:ln w="9525">
                <a:solidFill>
                  <a:srgbClr val="00B050"/>
                </a:solidFill>
              </a:ln>
              <a:effectLst/>
            </c:spPr>
          </c:marker>
          <c:trendline>
            <c:spPr>
              <a:ln w="19050" cap="rnd">
                <a:solidFill>
                  <a:srgbClr val="92D050"/>
                </a:solidFill>
                <a:prstDash val="sysDot"/>
              </a:ln>
              <a:effectLst/>
            </c:spPr>
            <c:trendlineType val="linear"/>
            <c:intercept val="0"/>
            <c:dispRSqr val="1"/>
            <c:dispEq val="0"/>
            <c:trendlineLbl>
              <c:layout>
                <c:manualLayout>
                  <c:x val="0.1732199819783512"/>
                  <c:y val="0.4190524877816996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trendlineLbl>
          </c:trendline>
          <c:xVal>
            <c:numRef>
              <c:f>'Pred CB R2'!$E$2:$E$599</c:f>
              <c:numCache>
                <c:formatCode>General</c:formatCode>
                <c:ptCount val="598"/>
                <c:pt idx="3">
                  <c:v>1.0693299999999999</c:v>
                </c:pt>
                <c:pt idx="4">
                  <c:v>1.1502399999999999</c:v>
                </c:pt>
                <c:pt idx="5">
                  <c:v>1.2164200000000001</c:v>
                </c:pt>
                <c:pt idx="6">
                  <c:v>1.27003</c:v>
                </c:pt>
                <c:pt idx="7">
                  <c:v>1.31307</c:v>
                </c:pt>
                <c:pt idx="8">
                  <c:v>1.3473200000000001</c:v>
                </c:pt>
                <c:pt idx="9">
                  <c:v>1.37426</c:v>
                </c:pt>
                <c:pt idx="10">
                  <c:v>1.3951499999999999</c:v>
                </c:pt>
                <c:pt idx="11">
                  <c:v>1.41103</c:v>
                </c:pt>
                <c:pt idx="12">
                  <c:v>1.41316</c:v>
                </c:pt>
                <c:pt idx="13">
                  <c:v>1.3549500000000001</c:v>
                </c:pt>
                <c:pt idx="14">
                  <c:v>1.25651</c:v>
                </c:pt>
                <c:pt idx="15">
                  <c:v>1.1498699999999999</c:v>
                </c:pt>
                <c:pt idx="16">
                  <c:v>1.05586</c:v>
                </c:pt>
                <c:pt idx="17">
                  <c:v>0.98394000000000004</c:v>
                </c:pt>
                <c:pt idx="18">
                  <c:v>0.93593000000000004</c:v>
                </c:pt>
                <c:pt idx="19">
                  <c:v>0.90969999999999995</c:v>
                </c:pt>
                <c:pt idx="20">
                  <c:v>0.90146000000000004</c:v>
                </c:pt>
                <c:pt idx="21">
                  <c:v>0.90695999999999999</c:v>
                </c:pt>
                <c:pt idx="22">
                  <c:v>0.92196999999999996</c:v>
                </c:pt>
                <c:pt idx="23">
                  <c:v>0.94250999999999996</c:v>
                </c:pt>
                <c:pt idx="24">
                  <c:v>0.96494000000000002</c:v>
                </c:pt>
                <c:pt idx="25">
                  <c:v>0.98619000000000001</c:v>
                </c:pt>
                <c:pt idx="26">
                  <c:v>1.00397</c:v>
                </c:pt>
                <c:pt idx="27">
                  <c:v>1.0168600000000001</c:v>
                </c:pt>
                <c:pt idx="28">
                  <c:v>1.0243899999999999</c:v>
                </c:pt>
                <c:pt idx="29">
                  <c:v>1.0269299999999999</c:v>
                </c:pt>
                <c:pt idx="30">
                  <c:v>1.0254099999999999</c:v>
                </c:pt>
                <c:pt idx="31">
                  <c:v>1.02111</c:v>
                </c:pt>
                <c:pt idx="32">
                  <c:v>1.01532</c:v>
                </c:pt>
                <c:pt idx="33">
                  <c:v>1.00918</c:v>
                </c:pt>
                <c:pt idx="34">
                  <c:v>1.00359</c:v>
                </c:pt>
                <c:pt idx="35">
                  <c:v>0.99907999999999997</c:v>
                </c:pt>
                <c:pt idx="36">
                  <c:v>0.99594000000000005</c:v>
                </c:pt>
                <c:pt idx="37">
                  <c:v>0.99417</c:v>
                </c:pt>
                <c:pt idx="38">
                  <c:v>0.99363999999999997</c:v>
                </c:pt>
                <c:pt idx="39">
                  <c:v>0.99407000000000001</c:v>
                </c:pt>
                <c:pt idx="40">
                  <c:v>0.99514999999999998</c:v>
                </c:pt>
                <c:pt idx="41">
                  <c:v>0.99656999999999996</c:v>
                </c:pt>
                <c:pt idx="42">
                  <c:v>0.99805999999999995</c:v>
                </c:pt>
                <c:pt idx="43">
                  <c:v>0.99941000000000002</c:v>
                </c:pt>
                <c:pt idx="44">
                  <c:v>1.0004900000000001</c:v>
                </c:pt>
                <c:pt idx="45">
                  <c:v>1.0012300000000001</c:v>
                </c:pt>
                <c:pt idx="46">
                  <c:v>1.00163</c:v>
                </c:pt>
                <c:pt idx="47">
                  <c:v>1.0017100000000001</c:v>
                </c:pt>
                <c:pt idx="48">
                  <c:v>1.0015700000000001</c:v>
                </c:pt>
                <c:pt idx="49">
                  <c:v>1.00126</c:v>
                </c:pt>
                <c:pt idx="50">
                  <c:v>1.00088</c:v>
                </c:pt>
                <c:pt idx="51">
                  <c:v>1.0004900000000001</c:v>
                </c:pt>
                <c:pt idx="52">
                  <c:v>1.0001500000000001</c:v>
                </c:pt>
                <c:pt idx="53">
                  <c:v>0.99987000000000004</c:v>
                </c:pt>
                <c:pt idx="54">
                  <c:v>0.99968999999999997</c:v>
                </c:pt>
                <c:pt idx="55">
                  <c:v>0.99960000000000004</c:v>
                </c:pt>
                <c:pt idx="56">
                  <c:v>0.99958000000000002</c:v>
                </c:pt>
                <c:pt idx="57">
                  <c:v>0.99961999999999995</c:v>
                </c:pt>
                <c:pt idx="58">
                  <c:v>0.99970000000000003</c:v>
                </c:pt>
                <c:pt idx="59">
                  <c:v>0.99980000000000002</c:v>
                </c:pt>
                <c:pt idx="60">
                  <c:v>0.99990000000000001</c:v>
                </c:pt>
                <c:pt idx="61">
                  <c:v>0.99997999999999998</c:v>
                </c:pt>
                <c:pt idx="62">
                  <c:v>1.0000500000000001</c:v>
                </c:pt>
                <c:pt idx="63">
                  <c:v>1.0001</c:v>
                </c:pt>
                <c:pt idx="64">
                  <c:v>1.0001199999999999</c:v>
                </c:pt>
                <c:pt idx="65">
                  <c:v>1.0001199999999999</c:v>
                </c:pt>
                <c:pt idx="66">
                  <c:v>1.0001100000000001</c:v>
                </c:pt>
                <c:pt idx="67">
                  <c:v>1.0000899999999999</c:v>
                </c:pt>
                <c:pt idx="68">
                  <c:v>1.00007</c:v>
                </c:pt>
                <c:pt idx="69">
                  <c:v>1.00004</c:v>
                </c:pt>
                <c:pt idx="70">
                  <c:v>1.0000199999999999</c:v>
                </c:pt>
                <c:pt idx="71">
                  <c:v>1</c:v>
                </c:pt>
                <c:pt idx="72">
                  <c:v>0.99999000000000005</c:v>
                </c:pt>
                <c:pt idx="73">
                  <c:v>0.99999000000000005</c:v>
                </c:pt>
                <c:pt idx="74">
                  <c:v>0.99999000000000005</c:v>
                </c:pt>
                <c:pt idx="75">
                  <c:v>0.99999000000000005</c:v>
                </c:pt>
                <c:pt idx="76">
                  <c:v>0.99999000000000005</c:v>
                </c:pt>
                <c:pt idx="77">
                  <c:v>1</c:v>
                </c:pt>
                <c:pt idx="78">
                  <c:v>1</c:v>
                </c:pt>
                <c:pt idx="79">
                  <c:v>1.0000100000000001</c:v>
                </c:pt>
                <c:pt idx="80">
                  <c:v>1.0000100000000001</c:v>
                </c:pt>
                <c:pt idx="81">
                  <c:v>1.0000100000000001</c:v>
                </c:pt>
                <c:pt idx="82">
                  <c:v>1.0000199999999999</c:v>
                </c:pt>
                <c:pt idx="83">
                  <c:v>1.0000100000000001</c:v>
                </c:pt>
                <c:pt idx="84">
                  <c:v>1.0000100000000001</c:v>
                </c:pt>
                <c:pt idx="85">
                  <c:v>1.0000100000000001</c:v>
                </c:pt>
                <c:pt idx="86">
                  <c:v>1.0000100000000001</c:v>
                </c:pt>
                <c:pt idx="87">
                  <c:v>1.0000100000000001</c:v>
                </c:pt>
                <c:pt idx="88">
                  <c:v>1.0000100000000001</c:v>
                </c:pt>
                <c:pt idx="89">
                  <c:v>1</c:v>
                </c:pt>
                <c:pt idx="90">
                  <c:v>1</c:v>
                </c:pt>
                <c:pt idx="91">
                  <c:v>1</c:v>
                </c:pt>
                <c:pt idx="92">
                  <c:v>1</c:v>
                </c:pt>
                <c:pt idx="93">
                  <c:v>1</c:v>
                </c:pt>
                <c:pt idx="94">
                  <c:v>1</c:v>
                </c:pt>
                <c:pt idx="95">
                  <c:v>1</c:v>
                </c:pt>
                <c:pt idx="96">
                  <c:v>1</c:v>
                </c:pt>
                <c:pt idx="97">
                  <c:v>1.0006999999999999</c:v>
                </c:pt>
                <c:pt idx="98">
                  <c:v>1.0024</c:v>
                </c:pt>
                <c:pt idx="99">
                  <c:v>1.0045999999999999</c:v>
                </c:pt>
                <c:pt idx="100">
                  <c:v>1.0068600000000001</c:v>
                </c:pt>
                <c:pt idx="101">
                  <c:v>1.00885</c:v>
                </c:pt>
                <c:pt idx="102">
                  <c:v>1.01034</c:v>
                </c:pt>
                <c:pt idx="103">
                  <c:v>1.0112300000000001</c:v>
                </c:pt>
                <c:pt idx="104">
                  <c:v>1.01152</c:v>
                </c:pt>
                <c:pt idx="105">
                  <c:v>1.01128</c:v>
                </c:pt>
                <c:pt idx="106">
                  <c:v>1.0106200000000001</c:v>
                </c:pt>
                <c:pt idx="107">
                  <c:v>1.0097</c:v>
                </c:pt>
                <c:pt idx="108">
                  <c:v>1.0086299999999999</c:v>
                </c:pt>
                <c:pt idx="109">
                  <c:v>1.00753</c:v>
                </c:pt>
                <c:pt idx="110">
                  <c:v>1.0064900000000001</c:v>
                </c:pt>
                <c:pt idx="111">
                  <c:v>1.0055700000000001</c:v>
                </c:pt>
                <c:pt idx="112">
                  <c:v>1.0047699999999999</c:v>
                </c:pt>
                <c:pt idx="113">
                  <c:v>1.00413</c:v>
                </c:pt>
                <c:pt idx="114">
                  <c:v>1.0036099999999999</c:v>
                </c:pt>
                <c:pt idx="115">
                  <c:v>1.0032000000000001</c:v>
                </c:pt>
                <c:pt idx="116">
                  <c:v>1.0028600000000001</c:v>
                </c:pt>
                <c:pt idx="117">
                  <c:v>1.0025900000000001</c:v>
                </c:pt>
                <c:pt idx="118">
                  <c:v>1.0023500000000001</c:v>
                </c:pt>
                <c:pt idx="119">
                  <c:v>1.00213</c:v>
                </c:pt>
                <c:pt idx="120">
                  <c:v>1.0019199999999999</c:v>
                </c:pt>
                <c:pt idx="121">
                  <c:v>1.0017100000000001</c:v>
                </c:pt>
                <c:pt idx="122">
                  <c:v>1.0015000000000001</c:v>
                </c:pt>
                <c:pt idx="123">
                  <c:v>1.0013000000000001</c:v>
                </c:pt>
                <c:pt idx="124">
                  <c:v>1.0011099999999999</c:v>
                </c:pt>
                <c:pt idx="125">
                  <c:v>1.0009300000000001</c:v>
                </c:pt>
                <c:pt idx="126">
                  <c:v>1.0007699999999999</c:v>
                </c:pt>
                <c:pt idx="127">
                  <c:v>1.0006200000000001</c:v>
                </c:pt>
                <c:pt idx="128">
                  <c:v>1.0004999999999999</c:v>
                </c:pt>
                <c:pt idx="129">
                  <c:v>1.0004</c:v>
                </c:pt>
                <c:pt idx="130">
                  <c:v>1.0003200000000001</c:v>
                </c:pt>
                <c:pt idx="131">
                  <c:v>1.0002500000000001</c:v>
                </c:pt>
                <c:pt idx="132">
                  <c:v>1.00021</c:v>
                </c:pt>
                <c:pt idx="133">
                  <c:v>1.00017</c:v>
                </c:pt>
                <c:pt idx="134">
                  <c:v>1.00014</c:v>
                </c:pt>
                <c:pt idx="135">
                  <c:v>1.0001199999999999</c:v>
                </c:pt>
                <c:pt idx="136">
                  <c:v>1.0001100000000001</c:v>
                </c:pt>
                <c:pt idx="137">
                  <c:v>1.0001</c:v>
                </c:pt>
                <c:pt idx="138">
                  <c:v>1.0000899999999999</c:v>
                </c:pt>
                <c:pt idx="139">
                  <c:v>1.0000800000000001</c:v>
                </c:pt>
                <c:pt idx="140">
                  <c:v>1.0000800000000001</c:v>
                </c:pt>
                <c:pt idx="141">
                  <c:v>1.00007</c:v>
                </c:pt>
                <c:pt idx="142">
                  <c:v>1.00007</c:v>
                </c:pt>
                <c:pt idx="143">
                  <c:v>1.0000599999999999</c:v>
                </c:pt>
                <c:pt idx="144">
                  <c:v>1.0000599999999999</c:v>
                </c:pt>
                <c:pt idx="145">
                  <c:v>1.0000599999999999</c:v>
                </c:pt>
                <c:pt idx="146">
                  <c:v>1.0000500000000001</c:v>
                </c:pt>
                <c:pt idx="147">
                  <c:v>1.0000500000000001</c:v>
                </c:pt>
                <c:pt idx="148">
                  <c:v>1.0000500000000001</c:v>
                </c:pt>
                <c:pt idx="149">
                  <c:v>1.0000500000000001</c:v>
                </c:pt>
                <c:pt idx="150">
                  <c:v>1.0000500000000001</c:v>
                </c:pt>
                <c:pt idx="151">
                  <c:v>1.0000500000000001</c:v>
                </c:pt>
                <c:pt idx="152">
                  <c:v>1.00004</c:v>
                </c:pt>
                <c:pt idx="153">
                  <c:v>1.00004</c:v>
                </c:pt>
                <c:pt idx="154">
                  <c:v>1.00004</c:v>
                </c:pt>
                <c:pt idx="155">
                  <c:v>1.00004</c:v>
                </c:pt>
                <c:pt idx="156">
                  <c:v>1.00004</c:v>
                </c:pt>
                <c:pt idx="157">
                  <c:v>1.00004</c:v>
                </c:pt>
                <c:pt idx="158">
                  <c:v>1.00003</c:v>
                </c:pt>
                <c:pt idx="159">
                  <c:v>1.00003</c:v>
                </c:pt>
                <c:pt idx="160">
                  <c:v>1.00003</c:v>
                </c:pt>
                <c:pt idx="161">
                  <c:v>1.00003</c:v>
                </c:pt>
                <c:pt idx="162">
                  <c:v>1.00003</c:v>
                </c:pt>
                <c:pt idx="163">
                  <c:v>1.0000199999999999</c:v>
                </c:pt>
                <c:pt idx="164">
                  <c:v>1.0000199999999999</c:v>
                </c:pt>
                <c:pt idx="165">
                  <c:v>1.0000199999999999</c:v>
                </c:pt>
                <c:pt idx="166">
                  <c:v>1.0000199999999999</c:v>
                </c:pt>
                <c:pt idx="167">
                  <c:v>1.0000199999999999</c:v>
                </c:pt>
                <c:pt idx="168">
                  <c:v>1.0000199999999999</c:v>
                </c:pt>
                <c:pt idx="169">
                  <c:v>1.0000100000000001</c:v>
                </c:pt>
                <c:pt idx="170">
                  <c:v>1.0000100000000001</c:v>
                </c:pt>
                <c:pt idx="171">
                  <c:v>1.0000100000000001</c:v>
                </c:pt>
                <c:pt idx="172">
                  <c:v>1.0000100000000001</c:v>
                </c:pt>
                <c:pt idx="173">
                  <c:v>1.0000100000000001</c:v>
                </c:pt>
                <c:pt idx="174">
                  <c:v>1.0000100000000001</c:v>
                </c:pt>
                <c:pt idx="175">
                  <c:v>1.0000100000000001</c:v>
                </c:pt>
                <c:pt idx="176">
                  <c:v>1.0000100000000001</c:v>
                </c:pt>
                <c:pt idx="177">
                  <c:v>1.0000100000000001</c:v>
                </c:pt>
                <c:pt idx="178">
                  <c:v>1.000010000000000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0025599999999999</c:v>
                </c:pt>
                <c:pt idx="198">
                  <c:v>1.0088299999999999</c:v>
                </c:pt>
                <c:pt idx="199">
                  <c:v>1.0168999999999999</c:v>
                </c:pt>
                <c:pt idx="200">
                  <c:v>1.02505</c:v>
                </c:pt>
                <c:pt idx="201">
                  <c:v>1.0320199999999999</c:v>
                </c:pt>
                <c:pt idx="202">
                  <c:v>1.03698</c:v>
                </c:pt>
                <c:pt idx="203">
                  <c:v>1.0396300000000001</c:v>
                </c:pt>
                <c:pt idx="204">
                  <c:v>1.0400499999999999</c:v>
                </c:pt>
                <c:pt idx="205">
                  <c:v>1.03861</c:v>
                </c:pt>
                <c:pt idx="206">
                  <c:v>1.03583</c:v>
                </c:pt>
                <c:pt idx="207">
                  <c:v>1.03224</c:v>
                </c:pt>
                <c:pt idx="208">
                  <c:v>1.0283199999999999</c:v>
                </c:pt>
                <c:pt idx="209">
                  <c:v>1.0244500000000001</c:v>
                </c:pt>
                <c:pt idx="210">
                  <c:v>1.0208699999999999</c:v>
                </c:pt>
                <c:pt idx="211">
                  <c:v>1.01772</c:v>
                </c:pt>
                <c:pt idx="212">
                  <c:v>1.0150600000000001</c:v>
                </c:pt>
                <c:pt idx="213">
                  <c:v>1.01288</c:v>
                </c:pt>
                <c:pt idx="214">
                  <c:v>1.0111399999999999</c:v>
                </c:pt>
                <c:pt idx="215">
                  <c:v>1.0105900000000001</c:v>
                </c:pt>
                <c:pt idx="216">
                  <c:v>1.01115</c:v>
                </c:pt>
                <c:pt idx="217">
                  <c:v>1.0124200000000001</c:v>
                </c:pt>
                <c:pt idx="218">
                  <c:v>1.0140899999999999</c:v>
                </c:pt>
                <c:pt idx="219">
                  <c:v>1.01596</c:v>
                </c:pt>
                <c:pt idx="220">
                  <c:v>1.01789</c:v>
                </c:pt>
                <c:pt idx="221">
                  <c:v>1.0197700000000001</c:v>
                </c:pt>
                <c:pt idx="222">
                  <c:v>1.0215399999999999</c:v>
                </c:pt>
                <c:pt idx="223">
                  <c:v>1.0231600000000001</c:v>
                </c:pt>
                <c:pt idx="224">
                  <c:v>1.0246299999999999</c:v>
                </c:pt>
                <c:pt idx="225">
                  <c:v>1.0259199999999999</c:v>
                </c:pt>
                <c:pt idx="226">
                  <c:v>1.0270600000000001</c:v>
                </c:pt>
                <c:pt idx="227">
                  <c:v>1.02803</c:v>
                </c:pt>
                <c:pt idx="228">
                  <c:v>1.02887</c:v>
                </c:pt>
                <c:pt idx="229">
                  <c:v>1.0295799999999999</c:v>
                </c:pt>
                <c:pt idx="230">
                  <c:v>1.03017</c:v>
                </c:pt>
                <c:pt idx="231">
                  <c:v>1.03067</c:v>
                </c:pt>
                <c:pt idx="232">
                  <c:v>1.0310699999999999</c:v>
                </c:pt>
                <c:pt idx="233">
                  <c:v>1.0314099999999999</c:v>
                </c:pt>
                <c:pt idx="234">
                  <c:v>1.0316700000000001</c:v>
                </c:pt>
                <c:pt idx="235">
                  <c:v>1.03189</c:v>
                </c:pt>
                <c:pt idx="236">
                  <c:v>1.03206</c:v>
                </c:pt>
                <c:pt idx="237">
                  <c:v>1.0322</c:v>
                </c:pt>
                <c:pt idx="238">
                  <c:v>1.0323</c:v>
                </c:pt>
                <c:pt idx="239">
                  <c:v>1.0323800000000001</c:v>
                </c:pt>
                <c:pt idx="240">
                  <c:v>1.03244</c:v>
                </c:pt>
                <c:pt idx="241">
                  <c:v>1.0324899999999999</c:v>
                </c:pt>
                <c:pt idx="242">
                  <c:v>1.0325200000000001</c:v>
                </c:pt>
                <c:pt idx="243">
                  <c:v>1.03254</c:v>
                </c:pt>
                <c:pt idx="244">
                  <c:v>1.0325500000000001</c:v>
                </c:pt>
                <c:pt idx="245">
                  <c:v>1.0325599999999999</c:v>
                </c:pt>
                <c:pt idx="246">
                  <c:v>1.0325599999999999</c:v>
                </c:pt>
                <c:pt idx="247">
                  <c:v>1.0325599999999999</c:v>
                </c:pt>
                <c:pt idx="248">
                  <c:v>1.0325599999999999</c:v>
                </c:pt>
                <c:pt idx="249">
                  <c:v>1.0325599999999999</c:v>
                </c:pt>
                <c:pt idx="250">
                  <c:v>1.0325500000000001</c:v>
                </c:pt>
                <c:pt idx="251">
                  <c:v>1.0325500000000001</c:v>
                </c:pt>
                <c:pt idx="252">
                  <c:v>1.03254</c:v>
                </c:pt>
                <c:pt idx="253">
                  <c:v>1.03254</c:v>
                </c:pt>
                <c:pt idx="254">
                  <c:v>1.0325299999999999</c:v>
                </c:pt>
                <c:pt idx="255">
                  <c:v>1.0325200000000001</c:v>
                </c:pt>
                <c:pt idx="256">
                  <c:v>1.0325200000000001</c:v>
                </c:pt>
                <c:pt idx="257">
                  <c:v>1.03251</c:v>
                </c:pt>
                <c:pt idx="258">
                  <c:v>1.03251</c:v>
                </c:pt>
                <c:pt idx="259">
                  <c:v>1.03251</c:v>
                </c:pt>
                <c:pt idx="260">
                  <c:v>1.0325</c:v>
                </c:pt>
                <c:pt idx="261">
                  <c:v>1.0325</c:v>
                </c:pt>
                <c:pt idx="262">
                  <c:v>1.0325</c:v>
                </c:pt>
                <c:pt idx="263">
                  <c:v>1.0324899999999999</c:v>
                </c:pt>
                <c:pt idx="264">
                  <c:v>1.0324899999999999</c:v>
                </c:pt>
                <c:pt idx="265">
                  <c:v>1.0324899999999999</c:v>
                </c:pt>
                <c:pt idx="266">
                  <c:v>1.0324899999999999</c:v>
                </c:pt>
                <c:pt idx="267">
                  <c:v>1.0324899999999999</c:v>
                </c:pt>
                <c:pt idx="268">
                  <c:v>1.0324899999999999</c:v>
                </c:pt>
                <c:pt idx="269">
                  <c:v>1.0324800000000001</c:v>
                </c:pt>
                <c:pt idx="270">
                  <c:v>1.0324800000000001</c:v>
                </c:pt>
                <c:pt idx="271">
                  <c:v>1.0324800000000001</c:v>
                </c:pt>
                <c:pt idx="272">
                  <c:v>1.0324800000000001</c:v>
                </c:pt>
                <c:pt idx="273">
                  <c:v>1.0324800000000001</c:v>
                </c:pt>
                <c:pt idx="274">
                  <c:v>1.0324800000000001</c:v>
                </c:pt>
                <c:pt idx="275">
                  <c:v>1.0324800000000001</c:v>
                </c:pt>
                <c:pt idx="276">
                  <c:v>1.0324800000000001</c:v>
                </c:pt>
                <c:pt idx="277">
                  <c:v>1.0324800000000001</c:v>
                </c:pt>
                <c:pt idx="278">
                  <c:v>1.0324800000000001</c:v>
                </c:pt>
                <c:pt idx="279">
                  <c:v>1.0324800000000001</c:v>
                </c:pt>
                <c:pt idx="280">
                  <c:v>1.0324800000000001</c:v>
                </c:pt>
                <c:pt idx="281">
                  <c:v>1.0324800000000001</c:v>
                </c:pt>
                <c:pt idx="282">
                  <c:v>1.0324800000000001</c:v>
                </c:pt>
                <c:pt idx="283">
                  <c:v>1.0324800000000001</c:v>
                </c:pt>
                <c:pt idx="284">
                  <c:v>1.0324800000000001</c:v>
                </c:pt>
                <c:pt idx="285">
                  <c:v>1.0324800000000001</c:v>
                </c:pt>
                <c:pt idx="286">
                  <c:v>1.0324800000000001</c:v>
                </c:pt>
                <c:pt idx="287">
                  <c:v>1.0324800000000001</c:v>
                </c:pt>
                <c:pt idx="288">
                  <c:v>1.0324800000000001</c:v>
                </c:pt>
                <c:pt idx="289">
                  <c:v>1.0324800000000001</c:v>
                </c:pt>
                <c:pt idx="290">
                  <c:v>1.0324800000000001</c:v>
                </c:pt>
                <c:pt idx="291">
                  <c:v>1.0324800000000001</c:v>
                </c:pt>
                <c:pt idx="292">
                  <c:v>1.0324800000000001</c:v>
                </c:pt>
                <c:pt idx="293">
                  <c:v>1.0324800000000001</c:v>
                </c:pt>
                <c:pt idx="294">
                  <c:v>1.0324800000000001</c:v>
                </c:pt>
                <c:pt idx="295">
                  <c:v>1.0324800000000001</c:v>
                </c:pt>
                <c:pt idx="296">
                  <c:v>1.0324800000000001</c:v>
                </c:pt>
                <c:pt idx="297">
                  <c:v>1.0324800000000001</c:v>
                </c:pt>
                <c:pt idx="298">
                  <c:v>1.0324800000000001</c:v>
                </c:pt>
                <c:pt idx="299">
                  <c:v>1.0324800000000001</c:v>
                </c:pt>
                <c:pt idx="300">
                  <c:v>1.0324800000000001</c:v>
                </c:pt>
                <c:pt idx="301">
                  <c:v>1.0324800000000001</c:v>
                </c:pt>
                <c:pt idx="302">
                  <c:v>1.0324800000000001</c:v>
                </c:pt>
                <c:pt idx="303">
                  <c:v>1.0324800000000001</c:v>
                </c:pt>
                <c:pt idx="304">
                  <c:v>1.0324800000000001</c:v>
                </c:pt>
                <c:pt idx="305">
                  <c:v>1.0324800000000001</c:v>
                </c:pt>
                <c:pt idx="306">
                  <c:v>1.0324800000000001</c:v>
                </c:pt>
                <c:pt idx="307">
                  <c:v>1.0324800000000001</c:v>
                </c:pt>
                <c:pt idx="308">
                  <c:v>1.0324800000000001</c:v>
                </c:pt>
                <c:pt idx="309">
                  <c:v>1.0324800000000001</c:v>
                </c:pt>
                <c:pt idx="310">
                  <c:v>1.0324800000000001</c:v>
                </c:pt>
                <c:pt idx="311">
                  <c:v>1.0324800000000001</c:v>
                </c:pt>
                <c:pt idx="312">
                  <c:v>1.0324800000000001</c:v>
                </c:pt>
                <c:pt idx="313">
                  <c:v>1.0324800000000001</c:v>
                </c:pt>
                <c:pt idx="314">
                  <c:v>1.0324800000000001</c:v>
                </c:pt>
                <c:pt idx="315">
                  <c:v>1.0324800000000001</c:v>
                </c:pt>
                <c:pt idx="316">
                  <c:v>1.0324800000000001</c:v>
                </c:pt>
                <c:pt idx="317">
                  <c:v>1.0324800000000001</c:v>
                </c:pt>
                <c:pt idx="318">
                  <c:v>1.0324800000000001</c:v>
                </c:pt>
                <c:pt idx="319">
                  <c:v>1.0324800000000001</c:v>
                </c:pt>
                <c:pt idx="320">
                  <c:v>1.0324800000000001</c:v>
                </c:pt>
                <c:pt idx="321">
                  <c:v>1.0324800000000001</c:v>
                </c:pt>
                <c:pt idx="322">
                  <c:v>1.0324800000000001</c:v>
                </c:pt>
                <c:pt idx="323">
                  <c:v>1.0324800000000001</c:v>
                </c:pt>
                <c:pt idx="324">
                  <c:v>1.0324800000000001</c:v>
                </c:pt>
                <c:pt idx="325">
                  <c:v>1.0324800000000001</c:v>
                </c:pt>
                <c:pt idx="326">
                  <c:v>1.0324800000000001</c:v>
                </c:pt>
                <c:pt idx="327">
                  <c:v>1.0324800000000001</c:v>
                </c:pt>
                <c:pt idx="328">
                  <c:v>1.0324800000000001</c:v>
                </c:pt>
                <c:pt idx="329">
                  <c:v>1.0324800000000001</c:v>
                </c:pt>
                <c:pt idx="330">
                  <c:v>1.0324800000000001</c:v>
                </c:pt>
                <c:pt idx="331">
                  <c:v>1.0324800000000001</c:v>
                </c:pt>
                <c:pt idx="332">
                  <c:v>1.0324800000000001</c:v>
                </c:pt>
                <c:pt idx="333">
                  <c:v>1.0324800000000001</c:v>
                </c:pt>
                <c:pt idx="334">
                  <c:v>1.0324800000000001</c:v>
                </c:pt>
                <c:pt idx="335">
                  <c:v>1.0324800000000001</c:v>
                </c:pt>
                <c:pt idx="336">
                  <c:v>1.0324800000000001</c:v>
                </c:pt>
                <c:pt idx="337">
                  <c:v>1.0324800000000001</c:v>
                </c:pt>
                <c:pt idx="338">
                  <c:v>1.0324800000000001</c:v>
                </c:pt>
                <c:pt idx="339">
                  <c:v>1.0324800000000001</c:v>
                </c:pt>
                <c:pt idx="340">
                  <c:v>1.0324800000000001</c:v>
                </c:pt>
                <c:pt idx="341">
                  <c:v>1.0324800000000001</c:v>
                </c:pt>
                <c:pt idx="342">
                  <c:v>1.0324800000000001</c:v>
                </c:pt>
                <c:pt idx="343">
                  <c:v>1.0324800000000001</c:v>
                </c:pt>
                <c:pt idx="344">
                  <c:v>1.0324800000000001</c:v>
                </c:pt>
                <c:pt idx="345">
                  <c:v>1.0324800000000001</c:v>
                </c:pt>
                <c:pt idx="346">
                  <c:v>1.0324800000000001</c:v>
                </c:pt>
                <c:pt idx="347">
                  <c:v>1.0324800000000001</c:v>
                </c:pt>
                <c:pt idx="348">
                  <c:v>1.0324800000000001</c:v>
                </c:pt>
                <c:pt idx="349">
                  <c:v>1.0324800000000001</c:v>
                </c:pt>
                <c:pt idx="350">
                  <c:v>1.0324800000000001</c:v>
                </c:pt>
                <c:pt idx="351">
                  <c:v>1.0324800000000001</c:v>
                </c:pt>
                <c:pt idx="352">
                  <c:v>1.0324800000000001</c:v>
                </c:pt>
                <c:pt idx="353">
                  <c:v>1.0324800000000001</c:v>
                </c:pt>
                <c:pt idx="354">
                  <c:v>1.0324800000000001</c:v>
                </c:pt>
                <c:pt idx="355">
                  <c:v>1.0324800000000001</c:v>
                </c:pt>
                <c:pt idx="356">
                  <c:v>1.0324800000000001</c:v>
                </c:pt>
                <c:pt idx="357">
                  <c:v>1.0324800000000001</c:v>
                </c:pt>
                <c:pt idx="358">
                  <c:v>1.0324800000000001</c:v>
                </c:pt>
                <c:pt idx="359">
                  <c:v>1.0324800000000001</c:v>
                </c:pt>
                <c:pt idx="360">
                  <c:v>1.0324800000000001</c:v>
                </c:pt>
                <c:pt idx="361">
                  <c:v>1.0324800000000001</c:v>
                </c:pt>
                <c:pt idx="362">
                  <c:v>1.0324800000000001</c:v>
                </c:pt>
                <c:pt idx="363">
                  <c:v>1.0324800000000001</c:v>
                </c:pt>
                <c:pt idx="364">
                  <c:v>1.0324800000000001</c:v>
                </c:pt>
                <c:pt idx="365">
                  <c:v>1.0324800000000001</c:v>
                </c:pt>
                <c:pt idx="366">
                  <c:v>1.0324800000000001</c:v>
                </c:pt>
                <c:pt idx="367">
                  <c:v>1.0324800000000001</c:v>
                </c:pt>
                <c:pt idx="368">
                  <c:v>1.0324800000000001</c:v>
                </c:pt>
                <c:pt idx="369">
                  <c:v>1.0324800000000001</c:v>
                </c:pt>
                <c:pt idx="370">
                  <c:v>1.0324800000000001</c:v>
                </c:pt>
                <c:pt idx="371">
                  <c:v>1.0324800000000001</c:v>
                </c:pt>
                <c:pt idx="372">
                  <c:v>1.0324800000000001</c:v>
                </c:pt>
                <c:pt idx="373">
                  <c:v>1.0324800000000001</c:v>
                </c:pt>
                <c:pt idx="374">
                  <c:v>1.0324800000000001</c:v>
                </c:pt>
                <c:pt idx="375">
                  <c:v>1.0324800000000001</c:v>
                </c:pt>
                <c:pt idx="376">
                  <c:v>1.0324800000000001</c:v>
                </c:pt>
                <c:pt idx="377">
                  <c:v>1.0324800000000001</c:v>
                </c:pt>
                <c:pt idx="378">
                  <c:v>1.0324800000000001</c:v>
                </c:pt>
                <c:pt idx="379">
                  <c:v>1.0324800000000001</c:v>
                </c:pt>
                <c:pt idx="380">
                  <c:v>1.0324800000000001</c:v>
                </c:pt>
                <c:pt idx="381">
                  <c:v>1.0324800000000001</c:v>
                </c:pt>
                <c:pt idx="382">
                  <c:v>1.0324800000000001</c:v>
                </c:pt>
                <c:pt idx="383">
                  <c:v>1.0324800000000001</c:v>
                </c:pt>
                <c:pt idx="384">
                  <c:v>1.0324800000000001</c:v>
                </c:pt>
                <c:pt idx="385">
                  <c:v>1.0324800000000001</c:v>
                </c:pt>
                <c:pt idx="386">
                  <c:v>1.0324800000000001</c:v>
                </c:pt>
                <c:pt idx="387">
                  <c:v>1.0324800000000001</c:v>
                </c:pt>
                <c:pt idx="388">
                  <c:v>1.0324800000000001</c:v>
                </c:pt>
                <c:pt idx="389">
                  <c:v>1.0324800000000001</c:v>
                </c:pt>
                <c:pt idx="390">
                  <c:v>1.0324800000000001</c:v>
                </c:pt>
                <c:pt idx="391">
                  <c:v>1.0324800000000001</c:v>
                </c:pt>
                <c:pt idx="392">
                  <c:v>1.0324800000000001</c:v>
                </c:pt>
                <c:pt idx="393">
                  <c:v>1.0324800000000001</c:v>
                </c:pt>
                <c:pt idx="394">
                  <c:v>1.0324800000000001</c:v>
                </c:pt>
                <c:pt idx="395">
                  <c:v>1.0324800000000001</c:v>
                </c:pt>
                <c:pt idx="396">
                  <c:v>1.0324800000000001</c:v>
                </c:pt>
                <c:pt idx="397">
                  <c:v>1.0324800000000001</c:v>
                </c:pt>
                <c:pt idx="398">
                  <c:v>1.0324800000000001</c:v>
                </c:pt>
                <c:pt idx="399">
                  <c:v>1.0324800000000001</c:v>
                </c:pt>
                <c:pt idx="400">
                  <c:v>1.0324800000000001</c:v>
                </c:pt>
                <c:pt idx="401">
                  <c:v>1.0324800000000001</c:v>
                </c:pt>
                <c:pt idx="402">
                  <c:v>1.0324800000000001</c:v>
                </c:pt>
                <c:pt idx="403">
                  <c:v>1.0324800000000001</c:v>
                </c:pt>
                <c:pt idx="404">
                  <c:v>1.0324800000000001</c:v>
                </c:pt>
                <c:pt idx="405">
                  <c:v>1.0324800000000001</c:v>
                </c:pt>
                <c:pt idx="406">
                  <c:v>1.0324800000000001</c:v>
                </c:pt>
                <c:pt idx="407">
                  <c:v>1.0324800000000001</c:v>
                </c:pt>
                <c:pt idx="408">
                  <c:v>1.0324800000000001</c:v>
                </c:pt>
                <c:pt idx="409">
                  <c:v>1.0324800000000001</c:v>
                </c:pt>
                <c:pt idx="410">
                  <c:v>1.0324800000000001</c:v>
                </c:pt>
                <c:pt idx="411">
                  <c:v>1.0324800000000001</c:v>
                </c:pt>
                <c:pt idx="412">
                  <c:v>1.0324800000000001</c:v>
                </c:pt>
                <c:pt idx="413">
                  <c:v>1.0324800000000001</c:v>
                </c:pt>
                <c:pt idx="414">
                  <c:v>1.0324800000000001</c:v>
                </c:pt>
                <c:pt idx="415">
                  <c:v>1.0324800000000001</c:v>
                </c:pt>
                <c:pt idx="416">
                  <c:v>1.0324800000000001</c:v>
                </c:pt>
                <c:pt idx="417">
                  <c:v>1.0324800000000001</c:v>
                </c:pt>
                <c:pt idx="418">
                  <c:v>1.0324800000000001</c:v>
                </c:pt>
                <c:pt idx="419">
                  <c:v>1.0324800000000001</c:v>
                </c:pt>
                <c:pt idx="420">
                  <c:v>1.0324800000000001</c:v>
                </c:pt>
                <c:pt idx="421">
                  <c:v>1.0324800000000001</c:v>
                </c:pt>
                <c:pt idx="422">
                  <c:v>1.0324800000000001</c:v>
                </c:pt>
                <c:pt idx="423">
                  <c:v>1.0324800000000001</c:v>
                </c:pt>
                <c:pt idx="424">
                  <c:v>1.0324800000000001</c:v>
                </c:pt>
                <c:pt idx="425">
                  <c:v>1.0324800000000001</c:v>
                </c:pt>
                <c:pt idx="426">
                  <c:v>1.0324800000000001</c:v>
                </c:pt>
                <c:pt idx="427">
                  <c:v>1.0324800000000001</c:v>
                </c:pt>
                <c:pt idx="428">
                  <c:v>1.0324800000000001</c:v>
                </c:pt>
                <c:pt idx="429">
                  <c:v>1.0324800000000001</c:v>
                </c:pt>
                <c:pt idx="430">
                  <c:v>1.0324800000000001</c:v>
                </c:pt>
                <c:pt idx="431">
                  <c:v>1.0324800000000001</c:v>
                </c:pt>
                <c:pt idx="432">
                  <c:v>1.0324800000000001</c:v>
                </c:pt>
                <c:pt idx="433">
                  <c:v>1.0324800000000001</c:v>
                </c:pt>
                <c:pt idx="434">
                  <c:v>1.0324800000000001</c:v>
                </c:pt>
                <c:pt idx="435">
                  <c:v>1.0324800000000001</c:v>
                </c:pt>
                <c:pt idx="436">
                  <c:v>1.0324800000000001</c:v>
                </c:pt>
                <c:pt idx="437">
                  <c:v>1.0324800000000001</c:v>
                </c:pt>
                <c:pt idx="438">
                  <c:v>1.0324800000000001</c:v>
                </c:pt>
                <c:pt idx="439">
                  <c:v>1.0324800000000001</c:v>
                </c:pt>
                <c:pt idx="440">
                  <c:v>1.0324800000000001</c:v>
                </c:pt>
                <c:pt idx="441">
                  <c:v>1.0324800000000001</c:v>
                </c:pt>
                <c:pt idx="442">
                  <c:v>1.0324800000000001</c:v>
                </c:pt>
                <c:pt idx="443">
                  <c:v>1.0324800000000001</c:v>
                </c:pt>
                <c:pt idx="444">
                  <c:v>1.0324800000000001</c:v>
                </c:pt>
                <c:pt idx="445">
                  <c:v>1.0324800000000001</c:v>
                </c:pt>
                <c:pt idx="446">
                  <c:v>1.0324800000000001</c:v>
                </c:pt>
                <c:pt idx="447">
                  <c:v>1.0324800000000001</c:v>
                </c:pt>
                <c:pt idx="448">
                  <c:v>1.0324800000000001</c:v>
                </c:pt>
                <c:pt idx="449">
                  <c:v>1.0324800000000001</c:v>
                </c:pt>
                <c:pt idx="450">
                  <c:v>1.0324800000000001</c:v>
                </c:pt>
                <c:pt idx="451">
                  <c:v>1.0324800000000001</c:v>
                </c:pt>
                <c:pt idx="452">
                  <c:v>1.0324800000000001</c:v>
                </c:pt>
                <c:pt idx="453">
                  <c:v>1.0324800000000001</c:v>
                </c:pt>
                <c:pt idx="454">
                  <c:v>1.0324800000000001</c:v>
                </c:pt>
                <c:pt idx="455">
                  <c:v>1.0324800000000001</c:v>
                </c:pt>
                <c:pt idx="456">
                  <c:v>1.0324800000000001</c:v>
                </c:pt>
                <c:pt idx="457">
                  <c:v>1.0324800000000001</c:v>
                </c:pt>
                <c:pt idx="458">
                  <c:v>1.0324800000000001</c:v>
                </c:pt>
                <c:pt idx="459">
                  <c:v>1.0324800000000001</c:v>
                </c:pt>
                <c:pt idx="460">
                  <c:v>1.0324800000000001</c:v>
                </c:pt>
                <c:pt idx="461">
                  <c:v>1.0324800000000001</c:v>
                </c:pt>
                <c:pt idx="462">
                  <c:v>1.0324800000000001</c:v>
                </c:pt>
                <c:pt idx="463">
                  <c:v>1.0324800000000001</c:v>
                </c:pt>
                <c:pt idx="464">
                  <c:v>1.0324800000000001</c:v>
                </c:pt>
                <c:pt idx="465">
                  <c:v>1.0324800000000001</c:v>
                </c:pt>
                <c:pt idx="466">
                  <c:v>1.0324800000000001</c:v>
                </c:pt>
                <c:pt idx="467">
                  <c:v>1.0324800000000001</c:v>
                </c:pt>
                <c:pt idx="468">
                  <c:v>1.0324800000000001</c:v>
                </c:pt>
                <c:pt idx="469">
                  <c:v>1.0324800000000001</c:v>
                </c:pt>
                <c:pt idx="470">
                  <c:v>1.0324800000000001</c:v>
                </c:pt>
                <c:pt idx="471">
                  <c:v>1.0324800000000001</c:v>
                </c:pt>
                <c:pt idx="472">
                  <c:v>1.0324800000000001</c:v>
                </c:pt>
                <c:pt idx="473">
                  <c:v>1.0324800000000001</c:v>
                </c:pt>
                <c:pt idx="474">
                  <c:v>1.0324800000000001</c:v>
                </c:pt>
                <c:pt idx="475">
                  <c:v>1.0324800000000001</c:v>
                </c:pt>
                <c:pt idx="476">
                  <c:v>1.0324800000000001</c:v>
                </c:pt>
                <c:pt idx="477">
                  <c:v>1.0324800000000001</c:v>
                </c:pt>
                <c:pt idx="478">
                  <c:v>1.0324800000000001</c:v>
                </c:pt>
                <c:pt idx="479">
                  <c:v>1.0324800000000001</c:v>
                </c:pt>
                <c:pt idx="480">
                  <c:v>1.0324800000000001</c:v>
                </c:pt>
                <c:pt idx="481">
                  <c:v>1.0324800000000001</c:v>
                </c:pt>
                <c:pt idx="482">
                  <c:v>1.0324800000000001</c:v>
                </c:pt>
                <c:pt idx="483">
                  <c:v>1.0324800000000001</c:v>
                </c:pt>
                <c:pt idx="484">
                  <c:v>1.0324800000000001</c:v>
                </c:pt>
                <c:pt idx="485">
                  <c:v>1.0324800000000001</c:v>
                </c:pt>
                <c:pt idx="486">
                  <c:v>1.0324800000000001</c:v>
                </c:pt>
                <c:pt idx="487">
                  <c:v>1.0324800000000001</c:v>
                </c:pt>
                <c:pt idx="488">
                  <c:v>1.0324800000000001</c:v>
                </c:pt>
                <c:pt idx="489">
                  <c:v>1.0324800000000001</c:v>
                </c:pt>
                <c:pt idx="490">
                  <c:v>1.0324800000000001</c:v>
                </c:pt>
                <c:pt idx="491">
                  <c:v>1.0324800000000001</c:v>
                </c:pt>
                <c:pt idx="492">
                  <c:v>1.0324800000000001</c:v>
                </c:pt>
                <c:pt idx="493">
                  <c:v>1.0324800000000001</c:v>
                </c:pt>
                <c:pt idx="494">
                  <c:v>1.0324800000000001</c:v>
                </c:pt>
                <c:pt idx="495">
                  <c:v>1.0324800000000001</c:v>
                </c:pt>
                <c:pt idx="496">
                  <c:v>1.0324800000000001</c:v>
                </c:pt>
                <c:pt idx="497">
                  <c:v>1.0240499999999999</c:v>
                </c:pt>
                <c:pt idx="498">
                  <c:v>1.0042800000000001</c:v>
                </c:pt>
                <c:pt idx="499">
                  <c:v>0.97845000000000004</c:v>
                </c:pt>
                <c:pt idx="500">
                  <c:v>0.94977</c:v>
                </c:pt>
                <c:pt idx="501">
                  <c:v>0.92027999999999999</c:v>
                </c:pt>
                <c:pt idx="502">
                  <c:v>0.89119999999999999</c:v>
                </c:pt>
                <c:pt idx="503">
                  <c:v>0.86329999999999996</c:v>
                </c:pt>
                <c:pt idx="504">
                  <c:v>0.83701999999999999</c:v>
                </c:pt>
                <c:pt idx="505">
                  <c:v>0.81261000000000005</c:v>
                </c:pt>
                <c:pt idx="506">
                  <c:v>0.79017000000000004</c:v>
                </c:pt>
                <c:pt idx="507">
                  <c:v>0.76971000000000001</c:v>
                </c:pt>
                <c:pt idx="508">
                  <c:v>0.75117999999999996</c:v>
                </c:pt>
                <c:pt idx="509">
                  <c:v>0.73450000000000004</c:v>
                </c:pt>
                <c:pt idx="510">
                  <c:v>0.71955999999999998</c:v>
                </c:pt>
                <c:pt idx="511">
                  <c:v>0.70623999999999998</c:v>
                </c:pt>
                <c:pt idx="512">
                  <c:v>0.69440000000000002</c:v>
                </c:pt>
                <c:pt idx="513">
                  <c:v>0.68393000000000004</c:v>
                </c:pt>
                <c:pt idx="514">
                  <c:v>0.67467999999999995</c:v>
                </c:pt>
                <c:pt idx="515">
                  <c:v>0.66656000000000004</c:v>
                </c:pt>
                <c:pt idx="516">
                  <c:v>0.65942999999999996</c:v>
                </c:pt>
                <c:pt idx="517">
                  <c:v>0.65319000000000005</c:v>
                </c:pt>
                <c:pt idx="518">
                  <c:v>0.64775000000000005</c:v>
                </c:pt>
                <c:pt idx="519">
                  <c:v>0.64300999999999997</c:v>
                </c:pt>
                <c:pt idx="520">
                  <c:v>0.63890000000000002</c:v>
                </c:pt>
                <c:pt idx="521">
                  <c:v>0.63534000000000002</c:v>
                </c:pt>
                <c:pt idx="522">
                  <c:v>0.63226000000000004</c:v>
                </c:pt>
                <c:pt idx="523">
                  <c:v>0.62960000000000005</c:v>
                </c:pt>
                <c:pt idx="524">
                  <c:v>0.62731000000000003</c:v>
                </c:pt>
                <c:pt idx="525">
                  <c:v>0.62534999999999996</c:v>
                </c:pt>
                <c:pt idx="526">
                  <c:v>0.62365999999999999</c:v>
                </c:pt>
                <c:pt idx="527">
                  <c:v>0.62222</c:v>
                </c:pt>
                <c:pt idx="528">
                  <c:v>0.62099000000000004</c:v>
                </c:pt>
                <c:pt idx="529">
                  <c:v>0.61994000000000005</c:v>
                </c:pt>
                <c:pt idx="530">
                  <c:v>0.61904000000000003</c:v>
                </c:pt>
                <c:pt idx="531">
                  <c:v>0.61829000000000001</c:v>
                </c:pt>
                <c:pt idx="532">
                  <c:v>0.61763999999999997</c:v>
                </c:pt>
                <c:pt idx="533">
                  <c:v>0.61709999999999998</c:v>
                </c:pt>
                <c:pt idx="534">
                  <c:v>0.61663999999999997</c:v>
                </c:pt>
                <c:pt idx="535">
                  <c:v>0.61624999999999996</c:v>
                </c:pt>
                <c:pt idx="536">
                  <c:v>0.61592999999999998</c:v>
                </c:pt>
                <c:pt idx="537">
                  <c:v>0.61565000000000003</c:v>
                </c:pt>
                <c:pt idx="538">
                  <c:v>0.61541999999999997</c:v>
                </c:pt>
                <c:pt idx="539">
                  <c:v>0.61523000000000005</c:v>
                </c:pt>
                <c:pt idx="540">
                  <c:v>0.61507000000000001</c:v>
                </c:pt>
                <c:pt idx="541">
                  <c:v>0.61494000000000004</c:v>
                </c:pt>
                <c:pt idx="542">
                  <c:v>0.61482999999999999</c:v>
                </c:pt>
                <c:pt idx="543">
                  <c:v>0.61473999999999995</c:v>
                </c:pt>
                <c:pt idx="544">
                  <c:v>0.61467000000000005</c:v>
                </c:pt>
                <c:pt idx="545">
                  <c:v>0.61460000000000004</c:v>
                </c:pt>
                <c:pt idx="546">
                  <c:v>0.61455000000000004</c:v>
                </c:pt>
                <c:pt idx="547">
                  <c:v>0.61451</c:v>
                </c:pt>
                <c:pt idx="548">
                  <c:v>0.61448000000000003</c:v>
                </c:pt>
                <c:pt idx="549">
                  <c:v>0.61445000000000005</c:v>
                </c:pt>
                <c:pt idx="550">
                  <c:v>0.61443000000000003</c:v>
                </c:pt>
                <c:pt idx="551">
                  <c:v>0.61441000000000001</c:v>
                </c:pt>
                <c:pt idx="552">
                  <c:v>0.61439999999999995</c:v>
                </c:pt>
                <c:pt idx="553">
                  <c:v>0.61438999999999999</c:v>
                </c:pt>
                <c:pt idx="554">
                  <c:v>0.61438000000000004</c:v>
                </c:pt>
                <c:pt idx="555">
                  <c:v>0.61436999999999997</c:v>
                </c:pt>
                <c:pt idx="556">
                  <c:v>0.61436999999999997</c:v>
                </c:pt>
                <c:pt idx="557">
                  <c:v>0.61436000000000002</c:v>
                </c:pt>
                <c:pt idx="558">
                  <c:v>0.61436000000000002</c:v>
                </c:pt>
                <c:pt idx="559">
                  <c:v>0.61436000000000002</c:v>
                </c:pt>
                <c:pt idx="560">
                  <c:v>0.61434999999999995</c:v>
                </c:pt>
                <c:pt idx="561">
                  <c:v>0.61434999999999995</c:v>
                </c:pt>
                <c:pt idx="562">
                  <c:v>0.61434999999999995</c:v>
                </c:pt>
                <c:pt idx="563">
                  <c:v>0.61434999999999995</c:v>
                </c:pt>
                <c:pt idx="564">
                  <c:v>0.61434999999999995</c:v>
                </c:pt>
                <c:pt idx="565">
                  <c:v>0.61434999999999995</c:v>
                </c:pt>
                <c:pt idx="566">
                  <c:v>0.61434999999999995</c:v>
                </c:pt>
                <c:pt idx="567">
                  <c:v>0.61434999999999995</c:v>
                </c:pt>
                <c:pt idx="568">
                  <c:v>0.61434999999999995</c:v>
                </c:pt>
                <c:pt idx="569">
                  <c:v>0.61434999999999995</c:v>
                </c:pt>
                <c:pt idx="570">
                  <c:v>0.61434999999999995</c:v>
                </c:pt>
                <c:pt idx="571">
                  <c:v>0.61434999999999995</c:v>
                </c:pt>
                <c:pt idx="572">
                  <c:v>0.61434999999999995</c:v>
                </c:pt>
                <c:pt idx="573">
                  <c:v>0.61434999999999995</c:v>
                </c:pt>
                <c:pt idx="574">
                  <c:v>0.61434999999999995</c:v>
                </c:pt>
                <c:pt idx="575">
                  <c:v>0.61434999999999995</c:v>
                </c:pt>
                <c:pt idx="576">
                  <c:v>0.61434999999999995</c:v>
                </c:pt>
                <c:pt idx="577">
                  <c:v>0.61436000000000002</c:v>
                </c:pt>
                <c:pt idx="578">
                  <c:v>0.61436000000000002</c:v>
                </c:pt>
                <c:pt idx="579">
                  <c:v>0.61436000000000002</c:v>
                </c:pt>
                <c:pt idx="580">
                  <c:v>0.61436000000000002</c:v>
                </c:pt>
                <c:pt idx="581">
                  <c:v>0.61436000000000002</c:v>
                </c:pt>
                <c:pt idx="582">
                  <c:v>0.61436000000000002</c:v>
                </c:pt>
                <c:pt idx="583">
                  <c:v>0.61436000000000002</c:v>
                </c:pt>
                <c:pt idx="584">
                  <c:v>0.61436000000000002</c:v>
                </c:pt>
                <c:pt idx="585">
                  <c:v>0.61436000000000002</c:v>
                </c:pt>
                <c:pt idx="586">
                  <c:v>0.61436000000000002</c:v>
                </c:pt>
                <c:pt idx="587">
                  <c:v>0.61436000000000002</c:v>
                </c:pt>
                <c:pt idx="588">
                  <c:v>0.61436000000000002</c:v>
                </c:pt>
                <c:pt idx="589">
                  <c:v>0.61436000000000002</c:v>
                </c:pt>
                <c:pt idx="590">
                  <c:v>0.61436000000000002</c:v>
                </c:pt>
                <c:pt idx="591">
                  <c:v>0.61436000000000002</c:v>
                </c:pt>
                <c:pt idx="592">
                  <c:v>0.61436000000000002</c:v>
                </c:pt>
                <c:pt idx="593">
                  <c:v>0.61436000000000002</c:v>
                </c:pt>
                <c:pt idx="594">
                  <c:v>0.61436000000000002</c:v>
                </c:pt>
                <c:pt idx="595">
                  <c:v>0.61436000000000002</c:v>
                </c:pt>
                <c:pt idx="596">
                  <c:v>0.61436000000000002</c:v>
                </c:pt>
              </c:numCache>
            </c:numRef>
          </c:xVal>
          <c:yVal>
            <c:numRef>
              <c:f>'Pred CB R2'!$G$2:$G$602</c:f>
              <c:numCache>
                <c:formatCode>General</c:formatCode>
                <c:ptCount val="601"/>
                <c:pt idx="3">
                  <c:v>1.37371</c:v>
                </c:pt>
                <c:pt idx="4">
                  <c:v>1.4455199999999999</c:v>
                </c:pt>
                <c:pt idx="5">
                  <c:v>1.4893400000000001</c:v>
                </c:pt>
                <c:pt idx="6">
                  <c:v>1.5131300000000001</c:v>
                </c:pt>
                <c:pt idx="7">
                  <c:v>1.52369</c:v>
                </c:pt>
                <c:pt idx="8">
                  <c:v>1.5261199999999999</c:v>
                </c:pt>
                <c:pt idx="9" formatCode="#,##0">
                  <c:v>1.52386</c:v>
                </c:pt>
                <c:pt idx="10" formatCode="#,##0">
                  <c:v>1.5190999999999999</c:v>
                </c:pt>
                <c:pt idx="11" formatCode="#,##0">
                  <c:v>1.5130600000000001</c:v>
                </c:pt>
                <c:pt idx="12" formatCode="#,##0">
                  <c:v>1.5063899999999999</c:v>
                </c:pt>
                <c:pt idx="13">
                  <c:v>1.47956</c:v>
                </c:pt>
                <c:pt idx="14">
                  <c:v>1.45147</c:v>
                </c:pt>
                <c:pt idx="15" formatCode="#,##0">
                  <c:v>1.42818</c:v>
                </c:pt>
                <c:pt idx="16" formatCode="#,##0">
                  <c:v>1.36429</c:v>
                </c:pt>
                <c:pt idx="17" formatCode="#,##0">
                  <c:v>1.26559</c:v>
                </c:pt>
                <c:pt idx="18" formatCode="#,##0">
                  <c:v>1.1677</c:v>
                </c:pt>
                <c:pt idx="19">
                  <c:v>1.0610599999999999</c:v>
                </c:pt>
                <c:pt idx="20">
                  <c:v>0.96704999999999997</c:v>
                </c:pt>
                <c:pt idx="21" formatCode="#,##0">
                  <c:v>0.89512000000000003</c:v>
                </c:pt>
                <c:pt idx="22" formatCode="#,##0">
                  <c:v>0.84711999999999998</c:v>
                </c:pt>
                <c:pt idx="23" formatCode="#,##0">
                  <c:v>0.82089000000000001</c:v>
                </c:pt>
                <c:pt idx="24" formatCode="#,##0">
                  <c:v>0.86316000000000004</c:v>
                </c:pt>
                <c:pt idx="25">
                  <c:v>0.93250999999999995</c:v>
                </c:pt>
                <c:pt idx="26" formatCode="#,##0">
                  <c:v>0.99173999999999995</c:v>
                </c:pt>
                <c:pt idx="27" formatCode="#,##0">
                  <c:v>1.0379</c:v>
                </c:pt>
                <c:pt idx="28" formatCode="#,##0">
                  <c:v>1.0691299999999999</c:v>
                </c:pt>
                <c:pt idx="29" formatCode="#,##0">
                  <c:v>1.0849500000000001</c:v>
                </c:pt>
                <c:pt idx="30" formatCode="#,##0">
                  <c:v>1.0865499999999999</c:v>
                </c:pt>
                <c:pt idx="31">
                  <c:v>1.07674</c:v>
                </c:pt>
                <c:pt idx="32" formatCode="#,##0">
                  <c:v>1.0593900000000001</c:v>
                </c:pt>
                <c:pt idx="33" formatCode="#,##0">
                  <c:v>1.0387</c:v>
                </c:pt>
                <c:pt idx="34" formatCode="#,##0">
                  <c:v>1.0183800000000001</c:v>
                </c:pt>
                <c:pt idx="35" formatCode="#,##0">
                  <c:v>1.0011099999999999</c:v>
                </c:pt>
                <c:pt idx="36">
                  <c:v>0.98841000000000001</c:v>
                </c:pt>
                <c:pt idx="37" formatCode="#,##0">
                  <c:v>0.98070000000000002</c:v>
                </c:pt>
                <c:pt idx="38" formatCode="#,##0">
                  <c:v>0.97757000000000005</c:v>
                </c:pt>
                <c:pt idx="39" formatCode="#,##0">
                  <c:v>0.97814999999999996</c:v>
                </c:pt>
                <c:pt idx="40" formatCode="#,##0">
                  <c:v>0.98133000000000004</c:v>
                </c:pt>
                <c:pt idx="41" formatCode="#,##0">
                  <c:v>0.98599000000000003</c:v>
                </c:pt>
                <c:pt idx="42">
                  <c:v>0.99116000000000004</c:v>
                </c:pt>
                <c:pt idx="43" formatCode="#,##0">
                  <c:v>0.99607000000000001</c:v>
                </c:pt>
                <c:pt idx="44" formatCode="#,##0">
                  <c:v>1.00017</c:v>
                </c:pt>
                <c:pt idx="45" formatCode="#,##0">
                  <c:v>1.0031699999999999</c:v>
                </c:pt>
                <c:pt idx="46" formatCode="#,##0">
                  <c:v>1.00499</c:v>
                </c:pt>
                <c:pt idx="47">
                  <c:v>1.0057</c:v>
                </c:pt>
                <c:pt idx="48" formatCode="#,##0">
                  <c:v>1.0055000000000001</c:v>
                </c:pt>
                <c:pt idx="49" formatCode="#,##0">
                  <c:v>1.0046600000000001</c:v>
                </c:pt>
                <c:pt idx="50" formatCode="#,##0">
                  <c:v>1.00345</c:v>
                </c:pt>
                <c:pt idx="51" formatCode="#,##0">
                  <c:v>1.00213</c:v>
                </c:pt>
                <c:pt idx="52" formatCode="#,##0">
                  <c:v>1.00088</c:v>
                </c:pt>
                <c:pt idx="53">
                  <c:v>0.99985000000000002</c:v>
                </c:pt>
                <c:pt idx="54" formatCode="#,##0">
                  <c:v>0.99912000000000001</c:v>
                </c:pt>
                <c:pt idx="55" formatCode="#,##0">
                  <c:v>0.99868999999999997</c:v>
                </c:pt>
                <c:pt idx="56" formatCode="#,##0">
                  <c:v>0.99853000000000003</c:v>
                </c:pt>
                <c:pt idx="57" formatCode="#,##0">
                  <c:v>0.99861</c:v>
                </c:pt>
                <c:pt idx="58">
                  <c:v>0.99883999999999995</c:v>
                </c:pt>
                <c:pt idx="59" formatCode="#,##0">
                  <c:v>0.99914999999999998</c:v>
                </c:pt>
                <c:pt idx="60" formatCode="#,##0">
                  <c:v>0.99950000000000006</c:v>
                </c:pt>
                <c:pt idx="61" formatCode="#,##0">
                  <c:v>0.99980999999999998</c:v>
                </c:pt>
                <c:pt idx="62" formatCode="#,##0">
                  <c:v>1.00007</c:v>
                </c:pt>
                <c:pt idx="63">
                  <c:v>1.0002500000000001</c:v>
                </c:pt>
                <c:pt idx="64">
                  <c:v>1.0003500000000001</c:v>
                </c:pt>
                <c:pt idx="65" formatCode="#,##0">
                  <c:v>1.0003899999999999</c:v>
                </c:pt>
                <c:pt idx="66" formatCode="#,##0">
                  <c:v>1.00037</c:v>
                </c:pt>
                <c:pt idx="67" formatCode="#,##0">
                  <c:v>1.00031</c:v>
                </c:pt>
                <c:pt idx="68" formatCode="#,##0">
                  <c:v>1.0002200000000001</c:v>
                </c:pt>
                <c:pt idx="69">
                  <c:v>1.00014</c:v>
                </c:pt>
                <c:pt idx="70" formatCode="#,##0">
                  <c:v>1.0000599999999999</c:v>
                </c:pt>
                <c:pt idx="71" formatCode="#,##0">
                  <c:v>1</c:v>
                </c:pt>
                <c:pt idx="72" formatCode="#,##0">
                  <c:v>0.99995000000000001</c:v>
                </c:pt>
                <c:pt idx="73" formatCode="#,##0">
                  <c:v>0.99992999999999999</c:v>
                </c:pt>
                <c:pt idx="74">
                  <c:v>0.99992000000000003</c:v>
                </c:pt>
                <c:pt idx="75" formatCode="#,##0">
                  <c:v>0.99992000000000003</c:v>
                </c:pt>
                <c:pt idx="76" formatCode="#,##0">
                  <c:v>0.99994000000000005</c:v>
                </c:pt>
                <c:pt idx="77" formatCode="#,##0">
                  <c:v>0.99995999999999996</c:v>
                </c:pt>
                <c:pt idx="78" formatCode="#,##0">
                  <c:v>0.99997999999999998</c:v>
                </c:pt>
                <c:pt idx="79" formatCode="#,##0">
                  <c:v>1</c:v>
                </c:pt>
                <c:pt idx="80">
                  <c:v>1.0000100000000001</c:v>
                </c:pt>
                <c:pt idx="81" formatCode="#,##0">
                  <c:v>1.0000199999999999</c:v>
                </c:pt>
                <c:pt idx="82" formatCode="#,##0">
                  <c:v>1.00003</c:v>
                </c:pt>
                <c:pt idx="83" formatCode="#,##0">
                  <c:v>1.00003</c:v>
                </c:pt>
                <c:pt idx="84" formatCode="#,##0">
                  <c:v>1.00003</c:v>
                </c:pt>
                <c:pt idx="85">
                  <c:v>1.0000199999999999</c:v>
                </c:pt>
                <c:pt idx="86" formatCode="#,##0">
                  <c:v>1.0000199999999999</c:v>
                </c:pt>
                <c:pt idx="87" formatCode="#,##0">
                  <c:v>1.0000100000000001</c:v>
                </c:pt>
                <c:pt idx="88" formatCode="#,##0">
                  <c:v>1.0000100000000001</c:v>
                </c:pt>
                <c:pt idx="89" formatCode="#,##0">
                  <c:v>1</c:v>
                </c:pt>
                <c:pt idx="90" formatCode="#,##0">
                  <c:v>1</c:v>
                </c:pt>
                <c:pt idx="91">
                  <c:v>1</c:v>
                </c:pt>
                <c:pt idx="92" formatCode="#,##0">
                  <c:v>1</c:v>
                </c:pt>
                <c:pt idx="93" formatCode="#,##0">
                  <c:v>1</c:v>
                </c:pt>
                <c:pt idx="94" formatCode="#,##0">
                  <c:v>1</c:v>
                </c:pt>
                <c:pt idx="95" formatCode="#,##0">
                  <c:v>1</c:v>
                </c:pt>
                <c:pt idx="96">
                  <c:v>1</c:v>
                </c:pt>
                <c:pt idx="97" formatCode="#,##0">
                  <c:v>1</c:v>
                </c:pt>
                <c:pt idx="98" formatCode="#,##0">
                  <c:v>1</c:v>
                </c:pt>
                <c:pt idx="99" formatCode="#,##0">
                  <c:v>1</c:v>
                </c:pt>
                <c:pt idx="100" formatCode="#,##0">
                  <c:v>1</c:v>
                </c:pt>
                <c:pt idx="101" formatCode="#,##0">
                  <c:v>1.0039100000000001</c:v>
                </c:pt>
                <c:pt idx="102">
                  <c:v>1.0102899999999999</c:v>
                </c:pt>
                <c:pt idx="103" formatCode="#,##0">
                  <c:v>1.0148299999999999</c:v>
                </c:pt>
                <c:pt idx="104" formatCode="#,##0">
                  <c:v>1.01738</c:v>
                </c:pt>
                <c:pt idx="105" formatCode="#,##0">
                  <c:v>1.0180800000000001</c:v>
                </c:pt>
                <c:pt idx="106" formatCode="#,##0">
                  <c:v>1.0172600000000001</c:v>
                </c:pt>
                <c:pt idx="107">
                  <c:v>1.01536</c:v>
                </c:pt>
                <c:pt idx="108" formatCode="#,##0">
                  <c:v>1.01285</c:v>
                </c:pt>
                <c:pt idx="109" formatCode="#,##0">
                  <c:v>1.0101500000000001</c:v>
                </c:pt>
                <c:pt idx="110" formatCode="#,##0">
                  <c:v>1.0076000000000001</c:v>
                </c:pt>
                <c:pt idx="111" formatCode="#,##0">
                  <c:v>1.0054000000000001</c:v>
                </c:pt>
                <c:pt idx="112" formatCode="#,##0">
                  <c:v>1.0036700000000001</c:v>
                </c:pt>
                <c:pt idx="113">
                  <c:v>1.00244</c:v>
                </c:pt>
                <c:pt idx="114" formatCode="#,##0">
                  <c:v>1.00166</c:v>
                </c:pt>
                <c:pt idx="115" formatCode="#,##0">
                  <c:v>1.00125</c:v>
                </c:pt>
                <c:pt idx="116" formatCode="#,##0">
                  <c:v>1.0011000000000001</c:v>
                </c:pt>
                <c:pt idx="117" formatCode="#,##0">
                  <c:v>1.0011099999999999</c:v>
                </c:pt>
                <c:pt idx="118">
                  <c:v>1.00119</c:v>
                </c:pt>
                <c:pt idx="119" formatCode="#,##0">
                  <c:v>1.0012799999999999</c:v>
                </c:pt>
                <c:pt idx="120" formatCode="#,##0">
                  <c:v>1.0013300000000001</c:v>
                </c:pt>
                <c:pt idx="121" formatCode="#,##0">
                  <c:v>1.00132</c:v>
                </c:pt>
                <c:pt idx="122" formatCode="#,##0">
                  <c:v>1.0012399999999999</c:v>
                </c:pt>
                <c:pt idx="123" formatCode="#,##0">
                  <c:v>1.0011000000000001</c:v>
                </c:pt>
                <c:pt idx="124">
                  <c:v>1.0009300000000001</c:v>
                </c:pt>
                <c:pt idx="125" formatCode="#,##0">
                  <c:v>1.00074</c:v>
                </c:pt>
                <c:pt idx="126" formatCode="#,##0">
                  <c:v>1.00054</c:v>
                </c:pt>
                <c:pt idx="127" formatCode="#,##0">
                  <c:v>1.00037</c:v>
                </c:pt>
                <c:pt idx="128" formatCode="#,##0">
                  <c:v>1.00021</c:v>
                </c:pt>
                <c:pt idx="129">
                  <c:v>1.0000899999999999</c:v>
                </c:pt>
                <c:pt idx="130" formatCode="#,##0">
                  <c:v>1.0000100000000001</c:v>
                </c:pt>
                <c:pt idx="131" formatCode="#,##0">
                  <c:v>0.99995999999999996</c:v>
                </c:pt>
                <c:pt idx="132" formatCode="#,##0">
                  <c:v>0.99992999999999999</c:v>
                </c:pt>
                <c:pt idx="133" formatCode="#,##0">
                  <c:v>0.99992999999999999</c:v>
                </c:pt>
                <c:pt idx="134" formatCode="#,##0">
                  <c:v>0.99994000000000005</c:v>
                </c:pt>
                <c:pt idx="135">
                  <c:v>0.99995999999999996</c:v>
                </c:pt>
                <c:pt idx="136" formatCode="#,##0">
                  <c:v>0.99997999999999998</c:v>
                </c:pt>
                <c:pt idx="137" formatCode="#,##0">
                  <c:v>1</c:v>
                </c:pt>
                <c:pt idx="138" formatCode="#,##0">
                  <c:v>1.0000199999999999</c:v>
                </c:pt>
                <c:pt idx="139" formatCode="#,##0">
                  <c:v>1.00003</c:v>
                </c:pt>
                <c:pt idx="140">
                  <c:v>1.00004</c:v>
                </c:pt>
                <c:pt idx="141" formatCode="#,##0">
                  <c:v>1.0000500000000001</c:v>
                </c:pt>
                <c:pt idx="142" formatCode="#,##0">
                  <c:v>1.0000500000000001</c:v>
                </c:pt>
                <c:pt idx="143" formatCode="#,##0">
                  <c:v>1.0000500000000001</c:v>
                </c:pt>
                <c:pt idx="144" formatCode="#,##0">
                  <c:v>1.0000500000000001</c:v>
                </c:pt>
                <c:pt idx="145" formatCode="#,##0">
                  <c:v>1.0000500000000001</c:v>
                </c:pt>
                <c:pt idx="146">
                  <c:v>1.00004</c:v>
                </c:pt>
                <c:pt idx="147" formatCode="#,##0">
                  <c:v>1.00004</c:v>
                </c:pt>
                <c:pt idx="148" formatCode="#,##0">
                  <c:v>1.00004</c:v>
                </c:pt>
                <c:pt idx="149" formatCode="#,##0">
                  <c:v>1.00004</c:v>
                </c:pt>
                <c:pt idx="150" formatCode="#,##0">
                  <c:v>1.00004</c:v>
                </c:pt>
                <c:pt idx="151">
                  <c:v>1.00004</c:v>
                </c:pt>
                <c:pt idx="152" formatCode="#,##0">
                  <c:v>1.00004</c:v>
                </c:pt>
                <c:pt idx="153" formatCode="#,##0">
                  <c:v>1.00004</c:v>
                </c:pt>
                <c:pt idx="154" formatCode="#,##0">
                  <c:v>1.00004</c:v>
                </c:pt>
                <c:pt idx="155" formatCode="#,##0">
                  <c:v>1.00004</c:v>
                </c:pt>
                <c:pt idx="156" formatCode="#,##0">
                  <c:v>1.00004</c:v>
                </c:pt>
                <c:pt idx="157">
                  <c:v>1.00004</c:v>
                </c:pt>
                <c:pt idx="158" formatCode="#,##0">
                  <c:v>1.00003</c:v>
                </c:pt>
                <c:pt idx="159" formatCode="#,##0">
                  <c:v>1.00003</c:v>
                </c:pt>
                <c:pt idx="160" formatCode="#,##0">
                  <c:v>1.00003</c:v>
                </c:pt>
                <c:pt idx="161" formatCode="#,##0">
                  <c:v>1.00003</c:v>
                </c:pt>
                <c:pt idx="162">
                  <c:v>1.0000199999999999</c:v>
                </c:pt>
                <c:pt idx="163" formatCode="#,##0">
                  <c:v>1.0000199999999999</c:v>
                </c:pt>
                <c:pt idx="164" formatCode="#,##0">
                  <c:v>1.0000199999999999</c:v>
                </c:pt>
                <c:pt idx="165" formatCode="#,##0">
                  <c:v>1.0000199999999999</c:v>
                </c:pt>
                <c:pt idx="166" formatCode="#,##0">
                  <c:v>1.0000199999999999</c:v>
                </c:pt>
                <c:pt idx="167" formatCode="#,##0">
                  <c:v>1.0000100000000001</c:v>
                </c:pt>
                <c:pt idx="168">
                  <c:v>1.0000100000000001</c:v>
                </c:pt>
                <c:pt idx="169" formatCode="#,##0">
                  <c:v>1.0000100000000001</c:v>
                </c:pt>
                <c:pt idx="170" formatCode="#,##0">
                  <c:v>1.0000100000000001</c:v>
                </c:pt>
                <c:pt idx="171" formatCode="#,##0">
                  <c:v>1.0000100000000001</c:v>
                </c:pt>
                <c:pt idx="172" formatCode="#,##0">
                  <c:v>1.0000100000000001</c:v>
                </c:pt>
                <c:pt idx="173">
                  <c:v>1.0000100000000001</c:v>
                </c:pt>
                <c:pt idx="174" formatCode="#,##0">
                  <c:v>1.0000100000000001</c:v>
                </c:pt>
                <c:pt idx="175" formatCode="#,##0">
                  <c:v>1</c:v>
                </c:pt>
                <c:pt idx="176" formatCode="#,##0">
                  <c:v>1</c:v>
                </c:pt>
                <c:pt idx="177" formatCode="#,##0">
                  <c:v>1</c:v>
                </c:pt>
                <c:pt idx="178" formatCode="#,##0">
                  <c:v>1</c:v>
                </c:pt>
                <c:pt idx="179">
                  <c:v>1</c:v>
                </c:pt>
                <c:pt idx="180" formatCode="#,##0">
                  <c:v>1</c:v>
                </c:pt>
                <c:pt idx="181" formatCode="#,##0">
                  <c:v>1</c:v>
                </c:pt>
                <c:pt idx="182" formatCode="#,##0">
                  <c:v>1</c:v>
                </c:pt>
                <c:pt idx="183" formatCode="#,##0">
                  <c:v>1</c:v>
                </c:pt>
                <c:pt idx="184">
                  <c:v>1</c:v>
                </c:pt>
                <c:pt idx="185" formatCode="#,##0">
                  <c:v>1</c:v>
                </c:pt>
                <c:pt idx="186" formatCode="#,##0">
                  <c:v>1</c:v>
                </c:pt>
                <c:pt idx="187" formatCode="#,##0">
                  <c:v>1</c:v>
                </c:pt>
                <c:pt idx="188" formatCode="#,##0">
                  <c:v>1</c:v>
                </c:pt>
                <c:pt idx="189" formatCode="#,##0">
                  <c:v>1</c:v>
                </c:pt>
                <c:pt idx="190">
                  <c:v>1</c:v>
                </c:pt>
                <c:pt idx="191" formatCode="#,##0">
                  <c:v>1</c:v>
                </c:pt>
                <c:pt idx="192" formatCode="#,##0">
                  <c:v>1</c:v>
                </c:pt>
                <c:pt idx="193" formatCode="#,##0">
                  <c:v>1</c:v>
                </c:pt>
                <c:pt idx="194" formatCode="#,##0">
                  <c:v>1</c:v>
                </c:pt>
                <c:pt idx="195">
                  <c:v>1</c:v>
                </c:pt>
                <c:pt idx="196" formatCode="#,##0">
                  <c:v>1</c:v>
                </c:pt>
                <c:pt idx="197" formatCode="#,##0">
                  <c:v>1</c:v>
                </c:pt>
                <c:pt idx="198" formatCode="#,##0">
                  <c:v>1</c:v>
                </c:pt>
                <c:pt idx="199" formatCode="#,##0">
                  <c:v>1</c:v>
                </c:pt>
                <c:pt idx="200" formatCode="#,##0">
                  <c:v>1</c:v>
                </c:pt>
                <c:pt idx="201">
                  <c:v>1.01447</c:v>
                </c:pt>
                <c:pt idx="202" formatCode="#,##0">
                  <c:v>1.03796</c:v>
                </c:pt>
                <c:pt idx="203" formatCode="#,##0">
                  <c:v>1.0543499999999999</c:v>
                </c:pt>
                <c:pt idx="204" formatCode="#,##0">
                  <c:v>1.0629599999999999</c:v>
                </c:pt>
                <c:pt idx="205" formatCode="#,##0">
                  <c:v>1.06436</c:v>
                </c:pt>
                <c:pt idx="206">
                  <c:v>1.0600400000000001</c:v>
                </c:pt>
                <c:pt idx="207" formatCode="#,##0">
                  <c:v>1.05192</c:v>
                </c:pt>
                <c:pt idx="208" formatCode="#,##0">
                  <c:v>1.042</c:v>
                </c:pt>
                <c:pt idx="209" formatCode="#,##0">
                  <c:v>1.03193</c:v>
                </c:pt>
                <c:pt idx="210" formatCode="#,##0">
                  <c:v>1.02291</c:v>
                </c:pt>
                <c:pt idx="211" formatCode="#,##0">
                  <c:v>1.0155700000000001</c:v>
                </c:pt>
                <c:pt idx="212">
                  <c:v>1.0101199999999999</c:v>
                </c:pt>
                <c:pt idx="213" formatCode="#,##0">
                  <c:v>1.0064500000000001</c:v>
                </c:pt>
                <c:pt idx="214" formatCode="#,##0">
                  <c:v>1.00424</c:v>
                </c:pt>
                <c:pt idx="215" formatCode="#,##0">
                  <c:v>1.0031099999999999</c:v>
                </c:pt>
                <c:pt idx="216" formatCode="#,##0">
                  <c:v>1.00271</c:v>
                </c:pt>
                <c:pt idx="217">
                  <c:v>1.00271</c:v>
                </c:pt>
                <c:pt idx="218" formatCode="#,##0">
                  <c:v>1.00309</c:v>
                </c:pt>
                <c:pt idx="219" formatCode="#,##0">
                  <c:v>1.00803</c:v>
                </c:pt>
                <c:pt idx="220" formatCode="#,##0">
                  <c:v>1.01376</c:v>
                </c:pt>
                <c:pt idx="221" formatCode="#,##0">
                  <c:v>1.0183</c:v>
                </c:pt>
                <c:pt idx="222">
                  <c:v>1.0218700000000001</c:v>
                </c:pt>
                <c:pt idx="223" formatCode="#,##0">
                  <c:v>1.0246599999999999</c:v>
                </c:pt>
                <c:pt idx="224" formatCode="#,##0">
                  <c:v>1.0268200000000001</c:v>
                </c:pt>
                <c:pt idx="225" formatCode="#,##0">
                  <c:v>1.0284899999999999</c:v>
                </c:pt>
                <c:pt idx="226" formatCode="#,##0">
                  <c:v>1.02976</c:v>
                </c:pt>
                <c:pt idx="227" formatCode="#,##0">
                  <c:v>1.03071</c:v>
                </c:pt>
                <c:pt idx="228">
                  <c:v>1.0314300000000001</c:v>
                </c:pt>
                <c:pt idx="229" formatCode="#,##0">
                  <c:v>1.0319499999999999</c:v>
                </c:pt>
                <c:pt idx="230" formatCode="#,##0">
                  <c:v>1.0323199999999999</c:v>
                </c:pt>
                <c:pt idx="231" formatCode="#,##0">
                  <c:v>1.0325800000000001</c:v>
                </c:pt>
                <c:pt idx="232" formatCode="#,##0">
                  <c:v>1.0327599999999999</c:v>
                </c:pt>
                <c:pt idx="233">
                  <c:v>1.03287</c:v>
                </c:pt>
                <c:pt idx="234" formatCode="#,##0">
                  <c:v>1.0329299999999999</c:v>
                </c:pt>
                <c:pt idx="235" formatCode="#,##0">
                  <c:v>1.0329600000000001</c:v>
                </c:pt>
                <c:pt idx="236" formatCode="#,##0">
                  <c:v>1.0329600000000001</c:v>
                </c:pt>
                <c:pt idx="237" formatCode="#,##0">
                  <c:v>1.03295</c:v>
                </c:pt>
                <c:pt idx="238" formatCode="#,##0">
                  <c:v>1.0329299999999999</c:v>
                </c:pt>
                <c:pt idx="239">
                  <c:v>1.0328900000000001</c:v>
                </c:pt>
                <c:pt idx="240" formatCode="#,##0">
                  <c:v>1.0328599999999999</c:v>
                </c:pt>
                <c:pt idx="241" formatCode="#,##0">
                  <c:v>1.0328200000000001</c:v>
                </c:pt>
                <c:pt idx="242" formatCode="#,##0">
                  <c:v>1.0327900000000001</c:v>
                </c:pt>
                <c:pt idx="243" formatCode="#,##0">
                  <c:v>1.0327500000000001</c:v>
                </c:pt>
                <c:pt idx="244">
                  <c:v>1.0327200000000001</c:v>
                </c:pt>
                <c:pt idx="245" formatCode="#,##0">
                  <c:v>1.0326900000000001</c:v>
                </c:pt>
                <c:pt idx="246" formatCode="#,##0">
                  <c:v>1.0326599999999999</c:v>
                </c:pt>
                <c:pt idx="247" formatCode="#,##0">
                  <c:v>1.03264</c:v>
                </c:pt>
                <c:pt idx="248" formatCode="#,##0">
                  <c:v>1.0326200000000001</c:v>
                </c:pt>
                <c:pt idx="249" formatCode="#,##0">
                  <c:v>1.0326</c:v>
                </c:pt>
                <c:pt idx="250">
                  <c:v>1.0325800000000001</c:v>
                </c:pt>
                <c:pt idx="251" formatCode="#,##0">
                  <c:v>1.0325599999999999</c:v>
                </c:pt>
                <c:pt idx="252" formatCode="#,##0">
                  <c:v>1.0325500000000001</c:v>
                </c:pt>
                <c:pt idx="253" formatCode="#,##0">
                  <c:v>1.03254</c:v>
                </c:pt>
                <c:pt idx="254" formatCode="#,##0">
                  <c:v>1.0325299999999999</c:v>
                </c:pt>
                <c:pt idx="255">
                  <c:v>1.0325200000000001</c:v>
                </c:pt>
                <c:pt idx="256" formatCode="#,##0">
                  <c:v>1.03251</c:v>
                </c:pt>
                <c:pt idx="257" formatCode="#,##0">
                  <c:v>1.03251</c:v>
                </c:pt>
                <c:pt idx="258" formatCode="#,##0">
                  <c:v>1.0325</c:v>
                </c:pt>
                <c:pt idx="259" formatCode="#,##0">
                  <c:v>1.0325</c:v>
                </c:pt>
                <c:pt idx="260" formatCode="#,##0">
                  <c:v>1.0324899999999999</c:v>
                </c:pt>
                <c:pt idx="261">
                  <c:v>1.0324899999999999</c:v>
                </c:pt>
                <c:pt idx="262" formatCode="#,##0">
                  <c:v>1.0324899999999999</c:v>
                </c:pt>
                <c:pt idx="263" formatCode="#,##0">
                  <c:v>1.0324899999999999</c:v>
                </c:pt>
                <c:pt idx="264" formatCode="#,##0">
                  <c:v>1.0324800000000001</c:v>
                </c:pt>
                <c:pt idx="265" formatCode="#,##0">
                  <c:v>1.0324800000000001</c:v>
                </c:pt>
                <c:pt idx="266">
                  <c:v>1.0324800000000001</c:v>
                </c:pt>
                <c:pt idx="267" formatCode="#,##0">
                  <c:v>1.0324800000000001</c:v>
                </c:pt>
                <c:pt idx="268" formatCode="#,##0">
                  <c:v>1.0324800000000001</c:v>
                </c:pt>
                <c:pt idx="269" formatCode="#,##0">
                  <c:v>1.0324800000000001</c:v>
                </c:pt>
                <c:pt idx="270" formatCode="#,##0">
                  <c:v>1.0324800000000001</c:v>
                </c:pt>
                <c:pt idx="271" formatCode="#,##0">
                  <c:v>1.0324800000000001</c:v>
                </c:pt>
                <c:pt idx="272">
                  <c:v>1.0324800000000001</c:v>
                </c:pt>
                <c:pt idx="273" formatCode="#,##0">
                  <c:v>1.0324800000000001</c:v>
                </c:pt>
                <c:pt idx="274" formatCode="#,##0">
                  <c:v>1.0324800000000001</c:v>
                </c:pt>
                <c:pt idx="275" formatCode="#,##0">
                  <c:v>1.0324800000000001</c:v>
                </c:pt>
                <c:pt idx="276" formatCode="#,##0">
                  <c:v>1.0324800000000001</c:v>
                </c:pt>
                <c:pt idx="277">
                  <c:v>1.0324800000000001</c:v>
                </c:pt>
                <c:pt idx="278" formatCode="#,##0">
                  <c:v>1.0324800000000001</c:v>
                </c:pt>
                <c:pt idx="279" formatCode="#,##0">
                  <c:v>1.0324800000000001</c:v>
                </c:pt>
                <c:pt idx="280" formatCode="#,##0">
                  <c:v>1.0324800000000001</c:v>
                </c:pt>
                <c:pt idx="281" formatCode="#,##0">
                  <c:v>1.0324800000000001</c:v>
                </c:pt>
                <c:pt idx="282" formatCode="#,##0">
                  <c:v>1.0324800000000001</c:v>
                </c:pt>
                <c:pt idx="283">
                  <c:v>1.0324800000000001</c:v>
                </c:pt>
                <c:pt idx="284" formatCode="#,##0">
                  <c:v>1.0324800000000001</c:v>
                </c:pt>
                <c:pt idx="285" formatCode="#,##0">
                  <c:v>1.0324800000000001</c:v>
                </c:pt>
                <c:pt idx="286" formatCode="#,##0">
                  <c:v>1.0324800000000001</c:v>
                </c:pt>
                <c:pt idx="287" formatCode="#,##0">
                  <c:v>1.0324800000000001</c:v>
                </c:pt>
                <c:pt idx="288">
                  <c:v>1.0324800000000001</c:v>
                </c:pt>
                <c:pt idx="289" formatCode="#,##0">
                  <c:v>1.0324800000000001</c:v>
                </c:pt>
                <c:pt idx="290" formatCode="#,##0">
                  <c:v>1.0324800000000001</c:v>
                </c:pt>
                <c:pt idx="291" formatCode="#,##0">
                  <c:v>1.0324800000000001</c:v>
                </c:pt>
                <c:pt idx="292" formatCode="#,##0">
                  <c:v>1.0324800000000001</c:v>
                </c:pt>
                <c:pt idx="293" formatCode="#,##0">
                  <c:v>1.0324800000000001</c:v>
                </c:pt>
                <c:pt idx="294">
                  <c:v>1.0324800000000001</c:v>
                </c:pt>
                <c:pt idx="295" formatCode="#,##0">
                  <c:v>1.0324800000000001</c:v>
                </c:pt>
                <c:pt idx="296" formatCode="#,##0">
                  <c:v>1.0324800000000001</c:v>
                </c:pt>
                <c:pt idx="297" formatCode="#,##0">
                  <c:v>1.0324800000000001</c:v>
                </c:pt>
                <c:pt idx="298" formatCode="#,##0">
                  <c:v>1.0324800000000001</c:v>
                </c:pt>
                <c:pt idx="299">
                  <c:v>1.0324800000000001</c:v>
                </c:pt>
                <c:pt idx="300" formatCode="#,##0">
                  <c:v>1.0324800000000001</c:v>
                </c:pt>
                <c:pt idx="301" formatCode="#,##0">
                  <c:v>1.0324800000000001</c:v>
                </c:pt>
                <c:pt idx="302" formatCode="#,##0">
                  <c:v>1.0324800000000001</c:v>
                </c:pt>
                <c:pt idx="303" formatCode="#,##0">
                  <c:v>1.0324800000000001</c:v>
                </c:pt>
                <c:pt idx="304" formatCode="#,##0">
                  <c:v>1.0324800000000001</c:v>
                </c:pt>
                <c:pt idx="305">
                  <c:v>1.0324800000000001</c:v>
                </c:pt>
                <c:pt idx="306" formatCode="#,##0">
                  <c:v>1.0324800000000001</c:v>
                </c:pt>
                <c:pt idx="307" formatCode="#,##0">
                  <c:v>1.0324800000000001</c:v>
                </c:pt>
                <c:pt idx="308" formatCode="#,##0">
                  <c:v>1.0324800000000001</c:v>
                </c:pt>
                <c:pt idx="309" formatCode="#,##0">
                  <c:v>1.0324800000000001</c:v>
                </c:pt>
                <c:pt idx="310">
                  <c:v>1.0324800000000001</c:v>
                </c:pt>
                <c:pt idx="311" formatCode="#,##0">
                  <c:v>1.0324800000000001</c:v>
                </c:pt>
                <c:pt idx="312" formatCode="#,##0">
                  <c:v>1.0324800000000001</c:v>
                </c:pt>
                <c:pt idx="313" formatCode="#,##0">
                  <c:v>1.0324800000000001</c:v>
                </c:pt>
                <c:pt idx="314" formatCode="#,##0">
                  <c:v>1.0324800000000001</c:v>
                </c:pt>
                <c:pt idx="315" formatCode="#,##0">
                  <c:v>1.0324800000000001</c:v>
                </c:pt>
                <c:pt idx="316">
                  <c:v>1.0324800000000001</c:v>
                </c:pt>
                <c:pt idx="317" formatCode="#,##0">
                  <c:v>1.0324800000000001</c:v>
                </c:pt>
                <c:pt idx="318" formatCode="#,##0">
                  <c:v>1.0324800000000001</c:v>
                </c:pt>
                <c:pt idx="319" formatCode="#,##0">
                  <c:v>1.0324800000000001</c:v>
                </c:pt>
                <c:pt idx="320" formatCode="#,##0">
                  <c:v>1.0324800000000001</c:v>
                </c:pt>
                <c:pt idx="321">
                  <c:v>1.0324800000000001</c:v>
                </c:pt>
                <c:pt idx="322" formatCode="#,##0">
                  <c:v>1.0324800000000001</c:v>
                </c:pt>
                <c:pt idx="323" formatCode="#,##0">
                  <c:v>1.0324800000000001</c:v>
                </c:pt>
                <c:pt idx="324" formatCode="#,##0">
                  <c:v>1.0324800000000001</c:v>
                </c:pt>
                <c:pt idx="325" formatCode="#,##0">
                  <c:v>1.0324800000000001</c:v>
                </c:pt>
                <c:pt idx="326" formatCode="#,##0">
                  <c:v>1.0324800000000001</c:v>
                </c:pt>
                <c:pt idx="327">
                  <c:v>1.0324800000000001</c:v>
                </c:pt>
                <c:pt idx="328" formatCode="#,##0">
                  <c:v>1.0324800000000001</c:v>
                </c:pt>
                <c:pt idx="329" formatCode="#,##0">
                  <c:v>1.0324800000000001</c:v>
                </c:pt>
                <c:pt idx="330" formatCode="#,##0">
                  <c:v>1.0324800000000001</c:v>
                </c:pt>
                <c:pt idx="331" formatCode="#,##0">
                  <c:v>1.0324800000000001</c:v>
                </c:pt>
                <c:pt idx="332">
                  <c:v>1.0324800000000001</c:v>
                </c:pt>
                <c:pt idx="333" formatCode="#,##0">
                  <c:v>1.0324800000000001</c:v>
                </c:pt>
                <c:pt idx="334" formatCode="#,##0">
                  <c:v>1.0324800000000001</c:v>
                </c:pt>
                <c:pt idx="335" formatCode="#,##0">
                  <c:v>1.0324800000000001</c:v>
                </c:pt>
                <c:pt idx="336" formatCode="#,##0">
                  <c:v>1.0324800000000001</c:v>
                </c:pt>
                <c:pt idx="337" formatCode="#,##0">
                  <c:v>1.0324800000000001</c:v>
                </c:pt>
                <c:pt idx="338">
                  <c:v>1.0324800000000001</c:v>
                </c:pt>
                <c:pt idx="339" formatCode="#,##0">
                  <c:v>1.0324800000000001</c:v>
                </c:pt>
                <c:pt idx="340" formatCode="#,##0">
                  <c:v>1.0324800000000001</c:v>
                </c:pt>
                <c:pt idx="341" formatCode="#,##0">
                  <c:v>1.0324800000000001</c:v>
                </c:pt>
                <c:pt idx="342" formatCode="#,##0">
                  <c:v>1.0324800000000001</c:v>
                </c:pt>
                <c:pt idx="343">
                  <c:v>1.0324800000000001</c:v>
                </c:pt>
                <c:pt idx="344" formatCode="#,##0">
                  <c:v>1.0324800000000001</c:v>
                </c:pt>
                <c:pt idx="345" formatCode="#,##0">
                  <c:v>1.0324800000000001</c:v>
                </c:pt>
                <c:pt idx="346" formatCode="#,##0">
                  <c:v>1.0324800000000001</c:v>
                </c:pt>
                <c:pt idx="347" formatCode="#,##0">
                  <c:v>1.0324800000000001</c:v>
                </c:pt>
                <c:pt idx="348" formatCode="#,##0">
                  <c:v>1.0324800000000001</c:v>
                </c:pt>
                <c:pt idx="349">
                  <c:v>1.0324800000000001</c:v>
                </c:pt>
                <c:pt idx="350" formatCode="#,##0">
                  <c:v>1.0324800000000001</c:v>
                </c:pt>
                <c:pt idx="351" formatCode="#,##0">
                  <c:v>1.0324800000000001</c:v>
                </c:pt>
                <c:pt idx="352" formatCode="#,##0">
                  <c:v>1.0324800000000001</c:v>
                </c:pt>
                <c:pt idx="353" formatCode="#,##0">
                  <c:v>1.0324800000000001</c:v>
                </c:pt>
                <c:pt idx="354">
                  <c:v>1.0324800000000001</c:v>
                </c:pt>
                <c:pt idx="355" formatCode="#,##0">
                  <c:v>1.0324800000000001</c:v>
                </c:pt>
                <c:pt idx="356" formatCode="#,##0">
                  <c:v>1.0324800000000001</c:v>
                </c:pt>
                <c:pt idx="357" formatCode="#,##0">
                  <c:v>1.0324800000000001</c:v>
                </c:pt>
                <c:pt idx="358" formatCode="#,##0">
                  <c:v>1.0324800000000001</c:v>
                </c:pt>
                <c:pt idx="359" formatCode="#,##0">
                  <c:v>1.0324800000000001</c:v>
                </c:pt>
                <c:pt idx="360" formatCode="#,##0">
                  <c:v>1.0324800000000001</c:v>
                </c:pt>
                <c:pt idx="361" formatCode="#,##0">
                  <c:v>1.0324800000000001</c:v>
                </c:pt>
                <c:pt idx="362" formatCode="#,##0">
                  <c:v>1.0324800000000001</c:v>
                </c:pt>
                <c:pt idx="363" formatCode="#,##0">
                  <c:v>1.0324800000000001</c:v>
                </c:pt>
                <c:pt idx="364" formatCode="#,##0">
                  <c:v>1.0324800000000001</c:v>
                </c:pt>
                <c:pt idx="365">
                  <c:v>1.0324800000000001</c:v>
                </c:pt>
                <c:pt idx="366" formatCode="#,##0">
                  <c:v>1.0324800000000001</c:v>
                </c:pt>
                <c:pt idx="367" formatCode="#,##0">
                  <c:v>1.0324800000000001</c:v>
                </c:pt>
                <c:pt idx="368" formatCode="#,##0">
                  <c:v>1.0324800000000001</c:v>
                </c:pt>
                <c:pt idx="369" formatCode="#,##0">
                  <c:v>1.0324800000000001</c:v>
                </c:pt>
                <c:pt idx="370">
                  <c:v>1.0324800000000001</c:v>
                </c:pt>
                <c:pt idx="371" formatCode="#,##0">
                  <c:v>1.0324800000000001</c:v>
                </c:pt>
                <c:pt idx="372" formatCode="#,##0">
                  <c:v>1.0324800000000001</c:v>
                </c:pt>
                <c:pt idx="373" formatCode="#,##0">
                  <c:v>1.0324800000000001</c:v>
                </c:pt>
                <c:pt idx="374" formatCode="#,##0">
                  <c:v>1.0324800000000001</c:v>
                </c:pt>
                <c:pt idx="375" formatCode="#,##0">
                  <c:v>1.0324800000000001</c:v>
                </c:pt>
                <c:pt idx="376">
                  <c:v>1.0324800000000001</c:v>
                </c:pt>
                <c:pt idx="377" formatCode="#,##0">
                  <c:v>1.0324800000000001</c:v>
                </c:pt>
                <c:pt idx="378" formatCode="#,##0">
                  <c:v>1.0324800000000001</c:v>
                </c:pt>
                <c:pt idx="379" formatCode="#,##0">
                  <c:v>1.0324800000000001</c:v>
                </c:pt>
                <c:pt idx="380" formatCode="#,##0">
                  <c:v>1.0324800000000001</c:v>
                </c:pt>
                <c:pt idx="381">
                  <c:v>1.0324800000000001</c:v>
                </c:pt>
                <c:pt idx="382" formatCode="#,##0">
                  <c:v>1.0324800000000001</c:v>
                </c:pt>
                <c:pt idx="383" formatCode="#,##0">
                  <c:v>1.0324800000000001</c:v>
                </c:pt>
                <c:pt idx="384" formatCode="#,##0">
                  <c:v>1.0324800000000001</c:v>
                </c:pt>
                <c:pt idx="385" formatCode="#,##0">
                  <c:v>1.0324800000000001</c:v>
                </c:pt>
                <c:pt idx="386" formatCode="#,##0">
                  <c:v>1.0324800000000001</c:v>
                </c:pt>
                <c:pt idx="387">
                  <c:v>1.0324800000000001</c:v>
                </c:pt>
                <c:pt idx="388" formatCode="#,##0">
                  <c:v>1.0324800000000001</c:v>
                </c:pt>
                <c:pt idx="389" formatCode="#,##0">
                  <c:v>1.0324800000000001</c:v>
                </c:pt>
                <c:pt idx="390" formatCode="#,##0">
                  <c:v>1.0324800000000001</c:v>
                </c:pt>
                <c:pt idx="391" formatCode="#,##0">
                  <c:v>1.0324800000000001</c:v>
                </c:pt>
                <c:pt idx="392">
                  <c:v>1.0324800000000001</c:v>
                </c:pt>
                <c:pt idx="393" formatCode="#,##0">
                  <c:v>1.0324800000000001</c:v>
                </c:pt>
                <c:pt idx="394" formatCode="#,##0">
                  <c:v>1.0324800000000001</c:v>
                </c:pt>
                <c:pt idx="395" formatCode="#,##0">
                  <c:v>1.0324800000000001</c:v>
                </c:pt>
                <c:pt idx="396" formatCode="#,##0">
                  <c:v>1.0324800000000001</c:v>
                </c:pt>
                <c:pt idx="397" formatCode="#,##0">
                  <c:v>1.0324800000000001</c:v>
                </c:pt>
                <c:pt idx="398">
                  <c:v>1.0324800000000001</c:v>
                </c:pt>
                <c:pt idx="399" formatCode="#,##0">
                  <c:v>1.0324800000000001</c:v>
                </c:pt>
                <c:pt idx="400" formatCode="#,##0">
                  <c:v>1.0324800000000001</c:v>
                </c:pt>
                <c:pt idx="401" formatCode="#,##0">
                  <c:v>1.0324800000000001</c:v>
                </c:pt>
                <c:pt idx="402" formatCode="#,##0">
                  <c:v>1.0324800000000001</c:v>
                </c:pt>
                <c:pt idx="403">
                  <c:v>1.0324800000000001</c:v>
                </c:pt>
                <c:pt idx="404" formatCode="#,##0">
                  <c:v>1.0324800000000001</c:v>
                </c:pt>
                <c:pt idx="405" formatCode="#,##0">
                  <c:v>1.0324800000000001</c:v>
                </c:pt>
                <c:pt idx="406" formatCode="#,##0">
                  <c:v>1.0324800000000001</c:v>
                </c:pt>
                <c:pt idx="407" formatCode="#,##0">
                  <c:v>1.0324800000000001</c:v>
                </c:pt>
                <c:pt idx="408" formatCode="#,##0">
                  <c:v>1.0324800000000001</c:v>
                </c:pt>
                <c:pt idx="409">
                  <c:v>1.0324800000000001</c:v>
                </c:pt>
                <c:pt idx="410" formatCode="#,##0">
                  <c:v>1.0324800000000001</c:v>
                </c:pt>
                <c:pt idx="411" formatCode="#,##0">
                  <c:v>1.0324800000000001</c:v>
                </c:pt>
                <c:pt idx="412" formatCode="#,##0">
                  <c:v>1.0324800000000001</c:v>
                </c:pt>
                <c:pt idx="413" formatCode="#,##0">
                  <c:v>1.0324800000000001</c:v>
                </c:pt>
                <c:pt idx="414">
                  <c:v>1.0324800000000001</c:v>
                </c:pt>
                <c:pt idx="415" formatCode="#,##0">
                  <c:v>1.0324800000000001</c:v>
                </c:pt>
                <c:pt idx="416" formatCode="#,##0">
                  <c:v>1.0324800000000001</c:v>
                </c:pt>
                <c:pt idx="417" formatCode="#,##0">
                  <c:v>1.0324800000000001</c:v>
                </c:pt>
                <c:pt idx="418" formatCode="#,##0">
                  <c:v>1.0324800000000001</c:v>
                </c:pt>
                <c:pt idx="419" formatCode="#,##0">
                  <c:v>1.0324800000000001</c:v>
                </c:pt>
                <c:pt idx="420">
                  <c:v>1.0324800000000001</c:v>
                </c:pt>
                <c:pt idx="421" formatCode="#,##0">
                  <c:v>1.0324800000000001</c:v>
                </c:pt>
                <c:pt idx="422" formatCode="#,##0">
                  <c:v>1.0324800000000001</c:v>
                </c:pt>
                <c:pt idx="423" formatCode="#,##0">
                  <c:v>1.0324800000000001</c:v>
                </c:pt>
                <c:pt idx="424" formatCode="#,##0">
                  <c:v>1.0324800000000001</c:v>
                </c:pt>
                <c:pt idx="425">
                  <c:v>1.0324800000000001</c:v>
                </c:pt>
                <c:pt idx="426" formatCode="#,##0">
                  <c:v>1.0324800000000001</c:v>
                </c:pt>
                <c:pt idx="427" formatCode="#,##0">
                  <c:v>1.0324800000000001</c:v>
                </c:pt>
                <c:pt idx="428" formatCode="#,##0">
                  <c:v>1.0324800000000001</c:v>
                </c:pt>
                <c:pt idx="429" formatCode="#,##0">
                  <c:v>1.0324800000000001</c:v>
                </c:pt>
                <c:pt idx="430" formatCode="#,##0">
                  <c:v>1.0324800000000001</c:v>
                </c:pt>
                <c:pt idx="431">
                  <c:v>1.0324800000000001</c:v>
                </c:pt>
                <c:pt idx="432" formatCode="#,##0">
                  <c:v>1.0324800000000001</c:v>
                </c:pt>
                <c:pt idx="433" formatCode="#,##0">
                  <c:v>1.0324800000000001</c:v>
                </c:pt>
                <c:pt idx="434" formatCode="#,##0">
                  <c:v>1.0324800000000001</c:v>
                </c:pt>
                <c:pt idx="435" formatCode="#,##0">
                  <c:v>1.0324800000000001</c:v>
                </c:pt>
                <c:pt idx="436">
                  <c:v>1.0324800000000001</c:v>
                </c:pt>
                <c:pt idx="437" formatCode="#,##0">
                  <c:v>1.0324800000000001</c:v>
                </c:pt>
                <c:pt idx="438" formatCode="#,##0">
                  <c:v>1.0324800000000001</c:v>
                </c:pt>
                <c:pt idx="439" formatCode="#,##0">
                  <c:v>1.0324800000000001</c:v>
                </c:pt>
                <c:pt idx="440" formatCode="#,##0">
                  <c:v>1.0324800000000001</c:v>
                </c:pt>
                <c:pt idx="441" formatCode="#,##0">
                  <c:v>1.0324800000000001</c:v>
                </c:pt>
                <c:pt idx="442">
                  <c:v>1.0324800000000001</c:v>
                </c:pt>
                <c:pt idx="443" formatCode="#,##0">
                  <c:v>1.0324800000000001</c:v>
                </c:pt>
                <c:pt idx="444" formatCode="#,##0">
                  <c:v>1.0324800000000001</c:v>
                </c:pt>
                <c:pt idx="445" formatCode="#,##0">
                  <c:v>1.0324800000000001</c:v>
                </c:pt>
                <c:pt idx="446" formatCode="#,##0">
                  <c:v>1.0324800000000001</c:v>
                </c:pt>
                <c:pt idx="447">
                  <c:v>1.0324800000000001</c:v>
                </c:pt>
                <c:pt idx="448" formatCode="#,##0">
                  <c:v>1.0324800000000001</c:v>
                </c:pt>
                <c:pt idx="449" formatCode="#,##0">
                  <c:v>1.0324800000000001</c:v>
                </c:pt>
                <c:pt idx="450" formatCode="#,##0">
                  <c:v>1.0324800000000001</c:v>
                </c:pt>
                <c:pt idx="451" formatCode="#,##0">
                  <c:v>1.0324800000000001</c:v>
                </c:pt>
                <c:pt idx="452" formatCode="#,##0">
                  <c:v>1.0324800000000001</c:v>
                </c:pt>
                <c:pt idx="453">
                  <c:v>1.0324800000000001</c:v>
                </c:pt>
                <c:pt idx="454" formatCode="#,##0">
                  <c:v>1.0324800000000001</c:v>
                </c:pt>
                <c:pt idx="455" formatCode="#,##0">
                  <c:v>1.0324800000000001</c:v>
                </c:pt>
                <c:pt idx="456" formatCode="#,##0">
                  <c:v>1.0324800000000001</c:v>
                </c:pt>
                <c:pt idx="457" formatCode="#,##0">
                  <c:v>1.0324800000000001</c:v>
                </c:pt>
                <c:pt idx="458">
                  <c:v>1.0324800000000001</c:v>
                </c:pt>
                <c:pt idx="459" formatCode="#,##0">
                  <c:v>1.0324800000000001</c:v>
                </c:pt>
                <c:pt idx="460" formatCode="#,##0">
                  <c:v>1.0324800000000001</c:v>
                </c:pt>
                <c:pt idx="461" formatCode="#,##0">
                  <c:v>1.0324800000000001</c:v>
                </c:pt>
                <c:pt idx="462" formatCode="#,##0">
                  <c:v>1.0324800000000001</c:v>
                </c:pt>
                <c:pt idx="463" formatCode="#,##0">
                  <c:v>1.0324800000000001</c:v>
                </c:pt>
                <c:pt idx="464">
                  <c:v>1.0324800000000001</c:v>
                </c:pt>
                <c:pt idx="465" formatCode="#,##0">
                  <c:v>1.0324800000000001</c:v>
                </c:pt>
                <c:pt idx="466" formatCode="#,##0">
                  <c:v>1.0324800000000001</c:v>
                </c:pt>
                <c:pt idx="467" formatCode="#,##0">
                  <c:v>1.0324800000000001</c:v>
                </c:pt>
                <c:pt idx="468" formatCode="#,##0">
                  <c:v>1.0324800000000001</c:v>
                </c:pt>
                <c:pt idx="469">
                  <c:v>1.0324800000000001</c:v>
                </c:pt>
                <c:pt idx="470" formatCode="#,##0">
                  <c:v>1.0324800000000001</c:v>
                </c:pt>
                <c:pt idx="471" formatCode="#,##0">
                  <c:v>1.0324800000000001</c:v>
                </c:pt>
                <c:pt idx="472" formatCode="#,##0">
                  <c:v>1.0324800000000001</c:v>
                </c:pt>
                <c:pt idx="473" formatCode="#,##0">
                  <c:v>1.0324800000000001</c:v>
                </c:pt>
                <c:pt idx="474" formatCode="#,##0">
                  <c:v>1.0324800000000001</c:v>
                </c:pt>
                <c:pt idx="475">
                  <c:v>1.0324800000000001</c:v>
                </c:pt>
                <c:pt idx="476" formatCode="#,##0">
                  <c:v>1.0324800000000001</c:v>
                </c:pt>
                <c:pt idx="477" formatCode="#,##0">
                  <c:v>1.0324800000000001</c:v>
                </c:pt>
                <c:pt idx="478" formatCode="#,##0">
                  <c:v>1.0324800000000001</c:v>
                </c:pt>
                <c:pt idx="479" formatCode="#,##0">
                  <c:v>1.0324800000000001</c:v>
                </c:pt>
                <c:pt idx="480">
                  <c:v>1.0324800000000001</c:v>
                </c:pt>
                <c:pt idx="481" formatCode="#,##0">
                  <c:v>1.0324800000000001</c:v>
                </c:pt>
                <c:pt idx="482" formatCode="#,##0">
                  <c:v>1.0324800000000001</c:v>
                </c:pt>
                <c:pt idx="483" formatCode="#,##0">
                  <c:v>1.0324800000000001</c:v>
                </c:pt>
                <c:pt idx="484" formatCode="#,##0">
                  <c:v>1.0324800000000001</c:v>
                </c:pt>
                <c:pt idx="485" formatCode="#,##0">
                  <c:v>1.0324800000000001</c:v>
                </c:pt>
                <c:pt idx="486">
                  <c:v>1.0324800000000001</c:v>
                </c:pt>
                <c:pt idx="487" formatCode="#,##0">
                  <c:v>1.0324800000000001</c:v>
                </c:pt>
                <c:pt idx="488" formatCode="#,##0">
                  <c:v>1.0324800000000001</c:v>
                </c:pt>
                <c:pt idx="489" formatCode="#,##0">
                  <c:v>1.0324800000000001</c:v>
                </c:pt>
                <c:pt idx="490" formatCode="#,##0">
                  <c:v>1.0324800000000001</c:v>
                </c:pt>
                <c:pt idx="491">
                  <c:v>1.0324800000000001</c:v>
                </c:pt>
                <c:pt idx="492" formatCode="#,##0">
                  <c:v>1.0324800000000001</c:v>
                </c:pt>
                <c:pt idx="493" formatCode="#,##0">
                  <c:v>1.0324800000000001</c:v>
                </c:pt>
                <c:pt idx="494" formatCode="#,##0">
                  <c:v>1.0324800000000001</c:v>
                </c:pt>
                <c:pt idx="495" formatCode="#,##0">
                  <c:v>1.0324800000000001</c:v>
                </c:pt>
                <c:pt idx="496" formatCode="#,##0">
                  <c:v>1.0324800000000001</c:v>
                </c:pt>
                <c:pt idx="497">
                  <c:v>1.0324800000000001</c:v>
                </c:pt>
                <c:pt idx="498" formatCode="#,##0">
                  <c:v>1.0324800000000001</c:v>
                </c:pt>
                <c:pt idx="499" formatCode="#,##0">
                  <c:v>1.0324800000000001</c:v>
                </c:pt>
                <c:pt idx="500" formatCode="#,##0">
                  <c:v>1.0324800000000001</c:v>
                </c:pt>
                <c:pt idx="501" formatCode="#,##0">
                  <c:v>0.9849</c:v>
                </c:pt>
                <c:pt idx="502">
                  <c:v>0.91547000000000001</c:v>
                </c:pt>
                <c:pt idx="503" formatCode="#,##0">
                  <c:v>0.88963000000000003</c:v>
                </c:pt>
                <c:pt idx="504" formatCode="#,##0">
                  <c:v>0.86095999999999995</c:v>
                </c:pt>
                <c:pt idx="505" formatCode="#,##0">
                  <c:v>0.83145999999999998</c:v>
                </c:pt>
                <c:pt idx="506" formatCode="#,##0">
                  <c:v>0.80237999999999998</c:v>
                </c:pt>
                <c:pt idx="507">
                  <c:v>0.77447999999999995</c:v>
                </c:pt>
                <c:pt idx="508" formatCode="#,##0">
                  <c:v>0.74821000000000004</c:v>
                </c:pt>
                <c:pt idx="509" formatCode="#,##0">
                  <c:v>0.7238</c:v>
                </c:pt>
                <c:pt idx="510" formatCode="#,##0">
                  <c:v>0.70135999999999998</c:v>
                </c:pt>
                <c:pt idx="511" formatCode="#,##0">
                  <c:v>0.68089999999999995</c:v>
                </c:pt>
                <c:pt idx="512" formatCode="#,##0">
                  <c:v>0.66510999999999998</c:v>
                </c:pt>
                <c:pt idx="513">
                  <c:v>0.65702000000000005</c:v>
                </c:pt>
                <c:pt idx="514" formatCode="#,##0">
                  <c:v>0.65015000000000001</c:v>
                </c:pt>
                <c:pt idx="515" formatCode="#,##0">
                  <c:v>0.64434000000000002</c:v>
                </c:pt>
                <c:pt idx="516" formatCode="#,##0">
                  <c:v>0.63941999999999999</c:v>
                </c:pt>
                <c:pt idx="517" formatCode="#,##0">
                  <c:v>0.63526000000000005</c:v>
                </c:pt>
                <c:pt idx="518">
                  <c:v>0.63173999999999997</c:v>
                </c:pt>
                <c:pt idx="519" formatCode="#,##0">
                  <c:v>0.62878999999999996</c:v>
                </c:pt>
                <c:pt idx="520" formatCode="#,##0">
                  <c:v>0.62629999999999997</c:v>
                </c:pt>
                <c:pt idx="521" formatCode="#,##0">
                  <c:v>0.62421000000000004</c:v>
                </c:pt>
                <c:pt idx="522" formatCode="#,##0">
                  <c:v>0.62246999999999997</c:v>
                </c:pt>
                <c:pt idx="523" formatCode="#,##0">
                  <c:v>0.62100999999999995</c:v>
                </c:pt>
                <c:pt idx="524">
                  <c:v>0.61978999999999995</c:v>
                </c:pt>
                <c:pt idx="525" formatCode="#,##0">
                  <c:v>0.61878</c:v>
                </c:pt>
                <c:pt idx="526" formatCode="#,##0">
                  <c:v>0.61795</c:v>
                </c:pt>
                <c:pt idx="527" formatCode="#,##0">
                  <c:v>0.61726000000000003</c:v>
                </c:pt>
                <c:pt idx="528" formatCode="#,##0">
                  <c:v>0.61668000000000001</c:v>
                </c:pt>
                <c:pt idx="529">
                  <c:v>0.61621999999999999</c:v>
                </c:pt>
                <c:pt idx="530" formatCode="#,##0">
                  <c:v>0.61582999999999999</c:v>
                </c:pt>
                <c:pt idx="531" formatCode="#,##0">
                  <c:v>0.61551999999999996</c:v>
                </c:pt>
                <c:pt idx="532" formatCode="#,##0">
                  <c:v>0.61526000000000003</c:v>
                </c:pt>
                <c:pt idx="533" formatCode="#,##0">
                  <c:v>0.61506000000000005</c:v>
                </c:pt>
                <c:pt idx="534" formatCode="#,##0">
                  <c:v>0.61489000000000005</c:v>
                </c:pt>
                <c:pt idx="535">
                  <c:v>0.61475999999999997</c:v>
                </c:pt>
                <c:pt idx="536" formatCode="#,##0">
                  <c:v>0.61465000000000003</c:v>
                </c:pt>
                <c:pt idx="537" formatCode="#,##0">
                  <c:v>0.61456999999999995</c:v>
                </c:pt>
                <c:pt idx="538" formatCode="#,##0">
                  <c:v>0.61450000000000005</c:v>
                </c:pt>
                <c:pt idx="539" formatCode="#,##0">
                  <c:v>0.61445000000000005</c:v>
                </c:pt>
                <c:pt idx="540">
                  <c:v>0.61441000000000001</c:v>
                </c:pt>
                <c:pt idx="541" formatCode="#,##0">
                  <c:v>0.61438000000000004</c:v>
                </c:pt>
                <c:pt idx="542" formatCode="#,##0">
                  <c:v>0.61436000000000002</c:v>
                </c:pt>
                <c:pt idx="543" formatCode="#,##0">
                  <c:v>0.61434</c:v>
                </c:pt>
                <c:pt idx="544" formatCode="#,##0">
                  <c:v>0.61433000000000004</c:v>
                </c:pt>
                <c:pt idx="545" formatCode="#,##0">
                  <c:v>0.61433000000000004</c:v>
                </c:pt>
                <c:pt idx="546">
                  <c:v>0.61431999999999998</c:v>
                </c:pt>
                <c:pt idx="547" formatCode="#,##0">
                  <c:v>0.61431999999999998</c:v>
                </c:pt>
                <c:pt idx="548" formatCode="#,##0">
                  <c:v>0.61431999999999998</c:v>
                </c:pt>
                <c:pt idx="549" formatCode="#,##0">
                  <c:v>0.61431999999999998</c:v>
                </c:pt>
                <c:pt idx="550" formatCode="#,##0">
                  <c:v>0.61431999999999998</c:v>
                </c:pt>
                <c:pt idx="551">
                  <c:v>0.61431999999999998</c:v>
                </c:pt>
                <c:pt idx="552" formatCode="#,##0">
                  <c:v>0.61431999999999998</c:v>
                </c:pt>
                <c:pt idx="553" formatCode="#,##0">
                  <c:v>0.61431999999999998</c:v>
                </c:pt>
                <c:pt idx="554" formatCode="#,##0">
                  <c:v>0.61433000000000004</c:v>
                </c:pt>
                <c:pt idx="555" formatCode="#,##0">
                  <c:v>0.61433000000000004</c:v>
                </c:pt>
                <c:pt idx="556" formatCode="#,##0">
                  <c:v>0.61433000000000004</c:v>
                </c:pt>
                <c:pt idx="557">
                  <c:v>0.61433000000000004</c:v>
                </c:pt>
                <c:pt idx="558" formatCode="#,##0">
                  <c:v>0.61434</c:v>
                </c:pt>
                <c:pt idx="559" formatCode="#,##0">
                  <c:v>0.61434</c:v>
                </c:pt>
                <c:pt idx="560" formatCode="#,##0">
                  <c:v>0.61434</c:v>
                </c:pt>
                <c:pt idx="561" formatCode="#,##0">
                  <c:v>0.61434</c:v>
                </c:pt>
                <c:pt idx="562">
                  <c:v>0.61434</c:v>
                </c:pt>
                <c:pt idx="563" formatCode="#,##0">
                  <c:v>0.61434</c:v>
                </c:pt>
                <c:pt idx="564" formatCode="#,##0">
                  <c:v>0.61434999999999995</c:v>
                </c:pt>
                <c:pt idx="565" formatCode="#,##0">
                  <c:v>0.61434999999999995</c:v>
                </c:pt>
                <c:pt idx="566" formatCode="#,##0">
                  <c:v>0.61434999999999995</c:v>
                </c:pt>
                <c:pt idx="567" formatCode="#,##0">
                  <c:v>0.61434999999999995</c:v>
                </c:pt>
                <c:pt idx="568">
                  <c:v>0.61434999999999995</c:v>
                </c:pt>
                <c:pt idx="569" formatCode="#,##0">
                  <c:v>0.61434999999999995</c:v>
                </c:pt>
                <c:pt idx="570" formatCode="#,##0">
                  <c:v>0.61434999999999995</c:v>
                </c:pt>
                <c:pt idx="571" formatCode="#,##0">
                  <c:v>0.61434999999999995</c:v>
                </c:pt>
                <c:pt idx="572" formatCode="#,##0">
                  <c:v>0.61434999999999995</c:v>
                </c:pt>
                <c:pt idx="573">
                  <c:v>0.61434999999999995</c:v>
                </c:pt>
                <c:pt idx="574" formatCode="#,##0">
                  <c:v>0.61434999999999995</c:v>
                </c:pt>
                <c:pt idx="575" formatCode="#,##0">
                  <c:v>0.61434999999999995</c:v>
                </c:pt>
                <c:pt idx="576" formatCode="#,##0">
                  <c:v>0.61434999999999995</c:v>
                </c:pt>
                <c:pt idx="577" formatCode="#,##0">
                  <c:v>0.61434999999999995</c:v>
                </c:pt>
                <c:pt idx="578" formatCode="#,##0">
                  <c:v>0.61434999999999995</c:v>
                </c:pt>
                <c:pt idx="579">
                  <c:v>0.61434999999999995</c:v>
                </c:pt>
                <c:pt idx="580" formatCode="#,##0">
                  <c:v>0.61434999999999995</c:v>
                </c:pt>
                <c:pt idx="581" formatCode="#,##0">
                  <c:v>0.61436000000000002</c:v>
                </c:pt>
                <c:pt idx="582" formatCode="#,##0">
                  <c:v>0.61436000000000002</c:v>
                </c:pt>
                <c:pt idx="583" formatCode="#,##0">
                  <c:v>0.61436000000000002</c:v>
                </c:pt>
                <c:pt idx="584">
                  <c:v>0.61436000000000002</c:v>
                </c:pt>
                <c:pt idx="585" formatCode="#,##0">
                  <c:v>0.61436000000000002</c:v>
                </c:pt>
                <c:pt idx="586" formatCode="#,##0">
                  <c:v>0.61436000000000002</c:v>
                </c:pt>
                <c:pt idx="587" formatCode="#,##0">
                  <c:v>0.61436000000000002</c:v>
                </c:pt>
                <c:pt idx="588" formatCode="#,##0">
                  <c:v>0.61436000000000002</c:v>
                </c:pt>
                <c:pt idx="589" formatCode="#,##0">
                  <c:v>0.61436000000000002</c:v>
                </c:pt>
                <c:pt idx="590">
                  <c:v>0.61436000000000002</c:v>
                </c:pt>
                <c:pt idx="591" formatCode="#,##0">
                  <c:v>0.61436000000000002</c:v>
                </c:pt>
                <c:pt idx="592" formatCode="#,##0">
                  <c:v>0.61436000000000002</c:v>
                </c:pt>
                <c:pt idx="593" formatCode="#,##0">
                  <c:v>0.61436000000000002</c:v>
                </c:pt>
                <c:pt idx="594" formatCode="#,##0">
                  <c:v>0.61436000000000002</c:v>
                </c:pt>
                <c:pt idx="595">
                  <c:v>0.61436000000000002</c:v>
                </c:pt>
                <c:pt idx="596" formatCode="#,##0">
                  <c:v>0.61436000000000002</c:v>
                </c:pt>
                <c:pt idx="597" formatCode="#,##0">
                  <c:v>0.61436000000000002</c:v>
                </c:pt>
                <c:pt idx="598" formatCode="#,##0">
                  <c:v>0.61436000000000002</c:v>
                </c:pt>
                <c:pt idx="599" formatCode="#,##0">
                  <c:v>0.61436000000000002</c:v>
                </c:pt>
                <c:pt idx="600" formatCode="#,##0">
                  <c:v>0.61436000000000002</c:v>
                </c:pt>
              </c:numCache>
            </c:numRef>
          </c:yVal>
          <c:smooth val="0"/>
          <c:extLst>
            <c:ext xmlns:c16="http://schemas.microsoft.com/office/drawing/2014/chart" uri="{C3380CC4-5D6E-409C-BE32-E72D297353CC}">
              <c16:uniqueId val="{00000001-4DF2-489C-AD9D-B391B8F9436C}"/>
            </c:ext>
          </c:extLst>
        </c:ser>
        <c:ser>
          <c:idx val="1"/>
          <c:order val="1"/>
          <c:tx>
            <c:strRef>
              <c:f>'Pred CB R2'!$H$1</c:f>
              <c:strCache>
                <c:ptCount val="1"/>
                <c:pt idx="0">
                  <c:v>RNA</c:v>
                </c:pt>
              </c:strCache>
            </c:strRef>
          </c:tx>
          <c:spPr>
            <a:ln w="19050" cap="rnd">
              <a:noFill/>
              <a:round/>
            </a:ln>
            <a:effectLst/>
          </c:spPr>
          <c:marker>
            <c:symbol val="circle"/>
            <c:size val="5"/>
            <c:spPr>
              <a:solidFill>
                <a:srgbClr val="00B0F0"/>
              </a:solidFill>
              <a:ln w="9525">
                <a:solidFill>
                  <a:srgbClr val="00B0F0"/>
                </a:solidFill>
              </a:ln>
              <a:effectLst/>
            </c:spPr>
          </c:marker>
          <c:trendline>
            <c:spPr>
              <a:ln w="19050" cap="rnd">
                <a:solidFill>
                  <a:srgbClr val="0070C0"/>
                </a:solidFill>
                <a:prstDash val="sysDot"/>
              </a:ln>
              <a:effectLst/>
            </c:spPr>
            <c:trendlineType val="linear"/>
            <c:intercept val="0"/>
            <c:dispRSqr val="1"/>
            <c:dispEq val="0"/>
            <c:trendlineLbl>
              <c:layout>
                <c:manualLayout>
                  <c:x val="0.168391396753822"/>
                  <c:y val="0.4974901574803149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trendlineLbl>
          </c:trendline>
          <c:xVal>
            <c:numRef>
              <c:f>'Pred CB R2'!$E$2:$E$599</c:f>
              <c:numCache>
                <c:formatCode>General</c:formatCode>
                <c:ptCount val="598"/>
                <c:pt idx="3">
                  <c:v>1.0693299999999999</c:v>
                </c:pt>
                <c:pt idx="4">
                  <c:v>1.1502399999999999</c:v>
                </c:pt>
                <c:pt idx="5">
                  <c:v>1.2164200000000001</c:v>
                </c:pt>
                <c:pt idx="6">
                  <c:v>1.27003</c:v>
                </c:pt>
                <c:pt idx="7">
                  <c:v>1.31307</c:v>
                </c:pt>
                <c:pt idx="8">
                  <c:v>1.3473200000000001</c:v>
                </c:pt>
                <c:pt idx="9">
                  <c:v>1.37426</c:v>
                </c:pt>
                <c:pt idx="10">
                  <c:v>1.3951499999999999</c:v>
                </c:pt>
                <c:pt idx="11">
                  <c:v>1.41103</c:v>
                </c:pt>
                <c:pt idx="12">
                  <c:v>1.41316</c:v>
                </c:pt>
                <c:pt idx="13">
                  <c:v>1.3549500000000001</c:v>
                </c:pt>
                <c:pt idx="14">
                  <c:v>1.25651</c:v>
                </c:pt>
                <c:pt idx="15">
                  <c:v>1.1498699999999999</c:v>
                </c:pt>
                <c:pt idx="16">
                  <c:v>1.05586</c:v>
                </c:pt>
                <c:pt idx="17">
                  <c:v>0.98394000000000004</c:v>
                </c:pt>
                <c:pt idx="18">
                  <c:v>0.93593000000000004</c:v>
                </c:pt>
                <c:pt idx="19">
                  <c:v>0.90969999999999995</c:v>
                </c:pt>
                <c:pt idx="20">
                  <c:v>0.90146000000000004</c:v>
                </c:pt>
                <c:pt idx="21">
                  <c:v>0.90695999999999999</c:v>
                </c:pt>
                <c:pt idx="22">
                  <c:v>0.92196999999999996</c:v>
                </c:pt>
                <c:pt idx="23">
                  <c:v>0.94250999999999996</c:v>
                </c:pt>
                <c:pt idx="24">
                  <c:v>0.96494000000000002</c:v>
                </c:pt>
                <c:pt idx="25">
                  <c:v>0.98619000000000001</c:v>
                </c:pt>
                <c:pt idx="26">
                  <c:v>1.00397</c:v>
                </c:pt>
                <c:pt idx="27">
                  <c:v>1.0168600000000001</c:v>
                </c:pt>
                <c:pt idx="28">
                  <c:v>1.0243899999999999</c:v>
                </c:pt>
                <c:pt idx="29">
                  <c:v>1.0269299999999999</c:v>
                </c:pt>
                <c:pt idx="30">
                  <c:v>1.0254099999999999</c:v>
                </c:pt>
                <c:pt idx="31">
                  <c:v>1.02111</c:v>
                </c:pt>
                <c:pt idx="32">
                  <c:v>1.01532</c:v>
                </c:pt>
                <c:pt idx="33">
                  <c:v>1.00918</c:v>
                </c:pt>
                <c:pt idx="34">
                  <c:v>1.00359</c:v>
                </c:pt>
                <c:pt idx="35">
                  <c:v>0.99907999999999997</c:v>
                </c:pt>
                <c:pt idx="36">
                  <c:v>0.99594000000000005</c:v>
                </c:pt>
                <c:pt idx="37">
                  <c:v>0.99417</c:v>
                </c:pt>
                <c:pt idx="38">
                  <c:v>0.99363999999999997</c:v>
                </c:pt>
                <c:pt idx="39">
                  <c:v>0.99407000000000001</c:v>
                </c:pt>
                <c:pt idx="40">
                  <c:v>0.99514999999999998</c:v>
                </c:pt>
                <c:pt idx="41">
                  <c:v>0.99656999999999996</c:v>
                </c:pt>
                <c:pt idx="42">
                  <c:v>0.99805999999999995</c:v>
                </c:pt>
                <c:pt idx="43">
                  <c:v>0.99941000000000002</c:v>
                </c:pt>
                <c:pt idx="44">
                  <c:v>1.0004900000000001</c:v>
                </c:pt>
                <c:pt idx="45">
                  <c:v>1.0012300000000001</c:v>
                </c:pt>
                <c:pt idx="46">
                  <c:v>1.00163</c:v>
                </c:pt>
                <c:pt idx="47">
                  <c:v>1.0017100000000001</c:v>
                </c:pt>
                <c:pt idx="48">
                  <c:v>1.0015700000000001</c:v>
                </c:pt>
                <c:pt idx="49">
                  <c:v>1.00126</c:v>
                </c:pt>
                <c:pt idx="50">
                  <c:v>1.00088</c:v>
                </c:pt>
                <c:pt idx="51">
                  <c:v>1.0004900000000001</c:v>
                </c:pt>
                <c:pt idx="52">
                  <c:v>1.0001500000000001</c:v>
                </c:pt>
                <c:pt idx="53">
                  <c:v>0.99987000000000004</c:v>
                </c:pt>
                <c:pt idx="54">
                  <c:v>0.99968999999999997</c:v>
                </c:pt>
                <c:pt idx="55">
                  <c:v>0.99960000000000004</c:v>
                </c:pt>
                <c:pt idx="56">
                  <c:v>0.99958000000000002</c:v>
                </c:pt>
                <c:pt idx="57">
                  <c:v>0.99961999999999995</c:v>
                </c:pt>
                <c:pt idx="58">
                  <c:v>0.99970000000000003</c:v>
                </c:pt>
                <c:pt idx="59">
                  <c:v>0.99980000000000002</c:v>
                </c:pt>
                <c:pt idx="60">
                  <c:v>0.99990000000000001</c:v>
                </c:pt>
                <c:pt idx="61">
                  <c:v>0.99997999999999998</c:v>
                </c:pt>
                <c:pt idx="62">
                  <c:v>1.0000500000000001</c:v>
                </c:pt>
                <c:pt idx="63">
                  <c:v>1.0001</c:v>
                </c:pt>
                <c:pt idx="64">
                  <c:v>1.0001199999999999</c:v>
                </c:pt>
                <c:pt idx="65">
                  <c:v>1.0001199999999999</c:v>
                </c:pt>
                <c:pt idx="66">
                  <c:v>1.0001100000000001</c:v>
                </c:pt>
                <c:pt idx="67">
                  <c:v>1.0000899999999999</c:v>
                </c:pt>
                <c:pt idx="68">
                  <c:v>1.00007</c:v>
                </c:pt>
                <c:pt idx="69">
                  <c:v>1.00004</c:v>
                </c:pt>
                <c:pt idx="70">
                  <c:v>1.0000199999999999</c:v>
                </c:pt>
                <c:pt idx="71">
                  <c:v>1</c:v>
                </c:pt>
                <c:pt idx="72">
                  <c:v>0.99999000000000005</c:v>
                </c:pt>
                <c:pt idx="73">
                  <c:v>0.99999000000000005</c:v>
                </c:pt>
                <c:pt idx="74">
                  <c:v>0.99999000000000005</c:v>
                </c:pt>
                <c:pt idx="75">
                  <c:v>0.99999000000000005</c:v>
                </c:pt>
                <c:pt idx="76">
                  <c:v>0.99999000000000005</c:v>
                </c:pt>
                <c:pt idx="77">
                  <c:v>1</c:v>
                </c:pt>
                <c:pt idx="78">
                  <c:v>1</c:v>
                </c:pt>
                <c:pt idx="79">
                  <c:v>1.0000100000000001</c:v>
                </c:pt>
                <c:pt idx="80">
                  <c:v>1.0000100000000001</c:v>
                </c:pt>
                <c:pt idx="81">
                  <c:v>1.0000100000000001</c:v>
                </c:pt>
                <c:pt idx="82">
                  <c:v>1.0000199999999999</c:v>
                </c:pt>
                <c:pt idx="83">
                  <c:v>1.0000100000000001</c:v>
                </c:pt>
                <c:pt idx="84">
                  <c:v>1.0000100000000001</c:v>
                </c:pt>
                <c:pt idx="85">
                  <c:v>1.0000100000000001</c:v>
                </c:pt>
                <c:pt idx="86">
                  <c:v>1.0000100000000001</c:v>
                </c:pt>
                <c:pt idx="87">
                  <c:v>1.0000100000000001</c:v>
                </c:pt>
                <c:pt idx="88">
                  <c:v>1.0000100000000001</c:v>
                </c:pt>
                <c:pt idx="89">
                  <c:v>1</c:v>
                </c:pt>
                <c:pt idx="90">
                  <c:v>1</c:v>
                </c:pt>
                <c:pt idx="91">
                  <c:v>1</c:v>
                </c:pt>
                <c:pt idx="92">
                  <c:v>1</c:v>
                </c:pt>
                <c:pt idx="93">
                  <c:v>1</c:v>
                </c:pt>
                <c:pt idx="94">
                  <c:v>1</c:v>
                </c:pt>
                <c:pt idx="95">
                  <c:v>1</c:v>
                </c:pt>
                <c:pt idx="96">
                  <c:v>1</c:v>
                </c:pt>
                <c:pt idx="97">
                  <c:v>1.0006999999999999</c:v>
                </c:pt>
                <c:pt idx="98">
                  <c:v>1.0024</c:v>
                </c:pt>
                <c:pt idx="99">
                  <c:v>1.0045999999999999</c:v>
                </c:pt>
                <c:pt idx="100">
                  <c:v>1.0068600000000001</c:v>
                </c:pt>
                <c:pt idx="101">
                  <c:v>1.00885</c:v>
                </c:pt>
                <c:pt idx="102">
                  <c:v>1.01034</c:v>
                </c:pt>
                <c:pt idx="103">
                  <c:v>1.0112300000000001</c:v>
                </c:pt>
                <c:pt idx="104">
                  <c:v>1.01152</c:v>
                </c:pt>
                <c:pt idx="105">
                  <c:v>1.01128</c:v>
                </c:pt>
                <c:pt idx="106">
                  <c:v>1.0106200000000001</c:v>
                </c:pt>
                <c:pt idx="107">
                  <c:v>1.0097</c:v>
                </c:pt>
                <c:pt idx="108">
                  <c:v>1.0086299999999999</c:v>
                </c:pt>
                <c:pt idx="109">
                  <c:v>1.00753</c:v>
                </c:pt>
                <c:pt idx="110">
                  <c:v>1.0064900000000001</c:v>
                </c:pt>
                <c:pt idx="111">
                  <c:v>1.0055700000000001</c:v>
                </c:pt>
                <c:pt idx="112">
                  <c:v>1.0047699999999999</c:v>
                </c:pt>
                <c:pt idx="113">
                  <c:v>1.00413</c:v>
                </c:pt>
                <c:pt idx="114">
                  <c:v>1.0036099999999999</c:v>
                </c:pt>
                <c:pt idx="115">
                  <c:v>1.0032000000000001</c:v>
                </c:pt>
                <c:pt idx="116">
                  <c:v>1.0028600000000001</c:v>
                </c:pt>
                <c:pt idx="117">
                  <c:v>1.0025900000000001</c:v>
                </c:pt>
                <c:pt idx="118">
                  <c:v>1.0023500000000001</c:v>
                </c:pt>
                <c:pt idx="119">
                  <c:v>1.00213</c:v>
                </c:pt>
                <c:pt idx="120">
                  <c:v>1.0019199999999999</c:v>
                </c:pt>
                <c:pt idx="121">
                  <c:v>1.0017100000000001</c:v>
                </c:pt>
                <c:pt idx="122">
                  <c:v>1.0015000000000001</c:v>
                </c:pt>
                <c:pt idx="123">
                  <c:v>1.0013000000000001</c:v>
                </c:pt>
                <c:pt idx="124">
                  <c:v>1.0011099999999999</c:v>
                </c:pt>
                <c:pt idx="125">
                  <c:v>1.0009300000000001</c:v>
                </c:pt>
                <c:pt idx="126">
                  <c:v>1.0007699999999999</c:v>
                </c:pt>
                <c:pt idx="127">
                  <c:v>1.0006200000000001</c:v>
                </c:pt>
                <c:pt idx="128">
                  <c:v>1.0004999999999999</c:v>
                </c:pt>
                <c:pt idx="129">
                  <c:v>1.0004</c:v>
                </c:pt>
                <c:pt idx="130">
                  <c:v>1.0003200000000001</c:v>
                </c:pt>
                <c:pt idx="131">
                  <c:v>1.0002500000000001</c:v>
                </c:pt>
                <c:pt idx="132">
                  <c:v>1.00021</c:v>
                </c:pt>
                <c:pt idx="133">
                  <c:v>1.00017</c:v>
                </c:pt>
                <c:pt idx="134">
                  <c:v>1.00014</c:v>
                </c:pt>
                <c:pt idx="135">
                  <c:v>1.0001199999999999</c:v>
                </c:pt>
                <c:pt idx="136">
                  <c:v>1.0001100000000001</c:v>
                </c:pt>
                <c:pt idx="137">
                  <c:v>1.0001</c:v>
                </c:pt>
                <c:pt idx="138">
                  <c:v>1.0000899999999999</c:v>
                </c:pt>
                <c:pt idx="139">
                  <c:v>1.0000800000000001</c:v>
                </c:pt>
                <c:pt idx="140">
                  <c:v>1.0000800000000001</c:v>
                </c:pt>
                <c:pt idx="141">
                  <c:v>1.00007</c:v>
                </c:pt>
                <c:pt idx="142">
                  <c:v>1.00007</c:v>
                </c:pt>
                <c:pt idx="143">
                  <c:v>1.0000599999999999</c:v>
                </c:pt>
                <c:pt idx="144">
                  <c:v>1.0000599999999999</c:v>
                </c:pt>
                <c:pt idx="145">
                  <c:v>1.0000599999999999</c:v>
                </c:pt>
                <c:pt idx="146">
                  <c:v>1.0000500000000001</c:v>
                </c:pt>
                <c:pt idx="147">
                  <c:v>1.0000500000000001</c:v>
                </c:pt>
                <c:pt idx="148">
                  <c:v>1.0000500000000001</c:v>
                </c:pt>
                <c:pt idx="149">
                  <c:v>1.0000500000000001</c:v>
                </c:pt>
                <c:pt idx="150">
                  <c:v>1.0000500000000001</c:v>
                </c:pt>
                <c:pt idx="151">
                  <c:v>1.0000500000000001</c:v>
                </c:pt>
                <c:pt idx="152">
                  <c:v>1.00004</c:v>
                </c:pt>
                <c:pt idx="153">
                  <c:v>1.00004</c:v>
                </c:pt>
                <c:pt idx="154">
                  <c:v>1.00004</c:v>
                </c:pt>
                <c:pt idx="155">
                  <c:v>1.00004</c:v>
                </c:pt>
                <c:pt idx="156">
                  <c:v>1.00004</c:v>
                </c:pt>
                <c:pt idx="157">
                  <c:v>1.00004</c:v>
                </c:pt>
                <c:pt idx="158">
                  <c:v>1.00003</c:v>
                </c:pt>
                <c:pt idx="159">
                  <c:v>1.00003</c:v>
                </c:pt>
                <c:pt idx="160">
                  <c:v>1.00003</c:v>
                </c:pt>
                <c:pt idx="161">
                  <c:v>1.00003</c:v>
                </c:pt>
                <c:pt idx="162">
                  <c:v>1.00003</c:v>
                </c:pt>
                <c:pt idx="163">
                  <c:v>1.0000199999999999</c:v>
                </c:pt>
                <c:pt idx="164">
                  <c:v>1.0000199999999999</c:v>
                </c:pt>
                <c:pt idx="165">
                  <c:v>1.0000199999999999</c:v>
                </c:pt>
                <c:pt idx="166">
                  <c:v>1.0000199999999999</c:v>
                </c:pt>
                <c:pt idx="167">
                  <c:v>1.0000199999999999</c:v>
                </c:pt>
                <c:pt idx="168">
                  <c:v>1.0000199999999999</c:v>
                </c:pt>
                <c:pt idx="169">
                  <c:v>1.0000100000000001</c:v>
                </c:pt>
                <c:pt idx="170">
                  <c:v>1.0000100000000001</c:v>
                </c:pt>
                <c:pt idx="171">
                  <c:v>1.0000100000000001</c:v>
                </c:pt>
                <c:pt idx="172">
                  <c:v>1.0000100000000001</c:v>
                </c:pt>
                <c:pt idx="173">
                  <c:v>1.0000100000000001</c:v>
                </c:pt>
                <c:pt idx="174">
                  <c:v>1.0000100000000001</c:v>
                </c:pt>
                <c:pt idx="175">
                  <c:v>1.0000100000000001</c:v>
                </c:pt>
                <c:pt idx="176">
                  <c:v>1.0000100000000001</c:v>
                </c:pt>
                <c:pt idx="177">
                  <c:v>1.0000100000000001</c:v>
                </c:pt>
                <c:pt idx="178">
                  <c:v>1.000010000000000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0025599999999999</c:v>
                </c:pt>
                <c:pt idx="198">
                  <c:v>1.0088299999999999</c:v>
                </c:pt>
                <c:pt idx="199">
                  <c:v>1.0168999999999999</c:v>
                </c:pt>
                <c:pt idx="200">
                  <c:v>1.02505</c:v>
                </c:pt>
                <c:pt idx="201">
                  <c:v>1.0320199999999999</c:v>
                </c:pt>
                <c:pt idx="202">
                  <c:v>1.03698</c:v>
                </c:pt>
                <c:pt idx="203">
                  <c:v>1.0396300000000001</c:v>
                </c:pt>
                <c:pt idx="204">
                  <c:v>1.0400499999999999</c:v>
                </c:pt>
                <c:pt idx="205">
                  <c:v>1.03861</c:v>
                </c:pt>
                <c:pt idx="206">
                  <c:v>1.03583</c:v>
                </c:pt>
                <c:pt idx="207">
                  <c:v>1.03224</c:v>
                </c:pt>
                <c:pt idx="208">
                  <c:v>1.0283199999999999</c:v>
                </c:pt>
                <c:pt idx="209">
                  <c:v>1.0244500000000001</c:v>
                </c:pt>
                <c:pt idx="210">
                  <c:v>1.0208699999999999</c:v>
                </c:pt>
                <c:pt idx="211">
                  <c:v>1.01772</c:v>
                </c:pt>
                <c:pt idx="212">
                  <c:v>1.0150600000000001</c:v>
                </c:pt>
                <c:pt idx="213">
                  <c:v>1.01288</c:v>
                </c:pt>
                <c:pt idx="214">
                  <c:v>1.0111399999999999</c:v>
                </c:pt>
                <c:pt idx="215">
                  <c:v>1.0105900000000001</c:v>
                </c:pt>
                <c:pt idx="216">
                  <c:v>1.01115</c:v>
                </c:pt>
                <c:pt idx="217">
                  <c:v>1.0124200000000001</c:v>
                </c:pt>
                <c:pt idx="218">
                  <c:v>1.0140899999999999</c:v>
                </c:pt>
                <c:pt idx="219">
                  <c:v>1.01596</c:v>
                </c:pt>
                <c:pt idx="220">
                  <c:v>1.01789</c:v>
                </c:pt>
                <c:pt idx="221">
                  <c:v>1.0197700000000001</c:v>
                </c:pt>
                <c:pt idx="222">
                  <c:v>1.0215399999999999</c:v>
                </c:pt>
                <c:pt idx="223">
                  <c:v>1.0231600000000001</c:v>
                </c:pt>
                <c:pt idx="224">
                  <c:v>1.0246299999999999</c:v>
                </c:pt>
                <c:pt idx="225">
                  <c:v>1.0259199999999999</c:v>
                </c:pt>
                <c:pt idx="226">
                  <c:v>1.0270600000000001</c:v>
                </c:pt>
                <c:pt idx="227">
                  <c:v>1.02803</c:v>
                </c:pt>
                <c:pt idx="228">
                  <c:v>1.02887</c:v>
                </c:pt>
                <c:pt idx="229">
                  <c:v>1.0295799999999999</c:v>
                </c:pt>
                <c:pt idx="230">
                  <c:v>1.03017</c:v>
                </c:pt>
                <c:pt idx="231">
                  <c:v>1.03067</c:v>
                </c:pt>
                <c:pt idx="232">
                  <c:v>1.0310699999999999</c:v>
                </c:pt>
                <c:pt idx="233">
                  <c:v>1.0314099999999999</c:v>
                </c:pt>
                <c:pt idx="234">
                  <c:v>1.0316700000000001</c:v>
                </c:pt>
                <c:pt idx="235">
                  <c:v>1.03189</c:v>
                </c:pt>
                <c:pt idx="236">
                  <c:v>1.03206</c:v>
                </c:pt>
                <c:pt idx="237">
                  <c:v>1.0322</c:v>
                </c:pt>
                <c:pt idx="238">
                  <c:v>1.0323</c:v>
                </c:pt>
                <c:pt idx="239">
                  <c:v>1.0323800000000001</c:v>
                </c:pt>
                <c:pt idx="240">
                  <c:v>1.03244</c:v>
                </c:pt>
                <c:pt idx="241">
                  <c:v>1.0324899999999999</c:v>
                </c:pt>
                <c:pt idx="242">
                  <c:v>1.0325200000000001</c:v>
                </c:pt>
                <c:pt idx="243">
                  <c:v>1.03254</c:v>
                </c:pt>
                <c:pt idx="244">
                  <c:v>1.0325500000000001</c:v>
                </c:pt>
                <c:pt idx="245">
                  <c:v>1.0325599999999999</c:v>
                </c:pt>
                <c:pt idx="246">
                  <c:v>1.0325599999999999</c:v>
                </c:pt>
                <c:pt idx="247">
                  <c:v>1.0325599999999999</c:v>
                </c:pt>
                <c:pt idx="248">
                  <c:v>1.0325599999999999</c:v>
                </c:pt>
                <c:pt idx="249">
                  <c:v>1.0325599999999999</c:v>
                </c:pt>
                <c:pt idx="250">
                  <c:v>1.0325500000000001</c:v>
                </c:pt>
                <c:pt idx="251">
                  <c:v>1.0325500000000001</c:v>
                </c:pt>
                <c:pt idx="252">
                  <c:v>1.03254</c:v>
                </c:pt>
                <c:pt idx="253">
                  <c:v>1.03254</c:v>
                </c:pt>
                <c:pt idx="254">
                  <c:v>1.0325299999999999</c:v>
                </c:pt>
                <c:pt idx="255">
                  <c:v>1.0325200000000001</c:v>
                </c:pt>
                <c:pt idx="256">
                  <c:v>1.0325200000000001</c:v>
                </c:pt>
                <c:pt idx="257">
                  <c:v>1.03251</c:v>
                </c:pt>
                <c:pt idx="258">
                  <c:v>1.03251</c:v>
                </c:pt>
                <c:pt idx="259">
                  <c:v>1.03251</c:v>
                </c:pt>
                <c:pt idx="260">
                  <c:v>1.0325</c:v>
                </c:pt>
                <c:pt idx="261">
                  <c:v>1.0325</c:v>
                </c:pt>
                <c:pt idx="262">
                  <c:v>1.0325</c:v>
                </c:pt>
                <c:pt idx="263">
                  <c:v>1.0324899999999999</c:v>
                </c:pt>
                <c:pt idx="264">
                  <c:v>1.0324899999999999</c:v>
                </c:pt>
                <c:pt idx="265">
                  <c:v>1.0324899999999999</c:v>
                </c:pt>
                <c:pt idx="266">
                  <c:v>1.0324899999999999</c:v>
                </c:pt>
                <c:pt idx="267">
                  <c:v>1.0324899999999999</c:v>
                </c:pt>
                <c:pt idx="268">
                  <c:v>1.0324899999999999</c:v>
                </c:pt>
                <c:pt idx="269">
                  <c:v>1.0324800000000001</c:v>
                </c:pt>
                <c:pt idx="270">
                  <c:v>1.0324800000000001</c:v>
                </c:pt>
                <c:pt idx="271">
                  <c:v>1.0324800000000001</c:v>
                </c:pt>
                <c:pt idx="272">
                  <c:v>1.0324800000000001</c:v>
                </c:pt>
                <c:pt idx="273">
                  <c:v>1.0324800000000001</c:v>
                </c:pt>
                <c:pt idx="274">
                  <c:v>1.0324800000000001</c:v>
                </c:pt>
                <c:pt idx="275">
                  <c:v>1.0324800000000001</c:v>
                </c:pt>
                <c:pt idx="276">
                  <c:v>1.0324800000000001</c:v>
                </c:pt>
                <c:pt idx="277">
                  <c:v>1.0324800000000001</c:v>
                </c:pt>
                <c:pt idx="278">
                  <c:v>1.0324800000000001</c:v>
                </c:pt>
                <c:pt idx="279">
                  <c:v>1.0324800000000001</c:v>
                </c:pt>
                <c:pt idx="280">
                  <c:v>1.0324800000000001</c:v>
                </c:pt>
                <c:pt idx="281">
                  <c:v>1.0324800000000001</c:v>
                </c:pt>
                <c:pt idx="282">
                  <c:v>1.0324800000000001</c:v>
                </c:pt>
                <c:pt idx="283">
                  <c:v>1.0324800000000001</c:v>
                </c:pt>
                <c:pt idx="284">
                  <c:v>1.0324800000000001</c:v>
                </c:pt>
                <c:pt idx="285">
                  <c:v>1.0324800000000001</c:v>
                </c:pt>
                <c:pt idx="286">
                  <c:v>1.0324800000000001</c:v>
                </c:pt>
                <c:pt idx="287">
                  <c:v>1.0324800000000001</c:v>
                </c:pt>
                <c:pt idx="288">
                  <c:v>1.0324800000000001</c:v>
                </c:pt>
                <c:pt idx="289">
                  <c:v>1.0324800000000001</c:v>
                </c:pt>
                <c:pt idx="290">
                  <c:v>1.0324800000000001</c:v>
                </c:pt>
                <c:pt idx="291">
                  <c:v>1.0324800000000001</c:v>
                </c:pt>
                <c:pt idx="292">
                  <c:v>1.0324800000000001</c:v>
                </c:pt>
                <c:pt idx="293">
                  <c:v>1.0324800000000001</c:v>
                </c:pt>
                <c:pt idx="294">
                  <c:v>1.0324800000000001</c:v>
                </c:pt>
                <c:pt idx="295">
                  <c:v>1.0324800000000001</c:v>
                </c:pt>
                <c:pt idx="296">
                  <c:v>1.0324800000000001</c:v>
                </c:pt>
                <c:pt idx="297">
                  <c:v>1.0324800000000001</c:v>
                </c:pt>
                <c:pt idx="298">
                  <c:v>1.0324800000000001</c:v>
                </c:pt>
                <c:pt idx="299">
                  <c:v>1.0324800000000001</c:v>
                </c:pt>
                <c:pt idx="300">
                  <c:v>1.0324800000000001</c:v>
                </c:pt>
                <c:pt idx="301">
                  <c:v>1.0324800000000001</c:v>
                </c:pt>
                <c:pt idx="302">
                  <c:v>1.0324800000000001</c:v>
                </c:pt>
                <c:pt idx="303">
                  <c:v>1.0324800000000001</c:v>
                </c:pt>
                <c:pt idx="304">
                  <c:v>1.0324800000000001</c:v>
                </c:pt>
                <c:pt idx="305">
                  <c:v>1.0324800000000001</c:v>
                </c:pt>
                <c:pt idx="306">
                  <c:v>1.0324800000000001</c:v>
                </c:pt>
                <c:pt idx="307">
                  <c:v>1.0324800000000001</c:v>
                </c:pt>
                <c:pt idx="308">
                  <c:v>1.0324800000000001</c:v>
                </c:pt>
                <c:pt idx="309">
                  <c:v>1.0324800000000001</c:v>
                </c:pt>
                <c:pt idx="310">
                  <c:v>1.0324800000000001</c:v>
                </c:pt>
                <c:pt idx="311">
                  <c:v>1.0324800000000001</c:v>
                </c:pt>
                <c:pt idx="312">
                  <c:v>1.0324800000000001</c:v>
                </c:pt>
                <c:pt idx="313">
                  <c:v>1.0324800000000001</c:v>
                </c:pt>
                <c:pt idx="314">
                  <c:v>1.0324800000000001</c:v>
                </c:pt>
                <c:pt idx="315">
                  <c:v>1.0324800000000001</c:v>
                </c:pt>
                <c:pt idx="316">
                  <c:v>1.0324800000000001</c:v>
                </c:pt>
                <c:pt idx="317">
                  <c:v>1.0324800000000001</c:v>
                </c:pt>
                <c:pt idx="318">
                  <c:v>1.0324800000000001</c:v>
                </c:pt>
                <c:pt idx="319">
                  <c:v>1.0324800000000001</c:v>
                </c:pt>
                <c:pt idx="320">
                  <c:v>1.0324800000000001</c:v>
                </c:pt>
                <c:pt idx="321">
                  <c:v>1.0324800000000001</c:v>
                </c:pt>
                <c:pt idx="322">
                  <c:v>1.0324800000000001</c:v>
                </c:pt>
                <c:pt idx="323">
                  <c:v>1.0324800000000001</c:v>
                </c:pt>
                <c:pt idx="324">
                  <c:v>1.0324800000000001</c:v>
                </c:pt>
                <c:pt idx="325">
                  <c:v>1.0324800000000001</c:v>
                </c:pt>
                <c:pt idx="326">
                  <c:v>1.0324800000000001</c:v>
                </c:pt>
                <c:pt idx="327">
                  <c:v>1.0324800000000001</c:v>
                </c:pt>
                <c:pt idx="328">
                  <c:v>1.0324800000000001</c:v>
                </c:pt>
                <c:pt idx="329">
                  <c:v>1.0324800000000001</c:v>
                </c:pt>
                <c:pt idx="330">
                  <c:v>1.0324800000000001</c:v>
                </c:pt>
                <c:pt idx="331">
                  <c:v>1.0324800000000001</c:v>
                </c:pt>
                <c:pt idx="332">
                  <c:v>1.0324800000000001</c:v>
                </c:pt>
                <c:pt idx="333">
                  <c:v>1.0324800000000001</c:v>
                </c:pt>
                <c:pt idx="334">
                  <c:v>1.0324800000000001</c:v>
                </c:pt>
                <c:pt idx="335">
                  <c:v>1.0324800000000001</c:v>
                </c:pt>
                <c:pt idx="336">
                  <c:v>1.0324800000000001</c:v>
                </c:pt>
                <c:pt idx="337">
                  <c:v>1.0324800000000001</c:v>
                </c:pt>
                <c:pt idx="338">
                  <c:v>1.0324800000000001</c:v>
                </c:pt>
                <c:pt idx="339">
                  <c:v>1.0324800000000001</c:v>
                </c:pt>
                <c:pt idx="340">
                  <c:v>1.0324800000000001</c:v>
                </c:pt>
                <c:pt idx="341">
                  <c:v>1.0324800000000001</c:v>
                </c:pt>
                <c:pt idx="342">
                  <c:v>1.0324800000000001</c:v>
                </c:pt>
                <c:pt idx="343">
                  <c:v>1.0324800000000001</c:v>
                </c:pt>
                <c:pt idx="344">
                  <c:v>1.0324800000000001</c:v>
                </c:pt>
                <c:pt idx="345">
                  <c:v>1.0324800000000001</c:v>
                </c:pt>
                <c:pt idx="346">
                  <c:v>1.0324800000000001</c:v>
                </c:pt>
                <c:pt idx="347">
                  <c:v>1.0324800000000001</c:v>
                </c:pt>
                <c:pt idx="348">
                  <c:v>1.0324800000000001</c:v>
                </c:pt>
                <c:pt idx="349">
                  <c:v>1.0324800000000001</c:v>
                </c:pt>
                <c:pt idx="350">
                  <c:v>1.0324800000000001</c:v>
                </c:pt>
                <c:pt idx="351">
                  <c:v>1.0324800000000001</c:v>
                </c:pt>
                <c:pt idx="352">
                  <c:v>1.0324800000000001</c:v>
                </c:pt>
                <c:pt idx="353">
                  <c:v>1.0324800000000001</c:v>
                </c:pt>
                <c:pt idx="354">
                  <c:v>1.0324800000000001</c:v>
                </c:pt>
                <c:pt idx="355">
                  <c:v>1.0324800000000001</c:v>
                </c:pt>
                <c:pt idx="356">
                  <c:v>1.0324800000000001</c:v>
                </c:pt>
                <c:pt idx="357">
                  <c:v>1.0324800000000001</c:v>
                </c:pt>
                <c:pt idx="358">
                  <c:v>1.0324800000000001</c:v>
                </c:pt>
                <c:pt idx="359">
                  <c:v>1.0324800000000001</c:v>
                </c:pt>
                <c:pt idx="360">
                  <c:v>1.0324800000000001</c:v>
                </c:pt>
                <c:pt idx="361">
                  <c:v>1.0324800000000001</c:v>
                </c:pt>
                <c:pt idx="362">
                  <c:v>1.0324800000000001</c:v>
                </c:pt>
                <c:pt idx="363">
                  <c:v>1.0324800000000001</c:v>
                </c:pt>
                <c:pt idx="364">
                  <c:v>1.0324800000000001</c:v>
                </c:pt>
                <c:pt idx="365">
                  <c:v>1.0324800000000001</c:v>
                </c:pt>
                <c:pt idx="366">
                  <c:v>1.0324800000000001</c:v>
                </c:pt>
                <c:pt idx="367">
                  <c:v>1.0324800000000001</c:v>
                </c:pt>
                <c:pt idx="368">
                  <c:v>1.0324800000000001</c:v>
                </c:pt>
                <c:pt idx="369">
                  <c:v>1.0324800000000001</c:v>
                </c:pt>
                <c:pt idx="370">
                  <c:v>1.0324800000000001</c:v>
                </c:pt>
                <c:pt idx="371">
                  <c:v>1.0324800000000001</c:v>
                </c:pt>
                <c:pt idx="372">
                  <c:v>1.0324800000000001</c:v>
                </c:pt>
                <c:pt idx="373">
                  <c:v>1.0324800000000001</c:v>
                </c:pt>
                <c:pt idx="374">
                  <c:v>1.0324800000000001</c:v>
                </c:pt>
                <c:pt idx="375">
                  <c:v>1.0324800000000001</c:v>
                </c:pt>
                <c:pt idx="376">
                  <c:v>1.0324800000000001</c:v>
                </c:pt>
                <c:pt idx="377">
                  <c:v>1.0324800000000001</c:v>
                </c:pt>
                <c:pt idx="378">
                  <c:v>1.0324800000000001</c:v>
                </c:pt>
                <c:pt idx="379">
                  <c:v>1.0324800000000001</c:v>
                </c:pt>
                <c:pt idx="380">
                  <c:v>1.0324800000000001</c:v>
                </c:pt>
                <c:pt idx="381">
                  <c:v>1.0324800000000001</c:v>
                </c:pt>
                <c:pt idx="382">
                  <c:v>1.0324800000000001</c:v>
                </c:pt>
                <c:pt idx="383">
                  <c:v>1.0324800000000001</c:v>
                </c:pt>
                <c:pt idx="384">
                  <c:v>1.0324800000000001</c:v>
                </c:pt>
                <c:pt idx="385">
                  <c:v>1.0324800000000001</c:v>
                </c:pt>
                <c:pt idx="386">
                  <c:v>1.0324800000000001</c:v>
                </c:pt>
                <c:pt idx="387">
                  <c:v>1.0324800000000001</c:v>
                </c:pt>
                <c:pt idx="388">
                  <c:v>1.0324800000000001</c:v>
                </c:pt>
                <c:pt idx="389">
                  <c:v>1.0324800000000001</c:v>
                </c:pt>
                <c:pt idx="390">
                  <c:v>1.0324800000000001</c:v>
                </c:pt>
                <c:pt idx="391">
                  <c:v>1.0324800000000001</c:v>
                </c:pt>
                <c:pt idx="392">
                  <c:v>1.0324800000000001</c:v>
                </c:pt>
                <c:pt idx="393">
                  <c:v>1.0324800000000001</c:v>
                </c:pt>
                <c:pt idx="394">
                  <c:v>1.0324800000000001</c:v>
                </c:pt>
                <c:pt idx="395">
                  <c:v>1.0324800000000001</c:v>
                </c:pt>
                <c:pt idx="396">
                  <c:v>1.0324800000000001</c:v>
                </c:pt>
                <c:pt idx="397">
                  <c:v>1.0324800000000001</c:v>
                </c:pt>
                <c:pt idx="398">
                  <c:v>1.0324800000000001</c:v>
                </c:pt>
                <c:pt idx="399">
                  <c:v>1.0324800000000001</c:v>
                </c:pt>
                <c:pt idx="400">
                  <c:v>1.0324800000000001</c:v>
                </c:pt>
                <c:pt idx="401">
                  <c:v>1.0324800000000001</c:v>
                </c:pt>
                <c:pt idx="402">
                  <c:v>1.0324800000000001</c:v>
                </c:pt>
                <c:pt idx="403">
                  <c:v>1.0324800000000001</c:v>
                </c:pt>
                <c:pt idx="404">
                  <c:v>1.0324800000000001</c:v>
                </c:pt>
                <c:pt idx="405">
                  <c:v>1.0324800000000001</c:v>
                </c:pt>
                <c:pt idx="406">
                  <c:v>1.0324800000000001</c:v>
                </c:pt>
                <c:pt idx="407">
                  <c:v>1.0324800000000001</c:v>
                </c:pt>
                <c:pt idx="408">
                  <c:v>1.0324800000000001</c:v>
                </c:pt>
                <c:pt idx="409">
                  <c:v>1.0324800000000001</c:v>
                </c:pt>
                <c:pt idx="410">
                  <c:v>1.0324800000000001</c:v>
                </c:pt>
                <c:pt idx="411">
                  <c:v>1.0324800000000001</c:v>
                </c:pt>
                <c:pt idx="412">
                  <c:v>1.0324800000000001</c:v>
                </c:pt>
                <c:pt idx="413">
                  <c:v>1.0324800000000001</c:v>
                </c:pt>
                <c:pt idx="414">
                  <c:v>1.0324800000000001</c:v>
                </c:pt>
                <c:pt idx="415">
                  <c:v>1.0324800000000001</c:v>
                </c:pt>
                <c:pt idx="416">
                  <c:v>1.0324800000000001</c:v>
                </c:pt>
                <c:pt idx="417">
                  <c:v>1.0324800000000001</c:v>
                </c:pt>
                <c:pt idx="418">
                  <c:v>1.0324800000000001</c:v>
                </c:pt>
                <c:pt idx="419">
                  <c:v>1.0324800000000001</c:v>
                </c:pt>
                <c:pt idx="420">
                  <c:v>1.0324800000000001</c:v>
                </c:pt>
                <c:pt idx="421">
                  <c:v>1.0324800000000001</c:v>
                </c:pt>
                <c:pt idx="422">
                  <c:v>1.0324800000000001</c:v>
                </c:pt>
                <c:pt idx="423">
                  <c:v>1.0324800000000001</c:v>
                </c:pt>
                <c:pt idx="424">
                  <c:v>1.0324800000000001</c:v>
                </c:pt>
                <c:pt idx="425">
                  <c:v>1.0324800000000001</c:v>
                </c:pt>
                <c:pt idx="426">
                  <c:v>1.0324800000000001</c:v>
                </c:pt>
                <c:pt idx="427">
                  <c:v>1.0324800000000001</c:v>
                </c:pt>
                <c:pt idx="428">
                  <c:v>1.0324800000000001</c:v>
                </c:pt>
                <c:pt idx="429">
                  <c:v>1.0324800000000001</c:v>
                </c:pt>
                <c:pt idx="430">
                  <c:v>1.0324800000000001</c:v>
                </c:pt>
                <c:pt idx="431">
                  <c:v>1.0324800000000001</c:v>
                </c:pt>
                <c:pt idx="432">
                  <c:v>1.0324800000000001</c:v>
                </c:pt>
                <c:pt idx="433">
                  <c:v>1.0324800000000001</c:v>
                </c:pt>
                <c:pt idx="434">
                  <c:v>1.0324800000000001</c:v>
                </c:pt>
                <c:pt idx="435">
                  <c:v>1.0324800000000001</c:v>
                </c:pt>
                <c:pt idx="436">
                  <c:v>1.0324800000000001</c:v>
                </c:pt>
                <c:pt idx="437">
                  <c:v>1.0324800000000001</c:v>
                </c:pt>
                <c:pt idx="438">
                  <c:v>1.0324800000000001</c:v>
                </c:pt>
                <c:pt idx="439">
                  <c:v>1.0324800000000001</c:v>
                </c:pt>
                <c:pt idx="440">
                  <c:v>1.0324800000000001</c:v>
                </c:pt>
                <c:pt idx="441">
                  <c:v>1.0324800000000001</c:v>
                </c:pt>
                <c:pt idx="442">
                  <c:v>1.0324800000000001</c:v>
                </c:pt>
                <c:pt idx="443">
                  <c:v>1.0324800000000001</c:v>
                </c:pt>
                <c:pt idx="444">
                  <c:v>1.0324800000000001</c:v>
                </c:pt>
                <c:pt idx="445">
                  <c:v>1.0324800000000001</c:v>
                </c:pt>
                <c:pt idx="446">
                  <c:v>1.0324800000000001</c:v>
                </c:pt>
                <c:pt idx="447">
                  <c:v>1.0324800000000001</c:v>
                </c:pt>
                <c:pt idx="448">
                  <c:v>1.0324800000000001</c:v>
                </c:pt>
                <c:pt idx="449">
                  <c:v>1.0324800000000001</c:v>
                </c:pt>
                <c:pt idx="450">
                  <c:v>1.0324800000000001</c:v>
                </c:pt>
                <c:pt idx="451">
                  <c:v>1.0324800000000001</c:v>
                </c:pt>
                <c:pt idx="452">
                  <c:v>1.0324800000000001</c:v>
                </c:pt>
                <c:pt idx="453">
                  <c:v>1.0324800000000001</c:v>
                </c:pt>
                <c:pt idx="454">
                  <c:v>1.0324800000000001</c:v>
                </c:pt>
                <c:pt idx="455">
                  <c:v>1.0324800000000001</c:v>
                </c:pt>
                <c:pt idx="456">
                  <c:v>1.0324800000000001</c:v>
                </c:pt>
                <c:pt idx="457">
                  <c:v>1.0324800000000001</c:v>
                </c:pt>
                <c:pt idx="458">
                  <c:v>1.0324800000000001</c:v>
                </c:pt>
                <c:pt idx="459">
                  <c:v>1.0324800000000001</c:v>
                </c:pt>
                <c:pt idx="460">
                  <c:v>1.0324800000000001</c:v>
                </c:pt>
                <c:pt idx="461">
                  <c:v>1.0324800000000001</c:v>
                </c:pt>
                <c:pt idx="462">
                  <c:v>1.0324800000000001</c:v>
                </c:pt>
                <c:pt idx="463">
                  <c:v>1.0324800000000001</c:v>
                </c:pt>
                <c:pt idx="464">
                  <c:v>1.0324800000000001</c:v>
                </c:pt>
                <c:pt idx="465">
                  <c:v>1.0324800000000001</c:v>
                </c:pt>
                <c:pt idx="466">
                  <c:v>1.0324800000000001</c:v>
                </c:pt>
                <c:pt idx="467">
                  <c:v>1.0324800000000001</c:v>
                </c:pt>
                <c:pt idx="468">
                  <c:v>1.0324800000000001</c:v>
                </c:pt>
                <c:pt idx="469">
                  <c:v>1.0324800000000001</c:v>
                </c:pt>
                <c:pt idx="470">
                  <c:v>1.0324800000000001</c:v>
                </c:pt>
                <c:pt idx="471">
                  <c:v>1.0324800000000001</c:v>
                </c:pt>
                <c:pt idx="472">
                  <c:v>1.0324800000000001</c:v>
                </c:pt>
                <c:pt idx="473">
                  <c:v>1.0324800000000001</c:v>
                </c:pt>
                <c:pt idx="474">
                  <c:v>1.0324800000000001</c:v>
                </c:pt>
                <c:pt idx="475">
                  <c:v>1.0324800000000001</c:v>
                </c:pt>
                <c:pt idx="476">
                  <c:v>1.0324800000000001</c:v>
                </c:pt>
                <c:pt idx="477">
                  <c:v>1.0324800000000001</c:v>
                </c:pt>
                <c:pt idx="478">
                  <c:v>1.0324800000000001</c:v>
                </c:pt>
                <c:pt idx="479">
                  <c:v>1.0324800000000001</c:v>
                </c:pt>
                <c:pt idx="480">
                  <c:v>1.0324800000000001</c:v>
                </c:pt>
                <c:pt idx="481">
                  <c:v>1.0324800000000001</c:v>
                </c:pt>
                <c:pt idx="482">
                  <c:v>1.0324800000000001</c:v>
                </c:pt>
                <c:pt idx="483">
                  <c:v>1.0324800000000001</c:v>
                </c:pt>
                <c:pt idx="484">
                  <c:v>1.0324800000000001</c:v>
                </c:pt>
                <c:pt idx="485">
                  <c:v>1.0324800000000001</c:v>
                </c:pt>
                <c:pt idx="486">
                  <c:v>1.0324800000000001</c:v>
                </c:pt>
                <c:pt idx="487">
                  <c:v>1.0324800000000001</c:v>
                </c:pt>
                <c:pt idx="488">
                  <c:v>1.0324800000000001</c:v>
                </c:pt>
                <c:pt idx="489">
                  <c:v>1.0324800000000001</c:v>
                </c:pt>
                <c:pt idx="490">
                  <c:v>1.0324800000000001</c:v>
                </c:pt>
                <c:pt idx="491">
                  <c:v>1.0324800000000001</c:v>
                </c:pt>
                <c:pt idx="492">
                  <c:v>1.0324800000000001</c:v>
                </c:pt>
                <c:pt idx="493">
                  <c:v>1.0324800000000001</c:v>
                </c:pt>
                <c:pt idx="494">
                  <c:v>1.0324800000000001</c:v>
                </c:pt>
                <c:pt idx="495">
                  <c:v>1.0324800000000001</c:v>
                </c:pt>
                <c:pt idx="496">
                  <c:v>1.0324800000000001</c:v>
                </c:pt>
                <c:pt idx="497">
                  <c:v>1.0240499999999999</c:v>
                </c:pt>
                <c:pt idx="498">
                  <c:v>1.0042800000000001</c:v>
                </c:pt>
                <c:pt idx="499">
                  <c:v>0.97845000000000004</c:v>
                </c:pt>
                <c:pt idx="500">
                  <c:v>0.94977</c:v>
                </c:pt>
                <c:pt idx="501">
                  <c:v>0.92027999999999999</c:v>
                </c:pt>
                <c:pt idx="502">
                  <c:v>0.89119999999999999</c:v>
                </c:pt>
                <c:pt idx="503">
                  <c:v>0.86329999999999996</c:v>
                </c:pt>
                <c:pt idx="504">
                  <c:v>0.83701999999999999</c:v>
                </c:pt>
                <c:pt idx="505">
                  <c:v>0.81261000000000005</c:v>
                </c:pt>
                <c:pt idx="506">
                  <c:v>0.79017000000000004</c:v>
                </c:pt>
                <c:pt idx="507">
                  <c:v>0.76971000000000001</c:v>
                </c:pt>
                <c:pt idx="508">
                  <c:v>0.75117999999999996</c:v>
                </c:pt>
                <c:pt idx="509">
                  <c:v>0.73450000000000004</c:v>
                </c:pt>
                <c:pt idx="510">
                  <c:v>0.71955999999999998</c:v>
                </c:pt>
                <c:pt idx="511">
                  <c:v>0.70623999999999998</c:v>
                </c:pt>
                <c:pt idx="512">
                  <c:v>0.69440000000000002</c:v>
                </c:pt>
                <c:pt idx="513">
                  <c:v>0.68393000000000004</c:v>
                </c:pt>
                <c:pt idx="514">
                  <c:v>0.67467999999999995</c:v>
                </c:pt>
                <c:pt idx="515">
                  <c:v>0.66656000000000004</c:v>
                </c:pt>
                <c:pt idx="516">
                  <c:v>0.65942999999999996</c:v>
                </c:pt>
                <c:pt idx="517">
                  <c:v>0.65319000000000005</c:v>
                </c:pt>
                <c:pt idx="518">
                  <c:v>0.64775000000000005</c:v>
                </c:pt>
                <c:pt idx="519">
                  <c:v>0.64300999999999997</c:v>
                </c:pt>
                <c:pt idx="520">
                  <c:v>0.63890000000000002</c:v>
                </c:pt>
                <c:pt idx="521">
                  <c:v>0.63534000000000002</c:v>
                </c:pt>
                <c:pt idx="522">
                  <c:v>0.63226000000000004</c:v>
                </c:pt>
                <c:pt idx="523">
                  <c:v>0.62960000000000005</c:v>
                </c:pt>
                <c:pt idx="524">
                  <c:v>0.62731000000000003</c:v>
                </c:pt>
                <c:pt idx="525">
                  <c:v>0.62534999999999996</c:v>
                </c:pt>
                <c:pt idx="526">
                  <c:v>0.62365999999999999</c:v>
                </c:pt>
                <c:pt idx="527">
                  <c:v>0.62222</c:v>
                </c:pt>
                <c:pt idx="528">
                  <c:v>0.62099000000000004</c:v>
                </c:pt>
                <c:pt idx="529">
                  <c:v>0.61994000000000005</c:v>
                </c:pt>
                <c:pt idx="530">
                  <c:v>0.61904000000000003</c:v>
                </c:pt>
                <c:pt idx="531">
                  <c:v>0.61829000000000001</c:v>
                </c:pt>
                <c:pt idx="532">
                  <c:v>0.61763999999999997</c:v>
                </c:pt>
                <c:pt idx="533">
                  <c:v>0.61709999999999998</c:v>
                </c:pt>
                <c:pt idx="534">
                  <c:v>0.61663999999999997</c:v>
                </c:pt>
                <c:pt idx="535">
                  <c:v>0.61624999999999996</c:v>
                </c:pt>
                <c:pt idx="536">
                  <c:v>0.61592999999999998</c:v>
                </c:pt>
                <c:pt idx="537">
                  <c:v>0.61565000000000003</c:v>
                </c:pt>
                <c:pt idx="538">
                  <c:v>0.61541999999999997</c:v>
                </c:pt>
                <c:pt idx="539">
                  <c:v>0.61523000000000005</c:v>
                </c:pt>
                <c:pt idx="540">
                  <c:v>0.61507000000000001</c:v>
                </c:pt>
                <c:pt idx="541">
                  <c:v>0.61494000000000004</c:v>
                </c:pt>
                <c:pt idx="542">
                  <c:v>0.61482999999999999</c:v>
                </c:pt>
                <c:pt idx="543">
                  <c:v>0.61473999999999995</c:v>
                </c:pt>
                <c:pt idx="544">
                  <c:v>0.61467000000000005</c:v>
                </c:pt>
                <c:pt idx="545">
                  <c:v>0.61460000000000004</c:v>
                </c:pt>
                <c:pt idx="546">
                  <c:v>0.61455000000000004</c:v>
                </c:pt>
                <c:pt idx="547">
                  <c:v>0.61451</c:v>
                </c:pt>
                <c:pt idx="548">
                  <c:v>0.61448000000000003</c:v>
                </c:pt>
                <c:pt idx="549">
                  <c:v>0.61445000000000005</c:v>
                </c:pt>
                <c:pt idx="550">
                  <c:v>0.61443000000000003</c:v>
                </c:pt>
                <c:pt idx="551">
                  <c:v>0.61441000000000001</c:v>
                </c:pt>
                <c:pt idx="552">
                  <c:v>0.61439999999999995</c:v>
                </c:pt>
                <c:pt idx="553">
                  <c:v>0.61438999999999999</c:v>
                </c:pt>
                <c:pt idx="554">
                  <c:v>0.61438000000000004</c:v>
                </c:pt>
                <c:pt idx="555">
                  <c:v>0.61436999999999997</c:v>
                </c:pt>
                <c:pt idx="556">
                  <c:v>0.61436999999999997</c:v>
                </c:pt>
                <c:pt idx="557">
                  <c:v>0.61436000000000002</c:v>
                </c:pt>
                <c:pt idx="558">
                  <c:v>0.61436000000000002</c:v>
                </c:pt>
                <c:pt idx="559">
                  <c:v>0.61436000000000002</c:v>
                </c:pt>
                <c:pt idx="560">
                  <c:v>0.61434999999999995</c:v>
                </c:pt>
                <c:pt idx="561">
                  <c:v>0.61434999999999995</c:v>
                </c:pt>
                <c:pt idx="562">
                  <c:v>0.61434999999999995</c:v>
                </c:pt>
                <c:pt idx="563">
                  <c:v>0.61434999999999995</c:v>
                </c:pt>
                <c:pt idx="564">
                  <c:v>0.61434999999999995</c:v>
                </c:pt>
                <c:pt idx="565">
                  <c:v>0.61434999999999995</c:v>
                </c:pt>
                <c:pt idx="566">
                  <c:v>0.61434999999999995</c:v>
                </c:pt>
                <c:pt idx="567">
                  <c:v>0.61434999999999995</c:v>
                </c:pt>
                <c:pt idx="568">
                  <c:v>0.61434999999999995</c:v>
                </c:pt>
                <c:pt idx="569">
                  <c:v>0.61434999999999995</c:v>
                </c:pt>
                <c:pt idx="570">
                  <c:v>0.61434999999999995</c:v>
                </c:pt>
                <c:pt idx="571">
                  <c:v>0.61434999999999995</c:v>
                </c:pt>
                <c:pt idx="572">
                  <c:v>0.61434999999999995</c:v>
                </c:pt>
                <c:pt idx="573">
                  <c:v>0.61434999999999995</c:v>
                </c:pt>
                <c:pt idx="574">
                  <c:v>0.61434999999999995</c:v>
                </c:pt>
                <c:pt idx="575">
                  <c:v>0.61434999999999995</c:v>
                </c:pt>
                <c:pt idx="576">
                  <c:v>0.61434999999999995</c:v>
                </c:pt>
                <c:pt idx="577">
                  <c:v>0.61436000000000002</c:v>
                </c:pt>
                <c:pt idx="578">
                  <c:v>0.61436000000000002</c:v>
                </c:pt>
                <c:pt idx="579">
                  <c:v>0.61436000000000002</c:v>
                </c:pt>
                <c:pt idx="580">
                  <c:v>0.61436000000000002</c:v>
                </c:pt>
                <c:pt idx="581">
                  <c:v>0.61436000000000002</c:v>
                </c:pt>
                <c:pt idx="582">
                  <c:v>0.61436000000000002</c:v>
                </c:pt>
                <c:pt idx="583">
                  <c:v>0.61436000000000002</c:v>
                </c:pt>
                <c:pt idx="584">
                  <c:v>0.61436000000000002</c:v>
                </c:pt>
                <c:pt idx="585">
                  <c:v>0.61436000000000002</c:v>
                </c:pt>
                <c:pt idx="586">
                  <c:v>0.61436000000000002</c:v>
                </c:pt>
                <c:pt idx="587">
                  <c:v>0.61436000000000002</c:v>
                </c:pt>
                <c:pt idx="588">
                  <c:v>0.61436000000000002</c:v>
                </c:pt>
                <c:pt idx="589">
                  <c:v>0.61436000000000002</c:v>
                </c:pt>
                <c:pt idx="590">
                  <c:v>0.61436000000000002</c:v>
                </c:pt>
                <c:pt idx="591">
                  <c:v>0.61436000000000002</c:v>
                </c:pt>
                <c:pt idx="592">
                  <c:v>0.61436000000000002</c:v>
                </c:pt>
                <c:pt idx="593">
                  <c:v>0.61436000000000002</c:v>
                </c:pt>
                <c:pt idx="594">
                  <c:v>0.61436000000000002</c:v>
                </c:pt>
                <c:pt idx="595">
                  <c:v>0.61436000000000002</c:v>
                </c:pt>
                <c:pt idx="596">
                  <c:v>0.61436000000000002</c:v>
                </c:pt>
              </c:numCache>
            </c:numRef>
          </c:xVal>
          <c:yVal>
            <c:numRef>
              <c:f>'Pred CB R2'!$H$2:$H$602</c:f>
              <c:numCache>
                <c:formatCode>General</c:formatCode>
                <c:ptCount val="601"/>
                <c:pt idx="3">
                  <c:v>1.43567</c:v>
                </c:pt>
                <c:pt idx="4">
                  <c:v>1.50105</c:v>
                </c:pt>
                <c:pt idx="5">
                  <c:v>1.5377799999999999</c:v>
                </c:pt>
                <c:pt idx="6">
                  <c:v>1.55447</c:v>
                </c:pt>
                <c:pt idx="7">
                  <c:v>1.5583499999999999</c:v>
                </c:pt>
                <c:pt idx="8">
                  <c:v>1.5547800000000001</c:v>
                </c:pt>
                <c:pt idx="9">
                  <c:v>1.5472999999999999</c:v>
                </c:pt>
                <c:pt idx="10">
                  <c:v>1.53807</c:v>
                </c:pt>
                <c:pt idx="11">
                  <c:v>1.5282899999999999</c:v>
                </c:pt>
                <c:pt idx="12">
                  <c:v>1.5185</c:v>
                </c:pt>
                <c:pt idx="13">
                  <c:v>1.5089399999999999</c:v>
                </c:pt>
                <c:pt idx="14">
                  <c:v>1.4996</c:v>
                </c:pt>
                <c:pt idx="15">
                  <c:v>1.4904200000000001</c:v>
                </c:pt>
                <c:pt idx="16">
                  <c:v>1.42378</c:v>
                </c:pt>
                <c:pt idx="17">
                  <c:v>1.0639000000000001</c:v>
                </c:pt>
                <c:pt idx="18">
                  <c:v>0.76443000000000005</c:v>
                </c:pt>
                <c:pt idx="19">
                  <c:v>0.61687000000000003</c:v>
                </c:pt>
                <c:pt idx="20">
                  <c:v>0.58601999999999999</c:v>
                </c:pt>
                <c:pt idx="21">
                  <c:v>0.62451000000000001</c:v>
                </c:pt>
                <c:pt idx="22">
                  <c:v>0.69603999999999999</c:v>
                </c:pt>
                <c:pt idx="23">
                  <c:v>0.77861999999999998</c:v>
                </c:pt>
                <c:pt idx="24">
                  <c:v>0.86029</c:v>
                </c:pt>
                <c:pt idx="25">
                  <c:v>0.93447999999999998</c:v>
                </c:pt>
                <c:pt idx="26">
                  <c:v>0.99707000000000001</c:v>
                </c:pt>
                <c:pt idx="27">
                  <c:v>1.04518</c:v>
                </c:pt>
                <c:pt idx="28">
                  <c:v>1.07708</c:v>
                </c:pt>
                <c:pt idx="29">
                  <c:v>1.0924799999999999</c:v>
                </c:pt>
                <c:pt idx="30">
                  <c:v>1.0928500000000001</c:v>
                </c:pt>
                <c:pt idx="31">
                  <c:v>1.08131</c:v>
                </c:pt>
                <c:pt idx="32">
                  <c:v>1.0620700000000001</c:v>
                </c:pt>
                <c:pt idx="33">
                  <c:v>1.03962</c:v>
                </c:pt>
                <c:pt idx="34">
                  <c:v>1.01786</c:v>
                </c:pt>
                <c:pt idx="35">
                  <c:v>0.99961</c:v>
                </c:pt>
                <c:pt idx="36">
                  <c:v>0.98638999999999999</c:v>
                </c:pt>
                <c:pt idx="37">
                  <c:v>0.97855000000000003</c:v>
                </c:pt>
                <c:pt idx="38">
                  <c:v>0.97562000000000004</c:v>
                </c:pt>
                <c:pt idx="39">
                  <c:v>0.97658</c:v>
                </c:pt>
                <c:pt idx="40">
                  <c:v>0.98024</c:v>
                </c:pt>
                <c:pt idx="41">
                  <c:v>0.98538999999999999</c:v>
                </c:pt>
                <c:pt idx="42">
                  <c:v>0.99099999999999999</c:v>
                </c:pt>
                <c:pt idx="43">
                  <c:v>0.99624000000000001</c:v>
                </c:pt>
                <c:pt idx="44">
                  <c:v>1.00057</c:v>
                </c:pt>
                <c:pt idx="45">
                  <c:v>1.00369</c:v>
                </c:pt>
                <c:pt idx="46">
                  <c:v>1.00553</c:v>
                </c:pt>
                <c:pt idx="47">
                  <c:v>1.0062</c:v>
                </c:pt>
                <c:pt idx="48">
                  <c:v>1.0059</c:v>
                </c:pt>
                <c:pt idx="49">
                  <c:v>1.00495</c:v>
                </c:pt>
                <c:pt idx="50">
                  <c:v>1.00362</c:v>
                </c:pt>
                <c:pt idx="51">
                  <c:v>1.0021800000000001</c:v>
                </c:pt>
                <c:pt idx="52">
                  <c:v>1.00085</c:v>
                </c:pt>
                <c:pt idx="53">
                  <c:v>0.99977000000000005</c:v>
                </c:pt>
                <c:pt idx="54">
                  <c:v>0.999</c:v>
                </c:pt>
                <c:pt idx="55">
                  <c:v>0.99856999999999996</c:v>
                </c:pt>
                <c:pt idx="56">
                  <c:v>0.99843000000000004</c:v>
                </c:pt>
                <c:pt idx="57">
                  <c:v>0.99853000000000003</c:v>
                </c:pt>
                <c:pt idx="58">
                  <c:v>0.99880000000000002</c:v>
                </c:pt>
                <c:pt idx="59">
                  <c:v>0.99914000000000003</c:v>
                </c:pt>
                <c:pt idx="60">
                  <c:v>0.99951000000000001</c:v>
                </c:pt>
                <c:pt idx="61">
                  <c:v>0.99985000000000002</c:v>
                </c:pt>
                <c:pt idx="62">
                  <c:v>1.0001199999999999</c:v>
                </c:pt>
                <c:pt idx="63">
                  <c:v>1.00031</c:v>
                </c:pt>
                <c:pt idx="64">
                  <c:v>1.00041</c:v>
                </c:pt>
                <c:pt idx="65">
                  <c:v>1.00044</c:v>
                </c:pt>
                <c:pt idx="66">
                  <c:v>1.00041</c:v>
                </c:pt>
                <c:pt idx="67">
                  <c:v>1.00034</c:v>
                </c:pt>
                <c:pt idx="68">
                  <c:v>1.0002599999999999</c:v>
                </c:pt>
                <c:pt idx="69">
                  <c:v>1.0001599999999999</c:v>
                </c:pt>
                <c:pt idx="70">
                  <c:v>1.0000800000000001</c:v>
                </c:pt>
                <c:pt idx="71">
                  <c:v>1.0000100000000001</c:v>
                </c:pt>
                <c:pt idx="72">
                  <c:v>0.99995999999999996</c:v>
                </c:pt>
                <c:pt idx="73">
                  <c:v>0.99994000000000005</c:v>
                </c:pt>
                <c:pt idx="74">
                  <c:v>0.99992999999999999</c:v>
                </c:pt>
                <c:pt idx="75">
                  <c:v>0.99994000000000005</c:v>
                </c:pt>
                <c:pt idx="76">
                  <c:v>0.99995999999999996</c:v>
                </c:pt>
                <c:pt idx="77">
                  <c:v>0.99997999999999998</c:v>
                </c:pt>
                <c:pt idx="78">
                  <c:v>1</c:v>
                </c:pt>
                <c:pt idx="79">
                  <c:v>1.0000199999999999</c:v>
                </c:pt>
                <c:pt idx="80">
                  <c:v>1.00004</c:v>
                </c:pt>
                <c:pt idx="81">
                  <c:v>1.0000500000000001</c:v>
                </c:pt>
                <c:pt idx="82">
                  <c:v>1.0000500000000001</c:v>
                </c:pt>
                <c:pt idx="83">
                  <c:v>1.0000500000000001</c:v>
                </c:pt>
                <c:pt idx="84">
                  <c:v>1.0000500000000001</c:v>
                </c:pt>
                <c:pt idx="85">
                  <c:v>1.0000500000000001</c:v>
                </c:pt>
                <c:pt idx="86">
                  <c:v>1.00004</c:v>
                </c:pt>
                <c:pt idx="87">
                  <c:v>1.00003</c:v>
                </c:pt>
                <c:pt idx="88">
                  <c:v>1.00003</c:v>
                </c:pt>
                <c:pt idx="89">
                  <c:v>1.0000199999999999</c:v>
                </c:pt>
                <c:pt idx="90">
                  <c:v>1.0000199999999999</c:v>
                </c:pt>
                <c:pt idx="91">
                  <c:v>1.0000199999999999</c:v>
                </c:pt>
                <c:pt idx="92">
                  <c:v>1.0000199999999999</c:v>
                </c:pt>
                <c:pt idx="93">
                  <c:v>1.0000199999999999</c:v>
                </c:pt>
                <c:pt idx="94">
                  <c:v>1.0000199999999999</c:v>
                </c:pt>
                <c:pt idx="95">
                  <c:v>1.0000199999999999</c:v>
                </c:pt>
                <c:pt idx="96">
                  <c:v>1.0000199999999999</c:v>
                </c:pt>
                <c:pt idx="97">
                  <c:v>1.0000199999999999</c:v>
                </c:pt>
                <c:pt idx="98">
                  <c:v>1.0000199999999999</c:v>
                </c:pt>
                <c:pt idx="99">
                  <c:v>1.00003</c:v>
                </c:pt>
                <c:pt idx="100">
                  <c:v>1.0000199999999999</c:v>
                </c:pt>
                <c:pt idx="101">
                  <c:v>1.0041800000000001</c:v>
                </c:pt>
                <c:pt idx="102">
                  <c:v>1.01091</c:v>
                </c:pt>
                <c:pt idx="103">
                  <c:v>1.01563</c:v>
                </c:pt>
                <c:pt idx="104">
                  <c:v>1.0182</c:v>
                </c:pt>
                <c:pt idx="105">
                  <c:v>1.0187999999999999</c:v>
                </c:pt>
                <c:pt idx="106">
                  <c:v>1.0178</c:v>
                </c:pt>
                <c:pt idx="107">
                  <c:v>1.01569</c:v>
                </c:pt>
                <c:pt idx="108">
                  <c:v>1.0129699999999999</c:v>
                </c:pt>
                <c:pt idx="109">
                  <c:v>1.0100800000000001</c:v>
                </c:pt>
                <c:pt idx="110">
                  <c:v>1.0073799999999999</c:v>
                </c:pt>
                <c:pt idx="111">
                  <c:v>1.00508</c:v>
                </c:pt>
                <c:pt idx="112">
                  <c:v>1.0033000000000001</c:v>
                </c:pt>
                <c:pt idx="113">
                  <c:v>1.00206</c:v>
                </c:pt>
                <c:pt idx="114">
                  <c:v>1.0013000000000001</c:v>
                </c:pt>
                <c:pt idx="115">
                  <c:v>1.0009300000000001</c:v>
                </c:pt>
                <c:pt idx="116">
                  <c:v>1.00082</c:v>
                </c:pt>
                <c:pt idx="117">
                  <c:v>1.00088</c:v>
                </c:pt>
                <c:pt idx="118">
                  <c:v>1.00101</c:v>
                </c:pt>
                <c:pt idx="119">
                  <c:v>1.0011300000000001</c:v>
                </c:pt>
                <c:pt idx="120">
                  <c:v>1.0012099999999999</c:v>
                </c:pt>
                <c:pt idx="121">
                  <c:v>1.00122</c:v>
                </c:pt>
                <c:pt idx="122">
                  <c:v>1.00115</c:v>
                </c:pt>
                <c:pt idx="123">
                  <c:v>1.00102</c:v>
                </c:pt>
                <c:pt idx="124">
                  <c:v>1.00085</c:v>
                </c:pt>
                <c:pt idx="125">
                  <c:v>1.0006600000000001</c:v>
                </c:pt>
                <c:pt idx="126">
                  <c:v>1.0004599999999999</c:v>
                </c:pt>
                <c:pt idx="127">
                  <c:v>1.0002899999999999</c:v>
                </c:pt>
                <c:pt idx="128">
                  <c:v>1.00014</c:v>
                </c:pt>
                <c:pt idx="129">
                  <c:v>1.0000199999999999</c:v>
                </c:pt>
                <c:pt idx="130">
                  <c:v>0.99994000000000005</c:v>
                </c:pt>
                <c:pt idx="131">
                  <c:v>0.99990000000000001</c:v>
                </c:pt>
                <c:pt idx="132">
                  <c:v>0.99987999999999999</c:v>
                </c:pt>
                <c:pt idx="133">
                  <c:v>0.99987999999999999</c:v>
                </c:pt>
                <c:pt idx="134">
                  <c:v>0.99990000000000001</c:v>
                </c:pt>
                <c:pt idx="135">
                  <c:v>0.99992000000000003</c:v>
                </c:pt>
                <c:pt idx="136">
                  <c:v>0.99995000000000001</c:v>
                </c:pt>
                <c:pt idx="137">
                  <c:v>0.99997999999999998</c:v>
                </c:pt>
                <c:pt idx="138">
                  <c:v>1</c:v>
                </c:pt>
                <c:pt idx="139">
                  <c:v>1.0000199999999999</c:v>
                </c:pt>
                <c:pt idx="140">
                  <c:v>1.00003</c:v>
                </c:pt>
                <c:pt idx="141">
                  <c:v>1.00003</c:v>
                </c:pt>
                <c:pt idx="142">
                  <c:v>1.00004</c:v>
                </c:pt>
                <c:pt idx="143">
                  <c:v>1.00004</c:v>
                </c:pt>
                <c:pt idx="144">
                  <c:v>1.00004</c:v>
                </c:pt>
                <c:pt idx="145">
                  <c:v>1.00003</c:v>
                </c:pt>
                <c:pt idx="146">
                  <c:v>1.00003</c:v>
                </c:pt>
                <c:pt idx="147">
                  <c:v>1.00003</c:v>
                </c:pt>
                <c:pt idx="148">
                  <c:v>1.00003</c:v>
                </c:pt>
                <c:pt idx="149">
                  <c:v>1.00003</c:v>
                </c:pt>
                <c:pt idx="150">
                  <c:v>1.00003</c:v>
                </c:pt>
                <c:pt idx="151">
                  <c:v>1.00003</c:v>
                </c:pt>
                <c:pt idx="152">
                  <c:v>1.00003</c:v>
                </c:pt>
                <c:pt idx="153">
                  <c:v>1.00003</c:v>
                </c:pt>
                <c:pt idx="154">
                  <c:v>1.00003</c:v>
                </c:pt>
                <c:pt idx="155">
                  <c:v>1.0000199999999999</c:v>
                </c:pt>
                <c:pt idx="156">
                  <c:v>1.0000199999999999</c:v>
                </c:pt>
                <c:pt idx="157">
                  <c:v>1.0000199999999999</c:v>
                </c:pt>
                <c:pt idx="158">
                  <c:v>1.0000199999999999</c:v>
                </c:pt>
                <c:pt idx="159">
                  <c:v>1.0000199999999999</c:v>
                </c:pt>
                <c:pt idx="160">
                  <c:v>1.0000199999999999</c:v>
                </c:pt>
                <c:pt idx="161">
                  <c:v>1.0000100000000001</c:v>
                </c:pt>
                <c:pt idx="162">
                  <c:v>1.0000100000000001</c:v>
                </c:pt>
                <c:pt idx="163">
                  <c:v>1.0000100000000001</c:v>
                </c:pt>
                <c:pt idx="164">
                  <c:v>1.0000100000000001</c:v>
                </c:pt>
                <c:pt idx="165">
                  <c:v>1</c:v>
                </c:pt>
                <c:pt idx="166">
                  <c:v>1</c:v>
                </c:pt>
                <c:pt idx="167">
                  <c:v>1</c:v>
                </c:pt>
                <c:pt idx="168">
                  <c:v>1</c:v>
                </c:pt>
                <c:pt idx="169">
                  <c:v>1</c:v>
                </c:pt>
                <c:pt idx="170">
                  <c:v>1</c:v>
                </c:pt>
                <c:pt idx="171">
                  <c:v>0.99999000000000005</c:v>
                </c:pt>
                <c:pt idx="172">
                  <c:v>0.99999000000000005</c:v>
                </c:pt>
                <c:pt idx="173">
                  <c:v>0.99999000000000005</c:v>
                </c:pt>
                <c:pt idx="174">
                  <c:v>0.99999000000000005</c:v>
                </c:pt>
                <c:pt idx="175">
                  <c:v>0.99999000000000005</c:v>
                </c:pt>
                <c:pt idx="176">
                  <c:v>0.99999000000000005</c:v>
                </c:pt>
                <c:pt idx="177">
                  <c:v>0.99999000000000005</c:v>
                </c:pt>
                <c:pt idx="178">
                  <c:v>0.99999000000000005</c:v>
                </c:pt>
                <c:pt idx="179">
                  <c:v>0.99999000000000005</c:v>
                </c:pt>
                <c:pt idx="180">
                  <c:v>0.99999000000000005</c:v>
                </c:pt>
                <c:pt idx="181">
                  <c:v>0.99999000000000005</c:v>
                </c:pt>
                <c:pt idx="182">
                  <c:v>0.99999000000000005</c:v>
                </c:pt>
                <c:pt idx="183">
                  <c:v>0.99999000000000005</c:v>
                </c:pt>
                <c:pt idx="184">
                  <c:v>0.99999000000000005</c:v>
                </c:pt>
                <c:pt idx="185">
                  <c:v>0.99999000000000005</c:v>
                </c:pt>
                <c:pt idx="186">
                  <c:v>0.99999000000000005</c:v>
                </c:pt>
                <c:pt idx="187">
                  <c:v>0.99999000000000005</c:v>
                </c:pt>
                <c:pt idx="188">
                  <c:v>0.99999000000000005</c:v>
                </c:pt>
                <c:pt idx="189">
                  <c:v>0.99999000000000005</c:v>
                </c:pt>
                <c:pt idx="190">
                  <c:v>0.99999000000000005</c:v>
                </c:pt>
                <c:pt idx="191">
                  <c:v>0.99999000000000005</c:v>
                </c:pt>
                <c:pt idx="192">
                  <c:v>0.99999000000000005</c:v>
                </c:pt>
                <c:pt idx="193">
                  <c:v>0.99999000000000005</c:v>
                </c:pt>
                <c:pt idx="194">
                  <c:v>0.99999000000000005</c:v>
                </c:pt>
                <c:pt idx="195">
                  <c:v>0.99999000000000005</c:v>
                </c:pt>
                <c:pt idx="196">
                  <c:v>0.99999000000000005</c:v>
                </c:pt>
                <c:pt idx="197">
                  <c:v>0.99999000000000005</c:v>
                </c:pt>
                <c:pt idx="198">
                  <c:v>0.99999000000000005</c:v>
                </c:pt>
                <c:pt idx="199">
                  <c:v>0.99999000000000005</c:v>
                </c:pt>
                <c:pt idx="200">
                  <c:v>1.0000100000000001</c:v>
                </c:pt>
                <c:pt idx="201">
                  <c:v>1.01539</c:v>
                </c:pt>
                <c:pt idx="202">
                  <c:v>1.0401800000000001</c:v>
                </c:pt>
                <c:pt idx="203">
                  <c:v>1.0571900000000001</c:v>
                </c:pt>
                <c:pt idx="204">
                  <c:v>1.0658300000000001</c:v>
                </c:pt>
                <c:pt idx="205">
                  <c:v>1.0668</c:v>
                </c:pt>
                <c:pt idx="206">
                  <c:v>1.06175</c:v>
                </c:pt>
                <c:pt idx="207">
                  <c:v>1.0528</c:v>
                </c:pt>
                <c:pt idx="208">
                  <c:v>1.0420700000000001</c:v>
                </c:pt>
                <c:pt idx="209">
                  <c:v>1.03132</c:v>
                </c:pt>
                <c:pt idx="210">
                  <c:v>1.0218</c:v>
                </c:pt>
                <c:pt idx="211">
                  <c:v>1.0141500000000001</c:v>
                </c:pt>
                <c:pt idx="212">
                  <c:v>1.0085599999999999</c:v>
                </c:pt>
                <c:pt idx="213">
                  <c:v>1.0048699999999999</c:v>
                </c:pt>
                <c:pt idx="214">
                  <c:v>1.00275</c:v>
                </c:pt>
                <c:pt idx="215">
                  <c:v>1.00176</c:v>
                </c:pt>
                <c:pt idx="216">
                  <c:v>1.0015099999999999</c:v>
                </c:pt>
                <c:pt idx="217">
                  <c:v>1.0016700000000001</c:v>
                </c:pt>
                <c:pt idx="218">
                  <c:v>1.0021899999999999</c:v>
                </c:pt>
                <c:pt idx="219">
                  <c:v>1.0075499999999999</c:v>
                </c:pt>
                <c:pt idx="220">
                  <c:v>1.0136700000000001</c:v>
                </c:pt>
                <c:pt idx="221">
                  <c:v>1.0184599999999999</c:v>
                </c:pt>
                <c:pt idx="222">
                  <c:v>1.02217</c:v>
                </c:pt>
                <c:pt idx="223">
                  <c:v>1.0250300000000001</c:v>
                </c:pt>
                <c:pt idx="224">
                  <c:v>1.02721</c:v>
                </c:pt>
                <c:pt idx="225">
                  <c:v>1.0288600000000001</c:v>
                </c:pt>
                <c:pt idx="226">
                  <c:v>1.03009</c:v>
                </c:pt>
                <c:pt idx="227">
                  <c:v>1.0309999999999999</c:v>
                </c:pt>
                <c:pt idx="228">
                  <c:v>1.03165</c:v>
                </c:pt>
                <c:pt idx="229">
                  <c:v>1.0321100000000001</c:v>
                </c:pt>
                <c:pt idx="230">
                  <c:v>1.03243</c:v>
                </c:pt>
                <c:pt idx="231">
                  <c:v>1.03264</c:v>
                </c:pt>
                <c:pt idx="232">
                  <c:v>1.0327599999999999</c:v>
                </c:pt>
                <c:pt idx="233">
                  <c:v>1.0328299999999999</c:v>
                </c:pt>
                <c:pt idx="234">
                  <c:v>1.03285</c:v>
                </c:pt>
                <c:pt idx="235">
                  <c:v>1.03284</c:v>
                </c:pt>
                <c:pt idx="236">
                  <c:v>1.0328200000000001</c:v>
                </c:pt>
                <c:pt idx="237">
                  <c:v>1.03278</c:v>
                </c:pt>
                <c:pt idx="238">
                  <c:v>1.0327299999999999</c:v>
                </c:pt>
                <c:pt idx="239">
                  <c:v>1.03268</c:v>
                </c:pt>
                <c:pt idx="240">
                  <c:v>1.0326299999999999</c:v>
                </c:pt>
                <c:pt idx="241">
                  <c:v>1.0325800000000001</c:v>
                </c:pt>
                <c:pt idx="242">
                  <c:v>1.03254</c:v>
                </c:pt>
                <c:pt idx="243">
                  <c:v>1.0324899999999999</c:v>
                </c:pt>
                <c:pt idx="244">
                  <c:v>1.0324500000000001</c:v>
                </c:pt>
                <c:pt idx="245">
                  <c:v>1.0324199999999999</c:v>
                </c:pt>
                <c:pt idx="246">
                  <c:v>1.0323899999999999</c:v>
                </c:pt>
                <c:pt idx="247">
                  <c:v>1.0323599999999999</c:v>
                </c:pt>
                <c:pt idx="248">
                  <c:v>1.03233</c:v>
                </c:pt>
                <c:pt idx="249">
                  <c:v>1.0323100000000001</c:v>
                </c:pt>
                <c:pt idx="250">
                  <c:v>1.0322899999999999</c:v>
                </c:pt>
                <c:pt idx="251">
                  <c:v>1.0322800000000001</c:v>
                </c:pt>
                <c:pt idx="252">
                  <c:v>1.03226</c:v>
                </c:pt>
                <c:pt idx="253">
                  <c:v>1.0322499999999999</c:v>
                </c:pt>
                <c:pt idx="254">
                  <c:v>1.03224</c:v>
                </c:pt>
                <c:pt idx="255">
                  <c:v>1.03223</c:v>
                </c:pt>
                <c:pt idx="256">
                  <c:v>1.0322199999999999</c:v>
                </c:pt>
                <c:pt idx="257">
                  <c:v>1.0322199999999999</c:v>
                </c:pt>
                <c:pt idx="258">
                  <c:v>1.0322100000000001</c:v>
                </c:pt>
                <c:pt idx="259">
                  <c:v>1.0322100000000001</c:v>
                </c:pt>
                <c:pt idx="260">
                  <c:v>1.0322</c:v>
                </c:pt>
                <c:pt idx="261">
                  <c:v>1.0322</c:v>
                </c:pt>
                <c:pt idx="262">
                  <c:v>1.0322</c:v>
                </c:pt>
                <c:pt idx="263">
                  <c:v>1.0322</c:v>
                </c:pt>
                <c:pt idx="264">
                  <c:v>1.0322</c:v>
                </c:pt>
                <c:pt idx="265">
                  <c:v>1.0321899999999999</c:v>
                </c:pt>
                <c:pt idx="266">
                  <c:v>1.0321899999999999</c:v>
                </c:pt>
                <c:pt idx="267">
                  <c:v>1.0321899999999999</c:v>
                </c:pt>
                <c:pt idx="268">
                  <c:v>1.0321899999999999</c:v>
                </c:pt>
                <c:pt idx="269">
                  <c:v>1.0321899999999999</c:v>
                </c:pt>
                <c:pt idx="270">
                  <c:v>1.0321899999999999</c:v>
                </c:pt>
                <c:pt idx="271">
                  <c:v>1.0321899999999999</c:v>
                </c:pt>
                <c:pt idx="272">
                  <c:v>1.0321899999999999</c:v>
                </c:pt>
                <c:pt idx="273">
                  <c:v>1.0321899999999999</c:v>
                </c:pt>
                <c:pt idx="274">
                  <c:v>1.0321899999999999</c:v>
                </c:pt>
                <c:pt idx="275">
                  <c:v>1.0321899999999999</c:v>
                </c:pt>
                <c:pt idx="276">
                  <c:v>1.0321899999999999</c:v>
                </c:pt>
                <c:pt idx="277">
                  <c:v>1.0321899999999999</c:v>
                </c:pt>
                <c:pt idx="278">
                  <c:v>1.0321899999999999</c:v>
                </c:pt>
                <c:pt idx="279">
                  <c:v>1.0321899999999999</c:v>
                </c:pt>
                <c:pt idx="280">
                  <c:v>1.0321899999999999</c:v>
                </c:pt>
                <c:pt idx="281">
                  <c:v>1.0321899999999999</c:v>
                </c:pt>
                <c:pt idx="282">
                  <c:v>1.0321899999999999</c:v>
                </c:pt>
                <c:pt idx="283">
                  <c:v>1.0321899999999999</c:v>
                </c:pt>
                <c:pt idx="284">
                  <c:v>1.0321899999999999</c:v>
                </c:pt>
                <c:pt idx="285">
                  <c:v>1.0321899999999999</c:v>
                </c:pt>
                <c:pt idx="286">
                  <c:v>1.0321899999999999</c:v>
                </c:pt>
                <c:pt idx="287">
                  <c:v>1.0321899999999999</c:v>
                </c:pt>
                <c:pt idx="288">
                  <c:v>1.0321899999999999</c:v>
                </c:pt>
                <c:pt idx="289">
                  <c:v>1.0321899999999999</c:v>
                </c:pt>
                <c:pt idx="290">
                  <c:v>1.0321899999999999</c:v>
                </c:pt>
                <c:pt idx="291">
                  <c:v>1.0321899999999999</c:v>
                </c:pt>
                <c:pt idx="292">
                  <c:v>1.0321899999999999</c:v>
                </c:pt>
                <c:pt idx="293">
                  <c:v>1.0321899999999999</c:v>
                </c:pt>
                <c:pt idx="294">
                  <c:v>1.0321899999999999</c:v>
                </c:pt>
                <c:pt idx="295">
                  <c:v>1.0321899999999999</c:v>
                </c:pt>
                <c:pt idx="296">
                  <c:v>1.0321899999999999</c:v>
                </c:pt>
                <c:pt idx="297">
                  <c:v>1.0321899999999999</c:v>
                </c:pt>
                <c:pt idx="298">
                  <c:v>1.0321899999999999</c:v>
                </c:pt>
                <c:pt idx="299">
                  <c:v>1.0321899999999999</c:v>
                </c:pt>
                <c:pt idx="300">
                  <c:v>1.0321899999999999</c:v>
                </c:pt>
                <c:pt idx="301">
                  <c:v>1.0321899999999999</c:v>
                </c:pt>
                <c:pt idx="302">
                  <c:v>1.0321899999999999</c:v>
                </c:pt>
                <c:pt idx="303">
                  <c:v>1.0321899999999999</c:v>
                </c:pt>
                <c:pt idx="304">
                  <c:v>1.0321899999999999</c:v>
                </c:pt>
                <c:pt idx="305">
                  <c:v>1.0321899999999999</c:v>
                </c:pt>
                <c:pt idx="306">
                  <c:v>1.0321899999999999</c:v>
                </c:pt>
                <c:pt idx="307">
                  <c:v>1.0321899999999999</c:v>
                </c:pt>
                <c:pt idx="308">
                  <c:v>1.0321899999999999</c:v>
                </c:pt>
                <c:pt idx="309">
                  <c:v>1.0321899999999999</c:v>
                </c:pt>
                <c:pt idx="310">
                  <c:v>1.0321899999999999</c:v>
                </c:pt>
                <c:pt idx="311">
                  <c:v>1.0321899999999999</c:v>
                </c:pt>
                <c:pt idx="312">
                  <c:v>1.0321899999999999</c:v>
                </c:pt>
                <c:pt idx="313">
                  <c:v>1.0321899999999999</c:v>
                </c:pt>
                <c:pt idx="314">
                  <c:v>1.0321899999999999</c:v>
                </c:pt>
                <c:pt idx="315">
                  <c:v>1.0321899999999999</c:v>
                </c:pt>
                <c:pt idx="316">
                  <c:v>1.0321899999999999</c:v>
                </c:pt>
                <c:pt idx="317">
                  <c:v>1.0321899999999999</c:v>
                </c:pt>
                <c:pt idx="318">
                  <c:v>1.0321899999999999</c:v>
                </c:pt>
                <c:pt idx="319">
                  <c:v>1.0321899999999999</c:v>
                </c:pt>
                <c:pt idx="320">
                  <c:v>1.0321899999999999</c:v>
                </c:pt>
                <c:pt idx="321">
                  <c:v>1.0321899999999999</c:v>
                </c:pt>
                <c:pt idx="322">
                  <c:v>1.0321899999999999</c:v>
                </c:pt>
                <c:pt idx="323">
                  <c:v>1.0321899999999999</c:v>
                </c:pt>
                <c:pt idx="324">
                  <c:v>1.0321899999999999</c:v>
                </c:pt>
                <c:pt idx="325">
                  <c:v>1.0321899999999999</c:v>
                </c:pt>
                <c:pt idx="326">
                  <c:v>1.0321899999999999</c:v>
                </c:pt>
                <c:pt idx="327">
                  <c:v>1.0321899999999999</c:v>
                </c:pt>
                <c:pt idx="328">
                  <c:v>1.0321899999999999</c:v>
                </c:pt>
                <c:pt idx="329">
                  <c:v>1.0321899999999999</c:v>
                </c:pt>
                <c:pt idx="330">
                  <c:v>1.0321899999999999</c:v>
                </c:pt>
                <c:pt idx="331">
                  <c:v>1.0321899999999999</c:v>
                </c:pt>
                <c:pt idx="332">
                  <c:v>1.0321899999999999</c:v>
                </c:pt>
                <c:pt idx="333">
                  <c:v>1.0321899999999999</c:v>
                </c:pt>
                <c:pt idx="334">
                  <c:v>1.0321899999999999</c:v>
                </c:pt>
                <c:pt idx="335">
                  <c:v>1.0321899999999999</c:v>
                </c:pt>
                <c:pt idx="336">
                  <c:v>1.0321899999999999</c:v>
                </c:pt>
                <c:pt idx="337">
                  <c:v>1.0321899999999999</c:v>
                </c:pt>
                <c:pt idx="338">
                  <c:v>1.0321899999999999</c:v>
                </c:pt>
                <c:pt idx="339">
                  <c:v>1.0321899999999999</c:v>
                </c:pt>
                <c:pt idx="340">
                  <c:v>1.0321899999999999</c:v>
                </c:pt>
                <c:pt idx="341">
                  <c:v>1.0321899999999999</c:v>
                </c:pt>
                <c:pt idx="342">
                  <c:v>1.0321899999999999</c:v>
                </c:pt>
                <c:pt idx="343">
                  <c:v>1.0321899999999999</c:v>
                </c:pt>
                <c:pt idx="344">
                  <c:v>1.0321899999999999</c:v>
                </c:pt>
                <c:pt idx="345">
                  <c:v>1.0321899999999999</c:v>
                </c:pt>
                <c:pt idx="346">
                  <c:v>1.0321899999999999</c:v>
                </c:pt>
                <c:pt idx="347">
                  <c:v>1.0321899999999999</c:v>
                </c:pt>
                <c:pt idx="348">
                  <c:v>1.0321899999999999</c:v>
                </c:pt>
                <c:pt idx="349">
                  <c:v>1.0321899999999999</c:v>
                </c:pt>
                <c:pt idx="350">
                  <c:v>1.0321899999999999</c:v>
                </c:pt>
                <c:pt idx="351">
                  <c:v>1.0321899999999999</c:v>
                </c:pt>
                <c:pt idx="352">
                  <c:v>1.0321899999999999</c:v>
                </c:pt>
                <c:pt idx="353">
                  <c:v>1.0321899999999999</c:v>
                </c:pt>
                <c:pt idx="354">
                  <c:v>1.0321899999999999</c:v>
                </c:pt>
                <c:pt idx="355">
                  <c:v>1.0321899999999999</c:v>
                </c:pt>
                <c:pt idx="356">
                  <c:v>1.0321899999999999</c:v>
                </c:pt>
                <c:pt idx="357">
                  <c:v>1.0321899999999999</c:v>
                </c:pt>
                <c:pt idx="358">
                  <c:v>1.0321899999999999</c:v>
                </c:pt>
                <c:pt idx="359">
                  <c:v>1.0321899999999999</c:v>
                </c:pt>
                <c:pt idx="360">
                  <c:v>1.0321899999999999</c:v>
                </c:pt>
                <c:pt idx="361">
                  <c:v>1.0321899999999999</c:v>
                </c:pt>
                <c:pt idx="362">
                  <c:v>1.0321899999999999</c:v>
                </c:pt>
                <c:pt idx="363">
                  <c:v>1.0321899999999999</c:v>
                </c:pt>
                <c:pt idx="364">
                  <c:v>1.0321899999999999</c:v>
                </c:pt>
                <c:pt idx="365">
                  <c:v>1.0321899999999999</c:v>
                </c:pt>
                <c:pt idx="366">
                  <c:v>1.0321899999999999</c:v>
                </c:pt>
                <c:pt idx="367">
                  <c:v>1.0321899999999999</c:v>
                </c:pt>
                <c:pt idx="368">
                  <c:v>1.0321899999999999</c:v>
                </c:pt>
                <c:pt idx="369">
                  <c:v>1.0321899999999999</c:v>
                </c:pt>
                <c:pt idx="370">
                  <c:v>1.0321899999999999</c:v>
                </c:pt>
                <c:pt idx="371">
                  <c:v>1.0321899999999999</c:v>
                </c:pt>
                <c:pt idx="372">
                  <c:v>1.0321899999999999</c:v>
                </c:pt>
                <c:pt idx="373">
                  <c:v>1.0321899999999999</c:v>
                </c:pt>
                <c:pt idx="374">
                  <c:v>1.0321899999999999</c:v>
                </c:pt>
                <c:pt idx="375">
                  <c:v>1.0321899999999999</c:v>
                </c:pt>
                <c:pt idx="376">
                  <c:v>1.0321899999999999</c:v>
                </c:pt>
                <c:pt idx="377">
                  <c:v>1.0321899999999999</c:v>
                </c:pt>
                <c:pt idx="378">
                  <c:v>1.0321899999999999</c:v>
                </c:pt>
                <c:pt idx="379">
                  <c:v>1.0321899999999999</c:v>
                </c:pt>
                <c:pt idx="380">
                  <c:v>1.0321899999999999</c:v>
                </c:pt>
                <c:pt idx="381">
                  <c:v>1.0321899999999999</c:v>
                </c:pt>
                <c:pt idx="382">
                  <c:v>1.0321899999999999</c:v>
                </c:pt>
                <c:pt idx="383">
                  <c:v>1.0321899999999999</c:v>
                </c:pt>
                <c:pt idx="384">
                  <c:v>1.0321899999999999</c:v>
                </c:pt>
                <c:pt idx="385">
                  <c:v>1.0321899999999999</c:v>
                </c:pt>
                <c:pt idx="386">
                  <c:v>1.0321899999999999</c:v>
                </c:pt>
                <c:pt idx="387">
                  <c:v>1.0321899999999999</c:v>
                </c:pt>
                <c:pt idx="388">
                  <c:v>1.0321899999999999</c:v>
                </c:pt>
                <c:pt idx="389">
                  <c:v>1.0321899999999999</c:v>
                </c:pt>
                <c:pt idx="390">
                  <c:v>1.0321899999999999</c:v>
                </c:pt>
                <c:pt idx="391">
                  <c:v>1.0321899999999999</c:v>
                </c:pt>
                <c:pt idx="392">
                  <c:v>1.0321899999999999</c:v>
                </c:pt>
                <c:pt idx="393">
                  <c:v>1.0321899999999999</c:v>
                </c:pt>
                <c:pt idx="394">
                  <c:v>1.0321899999999999</c:v>
                </c:pt>
                <c:pt idx="395">
                  <c:v>1.0321899999999999</c:v>
                </c:pt>
                <c:pt idx="396">
                  <c:v>1.0321899999999999</c:v>
                </c:pt>
                <c:pt idx="397">
                  <c:v>1.0321899999999999</c:v>
                </c:pt>
                <c:pt idx="398">
                  <c:v>1.0321899999999999</c:v>
                </c:pt>
                <c:pt idx="399">
                  <c:v>1.0321899999999999</c:v>
                </c:pt>
                <c:pt idx="400">
                  <c:v>1.0321899999999999</c:v>
                </c:pt>
                <c:pt idx="401">
                  <c:v>1.0321899999999999</c:v>
                </c:pt>
                <c:pt idx="402">
                  <c:v>1.0321899999999999</c:v>
                </c:pt>
                <c:pt idx="403">
                  <c:v>1.0321899999999999</c:v>
                </c:pt>
                <c:pt idx="404">
                  <c:v>1.0321899999999999</c:v>
                </c:pt>
                <c:pt idx="405">
                  <c:v>1.0321899999999999</c:v>
                </c:pt>
                <c:pt idx="406">
                  <c:v>1.0321899999999999</c:v>
                </c:pt>
                <c:pt idx="407">
                  <c:v>1.0321899999999999</c:v>
                </c:pt>
                <c:pt idx="408">
                  <c:v>1.0321899999999999</c:v>
                </c:pt>
                <c:pt idx="409">
                  <c:v>1.0321899999999999</c:v>
                </c:pt>
                <c:pt idx="410">
                  <c:v>1.0321899999999999</c:v>
                </c:pt>
                <c:pt idx="411">
                  <c:v>1.0321899999999999</c:v>
                </c:pt>
                <c:pt idx="412">
                  <c:v>1.0321899999999999</c:v>
                </c:pt>
                <c:pt idx="413">
                  <c:v>1.0321899999999999</c:v>
                </c:pt>
                <c:pt idx="414">
                  <c:v>1.0321899999999999</c:v>
                </c:pt>
                <c:pt idx="415">
                  <c:v>1.0321899999999999</c:v>
                </c:pt>
                <c:pt idx="416">
                  <c:v>1.0321899999999999</c:v>
                </c:pt>
                <c:pt idx="417">
                  <c:v>1.0321899999999999</c:v>
                </c:pt>
                <c:pt idx="418">
                  <c:v>1.0321899999999999</c:v>
                </c:pt>
                <c:pt idx="419">
                  <c:v>1.0321899999999999</c:v>
                </c:pt>
                <c:pt idx="420">
                  <c:v>1.0321899999999999</c:v>
                </c:pt>
                <c:pt idx="421">
                  <c:v>1.0321899999999999</c:v>
                </c:pt>
                <c:pt idx="422">
                  <c:v>1.0321899999999999</c:v>
                </c:pt>
                <c:pt idx="423">
                  <c:v>1.0321899999999999</c:v>
                </c:pt>
                <c:pt idx="424">
                  <c:v>1.0321899999999999</c:v>
                </c:pt>
                <c:pt idx="425">
                  <c:v>1.0321899999999999</c:v>
                </c:pt>
                <c:pt idx="426">
                  <c:v>1.0321899999999999</c:v>
                </c:pt>
                <c:pt idx="427">
                  <c:v>1.0321899999999999</c:v>
                </c:pt>
                <c:pt idx="428">
                  <c:v>1.0321899999999999</c:v>
                </c:pt>
                <c:pt idx="429">
                  <c:v>1.0321899999999999</c:v>
                </c:pt>
                <c:pt idx="430">
                  <c:v>1.0321899999999999</c:v>
                </c:pt>
                <c:pt idx="431">
                  <c:v>1.0321899999999999</c:v>
                </c:pt>
                <c:pt idx="432">
                  <c:v>1.0321899999999999</c:v>
                </c:pt>
                <c:pt idx="433">
                  <c:v>1.0321899999999999</c:v>
                </c:pt>
                <c:pt idx="434">
                  <c:v>1.0321899999999999</c:v>
                </c:pt>
                <c:pt idx="435">
                  <c:v>1.0321899999999999</c:v>
                </c:pt>
                <c:pt idx="436">
                  <c:v>1.0321899999999999</c:v>
                </c:pt>
                <c:pt idx="437">
                  <c:v>1.0321899999999999</c:v>
                </c:pt>
                <c:pt idx="438">
                  <c:v>1.0321899999999999</c:v>
                </c:pt>
                <c:pt idx="439">
                  <c:v>1.0321899999999999</c:v>
                </c:pt>
                <c:pt idx="440">
                  <c:v>1.0321899999999999</c:v>
                </c:pt>
                <c:pt idx="441">
                  <c:v>1.0321899999999999</c:v>
                </c:pt>
                <c:pt idx="442">
                  <c:v>1.0321899999999999</c:v>
                </c:pt>
                <c:pt idx="443">
                  <c:v>1.0321899999999999</c:v>
                </c:pt>
                <c:pt idx="444">
                  <c:v>1.0321899999999999</c:v>
                </c:pt>
                <c:pt idx="445">
                  <c:v>1.0321899999999999</c:v>
                </c:pt>
                <c:pt idx="446">
                  <c:v>1.0321899999999999</c:v>
                </c:pt>
                <c:pt idx="447">
                  <c:v>1.0321899999999999</c:v>
                </c:pt>
                <c:pt idx="448">
                  <c:v>1.0321899999999999</c:v>
                </c:pt>
                <c:pt idx="449">
                  <c:v>1.0321899999999999</c:v>
                </c:pt>
                <c:pt idx="450">
                  <c:v>1.0321899999999999</c:v>
                </c:pt>
                <c:pt idx="451">
                  <c:v>1.0321899999999999</c:v>
                </c:pt>
                <c:pt idx="452">
                  <c:v>1.0321899999999999</c:v>
                </c:pt>
                <c:pt idx="453">
                  <c:v>1.0321899999999999</c:v>
                </c:pt>
                <c:pt idx="454">
                  <c:v>1.0321899999999999</c:v>
                </c:pt>
                <c:pt idx="455">
                  <c:v>1.0321899999999999</c:v>
                </c:pt>
                <c:pt idx="456">
                  <c:v>1.0321899999999999</c:v>
                </c:pt>
                <c:pt idx="457">
                  <c:v>1.0321899999999999</c:v>
                </c:pt>
                <c:pt idx="458">
                  <c:v>1.0321899999999999</c:v>
                </c:pt>
                <c:pt idx="459">
                  <c:v>1.0321899999999999</c:v>
                </c:pt>
                <c:pt idx="460">
                  <c:v>1.0321899999999999</c:v>
                </c:pt>
                <c:pt idx="461">
                  <c:v>1.0321899999999999</c:v>
                </c:pt>
                <c:pt idx="462">
                  <c:v>1.0321899999999999</c:v>
                </c:pt>
                <c:pt idx="463">
                  <c:v>1.0321899999999999</c:v>
                </c:pt>
                <c:pt idx="464">
                  <c:v>1.0321899999999999</c:v>
                </c:pt>
                <c:pt idx="465">
                  <c:v>1.0321899999999999</c:v>
                </c:pt>
                <c:pt idx="466">
                  <c:v>1.0321899999999999</c:v>
                </c:pt>
                <c:pt idx="467">
                  <c:v>1.0321899999999999</c:v>
                </c:pt>
                <c:pt idx="468">
                  <c:v>1.0321899999999999</c:v>
                </c:pt>
                <c:pt idx="469">
                  <c:v>1.0321899999999999</c:v>
                </c:pt>
                <c:pt idx="470">
                  <c:v>1.0321899999999999</c:v>
                </c:pt>
                <c:pt idx="471">
                  <c:v>1.0321899999999999</c:v>
                </c:pt>
                <c:pt idx="472">
                  <c:v>1.0321899999999999</c:v>
                </c:pt>
                <c:pt idx="473">
                  <c:v>1.0321899999999999</c:v>
                </c:pt>
                <c:pt idx="474">
                  <c:v>1.0321899999999999</c:v>
                </c:pt>
                <c:pt idx="475">
                  <c:v>1.0321899999999999</c:v>
                </c:pt>
                <c:pt idx="476">
                  <c:v>1.0321899999999999</c:v>
                </c:pt>
                <c:pt idx="477">
                  <c:v>1.0321899999999999</c:v>
                </c:pt>
                <c:pt idx="478">
                  <c:v>1.0321899999999999</c:v>
                </c:pt>
                <c:pt idx="479">
                  <c:v>1.0321899999999999</c:v>
                </c:pt>
                <c:pt idx="480">
                  <c:v>1.0321899999999999</c:v>
                </c:pt>
                <c:pt idx="481">
                  <c:v>1.0321899999999999</c:v>
                </c:pt>
                <c:pt idx="482">
                  <c:v>1.0321899999999999</c:v>
                </c:pt>
                <c:pt idx="483">
                  <c:v>1.0321899999999999</c:v>
                </c:pt>
                <c:pt idx="484">
                  <c:v>1.0321899999999999</c:v>
                </c:pt>
                <c:pt idx="485">
                  <c:v>1.0321899999999999</c:v>
                </c:pt>
                <c:pt idx="486">
                  <c:v>1.0321899999999999</c:v>
                </c:pt>
                <c:pt idx="487">
                  <c:v>1.0321899999999999</c:v>
                </c:pt>
                <c:pt idx="488">
                  <c:v>1.0321899999999999</c:v>
                </c:pt>
                <c:pt idx="489">
                  <c:v>1.0321899999999999</c:v>
                </c:pt>
                <c:pt idx="490">
                  <c:v>1.0321899999999999</c:v>
                </c:pt>
                <c:pt idx="491">
                  <c:v>1.0321899999999999</c:v>
                </c:pt>
                <c:pt idx="492">
                  <c:v>1.0321899999999999</c:v>
                </c:pt>
                <c:pt idx="493">
                  <c:v>1.0321899999999999</c:v>
                </c:pt>
                <c:pt idx="494">
                  <c:v>1.0321899999999999</c:v>
                </c:pt>
                <c:pt idx="495">
                  <c:v>1.0321899999999999</c:v>
                </c:pt>
                <c:pt idx="496">
                  <c:v>1.0321899999999999</c:v>
                </c:pt>
                <c:pt idx="497">
                  <c:v>1.0321899999999999</c:v>
                </c:pt>
                <c:pt idx="498">
                  <c:v>1.0321899999999999</c:v>
                </c:pt>
                <c:pt idx="499">
                  <c:v>1.0321899999999999</c:v>
                </c:pt>
                <c:pt idx="500">
                  <c:v>1.0321899999999999</c:v>
                </c:pt>
                <c:pt idx="501">
                  <c:v>0.98167000000000004</c:v>
                </c:pt>
                <c:pt idx="502">
                  <c:v>0.90524000000000004</c:v>
                </c:pt>
                <c:pt idx="503">
                  <c:v>0.84909000000000001</c:v>
                </c:pt>
                <c:pt idx="504">
                  <c:v>0.80628</c:v>
                </c:pt>
                <c:pt idx="505">
                  <c:v>0.77266000000000001</c:v>
                </c:pt>
                <c:pt idx="506">
                  <c:v>0.74568000000000001</c:v>
                </c:pt>
                <c:pt idx="507">
                  <c:v>0.72367999999999999</c:v>
                </c:pt>
                <c:pt idx="508">
                  <c:v>0.70552999999999999</c:v>
                </c:pt>
                <c:pt idx="509">
                  <c:v>0.69045000000000001</c:v>
                </c:pt>
                <c:pt idx="510">
                  <c:v>0.67786000000000002</c:v>
                </c:pt>
                <c:pt idx="511">
                  <c:v>0.66730999999999996</c:v>
                </c:pt>
                <c:pt idx="512">
                  <c:v>0.65846000000000005</c:v>
                </c:pt>
                <c:pt idx="513">
                  <c:v>0.65102000000000004</c:v>
                </c:pt>
                <c:pt idx="514">
                  <c:v>0.64478000000000002</c:v>
                </c:pt>
                <c:pt idx="515">
                  <c:v>0.63954</c:v>
                </c:pt>
                <c:pt idx="516">
                  <c:v>0.63514000000000004</c:v>
                </c:pt>
                <c:pt idx="517">
                  <c:v>0.63146999999999998</c:v>
                </c:pt>
                <c:pt idx="518">
                  <c:v>0.62839999999999996</c:v>
                </c:pt>
                <c:pt idx="519">
                  <c:v>0.62583</c:v>
                </c:pt>
                <c:pt idx="520">
                  <c:v>0.62370000000000003</c:v>
                </c:pt>
                <c:pt idx="521">
                  <c:v>0.62192999999999998</c:v>
                </c:pt>
                <c:pt idx="522">
                  <c:v>0.62046999999999997</c:v>
                </c:pt>
                <c:pt idx="523">
                  <c:v>0.61926000000000003</c:v>
                </c:pt>
                <c:pt idx="524">
                  <c:v>0.61826999999999999</c:v>
                </c:pt>
                <c:pt idx="525">
                  <c:v>0.61745000000000005</c:v>
                </c:pt>
                <c:pt idx="526">
                  <c:v>0.61678999999999995</c:v>
                </c:pt>
                <c:pt idx="527">
                  <c:v>0.61624999999999996</c:v>
                </c:pt>
                <c:pt idx="528">
                  <c:v>0.61580999999999997</c:v>
                </c:pt>
                <c:pt idx="529">
                  <c:v>0.61545000000000005</c:v>
                </c:pt>
                <c:pt idx="530">
                  <c:v>0.61516999999999999</c:v>
                </c:pt>
                <c:pt idx="531">
                  <c:v>0.61494000000000004</c:v>
                </c:pt>
                <c:pt idx="532">
                  <c:v>0.61475999999999997</c:v>
                </c:pt>
                <c:pt idx="533">
                  <c:v>0.61462000000000006</c:v>
                </c:pt>
                <c:pt idx="534">
                  <c:v>0.61451</c:v>
                </c:pt>
                <c:pt idx="535">
                  <c:v>0.61443000000000003</c:v>
                </c:pt>
                <c:pt idx="536">
                  <c:v>0.61436000000000002</c:v>
                </c:pt>
                <c:pt idx="537">
                  <c:v>0.61431000000000002</c:v>
                </c:pt>
                <c:pt idx="538">
                  <c:v>0.61428000000000005</c:v>
                </c:pt>
                <c:pt idx="539">
                  <c:v>0.61424999999999996</c:v>
                </c:pt>
                <c:pt idx="540">
                  <c:v>0.61423000000000005</c:v>
                </c:pt>
                <c:pt idx="541">
                  <c:v>0.61421999999999999</c:v>
                </c:pt>
                <c:pt idx="542">
                  <c:v>0.61421000000000003</c:v>
                </c:pt>
                <c:pt idx="543">
                  <c:v>0.61421000000000003</c:v>
                </c:pt>
                <c:pt idx="544">
                  <c:v>0.61421000000000003</c:v>
                </c:pt>
                <c:pt idx="545">
                  <c:v>0.61421000000000003</c:v>
                </c:pt>
                <c:pt idx="546">
                  <c:v>0.61421999999999999</c:v>
                </c:pt>
                <c:pt idx="547">
                  <c:v>0.61421999999999999</c:v>
                </c:pt>
                <c:pt idx="548">
                  <c:v>0.61421999999999999</c:v>
                </c:pt>
                <c:pt idx="549">
                  <c:v>0.61423000000000005</c:v>
                </c:pt>
                <c:pt idx="550">
                  <c:v>0.61423000000000005</c:v>
                </c:pt>
                <c:pt idx="551">
                  <c:v>0.61424000000000001</c:v>
                </c:pt>
                <c:pt idx="552">
                  <c:v>0.61424000000000001</c:v>
                </c:pt>
                <c:pt idx="553">
                  <c:v>0.61424999999999996</c:v>
                </c:pt>
                <c:pt idx="554">
                  <c:v>0.61424999999999996</c:v>
                </c:pt>
                <c:pt idx="555">
                  <c:v>0.61426000000000003</c:v>
                </c:pt>
                <c:pt idx="556">
                  <c:v>0.61426000000000003</c:v>
                </c:pt>
                <c:pt idx="557">
                  <c:v>0.61426000000000003</c:v>
                </c:pt>
                <c:pt idx="558">
                  <c:v>0.61426999999999998</c:v>
                </c:pt>
                <c:pt idx="559">
                  <c:v>0.61426999999999998</c:v>
                </c:pt>
                <c:pt idx="560">
                  <c:v>0.61426999999999998</c:v>
                </c:pt>
                <c:pt idx="561">
                  <c:v>0.61426999999999998</c:v>
                </c:pt>
                <c:pt idx="562">
                  <c:v>0.61428000000000005</c:v>
                </c:pt>
                <c:pt idx="563">
                  <c:v>0.61428000000000005</c:v>
                </c:pt>
                <c:pt idx="564">
                  <c:v>0.61428000000000005</c:v>
                </c:pt>
                <c:pt idx="565">
                  <c:v>0.61428000000000005</c:v>
                </c:pt>
                <c:pt idx="566">
                  <c:v>0.61428000000000005</c:v>
                </c:pt>
                <c:pt idx="567">
                  <c:v>0.61428000000000005</c:v>
                </c:pt>
                <c:pt idx="568">
                  <c:v>0.61428000000000005</c:v>
                </c:pt>
                <c:pt idx="569">
                  <c:v>0.61428000000000005</c:v>
                </c:pt>
                <c:pt idx="570">
                  <c:v>0.61429</c:v>
                </c:pt>
                <c:pt idx="571">
                  <c:v>0.61429</c:v>
                </c:pt>
                <c:pt idx="572">
                  <c:v>0.61429</c:v>
                </c:pt>
                <c:pt idx="573">
                  <c:v>0.61429</c:v>
                </c:pt>
                <c:pt idx="574">
                  <c:v>0.61429</c:v>
                </c:pt>
                <c:pt idx="575">
                  <c:v>0.61429</c:v>
                </c:pt>
                <c:pt idx="576">
                  <c:v>0.61429</c:v>
                </c:pt>
                <c:pt idx="577">
                  <c:v>0.61429</c:v>
                </c:pt>
                <c:pt idx="578">
                  <c:v>0.61429</c:v>
                </c:pt>
                <c:pt idx="579">
                  <c:v>0.61429</c:v>
                </c:pt>
                <c:pt idx="580">
                  <c:v>0.61429</c:v>
                </c:pt>
                <c:pt idx="581">
                  <c:v>0.61429</c:v>
                </c:pt>
                <c:pt idx="582">
                  <c:v>0.61429</c:v>
                </c:pt>
                <c:pt idx="583">
                  <c:v>0.61429</c:v>
                </c:pt>
                <c:pt idx="584">
                  <c:v>0.61429</c:v>
                </c:pt>
                <c:pt idx="585">
                  <c:v>0.61429</c:v>
                </c:pt>
                <c:pt idx="586">
                  <c:v>0.61429</c:v>
                </c:pt>
                <c:pt idx="587">
                  <c:v>0.61429</c:v>
                </c:pt>
                <c:pt idx="588">
                  <c:v>0.61429</c:v>
                </c:pt>
                <c:pt idx="589">
                  <c:v>0.61429</c:v>
                </c:pt>
                <c:pt idx="590">
                  <c:v>0.61429</c:v>
                </c:pt>
                <c:pt idx="591">
                  <c:v>0.61429</c:v>
                </c:pt>
                <c:pt idx="592">
                  <c:v>0.61429</c:v>
                </c:pt>
                <c:pt idx="593">
                  <c:v>0.61429</c:v>
                </c:pt>
                <c:pt idx="594">
                  <c:v>0.61429</c:v>
                </c:pt>
                <c:pt idx="595">
                  <c:v>0.61429</c:v>
                </c:pt>
                <c:pt idx="596">
                  <c:v>0.61429</c:v>
                </c:pt>
                <c:pt idx="597">
                  <c:v>0.61429</c:v>
                </c:pt>
                <c:pt idx="598">
                  <c:v>0.61429</c:v>
                </c:pt>
                <c:pt idx="599">
                  <c:v>0.61429</c:v>
                </c:pt>
                <c:pt idx="600">
                  <c:v>0.61429</c:v>
                </c:pt>
              </c:numCache>
            </c:numRef>
          </c:yVal>
          <c:smooth val="0"/>
          <c:extLst>
            <c:ext xmlns:c16="http://schemas.microsoft.com/office/drawing/2014/chart" uri="{C3380CC4-5D6E-409C-BE32-E72D297353CC}">
              <c16:uniqueId val="{00000003-4DF2-489C-AD9D-B391B8F9436C}"/>
            </c:ext>
          </c:extLst>
        </c:ser>
        <c:dLbls>
          <c:showLegendKey val="0"/>
          <c:showVal val="0"/>
          <c:showCatName val="0"/>
          <c:showSerName val="0"/>
          <c:showPercent val="0"/>
          <c:showBubbleSize val="0"/>
        </c:dLbls>
        <c:axId val="243273664"/>
        <c:axId val="243274240"/>
      </c:scatterChart>
      <c:valAx>
        <c:axId val="243273664"/>
        <c:scaling>
          <c:orientation val="minMax"/>
          <c:max val="1.6"/>
          <c:min val="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pt-BR" sz="600"/>
                  <a:t>Reactor at time t (mol.L</a:t>
                </a:r>
                <a:r>
                  <a:rPr lang="pt-BR" sz="600" baseline="30000"/>
                  <a:t>-1</a:t>
                </a:r>
                <a:r>
                  <a:rPr lang="pt-BR" sz="600"/>
                  <a: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pt-BR"/>
          </a:p>
        </c:txPr>
        <c:crossAx val="243274240"/>
        <c:crosses val="autoZero"/>
        <c:crossBetween val="midCat"/>
      </c:valAx>
      <c:valAx>
        <c:axId val="243274240"/>
        <c:scaling>
          <c:orientation val="minMax"/>
          <c:max val="1.7000000000000002"/>
          <c:min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pt-BR" sz="600"/>
                  <a:t>Predictive model at time t + 3 (mol.L-1)</a:t>
                </a:r>
              </a:p>
            </c:rich>
          </c:tx>
          <c:overlay val="0"/>
          <c:spPr>
            <a:noFill/>
            <a:ln>
              <a:noFill/>
            </a:ln>
            <a:effectLst/>
          </c:spPr>
        </c:title>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pt-BR"/>
          </a:p>
        </c:txPr>
        <c:crossAx val="243273664"/>
        <c:crosses val="autoZero"/>
        <c:crossBetween val="midCat"/>
      </c:valAx>
      <c:spPr>
        <a:noFill/>
        <a:ln>
          <a:noFill/>
        </a:ln>
        <a:effectLst/>
      </c:spPr>
    </c:plotArea>
    <c:legend>
      <c:legendPos val="t"/>
      <c:legendEntry>
        <c:idx val="2"/>
        <c:delete val="1"/>
      </c:legendEntry>
      <c:legendEntry>
        <c:idx val="3"/>
        <c:delete val="1"/>
      </c:legendEntry>
      <c:layout>
        <c:manualLayout>
          <c:xMode val="edge"/>
          <c:yMode val="edge"/>
          <c:x val="0.32827649923769187"/>
          <c:y val="1.0775862068965518E-2"/>
          <c:w val="0.34344700152461627"/>
          <c:h val="9.092197257670377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8B4D4-045A-42BA-BA50-618B76BC4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26</Words>
  <Characters>11481</Characters>
  <Application>Microsoft Office Word</Application>
  <DocSecurity>0</DocSecurity>
  <Lines>95</Lines>
  <Paragraphs>2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no</cp:lastModifiedBy>
  <cp:revision>2</cp:revision>
  <cp:lastPrinted>2015-05-12T18:31:00Z</cp:lastPrinted>
  <dcterms:created xsi:type="dcterms:W3CDTF">2019-04-16T01:17:00Z</dcterms:created>
  <dcterms:modified xsi:type="dcterms:W3CDTF">2019-04-16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